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6E2F8EC" w14:textId="2216E9E7" w:rsidR="007A5F62" w:rsidRDefault="00C53D5B">
      <w:r>
        <w:rPr>
          <w:noProof/>
          <w:lang w:eastAsia="en-IN"/>
        </w:rPr>
        <mc:AlternateContent>
          <mc:Choice Requires="wps">
            <w:drawing>
              <wp:anchor distT="0" distB="0" distL="114300" distR="114300" simplePos="0" relativeHeight="251656189" behindDoc="0" locked="0" layoutInCell="1" allowOverlap="1" wp14:anchorId="4D14EB5C" wp14:editId="3695F5C0">
                <wp:simplePos x="0" y="0"/>
                <wp:positionH relativeFrom="column">
                  <wp:posOffset>3614420</wp:posOffset>
                </wp:positionH>
                <wp:positionV relativeFrom="paragraph">
                  <wp:posOffset>7124700</wp:posOffset>
                </wp:positionV>
                <wp:extent cx="636270" cy="636270"/>
                <wp:effectExtent l="0" t="0" r="0" b="0"/>
                <wp:wrapNone/>
                <wp:docPr id="3" name="Donut 3"/>
                <wp:cNvGraphicFramePr/>
                <a:graphic xmlns:a="http://schemas.openxmlformats.org/drawingml/2006/main">
                  <a:graphicData uri="http://schemas.microsoft.com/office/word/2010/wordprocessingShape">
                    <wps:wsp>
                      <wps:cNvSpPr/>
                      <wps:spPr>
                        <a:xfrm>
                          <a:off x="0" y="0"/>
                          <a:ext cx="636270" cy="636270"/>
                        </a:xfrm>
                        <a:prstGeom prst="donut">
                          <a:avLst>
                            <a:gd name="adj" fmla="val 16843"/>
                          </a:avLst>
                        </a:prstGeom>
                        <a:solidFill>
                          <a:srgbClr val="D944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DDDCB2"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 o:spid="_x0000_s1026" type="#_x0000_t23" style="position:absolute;margin-left:284.6pt;margin-top:561pt;width:50.1pt;height:50.1pt;z-index:2516561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" adj="3638" fillcolor="#d94498" stroked="f" strokeweight="1pt">
                <v:stroke joinstyle="miter"/>
              </v:shape>
            </w:pict>
          </mc:Fallback>
        </mc:AlternateContent>
      </w:r>
      <w:r>
        <w:rPr>
          <w:noProof/>
          <w:lang w:eastAsia="en-IN"/>
        </w:rPr>
        <mc:AlternateContent>
          <mc:Choice Requires="wps">
            <w:drawing>
              <wp:anchor distT="0" distB="0" distL="114300" distR="114300" simplePos="0" relativeHeight="251666432" behindDoc="0" locked="0" layoutInCell="1" allowOverlap="1" wp14:anchorId="32018B9C" wp14:editId="0055B6BE">
                <wp:simplePos x="0" y="0"/>
                <wp:positionH relativeFrom="margin">
                  <wp:posOffset>3613467</wp:posOffset>
                </wp:positionH>
                <wp:positionV relativeFrom="paragraph">
                  <wp:posOffset>7138670</wp:posOffset>
                </wp:positionV>
                <wp:extent cx="391333" cy="633095"/>
                <wp:effectExtent l="0" t="0" r="8890" b="0"/>
                <wp:wrapNone/>
                <wp:docPr id="40"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333" cy="633095"/>
                        </a:xfrm>
                        <a:custGeom>
                          <a:avLst/>
                          <a:gdLst>
                            <a:gd name="T0" fmla="*/ 126 w 126"/>
                            <a:gd name="T1" fmla="*/ 189 h 194"/>
                            <a:gd name="T2" fmla="*/ 101 w 126"/>
                            <a:gd name="T3" fmla="*/ 192 h 194"/>
                            <a:gd name="T4" fmla="*/ 1 w 126"/>
                            <a:gd name="T5" fmla="*/ 96 h 194"/>
                            <a:gd name="T6" fmla="*/ 69 w 126"/>
                            <a:gd name="T7" fmla="*/ 0 h 194"/>
                            <a:gd name="T8" fmla="*/ 80 w 126"/>
                            <a:gd name="T9" fmla="*/ 33 h 194"/>
                            <a:gd name="T10" fmla="*/ 35 w 126"/>
                            <a:gd name="T11" fmla="*/ 95 h 194"/>
                            <a:gd name="T12" fmla="*/ 100 w 126"/>
                            <a:gd name="T13" fmla="*/ 158 h 194"/>
                            <a:gd name="T14" fmla="*/ 116 w 126"/>
                            <a:gd name="T15" fmla="*/ 156 h 194"/>
                            <a:gd name="T16" fmla="*/ 126 w 126"/>
                            <a:gd name="T17" fmla="*/ 189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6" h="194">
                              <a:moveTo>
                                <a:pt x="126" y="189"/>
                              </a:moveTo>
                              <a:cubicBezTo>
                                <a:pt x="117" y="191"/>
                                <a:pt x="109" y="192"/>
                                <a:pt x="101" y="192"/>
                              </a:cubicBezTo>
                              <a:cubicBezTo>
                                <a:pt x="47" y="194"/>
                                <a:pt x="2" y="150"/>
                                <a:pt x="1" y="96"/>
                              </a:cubicBezTo>
                              <a:cubicBezTo>
                                <a:pt x="0" y="52"/>
                                <a:pt x="28" y="13"/>
                                <a:pt x="69" y="0"/>
                              </a:cubicBezTo>
                              <a:cubicBezTo>
                                <a:pt x="80" y="33"/>
                                <a:pt x="80" y="33"/>
                                <a:pt x="80" y="33"/>
                              </a:cubicBezTo>
                              <a:cubicBezTo>
                                <a:pt x="52" y="41"/>
                                <a:pt x="34" y="67"/>
                                <a:pt x="35" y="95"/>
                              </a:cubicBezTo>
                              <a:cubicBezTo>
                                <a:pt x="35" y="131"/>
                                <a:pt x="65" y="159"/>
                                <a:pt x="100" y="158"/>
                              </a:cubicBezTo>
                              <a:cubicBezTo>
                                <a:pt x="105" y="158"/>
                                <a:pt x="111" y="157"/>
                                <a:pt x="116" y="156"/>
                              </a:cubicBezTo>
                              <a:lnTo>
                                <a:pt x="126" y="189"/>
                              </a:lnTo>
                              <a:close/>
                            </a:path>
                          </a:pathLst>
                        </a:custGeom>
                        <a:solidFill>
                          <a:srgbClr val="2F212D"/>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379679" id="Freeform 45" o:spid="_x0000_s1026" style="position:absolute;margin-left:284.5pt;margin-top:562.1pt;width:30.8pt;height:49.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6,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" path="m126,189v-9,2,-17,3,-25,3c47,194,2,150,1,96,,52,28,13,69,,80,33,80,33,80,33,52,41,34,67,35,95v,36,30,64,65,63c105,158,111,157,116,156r10,33xe" fillcolor="#2f212d" stroked="f">
                <v:path arrowok="t" o:connecttype="custom" o:connectlocs="391333,616778;313688,626568;3106,313284;214301,0;248465,107691;108704,310021;310582,515613;360275,509087;391333,616778" o:connectangles="0,0,0,0,0,0,0,0,0"/>
                <w10:wrap anchorx="margin"/>
              </v:shape>
            </w:pict>
          </mc:Fallback>
        </mc:AlternateContent>
      </w:r>
      <w:r w:rsidR="007601B9">
        <w:rPr>
          <w:noProof/>
          <w:lang w:eastAsia="en-IN"/>
        </w:rPr>
        <mc:AlternateContent>
          <mc:Choice Requires="wps">
            <w:drawing>
              <wp:anchor distT="0" distB="0" distL="114300" distR="114300" simplePos="0" relativeHeight="251654139" behindDoc="0" locked="0" layoutInCell="1" allowOverlap="1" wp14:anchorId="73504D0B" wp14:editId="6AA89DC6">
                <wp:simplePos x="0" y="0"/>
                <wp:positionH relativeFrom="page">
                  <wp:posOffset>-7315</wp:posOffset>
                </wp:positionH>
                <wp:positionV relativeFrom="paragraph">
                  <wp:posOffset>-921716</wp:posOffset>
                </wp:positionV>
                <wp:extent cx="7622438" cy="6652133"/>
                <wp:effectExtent l="0" t="0" r="0" b="0"/>
                <wp:wrapNone/>
                <wp:docPr id="38" name="Rectangle 38"/>
                <wp:cNvGraphicFramePr/>
                <a:graphic xmlns:a="http://schemas.openxmlformats.org/drawingml/2006/main">
                  <a:graphicData uri="http://schemas.microsoft.com/office/word/2010/wordprocessingShape">
                    <wps:wsp>
                      <wps:cNvSpPr/>
                      <wps:spPr>
                        <a:xfrm>
                          <a:off x="0" y="0"/>
                          <a:ext cx="7622438" cy="6652133"/>
                        </a:xfrm>
                        <a:prstGeom prst="rect">
                          <a:avLst/>
                        </a:prstGeom>
                        <a:blipFill dpi="0" rotWithShape="1">
                          <a:blip r:embed="rId4"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6A042" id="Rectangle 38" o:spid="_x0000_s1026" style="position:absolute;margin-left:-.6pt;margin-top:-72.6pt;width:600.2pt;height:523.8pt;z-index:2516541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" stroked="f" strokeweight="1pt">
                <v:fill r:id="rId5" o:title="" recolor="t" rotate="t" type="frame"/>
                <w10:wrap anchorx="page"/>
              </v:rect>
            </w:pict>
          </mc:Fallback>
        </mc:AlternateContent>
      </w:r>
      <w:r w:rsidR="00045690">
        <w:rPr>
          <w:noProof/>
          <w:lang w:eastAsia="en-IN"/>
        </w:rPr>
        <mc:AlternateContent>
          <mc:Choice Requires="wps">
            <w:drawing>
              <wp:anchor distT="0" distB="0" distL="114300" distR="114300" simplePos="0" relativeHeight="251705344" behindDoc="0" locked="0" layoutInCell="1" allowOverlap="1" wp14:anchorId="61B9AA0A" wp14:editId="2ABD3E2A">
                <wp:simplePos x="0" y="0"/>
                <wp:positionH relativeFrom="column">
                  <wp:posOffset>4349750</wp:posOffset>
                </wp:positionH>
                <wp:positionV relativeFrom="paragraph">
                  <wp:posOffset>7495429</wp:posOffset>
                </wp:positionV>
                <wp:extent cx="82339" cy="82339"/>
                <wp:effectExtent l="0" t="0" r="0" b="0"/>
                <wp:wrapNone/>
                <wp:docPr id="36" name="Oval 36"/>
                <wp:cNvGraphicFramePr/>
                <a:graphic xmlns:a="http://schemas.openxmlformats.org/drawingml/2006/main">
                  <a:graphicData uri="http://schemas.microsoft.com/office/word/2010/wordprocessingShape">
                    <wps:wsp>
                      <wps:cNvSpPr/>
                      <wps:spPr>
                        <a:xfrm>
                          <a:off x="0" y="0"/>
                          <a:ext cx="82339" cy="82339"/>
                        </a:xfrm>
                        <a:prstGeom prst="ellipse">
                          <a:avLst/>
                        </a:prstGeom>
                        <a:solidFill>
                          <a:srgbClr val="D944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E18C38" id="Oval 36" o:spid="_x0000_s1026" style="position:absolute;margin-left:342.5pt;margin-top:590.2pt;width:6.5pt;height: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" fillcolor="#d94498" stroked="f" strokeweight="1pt">
                <v:stroke joinstyle="miter"/>
              </v:oval>
            </w:pict>
          </mc:Fallback>
        </mc:AlternateContent>
      </w:r>
      <w:r w:rsidR="00045690">
        <w:rPr>
          <w:noProof/>
          <w:lang w:eastAsia="en-IN"/>
        </w:rPr>
        <mc:AlternateContent>
          <mc:Choice Requires="wps">
            <w:drawing>
              <wp:anchor distT="0" distB="0" distL="114300" distR="114300" simplePos="0" relativeHeight="251703296" behindDoc="0" locked="0" layoutInCell="1" allowOverlap="1" wp14:anchorId="3906A6C0" wp14:editId="4F37F741">
                <wp:simplePos x="0" y="0"/>
                <wp:positionH relativeFrom="column">
                  <wp:posOffset>4345416</wp:posOffset>
                </wp:positionH>
                <wp:positionV relativeFrom="paragraph">
                  <wp:posOffset>7304405</wp:posOffset>
                </wp:positionV>
                <wp:extent cx="82339" cy="82339"/>
                <wp:effectExtent l="0" t="0" r="0" b="0"/>
                <wp:wrapNone/>
                <wp:docPr id="35" name="Oval 35"/>
                <wp:cNvGraphicFramePr/>
                <a:graphic xmlns:a="http://schemas.openxmlformats.org/drawingml/2006/main">
                  <a:graphicData uri="http://schemas.microsoft.com/office/word/2010/wordprocessingShape">
                    <wps:wsp>
                      <wps:cNvSpPr/>
                      <wps:spPr>
                        <a:xfrm>
                          <a:off x="0" y="0"/>
                          <a:ext cx="82339" cy="82339"/>
                        </a:xfrm>
                        <a:prstGeom prst="ellipse">
                          <a:avLst/>
                        </a:prstGeom>
                        <a:solidFill>
                          <a:srgbClr val="2F212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054E44" id="Oval 35" o:spid="_x0000_s1026" style="position:absolute;margin-left:342.15pt;margin-top:575.15pt;width:6.5pt;height: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" fillcolor="#2f212d" stroked="f" strokeweight="1pt">
                <v:stroke joinstyle="miter"/>
              </v:oval>
            </w:pict>
          </mc:Fallback>
        </mc:AlternateContent>
      </w:r>
      <w:r w:rsidR="00BF0EB4">
        <w:rPr>
          <w:noProof/>
          <w:lang w:eastAsia="en-IN"/>
        </w:rPr>
        <mc:AlternateContent>
          <mc:Choice Requires="wps">
            <w:drawing>
              <wp:anchor distT="0" distB="0" distL="114300" distR="114300" simplePos="0" relativeHeight="251702272" behindDoc="0" locked="0" layoutInCell="1" allowOverlap="1" wp14:anchorId="31155AD8" wp14:editId="1B4AEF55">
                <wp:simplePos x="0" y="0"/>
                <wp:positionH relativeFrom="column">
                  <wp:posOffset>3518535</wp:posOffset>
                </wp:positionH>
                <wp:positionV relativeFrom="paragraph">
                  <wp:posOffset>8952754</wp:posOffset>
                </wp:positionV>
                <wp:extent cx="2717198" cy="485369"/>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717198" cy="4853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30254"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12 million likes, comments and shares</w:t>
                            </w:r>
                            <w:r w:rsidRPr="00BF0EB4">
                              <w:rPr>
                                <w:rFonts w:ascii="Montserrat Medium" w:hAnsi="Montserrat Medium"/>
                                <w:color w:val="2F212D"/>
                                <w:sz w:val="20"/>
                                <w:szCs w:val="20"/>
                              </w:rPr>
                              <w:cr/>
                              <w:t>on all social media pla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55AD8" id="_x0000_t202" coordsize="21600,21600" o:spt="202" path="m,l,21600r21600,l21600,xe">
                <v:stroke joinstyle="miter"/>
                <v:path gradientshapeok="t" o:connecttype="rect"/>
              </v:shapetype>
              <v:shape id="Text Box 33" o:spid="_x0000_s1026" type="#_x0000_t202" style="position:absolute;margin-left:277.05pt;margin-top:704.95pt;width:213.95pt;height:38.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" filled="f" stroked="f" strokeweight=".5pt">
                <v:textbox>
                  <w:txbxContent>
                    <w:p w14:paraId="50730254"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12 million likes, comments and shares</w:t>
                      </w:r>
                      <w:r w:rsidRPr="00BF0EB4">
                        <w:rPr>
                          <w:rFonts w:ascii="Montserrat Medium" w:hAnsi="Montserrat Medium"/>
                          <w:color w:val="2F212D"/>
                          <w:sz w:val="20"/>
                          <w:szCs w:val="20"/>
                        </w:rPr>
                        <w:cr/>
                        <w:t>on all social media platforms</w:t>
                      </w:r>
                    </w:p>
                  </w:txbxContent>
                </v:textbox>
              </v:shape>
            </w:pict>
          </mc:Fallback>
        </mc:AlternateContent>
      </w:r>
      <w:r w:rsidR="00BF0EB4">
        <w:rPr>
          <w:noProof/>
          <w:lang w:eastAsia="en-IN"/>
        </w:rPr>
        <mc:AlternateContent>
          <mc:Choice Requires="wps">
            <w:drawing>
              <wp:anchor distT="0" distB="0" distL="114300" distR="114300" simplePos="0" relativeHeight="251698176" behindDoc="0" locked="0" layoutInCell="1" allowOverlap="1" wp14:anchorId="15C784BB" wp14:editId="0FA144F5">
                <wp:simplePos x="0" y="0"/>
                <wp:positionH relativeFrom="column">
                  <wp:posOffset>4406900</wp:posOffset>
                </wp:positionH>
                <wp:positionV relativeFrom="paragraph">
                  <wp:posOffset>7409926</wp:posOffset>
                </wp:positionV>
                <wp:extent cx="1031409" cy="229684"/>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031409" cy="2296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F096C"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50% Wo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C784BB" id="Text Box 30" o:spid="_x0000_s1027" type="#_x0000_t202" style="position:absolute;margin-left:347pt;margin-top:583.45pt;width:81.2pt;height:18.1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" filled="f" stroked="f" strokeweight=".5pt">
                <v:textbox>
                  <w:txbxContent>
                    <w:p w14:paraId="75AF096C"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50% Women</w:t>
                      </w:r>
                    </w:p>
                  </w:txbxContent>
                </v:textbox>
              </v:shape>
            </w:pict>
          </mc:Fallback>
        </mc:AlternateContent>
      </w:r>
      <w:r w:rsidR="00BF0EB4">
        <w:rPr>
          <w:noProof/>
          <w:lang w:eastAsia="en-IN"/>
        </w:rPr>
        <mc:AlternateContent>
          <mc:Choice Requires="wps">
            <w:drawing>
              <wp:anchor distT="0" distB="0" distL="114300" distR="114300" simplePos="0" relativeHeight="251696128" behindDoc="0" locked="0" layoutInCell="1" allowOverlap="1" wp14:anchorId="693E66DF" wp14:editId="19FD6450">
                <wp:simplePos x="0" y="0"/>
                <wp:positionH relativeFrom="column">
                  <wp:posOffset>4405741</wp:posOffset>
                </wp:positionH>
                <wp:positionV relativeFrom="paragraph">
                  <wp:posOffset>7223760</wp:posOffset>
                </wp:positionV>
                <wp:extent cx="836394" cy="229684"/>
                <wp:effectExtent l="0" t="0" r="0" b="0"/>
                <wp:wrapNone/>
                <wp:docPr id="28" name="Text Box 28"/>
                <wp:cNvGraphicFramePr/>
                <a:graphic xmlns:a="http://schemas.openxmlformats.org/drawingml/2006/main">
                  <a:graphicData uri="http://schemas.microsoft.com/office/word/2010/wordprocessingShape">
                    <wps:wsp>
                      <wps:cNvSpPr txBox="1"/>
                      <wps:spPr>
                        <a:xfrm>
                          <a:off x="0" y="0"/>
                          <a:ext cx="836394" cy="2296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AE41ED"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50% 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3E66DF" id="Text Box 28" o:spid="_x0000_s1028" type="#_x0000_t202" style="position:absolute;margin-left:346.9pt;margin-top:568.8pt;width:65.85pt;height:18.1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" filled="f" stroked="f" strokeweight=".5pt">
                <v:textbox>
                  <w:txbxContent>
                    <w:p w14:paraId="1DAE41ED"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50% Men</w:t>
                      </w:r>
                    </w:p>
                  </w:txbxContent>
                </v:textbox>
              </v:shape>
            </w:pict>
          </mc:Fallback>
        </mc:AlternateContent>
      </w:r>
      <w:r w:rsidR="00BF0EB4">
        <w:rPr>
          <w:noProof/>
          <w:lang w:eastAsia="en-IN"/>
        </w:rPr>
        <mc:AlternateContent>
          <mc:Choice Requires="wps">
            <w:drawing>
              <wp:anchor distT="0" distB="0" distL="114300" distR="114300" simplePos="0" relativeHeight="251695104" behindDoc="0" locked="0" layoutInCell="1" allowOverlap="1" wp14:anchorId="28FE08BC" wp14:editId="34A1EC90">
                <wp:simplePos x="0" y="0"/>
                <wp:positionH relativeFrom="column">
                  <wp:posOffset>3505923</wp:posOffset>
                </wp:positionH>
                <wp:positionV relativeFrom="paragraph">
                  <wp:posOffset>8684633</wp:posOffset>
                </wp:positionV>
                <wp:extent cx="1703124" cy="342359"/>
                <wp:effectExtent l="0" t="0" r="0" b="635"/>
                <wp:wrapNone/>
                <wp:docPr id="24" name="Text Box 24"/>
                <wp:cNvGraphicFramePr/>
                <a:graphic xmlns:a="http://schemas.openxmlformats.org/drawingml/2006/main">
                  <a:graphicData uri="http://schemas.microsoft.com/office/word/2010/wordprocessingShape">
                    <wps:wsp>
                      <wps:cNvSpPr txBox="1"/>
                      <wps:spPr>
                        <a:xfrm>
                          <a:off x="0" y="0"/>
                          <a:ext cx="1703124" cy="342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A9DA08" w14:textId="77777777" w:rsidR="00BF0EB4" w:rsidRPr="00BF0EB4" w:rsidRDefault="00BF0EB4">
                            <w:pPr>
                              <w:rPr>
                                <w:rFonts w:ascii="Poppins SemiBold" w:hAnsi="Poppins SemiBold" w:cs="Poppins SemiBold"/>
                                <w:color w:val="2F212D"/>
                                <w:sz w:val="24"/>
                                <w:szCs w:val="24"/>
                              </w:rPr>
                            </w:pPr>
                            <w:r w:rsidRPr="00BF0EB4">
                              <w:rPr>
                                <w:rFonts w:ascii="Poppins SemiBold" w:hAnsi="Poppins SemiBold" w:cs="Poppins SemiBold"/>
                                <w:color w:val="2F212D"/>
                                <w:sz w:val="24"/>
                                <w:szCs w:val="24"/>
                              </w:rPr>
                              <w:t>Engagement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E08BC" id="Text Box 24" o:spid="_x0000_s1029" type="#_x0000_t202" style="position:absolute;margin-left:276.05pt;margin-top:683.85pt;width:134.1pt;height:26.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" filled="f" stroked="f" strokeweight=".5pt">
                <v:textbox>
                  <w:txbxContent>
                    <w:p w14:paraId="19A9DA08" w14:textId="77777777" w:rsidR="00BF0EB4" w:rsidRPr="00BF0EB4" w:rsidRDefault="00BF0EB4">
                      <w:pPr>
                        <w:rPr>
                          <w:rFonts w:ascii="Poppins SemiBold" w:hAnsi="Poppins SemiBold" w:cs="Poppins SemiBold"/>
                          <w:color w:val="2F212D"/>
                          <w:sz w:val="24"/>
                          <w:szCs w:val="24"/>
                        </w:rPr>
                      </w:pPr>
                      <w:r w:rsidRPr="00BF0EB4">
                        <w:rPr>
                          <w:rFonts w:ascii="Poppins SemiBold" w:hAnsi="Poppins SemiBold" w:cs="Poppins SemiBold"/>
                          <w:color w:val="2F212D"/>
                          <w:sz w:val="24"/>
                          <w:szCs w:val="24"/>
                        </w:rPr>
                        <w:t>Engagement Rates</w:t>
                      </w:r>
                    </w:p>
                  </w:txbxContent>
                </v:textbox>
              </v:shape>
            </w:pict>
          </mc:Fallback>
        </mc:AlternateContent>
      </w:r>
      <w:r w:rsidR="00BF0EB4">
        <w:rPr>
          <w:noProof/>
          <w:lang w:eastAsia="en-IN"/>
        </w:rPr>
        <mc:AlternateContent>
          <mc:Choice Requires="wps">
            <w:drawing>
              <wp:anchor distT="0" distB="0" distL="114300" distR="114300" simplePos="0" relativeHeight="251693056" behindDoc="0" locked="0" layoutInCell="1" allowOverlap="1" wp14:anchorId="42FD291A" wp14:editId="051EADA7">
                <wp:simplePos x="0" y="0"/>
                <wp:positionH relativeFrom="column">
                  <wp:posOffset>3514590</wp:posOffset>
                </wp:positionH>
                <wp:positionV relativeFrom="paragraph">
                  <wp:posOffset>8082256</wp:posOffset>
                </wp:positionV>
                <wp:extent cx="2309835" cy="342359"/>
                <wp:effectExtent l="0" t="0" r="0" b="635"/>
                <wp:wrapNone/>
                <wp:docPr id="23" name="Text Box 23"/>
                <wp:cNvGraphicFramePr/>
                <a:graphic xmlns:a="http://schemas.openxmlformats.org/drawingml/2006/main">
                  <a:graphicData uri="http://schemas.microsoft.com/office/word/2010/wordprocessingShape">
                    <wps:wsp>
                      <wps:cNvSpPr txBox="1"/>
                      <wps:spPr>
                        <a:xfrm>
                          <a:off x="0" y="0"/>
                          <a:ext cx="2309835" cy="342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E5216C" w14:textId="77777777" w:rsidR="00BF0EB4" w:rsidRPr="00BF0EB4" w:rsidRDefault="00BF0EB4">
                            <w:pPr>
                              <w:rPr>
                                <w:rFonts w:ascii="Poppins SemiBold" w:hAnsi="Poppins SemiBold" w:cs="Poppins SemiBold"/>
                                <w:color w:val="2F212D"/>
                                <w:sz w:val="24"/>
                                <w:szCs w:val="24"/>
                              </w:rPr>
                            </w:pPr>
                            <w:r w:rsidRPr="00BF0EB4">
                              <w:rPr>
                                <w:rFonts w:ascii="Poppins SemiBold" w:hAnsi="Poppins SemiBold" w:cs="Poppins SemiBold"/>
                                <w:color w:val="2F212D"/>
                                <w:sz w:val="24"/>
                                <w:szCs w:val="24"/>
                              </w:rPr>
                              <w:t>Weekly/ Monthly Post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D291A" id="Text Box 23" o:spid="_x0000_s1030" type="#_x0000_t202" style="position:absolute;margin-left:276.75pt;margin-top:636.4pt;width:181.9pt;height:26.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" filled="f" stroked="f" strokeweight=".5pt">
                <v:textbox>
                  <w:txbxContent>
                    <w:p w14:paraId="30E5216C" w14:textId="77777777" w:rsidR="00BF0EB4" w:rsidRPr="00BF0EB4" w:rsidRDefault="00BF0EB4">
                      <w:pPr>
                        <w:rPr>
                          <w:rFonts w:ascii="Poppins SemiBold" w:hAnsi="Poppins SemiBold" w:cs="Poppins SemiBold"/>
                          <w:color w:val="2F212D"/>
                          <w:sz w:val="24"/>
                          <w:szCs w:val="24"/>
                        </w:rPr>
                      </w:pPr>
                      <w:r w:rsidRPr="00BF0EB4">
                        <w:rPr>
                          <w:rFonts w:ascii="Poppins SemiBold" w:hAnsi="Poppins SemiBold" w:cs="Poppins SemiBold"/>
                          <w:color w:val="2F212D"/>
                          <w:sz w:val="24"/>
                          <w:szCs w:val="24"/>
                        </w:rPr>
                        <w:t>Weekly/ Monthly Post Rates</w:t>
                      </w:r>
                    </w:p>
                  </w:txbxContent>
                </v:textbox>
              </v:shape>
            </w:pict>
          </mc:Fallback>
        </mc:AlternateContent>
      </w:r>
      <w:r w:rsidR="00987ED5">
        <w:rPr>
          <w:noProof/>
          <w:lang w:eastAsia="en-IN"/>
        </w:rPr>
        <mc:AlternateContent>
          <mc:Choice Requires="wps">
            <w:drawing>
              <wp:anchor distT="0" distB="0" distL="114300" distR="114300" simplePos="0" relativeHeight="251691008" behindDoc="0" locked="0" layoutInCell="1" allowOverlap="1" wp14:anchorId="04F8A608" wp14:editId="52062386">
                <wp:simplePos x="0" y="0"/>
                <wp:positionH relativeFrom="column">
                  <wp:posOffset>3514591</wp:posOffset>
                </wp:positionH>
                <wp:positionV relativeFrom="paragraph">
                  <wp:posOffset>6617482</wp:posOffset>
                </wp:positionV>
                <wp:extent cx="1473440" cy="342359"/>
                <wp:effectExtent l="0" t="0" r="0" b="635"/>
                <wp:wrapNone/>
                <wp:docPr id="22" name="Text Box 22"/>
                <wp:cNvGraphicFramePr/>
                <a:graphic xmlns:a="http://schemas.openxmlformats.org/drawingml/2006/main">
                  <a:graphicData uri="http://schemas.microsoft.com/office/word/2010/wordprocessingShape">
                    <wps:wsp>
                      <wps:cNvSpPr txBox="1"/>
                      <wps:spPr>
                        <a:xfrm>
                          <a:off x="0" y="0"/>
                          <a:ext cx="1473440" cy="342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CE88BD" w14:textId="77777777" w:rsidR="00987ED5" w:rsidRPr="00BF0EB4" w:rsidRDefault="00987ED5">
                            <w:pPr>
                              <w:rPr>
                                <w:rFonts w:ascii="Poppins" w:hAnsi="Poppins" w:cs="Poppins"/>
                                <w:b/>
                                <w:color w:val="2F212D"/>
                                <w:spacing w:val="8"/>
                                <w:sz w:val="24"/>
                                <w:szCs w:val="24"/>
                              </w:rPr>
                            </w:pPr>
                            <w:r w:rsidRPr="00BF0EB4">
                              <w:rPr>
                                <w:rFonts w:ascii="Poppins" w:hAnsi="Poppins" w:cs="Poppins"/>
                                <w:b/>
                                <w:color w:val="2F212D"/>
                                <w:spacing w:val="8"/>
                                <w:sz w:val="24"/>
                                <w:szCs w:val="24"/>
                              </w:rPr>
                              <w:t>Demo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8A608" id="Text Box 22" o:spid="_x0000_s1031" type="#_x0000_t202" style="position:absolute;margin-left:276.75pt;margin-top:521.05pt;width:116pt;height:26.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" filled="f" stroked="f" strokeweight=".5pt">
                <v:textbox>
                  <w:txbxContent>
                    <w:p w14:paraId="6ECE88BD" w14:textId="77777777" w:rsidR="00987ED5" w:rsidRPr="00BF0EB4" w:rsidRDefault="00987ED5">
                      <w:pPr>
                        <w:rPr>
                          <w:rFonts w:ascii="Poppins" w:hAnsi="Poppins" w:cs="Poppins"/>
                          <w:b/>
                          <w:color w:val="2F212D"/>
                          <w:spacing w:val="8"/>
                          <w:sz w:val="24"/>
                          <w:szCs w:val="24"/>
                        </w:rPr>
                      </w:pPr>
                      <w:r w:rsidRPr="00BF0EB4">
                        <w:rPr>
                          <w:rFonts w:ascii="Poppins" w:hAnsi="Poppins" w:cs="Poppins"/>
                          <w:b/>
                          <w:color w:val="2F212D"/>
                          <w:spacing w:val="8"/>
                          <w:sz w:val="24"/>
                          <w:szCs w:val="24"/>
                        </w:rPr>
                        <w:t>Demographics</w:t>
                      </w:r>
                    </w:p>
                  </w:txbxContent>
                </v:textbox>
              </v:shape>
            </w:pict>
          </mc:Fallback>
        </mc:AlternateContent>
      </w:r>
      <w:r w:rsidR="004D4357">
        <w:rPr>
          <w:noProof/>
          <w:lang w:eastAsia="en-IN"/>
        </w:rPr>
        <mc:AlternateContent>
          <mc:Choice Requires="wps">
            <w:drawing>
              <wp:anchor distT="0" distB="0" distL="114300" distR="114300" simplePos="0" relativeHeight="251682816" behindDoc="0" locked="0" layoutInCell="1" allowOverlap="1" wp14:anchorId="41C7618F" wp14:editId="6BB57B16">
                <wp:simplePos x="0" y="0"/>
                <wp:positionH relativeFrom="column">
                  <wp:posOffset>-160020</wp:posOffset>
                </wp:positionH>
                <wp:positionV relativeFrom="paragraph">
                  <wp:posOffset>5676789</wp:posOffset>
                </wp:positionV>
                <wp:extent cx="1408436" cy="1352098"/>
                <wp:effectExtent l="0" t="0" r="0" b="635"/>
                <wp:wrapNone/>
                <wp:docPr id="17" name="Text Box 17"/>
                <wp:cNvGraphicFramePr/>
                <a:graphic xmlns:a="http://schemas.openxmlformats.org/drawingml/2006/main">
                  <a:graphicData uri="http://schemas.microsoft.com/office/word/2010/wordprocessingShape">
                    <wps:wsp>
                      <wps:cNvSpPr txBox="1"/>
                      <wps:spPr>
                        <a:xfrm>
                          <a:off x="0" y="0"/>
                          <a:ext cx="1408436" cy="13520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D3F870" w14:textId="77777777" w:rsidR="004D4357" w:rsidRPr="004E2E87" w:rsidRDefault="004D4357" w:rsidP="004D4357">
                            <w:pPr>
                              <w:spacing w:after="0" w:line="320" w:lineRule="exact"/>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 Endorsements</w:t>
                            </w:r>
                            <w:r w:rsidRPr="004E2E87">
                              <w:rPr>
                                <w:rFonts w:ascii="Montserrat Medium" w:hAnsi="Montserrat Medium"/>
                                <w:color w:val="FFFFFF" w:themeColor="background1"/>
                                <w:sz w:val="18"/>
                                <w:szCs w:val="18"/>
                              </w:rPr>
                              <w:cr/>
                              <w:t>• Collaborations</w:t>
                            </w:r>
                            <w:r w:rsidRPr="004E2E87">
                              <w:rPr>
                                <w:rFonts w:ascii="Montserrat Medium" w:hAnsi="Montserrat Medium"/>
                                <w:color w:val="FFFFFF" w:themeColor="background1"/>
                                <w:sz w:val="18"/>
                                <w:szCs w:val="18"/>
                              </w:rPr>
                              <w:cr/>
                              <w:t>• Sponsorship</w:t>
                            </w:r>
                            <w:r w:rsidRPr="004E2E87">
                              <w:rPr>
                                <w:rFonts w:ascii="Montserrat Medium" w:hAnsi="Montserrat Medium"/>
                                <w:color w:val="FFFFFF" w:themeColor="background1"/>
                                <w:sz w:val="18"/>
                                <w:szCs w:val="18"/>
                              </w:rPr>
                              <w:cr/>
                              <w:t>• Event Coordination</w:t>
                            </w:r>
                            <w:r w:rsidRPr="004E2E87">
                              <w:rPr>
                                <w:rFonts w:ascii="Montserrat Medium" w:hAnsi="Montserrat Medium"/>
                                <w:color w:val="FFFFFF" w:themeColor="background1"/>
                                <w:sz w:val="18"/>
                                <w:szCs w:val="18"/>
                              </w:rPr>
                              <w:cr/>
                              <w:t>• Charitable Works</w:t>
                            </w:r>
                            <w:r w:rsidRPr="004E2E87">
                              <w:rPr>
                                <w:rFonts w:ascii="Montserrat Medium" w:hAnsi="Montserrat Medium"/>
                                <w:color w:val="FFFFFF" w:themeColor="background1"/>
                                <w:sz w:val="18"/>
                                <w:szCs w:val="18"/>
                              </w:rPr>
                              <w:cr/>
                              <w:t>• Relief Programs</w:t>
                            </w:r>
                            <w:r w:rsidRPr="004E2E87">
                              <w:rPr>
                                <w:rFonts w:ascii="Montserrat Medium" w:hAnsi="Montserrat Medium"/>
                                <w:color w:val="FFFFFF" w:themeColor="background1"/>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C7618F" id="Text Box 17" o:spid="_x0000_s1032" type="#_x0000_t202" style="position:absolute;margin-left:-12.6pt;margin-top:447pt;width:110.9pt;height:106.4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" filled="f" stroked="f" strokeweight=".5pt">
                <v:textbox>
                  <w:txbxContent>
                    <w:p w14:paraId="40D3F870" w14:textId="77777777" w:rsidR="004D4357" w:rsidRPr="004E2E87" w:rsidRDefault="004D4357" w:rsidP="004D4357">
                      <w:pPr>
                        <w:spacing w:after="0" w:line="320" w:lineRule="exact"/>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 Endorsements</w:t>
                      </w:r>
                      <w:r w:rsidRPr="004E2E87">
                        <w:rPr>
                          <w:rFonts w:ascii="Montserrat Medium" w:hAnsi="Montserrat Medium"/>
                          <w:color w:val="FFFFFF" w:themeColor="background1"/>
                          <w:sz w:val="18"/>
                          <w:szCs w:val="18"/>
                        </w:rPr>
                        <w:cr/>
                        <w:t>• Collaborations</w:t>
                      </w:r>
                      <w:r w:rsidRPr="004E2E87">
                        <w:rPr>
                          <w:rFonts w:ascii="Montserrat Medium" w:hAnsi="Montserrat Medium"/>
                          <w:color w:val="FFFFFF" w:themeColor="background1"/>
                          <w:sz w:val="18"/>
                          <w:szCs w:val="18"/>
                        </w:rPr>
                        <w:cr/>
                        <w:t>• Sponsorship</w:t>
                      </w:r>
                      <w:r w:rsidRPr="004E2E87">
                        <w:rPr>
                          <w:rFonts w:ascii="Montserrat Medium" w:hAnsi="Montserrat Medium"/>
                          <w:color w:val="FFFFFF" w:themeColor="background1"/>
                          <w:sz w:val="18"/>
                          <w:szCs w:val="18"/>
                        </w:rPr>
                        <w:cr/>
                        <w:t>• Event Coordination</w:t>
                      </w:r>
                      <w:r w:rsidRPr="004E2E87">
                        <w:rPr>
                          <w:rFonts w:ascii="Montserrat Medium" w:hAnsi="Montserrat Medium"/>
                          <w:color w:val="FFFFFF" w:themeColor="background1"/>
                          <w:sz w:val="18"/>
                          <w:szCs w:val="18"/>
                        </w:rPr>
                        <w:cr/>
                        <w:t>• Charitable Works</w:t>
                      </w:r>
                      <w:r w:rsidRPr="004E2E87">
                        <w:rPr>
                          <w:rFonts w:ascii="Montserrat Medium" w:hAnsi="Montserrat Medium"/>
                          <w:color w:val="FFFFFF" w:themeColor="background1"/>
                          <w:sz w:val="18"/>
                          <w:szCs w:val="18"/>
                        </w:rPr>
                        <w:cr/>
                        <w:t>• Relief Programs</w:t>
                      </w:r>
                      <w:r w:rsidRPr="004E2E87">
                        <w:rPr>
                          <w:rFonts w:ascii="Montserrat Medium" w:hAnsi="Montserrat Medium"/>
                          <w:color w:val="FFFFFF" w:themeColor="background1"/>
                          <w:sz w:val="18"/>
                          <w:szCs w:val="18"/>
                        </w:rPr>
                        <w:cr/>
                      </w:r>
                    </w:p>
                  </w:txbxContent>
                </v:textbox>
              </v:shape>
            </w:pict>
          </mc:Fallback>
        </mc:AlternateContent>
      </w:r>
      <w:r w:rsidR="00BD179D">
        <w:rPr>
          <w:noProof/>
          <w:lang w:eastAsia="en-IN"/>
        </w:rPr>
        <mc:AlternateContent>
          <mc:Choice Requires="wps">
            <w:drawing>
              <wp:anchor distT="0" distB="0" distL="114300" distR="114300" simplePos="0" relativeHeight="251679744" behindDoc="0" locked="0" layoutInCell="1" allowOverlap="1" wp14:anchorId="375F990F" wp14:editId="343F433A">
                <wp:simplePos x="0" y="0"/>
                <wp:positionH relativeFrom="column">
                  <wp:posOffset>-163195</wp:posOffset>
                </wp:positionH>
                <wp:positionV relativeFrom="paragraph">
                  <wp:posOffset>5407771</wp:posOffset>
                </wp:positionV>
                <wp:extent cx="1252424" cy="32502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52424" cy="3250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71B80" w14:textId="77777777" w:rsidR="00BD179D" w:rsidRPr="004E2E87" w:rsidRDefault="00BD179D">
                            <w:pPr>
                              <w:rPr>
                                <w:rFonts w:ascii="Poppins" w:hAnsi="Poppins" w:cs="Poppins"/>
                                <w:b/>
                                <w:color w:val="FFFFFF" w:themeColor="background1"/>
                                <w:spacing w:val="6"/>
                                <w:sz w:val="24"/>
                                <w:szCs w:val="24"/>
                              </w:rPr>
                            </w:pPr>
                            <w:r w:rsidRPr="004E2E87">
                              <w:rPr>
                                <w:rFonts w:ascii="Poppins" w:hAnsi="Poppins" w:cs="Poppins"/>
                                <w:b/>
                                <w:color w:val="FFFFFF" w:themeColor="background1"/>
                                <w:spacing w:val="6"/>
                                <w:sz w:val="24"/>
                                <w:szCs w:val="24"/>
                              </w:rPr>
                              <w:t>Available f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5F990F" id="Text Box 15" o:spid="_x0000_s1033" type="#_x0000_t202" style="position:absolute;margin-left:-12.85pt;margin-top:425.8pt;width:98.6pt;height:25.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" filled="f" stroked="f" strokeweight=".5pt">
                <v:textbox>
                  <w:txbxContent>
                    <w:p w14:paraId="3D271B80" w14:textId="77777777" w:rsidR="00BD179D" w:rsidRPr="004E2E87" w:rsidRDefault="00BD179D">
                      <w:pPr>
                        <w:rPr>
                          <w:rFonts w:ascii="Poppins" w:hAnsi="Poppins" w:cs="Poppins"/>
                          <w:b/>
                          <w:color w:val="FFFFFF" w:themeColor="background1"/>
                          <w:spacing w:val="6"/>
                          <w:sz w:val="24"/>
                          <w:szCs w:val="24"/>
                        </w:rPr>
                      </w:pPr>
                      <w:r w:rsidRPr="004E2E87">
                        <w:rPr>
                          <w:rFonts w:ascii="Poppins" w:hAnsi="Poppins" w:cs="Poppins"/>
                          <w:b/>
                          <w:color w:val="FFFFFF" w:themeColor="background1"/>
                          <w:spacing w:val="6"/>
                          <w:sz w:val="24"/>
                          <w:szCs w:val="24"/>
                        </w:rPr>
                        <w:t>Available for</w:t>
                      </w:r>
                    </w:p>
                  </w:txbxContent>
                </v:textbox>
              </v:shape>
            </w:pict>
          </mc:Fallback>
        </mc:AlternateContent>
      </w:r>
      <w:r w:rsidR="00F35E98">
        <w:rPr>
          <w:noProof/>
          <w:lang w:eastAsia="en-IN"/>
        </w:rPr>
        <mc:AlternateContent>
          <mc:Choice Requires="wps">
            <w:drawing>
              <wp:anchor distT="0" distB="0" distL="114300" distR="114300" simplePos="0" relativeHeight="251678720" behindDoc="0" locked="0" layoutInCell="1" allowOverlap="1" wp14:anchorId="604B95B4" wp14:editId="7A02D851">
                <wp:simplePos x="0" y="0"/>
                <wp:positionH relativeFrom="column">
                  <wp:posOffset>-701675</wp:posOffset>
                </wp:positionH>
                <wp:positionV relativeFrom="paragraph">
                  <wp:posOffset>2703941</wp:posOffset>
                </wp:positionV>
                <wp:extent cx="3965289" cy="3683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965289" cy="368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0E9C19" w14:textId="77777777" w:rsidR="00F35E98" w:rsidRPr="00F35E98" w:rsidRDefault="00F35E98">
                            <w:pPr>
                              <w:rPr>
                                <w:rFonts w:ascii="Poppins SemiBold" w:hAnsi="Poppins SemiBold" w:cs="Poppins SemiBold"/>
                                <w:color w:val="FFFFFF" w:themeColor="background1"/>
                                <w:spacing w:val="60"/>
                                <w:sz w:val="30"/>
                                <w:szCs w:val="30"/>
                              </w:rPr>
                            </w:pPr>
                            <w:r w:rsidRPr="00F35E98">
                              <w:rPr>
                                <w:rFonts w:ascii="Poppins SemiBold" w:hAnsi="Poppins SemiBold" w:cs="Poppins SemiBold"/>
                                <w:color w:val="FFFFFF" w:themeColor="background1"/>
                                <w:spacing w:val="60"/>
                                <w:sz w:val="30"/>
                                <w:szCs w:val="30"/>
                              </w:rPr>
                              <w:t>SPONSORSHIP ORGA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4B95B4" id="Text Box 14" o:spid="_x0000_s1034" type="#_x0000_t202" style="position:absolute;margin-left:-55.25pt;margin-top:212.9pt;width:312.25pt;height:29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" filled="f" stroked="f" strokeweight=".5pt">
                <v:textbox>
                  <w:txbxContent>
                    <w:p w14:paraId="3E0E9C19" w14:textId="77777777" w:rsidR="00F35E98" w:rsidRPr="00F35E98" w:rsidRDefault="00F35E98">
                      <w:pPr>
                        <w:rPr>
                          <w:rFonts w:ascii="Poppins SemiBold" w:hAnsi="Poppins SemiBold" w:cs="Poppins SemiBold"/>
                          <w:color w:val="FFFFFF" w:themeColor="background1"/>
                          <w:spacing w:val="60"/>
                          <w:sz w:val="30"/>
                          <w:szCs w:val="30"/>
                        </w:rPr>
                      </w:pPr>
                      <w:r w:rsidRPr="00F35E98">
                        <w:rPr>
                          <w:rFonts w:ascii="Poppins SemiBold" w:hAnsi="Poppins SemiBold" w:cs="Poppins SemiBold"/>
                          <w:color w:val="FFFFFF" w:themeColor="background1"/>
                          <w:spacing w:val="60"/>
                          <w:sz w:val="30"/>
                          <w:szCs w:val="30"/>
                        </w:rPr>
                        <w:t>SPONSORSHIP ORGANIZATION</w:t>
                      </w:r>
                    </w:p>
                  </w:txbxContent>
                </v:textbox>
              </v:shape>
            </w:pict>
          </mc:Fallback>
        </mc:AlternateContent>
      </w:r>
      <w:r w:rsidR="00F35E98">
        <w:rPr>
          <w:noProof/>
          <w:lang w:eastAsia="en-IN"/>
        </w:rPr>
        <mc:AlternateContent>
          <mc:Choice Requires="wps">
            <w:drawing>
              <wp:anchor distT="0" distB="0" distL="114300" distR="114300" simplePos="0" relativeHeight="251676672" behindDoc="0" locked="0" layoutInCell="1" allowOverlap="1" wp14:anchorId="76775EBF" wp14:editId="5A3189DE">
                <wp:simplePos x="0" y="0"/>
                <wp:positionH relativeFrom="column">
                  <wp:posOffset>-713629</wp:posOffset>
                </wp:positionH>
                <wp:positionV relativeFrom="paragraph">
                  <wp:posOffset>2062480</wp:posOffset>
                </wp:positionV>
                <wp:extent cx="3965289" cy="602377"/>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3965289" cy="6023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64F2D" w14:textId="00747CA7" w:rsidR="00F35E98" w:rsidRPr="00F35E98" w:rsidRDefault="00E51C32">
                            <w:pPr>
                              <w:rPr>
                                <w:rFonts w:ascii="Poppins" w:hAnsi="Poppins" w:cs="Poppins"/>
                                <w:b/>
                                <w:color w:val="FFFFFF" w:themeColor="background1"/>
                                <w:spacing w:val="12"/>
                                <w:sz w:val="56"/>
                                <w:szCs w:val="56"/>
                              </w:rPr>
                            </w:pPr>
                            <w:r>
                              <w:rPr>
                                <w:rFonts w:ascii="Poppins" w:hAnsi="Poppins" w:cs="Poppins"/>
                                <w:b/>
                                <w:color w:val="FFFFFF" w:themeColor="background1"/>
                                <w:spacing w:val="12"/>
                                <w:sz w:val="56"/>
                                <w:szCs w:val="56"/>
                              </w:rPr>
                              <w:t>Company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775EBF" id="Text Box 13" o:spid="_x0000_s1035" type="#_x0000_t202" style="position:absolute;margin-left:-56.2pt;margin-top:162.4pt;width:312.25pt;height:47.4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" filled="f" stroked="f" strokeweight=".5pt">
                <v:textbox>
                  <w:txbxContent>
                    <w:p w14:paraId="4C664F2D" w14:textId="00747CA7" w:rsidR="00F35E98" w:rsidRPr="00F35E98" w:rsidRDefault="00E51C32">
                      <w:pPr>
                        <w:rPr>
                          <w:rFonts w:ascii="Poppins" w:hAnsi="Poppins" w:cs="Poppins"/>
                          <w:b/>
                          <w:color w:val="FFFFFF" w:themeColor="background1"/>
                          <w:spacing w:val="12"/>
                          <w:sz w:val="56"/>
                          <w:szCs w:val="56"/>
                        </w:rPr>
                      </w:pPr>
                      <w:r>
                        <w:rPr>
                          <w:rFonts w:ascii="Poppins" w:hAnsi="Poppins" w:cs="Poppins"/>
                          <w:b/>
                          <w:color w:val="FFFFFF" w:themeColor="background1"/>
                          <w:spacing w:val="12"/>
                          <w:sz w:val="56"/>
                          <w:szCs w:val="56"/>
                        </w:rPr>
                        <w:t>Company Name</w:t>
                      </w:r>
                    </w:p>
                  </w:txbxContent>
                </v:textbox>
              </v:shape>
            </w:pict>
          </mc:Fallback>
        </mc:AlternateContent>
      </w:r>
      <w:r w:rsidR="00DD4987">
        <w:rPr>
          <w:noProof/>
          <w:lang w:eastAsia="en-IN"/>
        </w:rPr>
        <mc:AlternateContent>
          <mc:Choice Requires="wps">
            <w:drawing>
              <wp:anchor distT="0" distB="0" distL="114300" distR="114300" simplePos="0" relativeHeight="251675648" behindDoc="0" locked="0" layoutInCell="1" allowOverlap="1" wp14:anchorId="6D59DF42" wp14:editId="3982FFF6">
                <wp:simplePos x="0" y="0"/>
                <wp:positionH relativeFrom="column">
                  <wp:posOffset>3250237</wp:posOffset>
                </wp:positionH>
                <wp:positionV relativeFrom="paragraph">
                  <wp:posOffset>-381362</wp:posOffset>
                </wp:positionV>
                <wp:extent cx="2717198" cy="1343431"/>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717198" cy="13434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0D71C2" w14:textId="77777777" w:rsidR="00DD4987" w:rsidRPr="00DD4987" w:rsidRDefault="00DD4987" w:rsidP="00DD4987">
                            <w:pPr>
                              <w:spacing w:after="0" w:line="320" w:lineRule="exact"/>
                              <w:rPr>
                                <w:rFonts w:ascii="Poppins Light" w:hAnsi="Poppins Light" w:cs="Poppins Light"/>
                                <w:color w:val="FFFFFF" w:themeColor="background1"/>
                              </w:rPr>
                            </w:pPr>
                            <w:r w:rsidRPr="00DD4987">
                              <w:rPr>
                                <w:rFonts w:ascii="Poppins Light" w:hAnsi="Poppins Light" w:cs="Poppins Light"/>
                                <w:color w:val="FFFFFF" w:themeColor="background1"/>
                              </w:rPr>
                              <w:t xml:space="preserve">Hales Foundation is an organization dedicated to the funding of various causes. It is a subsidiary of the Hales Corporation. </w:t>
                            </w:r>
                            <w:proofErr w:type="spellStart"/>
                            <w:r w:rsidRPr="00DD4987">
                              <w:rPr>
                                <w:rFonts w:ascii="Poppins Light" w:hAnsi="Poppins Light" w:cs="Poppins Light"/>
                                <w:color w:val="FFFFFF" w:themeColor="background1"/>
                              </w:rPr>
                              <w:t>FOunded</w:t>
                            </w:r>
                            <w:proofErr w:type="spellEnd"/>
                            <w:r w:rsidRPr="00DD4987">
                              <w:rPr>
                                <w:rFonts w:ascii="Poppins Light" w:hAnsi="Poppins Light" w:cs="Poppins Light"/>
                                <w:color w:val="FFFFFF" w:themeColor="background1"/>
                              </w:rPr>
                              <w:t xml:space="preserve"> by Jenna D. Hales the CEO, this Foundation has been a force of change for 5 </w:t>
                            </w:r>
                            <w:proofErr w:type="gramStart"/>
                            <w:r w:rsidRPr="00DD4987">
                              <w:rPr>
                                <w:rFonts w:ascii="Poppins Light" w:hAnsi="Poppins Light" w:cs="Poppins Light"/>
                                <w:color w:val="FFFFFF" w:themeColor="background1"/>
                              </w:rPr>
                              <w:t>years..</w:t>
                            </w:r>
                            <w:proofErr w:type="gramEnd"/>
                            <w:r w:rsidRPr="00DD4987">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59DF42" id="Text Box 12" o:spid="_x0000_s1036" type="#_x0000_t202" style="position:absolute;margin-left:255.9pt;margin-top:-30.05pt;width:213.95pt;height:105.8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" filled="f" stroked="f" strokeweight=".5pt">
                <v:textbox>
                  <w:txbxContent>
                    <w:p w14:paraId="4E0D71C2" w14:textId="77777777" w:rsidR="00DD4987" w:rsidRPr="00DD4987" w:rsidRDefault="00DD4987" w:rsidP="00DD4987">
                      <w:pPr>
                        <w:spacing w:after="0" w:line="320" w:lineRule="exact"/>
                        <w:rPr>
                          <w:rFonts w:ascii="Poppins Light" w:hAnsi="Poppins Light" w:cs="Poppins Light"/>
                          <w:color w:val="FFFFFF" w:themeColor="background1"/>
                        </w:rPr>
                      </w:pPr>
                      <w:r w:rsidRPr="00DD4987">
                        <w:rPr>
                          <w:rFonts w:ascii="Poppins Light" w:hAnsi="Poppins Light" w:cs="Poppins Light"/>
                          <w:color w:val="FFFFFF" w:themeColor="background1"/>
                        </w:rPr>
                        <w:t xml:space="preserve">Hales Foundation is an organization dedicated to the funding of various causes. It is a subsidiary of the Hales Corporation. </w:t>
                      </w:r>
                      <w:proofErr w:type="spellStart"/>
                      <w:r w:rsidRPr="00DD4987">
                        <w:rPr>
                          <w:rFonts w:ascii="Poppins Light" w:hAnsi="Poppins Light" w:cs="Poppins Light"/>
                          <w:color w:val="FFFFFF" w:themeColor="background1"/>
                        </w:rPr>
                        <w:t>FOunded</w:t>
                      </w:r>
                      <w:proofErr w:type="spellEnd"/>
                      <w:r w:rsidRPr="00DD4987">
                        <w:rPr>
                          <w:rFonts w:ascii="Poppins Light" w:hAnsi="Poppins Light" w:cs="Poppins Light"/>
                          <w:color w:val="FFFFFF" w:themeColor="background1"/>
                        </w:rPr>
                        <w:t xml:space="preserve"> by Jenna D. Hales the CEO, this Foundation has been a force of change for 5 </w:t>
                      </w:r>
                      <w:proofErr w:type="gramStart"/>
                      <w:r w:rsidRPr="00DD4987">
                        <w:rPr>
                          <w:rFonts w:ascii="Poppins Light" w:hAnsi="Poppins Light" w:cs="Poppins Light"/>
                          <w:color w:val="FFFFFF" w:themeColor="background1"/>
                        </w:rPr>
                        <w:t>years..</w:t>
                      </w:r>
                      <w:proofErr w:type="gramEnd"/>
                      <w:r w:rsidRPr="00DD4987">
                        <w:rPr>
                          <w:rFonts w:ascii="Poppins Light" w:hAnsi="Poppins Light" w:cs="Poppins Light"/>
                          <w:color w:val="FFFFFF" w:themeColor="background1"/>
                        </w:rPr>
                        <w:cr/>
                      </w:r>
                    </w:p>
                  </w:txbxContent>
                </v:textbox>
              </v:shape>
            </w:pict>
          </mc:Fallback>
        </mc:AlternateContent>
      </w:r>
      <w:r w:rsidR="00DD4987">
        <w:rPr>
          <w:noProof/>
          <w:lang w:eastAsia="en-IN"/>
        </w:rPr>
        <mc:AlternateContent>
          <mc:Choice Requires="wps">
            <w:drawing>
              <wp:anchor distT="0" distB="0" distL="114300" distR="114300" simplePos="0" relativeHeight="251674624" behindDoc="0" locked="0" layoutInCell="1" allowOverlap="1" wp14:anchorId="6B3C6663" wp14:editId="71A252EF">
                <wp:simplePos x="0" y="0"/>
                <wp:positionH relativeFrom="column">
                  <wp:posOffset>3251200</wp:posOffset>
                </wp:positionH>
                <wp:positionV relativeFrom="paragraph">
                  <wp:posOffset>-627269</wp:posOffset>
                </wp:positionV>
                <wp:extent cx="1074745" cy="338024"/>
                <wp:effectExtent l="0" t="0" r="0" b="5080"/>
                <wp:wrapNone/>
                <wp:docPr id="11" name="Text Box 11"/>
                <wp:cNvGraphicFramePr/>
                <a:graphic xmlns:a="http://schemas.openxmlformats.org/drawingml/2006/main">
                  <a:graphicData uri="http://schemas.microsoft.com/office/word/2010/wordprocessingShape">
                    <wps:wsp>
                      <wps:cNvSpPr txBox="1"/>
                      <wps:spPr>
                        <a:xfrm>
                          <a:off x="0" y="0"/>
                          <a:ext cx="1074745" cy="3380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424B01" w14:textId="77777777" w:rsidR="00DD4987" w:rsidRPr="00DD4987" w:rsidRDefault="00DD4987">
                            <w:pPr>
                              <w:rPr>
                                <w:rFonts w:ascii="Poppins" w:hAnsi="Poppins" w:cs="Poppins"/>
                                <w:b/>
                                <w:color w:val="FFFFFF" w:themeColor="background1"/>
                                <w:spacing w:val="6"/>
                                <w:sz w:val="24"/>
                                <w:szCs w:val="24"/>
                              </w:rPr>
                            </w:pPr>
                            <w:r w:rsidRPr="00DD4987">
                              <w:rPr>
                                <w:rFonts w:ascii="Poppins" w:hAnsi="Poppins" w:cs="Poppins"/>
                                <w:b/>
                                <w:color w:val="FFFFFF" w:themeColor="background1"/>
                                <w:spacing w:val="6"/>
                                <w:sz w:val="24"/>
                                <w:szCs w:val="24"/>
                              </w:rPr>
                              <w:t>About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3C6663" id="Text Box 11" o:spid="_x0000_s1037" type="#_x0000_t202" style="position:absolute;margin-left:256pt;margin-top:-49.4pt;width:84.65pt;height:26.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" filled="f" stroked="f" strokeweight=".5pt">
                <v:textbox>
                  <w:txbxContent>
                    <w:p w14:paraId="36424B01" w14:textId="77777777" w:rsidR="00DD4987" w:rsidRPr="00DD4987" w:rsidRDefault="00DD4987">
                      <w:pPr>
                        <w:rPr>
                          <w:rFonts w:ascii="Poppins" w:hAnsi="Poppins" w:cs="Poppins"/>
                          <w:b/>
                          <w:color w:val="FFFFFF" w:themeColor="background1"/>
                          <w:spacing w:val="6"/>
                          <w:sz w:val="24"/>
                          <w:szCs w:val="24"/>
                        </w:rPr>
                      </w:pPr>
                      <w:r w:rsidRPr="00DD4987">
                        <w:rPr>
                          <w:rFonts w:ascii="Poppins" w:hAnsi="Poppins" w:cs="Poppins"/>
                          <w:b/>
                          <w:color w:val="FFFFFF" w:themeColor="background1"/>
                          <w:spacing w:val="6"/>
                          <w:sz w:val="24"/>
                          <w:szCs w:val="24"/>
                        </w:rPr>
                        <w:t>About Us</w:t>
                      </w:r>
                    </w:p>
                  </w:txbxContent>
                </v:textbox>
              </v:shape>
            </w:pict>
          </mc:Fallback>
        </mc:AlternateContent>
      </w:r>
      <w:r w:rsidR="00C777DE">
        <w:rPr>
          <w:noProof/>
          <w:lang w:eastAsia="en-IN"/>
        </w:rPr>
        <mc:AlternateContent>
          <mc:Choice Requires="wps">
            <w:drawing>
              <wp:anchor distT="0" distB="0" distL="114300" distR="114300" simplePos="0" relativeHeight="251669504" behindDoc="0" locked="0" layoutInCell="1" allowOverlap="1" wp14:anchorId="797D39A3" wp14:editId="7B54A178">
                <wp:simplePos x="0" y="0"/>
                <wp:positionH relativeFrom="column">
                  <wp:posOffset>-680383</wp:posOffset>
                </wp:positionH>
                <wp:positionV relativeFrom="paragraph">
                  <wp:posOffset>-316356</wp:posOffset>
                </wp:positionV>
                <wp:extent cx="862396" cy="28130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862396" cy="281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BE10A2" w14:textId="77777777" w:rsidR="00C777DE" w:rsidRPr="00C777DE" w:rsidRDefault="00C777DE" w:rsidP="00C777DE">
                            <w:pPr>
                              <w:jc w:val="center"/>
                              <w:rPr>
                                <w:rFonts w:ascii="Poppins Medium" w:hAnsi="Poppins Medium" w:cs="Poppins Medium"/>
                                <w:color w:val="FFFFFF" w:themeColor="background1"/>
                                <w:spacing w:val="6"/>
                                <w:sz w:val="24"/>
                                <w:szCs w:val="24"/>
                              </w:rPr>
                            </w:pPr>
                            <w:r w:rsidRPr="00C777DE">
                              <w:rPr>
                                <w:rFonts w:ascii="Poppins Medium" w:hAnsi="Poppins Medium" w:cs="Poppins Medium"/>
                                <w:color w:val="FFFFFF" w:themeColor="background1"/>
                                <w:spacing w:val="6"/>
                                <w:sz w:val="24"/>
                                <w:szCs w:val="24"/>
                              </w:rPr>
                              <w:t>12.5+ M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7D39A3" id="Text Box 8" o:spid="_x0000_s1038" type="#_x0000_t202" style="position:absolute;margin-left:-53.55pt;margin-top:-24.9pt;width:67.9pt;height:22.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" filled="f" stroked="f" strokeweight=".5pt">
                <v:textbox>
                  <w:txbxContent>
                    <w:p w14:paraId="5BBE10A2" w14:textId="77777777" w:rsidR="00C777DE" w:rsidRPr="00C777DE" w:rsidRDefault="00C777DE" w:rsidP="00C777DE">
                      <w:pPr>
                        <w:jc w:val="center"/>
                        <w:rPr>
                          <w:rFonts w:ascii="Poppins Medium" w:hAnsi="Poppins Medium" w:cs="Poppins Medium"/>
                          <w:color w:val="FFFFFF" w:themeColor="background1"/>
                          <w:spacing w:val="6"/>
                          <w:sz w:val="24"/>
                          <w:szCs w:val="24"/>
                        </w:rPr>
                      </w:pPr>
                      <w:r w:rsidRPr="00C777DE">
                        <w:rPr>
                          <w:rFonts w:ascii="Poppins Medium" w:hAnsi="Poppins Medium" w:cs="Poppins Medium"/>
                          <w:color w:val="FFFFFF" w:themeColor="background1"/>
                          <w:spacing w:val="6"/>
                          <w:sz w:val="24"/>
                          <w:szCs w:val="24"/>
                        </w:rPr>
                        <w:t>12.5+ Mill</w:t>
                      </w:r>
                    </w:p>
                  </w:txbxContent>
                </v:textbox>
              </v:shape>
            </w:pict>
          </mc:Fallback>
        </mc:AlternateContent>
      </w:r>
      <w:r w:rsidR="00C777DE">
        <w:rPr>
          <w:noProof/>
          <w:lang w:eastAsia="en-IN"/>
        </w:rPr>
        <mc:AlternateContent>
          <mc:Choice Requires="wps">
            <w:drawing>
              <wp:anchor distT="0" distB="0" distL="114300" distR="114300" simplePos="0" relativeHeight="251673600" behindDoc="0" locked="0" layoutInCell="1" allowOverlap="1" wp14:anchorId="644FC8EC" wp14:editId="78C3622A">
                <wp:simplePos x="0" y="0"/>
                <wp:positionH relativeFrom="column">
                  <wp:posOffset>1122680</wp:posOffset>
                </wp:positionH>
                <wp:positionV relativeFrom="paragraph">
                  <wp:posOffset>-315071</wp:posOffset>
                </wp:positionV>
                <wp:extent cx="879731" cy="281687"/>
                <wp:effectExtent l="0" t="0" r="0" b="4445"/>
                <wp:wrapNone/>
                <wp:docPr id="10" name="Text Box 10"/>
                <wp:cNvGraphicFramePr/>
                <a:graphic xmlns:a="http://schemas.openxmlformats.org/drawingml/2006/main">
                  <a:graphicData uri="http://schemas.microsoft.com/office/word/2010/wordprocessingShape">
                    <wps:wsp>
                      <wps:cNvSpPr txBox="1"/>
                      <wps:spPr>
                        <a:xfrm>
                          <a:off x="0" y="0"/>
                          <a:ext cx="879731" cy="2816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65BCDA" w14:textId="77777777" w:rsidR="00C777DE" w:rsidRPr="00C777DE" w:rsidRDefault="00C777DE" w:rsidP="00C777DE">
                            <w:pPr>
                              <w:jc w:val="center"/>
                              <w:rPr>
                                <w:rFonts w:ascii="Poppins Medium" w:hAnsi="Poppins Medium" w:cs="Poppins Medium"/>
                                <w:color w:val="FFFFFF" w:themeColor="background1"/>
                                <w:spacing w:val="6"/>
                                <w:sz w:val="24"/>
                                <w:szCs w:val="24"/>
                              </w:rPr>
                            </w:pPr>
                            <w:r w:rsidRPr="00C777DE">
                              <w:rPr>
                                <w:rFonts w:ascii="Poppins Medium" w:hAnsi="Poppins Medium" w:cs="Poppins Medium"/>
                                <w:color w:val="FFFFFF" w:themeColor="background1"/>
                                <w:spacing w:val="6"/>
                                <w:sz w:val="24"/>
                                <w:szCs w:val="24"/>
                              </w:rPr>
                              <w:t>11.5+ M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4FC8EC" id="Text Box 10" o:spid="_x0000_s1039" type="#_x0000_t202" style="position:absolute;margin-left:88.4pt;margin-top:-24.8pt;width:69.25pt;height:22.2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" filled="f" stroked="f" strokeweight=".5pt">
                <v:textbox>
                  <w:txbxContent>
                    <w:p w14:paraId="4565BCDA" w14:textId="77777777" w:rsidR="00C777DE" w:rsidRPr="00C777DE" w:rsidRDefault="00C777DE" w:rsidP="00C777DE">
                      <w:pPr>
                        <w:jc w:val="center"/>
                        <w:rPr>
                          <w:rFonts w:ascii="Poppins Medium" w:hAnsi="Poppins Medium" w:cs="Poppins Medium"/>
                          <w:color w:val="FFFFFF" w:themeColor="background1"/>
                          <w:spacing w:val="6"/>
                          <w:sz w:val="24"/>
                          <w:szCs w:val="24"/>
                        </w:rPr>
                      </w:pPr>
                      <w:r w:rsidRPr="00C777DE">
                        <w:rPr>
                          <w:rFonts w:ascii="Poppins Medium" w:hAnsi="Poppins Medium" w:cs="Poppins Medium"/>
                          <w:color w:val="FFFFFF" w:themeColor="background1"/>
                          <w:spacing w:val="6"/>
                          <w:sz w:val="24"/>
                          <w:szCs w:val="24"/>
                        </w:rPr>
                        <w:t>11.5+ Mill</w:t>
                      </w:r>
                    </w:p>
                  </w:txbxContent>
                </v:textbox>
              </v:shape>
            </w:pict>
          </mc:Fallback>
        </mc:AlternateContent>
      </w:r>
      <w:r w:rsidR="00C777DE">
        <w:rPr>
          <w:noProof/>
          <w:lang w:eastAsia="en-IN"/>
        </w:rPr>
        <mc:AlternateContent>
          <mc:Choice Requires="wps">
            <w:drawing>
              <wp:anchor distT="0" distB="0" distL="114300" distR="114300" simplePos="0" relativeHeight="251671552" behindDoc="0" locked="0" layoutInCell="1" allowOverlap="1" wp14:anchorId="086CD5ED" wp14:editId="7A99E2E9">
                <wp:simplePos x="0" y="0"/>
                <wp:positionH relativeFrom="column">
                  <wp:posOffset>233791</wp:posOffset>
                </wp:positionH>
                <wp:positionV relativeFrom="paragraph">
                  <wp:posOffset>-315595</wp:posOffset>
                </wp:positionV>
                <wp:extent cx="879731" cy="281687"/>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879731" cy="2816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2287F" w14:textId="77777777" w:rsidR="00C777DE" w:rsidRPr="00C777DE" w:rsidRDefault="00C777DE" w:rsidP="00C777DE">
                            <w:pPr>
                              <w:jc w:val="center"/>
                              <w:rPr>
                                <w:rFonts w:ascii="Poppins Medium" w:hAnsi="Poppins Medium" w:cs="Poppins Medium"/>
                                <w:color w:val="FFFFFF" w:themeColor="background1"/>
                                <w:spacing w:val="6"/>
                                <w:sz w:val="24"/>
                                <w:szCs w:val="24"/>
                              </w:rPr>
                            </w:pPr>
                            <w:r w:rsidRPr="00C777DE">
                              <w:rPr>
                                <w:rFonts w:ascii="Poppins Medium" w:hAnsi="Poppins Medium" w:cs="Poppins Medium"/>
                                <w:color w:val="FFFFFF" w:themeColor="background1"/>
                                <w:spacing w:val="6"/>
                                <w:sz w:val="24"/>
                                <w:szCs w:val="24"/>
                              </w:rPr>
                              <w:t>10.5+ M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6CD5ED" id="Text Box 9" o:spid="_x0000_s1040" type="#_x0000_t202" style="position:absolute;margin-left:18.4pt;margin-top:-24.85pt;width:69.25pt;height:22.2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" filled="f" stroked="f" strokeweight=".5pt">
                <v:textbox>
                  <w:txbxContent>
                    <w:p w14:paraId="1792287F" w14:textId="77777777" w:rsidR="00C777DE" w:rsidRPr="00C777DE" w:rsidRDefault="00C777DE" w:rsidP="00C777DE">
                      <w:pPr>
                        <w:jc w:val="center"/>
                        <w:rPr>
                          <w:rFonts w:ascii="Poppins Medium" w:hAnsi="Poppins Medium" w:cs="Poppins Medium"/>
                          <w:color w:val="FFFFFF" w:themeColor="background1"/>
                          <w:spacing w:val="6"/>
                          <w:sz w:val="24"/>
                          <w:szCs w:val="24"/>
                        </w:rPr>
                      </w:pPr>
                      <w:r w:rsidRPr="00C777DE">
                        <w:rPr>
                          <w:rFonts w:ascii="Poppins Medium" w:hAnsi="Poppins Medium" w:cs="Poppins Medium"/>
                          <w:color w:val="FFFFFF" w:themeColor="background1"/>
                          <w:spacing w:val="6"/>
                          <w:sz w:val="24"/>
                          <w:szCs w:val="24"/>
                        </w:rPr>
                        <w:t>10.5+ Mill</w:t>
                      </w:r>
                    </w:p>
                  </w:txbxContent>
                </v:textbox>
              </v:shape>
            </w:pict>
          </mc:Fallback>
        </mc:AlternateContent>
      </w:r>
      <w:r w:rsidR="00692B9D">
        <w:rPr>
          <w:noProof/>
          <w:lang w:eastAsia="en-IN"/>
        </w:rPr>
        <mc:AlternateContent>
          <mc:Choice Requires="wps">
            <w:drawing>
              <wp:anchor distT="0" distB="0" distL="114300" distR="114300" simplePos="0" relativeHeight="251655164" behindDoc="0" locked="0" layoutInCell="1" allowOverlap="1" wp14:anchorId="073CDD4B" wp14:editId="7CA2F602">
                <wp:simplePos x="0" y="0"/>
                <wp:positionH relativeFrom="column">
                  <wp:posOffset>2738866</wp:posOffset>
                </wp:positionH>
                <wp:positionV relativeFrom="paragraph">
                  <wp:posOffset>-914400</wp:posOffset>
                </wp:positionV>
                <wp:extent cx="3669331" cy="2262329"/>
                <wp:effectExtent l="0" t="0" r="7620" b="5080"/>
                <wp:wrapNone/>
                <wp:docPr id="44" name="Freeform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69331" cy="2262329"/>
                        </a:xfrm>
                        <a:custGeom>
                          <a:avLst/>
                          <a:gdLst>
                            <a:gd name="T0" fmla="*/ 0 w 1156"/>
                            <a:gd name="T1" fmla="*/ 0 h 736"/>
                            <a:gd name="T2" fmla="*/ 0 w 1156"/>
                            <a:gd name="T3" fmla="*/ 448 h 736"/>
                            <a:gd name="T4" fmla="*/ 288 w 1156"/>
                            <a:gd name="T5" fmla="*/ 736 h 736"/>
                            <a:gd name="T6" fmla="*/ 1156 w 1156"/>
                            <a:gd name="T7" fmla="*/ 736 h 736"/>
                            <a:gd name="T8" fmla="*/ 1156 w 1156"/>
                            <a:gd name="T9" fmla="*/ 0 h 736"/>
                            <a:gd name="T10" fmla="*/ 0 w 1156"/>
                            <a:gd name="T11" fmla="*/ 0 h 736"/>
                          </a:gdLst>
                          <a:ahLst/>
                          <a:cxnLst>
                            <a:cxn ang="0">
                              <a:pos x="T0" y="T1"/>
                            </a:cxn>
                            <a:cxn ang="0">
                              <a:pos x="T2" y="T3"/>
                            </a:cxn>
                            <a:cxn ang="0">
                              <a:pos x="T4" y="T5"/>
                            </a:cxn>
                            <a:cxn ang="0">
                              <a:pos x="T6" y="T7"/>
                            </a:cxn>
                            <a:cxn ang="0">
                              <a:pos x="T8" y="T9"/>
                            </a:cxn>
                            <a:cxn ang="0">
                              <a:pos x="T10" y="T11"/>
                            </a:cxn>
                          </a:cxnLst>
                          <a:rect l="0" t="0" r="r" b="b"/>
                          <a:pathLst>
                            <a:path w="1156" h="736">
                              <a:moveTo>
                                <a:pt x="0" y="0"/>
                              </a:moveTo>
                              <a:cubicBezTo>
                                <a:pt x="0" y="448"/>
                                <a:pt x="0" y="448"/>
                                <a:pt x="0" y="448"/>
                              </a:cubicBezTo>
                              <a:cubicBezTo>
                                <a:pt x="0" y="608"/>
                                <a:pt x="129" y="736"/>
                                <a:pt x="288" y="736"/>
                              </a:cubicBezTo>
                              <a:cubicBezTo>
                                <a:pt x="1156" y="736"/>
                                <a:pt x="1156" y="736"/>
                                <a:pt x="1156" y="736"/>
                              </a:cubicBezTo>
                              <a:cubicBezTo>
                                <a:pt x="1156" y="0"/>
                                <a:pt x="1156" y="0"/>
                                <a:pt x="1156" y="0"/>
                              </a:cubicBezTo>
                              <a:lnTo>
                                <a:pt x="0" y="0"/>
                              </a:lnTo>
                              <a:close/>
                            </a:path>
                          </a:pathLst>
                        </a:custGeom>
                        <a:solidFill>
                          <a:srgbClr val="2F212D"/>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A1DBF1" id="Freeform 49" o:spid="_x0000_s1026" style="position:absolute;margin-left:215.65pt;margin-top:-1in;width:288.9pt;height:178.15pt;z-index:251655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156,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" path="m,c,448,,448,,448,,608,129,736,288,736v868,,868,,868,c1156,,1156,,1156,l,xe" fillcolor="#2f212d" stroked="f">
                <v:path arrowok="t" o:connecttype="custom" o:connectlocs="0,0;0,1377070;914159,2262329;3669331,2262329;3669331,0;0,0" o:connectangles="0,0,0,0,0,0"/>
              </v:shape>
            </w:pict>
          </mc:Fallback>
        </mc:AlternateContent>
      </w:r>
      <w:r w:rsidR="002256FA">
        <w:rPr>
          <w:noProof/>
          <w:lang w:eastAsia="en-IN"/>
        </w:rPr>
        <mc:AlternateContent>
          <mc:Choice Requires="wps">
            <w:drawing>
              <wp:anchor distT="0" distB="0" distL="114300" distR="114300" simplePos="0" relativeHeight="251657214" behindDoc="0" locked="0" layoutInCell="1" allowOverlap="1" wp14:anchorId="388825C8" wp14:editId="12C4A430">
                <wp:simplePos x="0" y="0"/>
                <wp:positionH relativeFrom="margin">
                  <wp:posOffset>-621335</wp:posOffset>
                </wp:positionH>
                <wp:positionV relativeFrom="paragraph">
                  <wp:posOffset>5135245</wp:posOffset>
                </wp:positionV>
                <wp:extent cx="3298571" cy="4645076"/>
                <wp:effectExtent l="0" t="0" r="0" b="3175"/>
                <wp:wrapNone/>
                <wp:docPr id="37"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98571" cy="4645076"/>
                        </a:xfrm>
                        <a:custGeom>
                          <a:avLst/>
                          <a:gdLst>
                            <a:gd name="T0" fmla="*/ 743 w 1031"/>
                            <a:gd name="T1" fmla="*/ 0 h 1491"/>
                            <a:gd name="T2" fmla="*/ 0 w 1031"/>
                            <a:gd name="T3" fmla="*/ 0 h 1491"/>
                            <a:gd name="T4" fmla="*/ 0 w 1031"/>
                            <a:gd name="T5" fmla="*/ 1491 h 1491"/>
                            <a:gd name="T6" fmla="*/ 1031 w 1031"/>
                            <a:gd name="T7" fmla="*/ 1491 h 1491"/>
                            <a:gd name="T8" fmla="*/ 1031 w 1031"/>
                            <a:gd name="T9" fmla="*/ 288 h 1491"/>
                            <a:gd name="T10" fmla="*/ 743 w 1031"/>
                            <a:gd name="T11" fmla="*/ 0 h 1491"/>
                          </a:gdLst>
                          <a:ahLst/>
                          <a:cxnLst>
                            <a:cxn ang="0">
                              <a:pos x="T0" y="T1"/>
                            </a:cxn>
                            <a:cxn ang="0">
                              <a:pos x="T2" y="T3"/>
                            </a:cxn>
                            <a:cxn ang="0">
                              <a:pos x="T4" y="T5"/>
                            </a:cxn>
                            <a:cxn ang="0">
                              <a:pos x="T6" y="T7"/>
                            </a:cxn>
                            <a:cxn ang="0">
                              <a:pos x="T8" y="T9"/>
                            </a:cxn>
                            <a:cxn ang="0">
                              <a:pos x="T10" y="T11"/>
                            </a:cxn>
                          </a:cxnLst>
                          <a:rect l="0" t="0" r="r" b="b"/>
                          <a:pathLst>
                            <a:path w="1031" h="1491">
                              <a:moveTo>
                                <a:pt x="743" y="0"/>
                              </a:moveTo>
                              <a:cubicBezTo>
                                <a:pt x="0" y="0"/>
                                <a:pt x="0" y="0"/>
                                <a:pt x="0" y="0"/>
                              </a:cubicBezTo>
                              <a:cubicBezTo>
                                <a:pt x="0" y="1491"/>
                                <a:pt x="0" y="1491"/>
                                <a:pt x="0" y="1491"/>
                              </a:cubicBezTo>
                              <a:cubicBezTo>
                                <a:pt x="1031" y="1491"/>
                                <a:pt x="1031" y="1491"/>
                                <a:pt x="1031" y="1491"/>
                              </a:cubicBezTo>
                              <a:cubicBezTo>
                                <a:pt x="1031" y="288"/>
                                <a:pt x="1031" y="288"/>
                                <a:pt x="1031" y="288"/>
                              </a:cubicBezTo>
                              <a:cubicBezTo>
                                <a:pt x="1031" y="129"/>
                                <a:pt x="902" y="0"/>
                                <a:pt x="743" y="0"/>
                              </a:cubicBezTo>
                              <a:close/>
                            </a:path>
                          </a:pathLst>
                        </a:custGeom>
                        <a:solidFill>
                          <a:srgbClr val="2F212D"/>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1073BC" id="Freeform 41" o:spid="_x0000_s1026" style="position:absolute;margin-left:-48.9pt;margin-top:404.35pt;width:259.75pt;height:365.75pt;z-index:2516572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031,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" path="m743,c,,,,,,,1491,,1491,,1491v1031,,1031,,1031,c1031,288,1031,288,1031,288,1031,129,902,,743,xe" fillcolor="#2f212d" stroked="f">
                <v:path arrowok="t" o:connecttype="custom" o:connectlocs="2377147,0;0,0;0,4645076;3298571,4645076;3298571,897238;2377147,0" o:connectangles="0,0,0,0,0,0"/>
                <w10:wrap anchorx="margin"/>
              </v:shape>
            </w:pict>
          </mc:Fallback>
        </mc:AlternateContent>
      </w:r>
      <w:r w:rsidR="00355AC9">
        <w:rPr>
          <w:noProof/>
          <w:lang w:eastAsia="en-IN"/>
        </w:rPr>
        <mc:AlternateContent>
          <mc:Choice Requires="wps">
            <w:drawing>
              <wp:anchor distT="0" distB="0" distL="114300" distR="114300" simplePos="0" relativeHeight="251655676" behindDoc="0" locked="0" layoutInCell="1" allowOverlap="1" wp14:anchorId="541367B3" wp14:editId="1CDB89D9">
                <wp:simplePos x="0" y="0"/>
                <wp:positionH relativeFrom="margin">
                  <wp:posOffset>2366066</wp:posOffset>
                </wp:positionH>
                <wp:positionV relativeFrom="paragraph">
                  <wp:posOffset>6822440</wp:posOffset>
                </wp:positionV>
                <wp:extent cx="947437" cy="2014695"/>
                <wp:effectExtent l="0" t="0" r="5080" b="5080"/>
                <wp:wrapNone/>
                <wp:docPr id="34"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47437" cy="2014695"/>
                        </a:xfrm>
                        <a:custGeom>
                          <a:avLst/>
                          <a:gdLst>
                            <a:gd name="T0" fmla="*/ 3 w 298"/>
                            <a:gd name="T1" fmla="*/ 619 h 634"/>
                            <a:gd name="T2" fmla="*/ 15 w 298"/>
                            <a:gd name="T3" fmla="*/ 574 h 634"/>
                            <a:gd name="T4" fmla="*/ 3 w 298"/>
                            <a:gd name="T5" fmla="*/ 563 h 634"/>
                            <a:gd name="T6" fmla="*/ 64 w 298"/>
                            <a:gd name="T7" fmla="*/ 521 h 634"/>
                            <a:gd name="T8" fmla="*/ 71 w 298"/>
                            <a:gd name="T9" fmla="*/ 508 h 634"/>
                            <a:gd name="T10" fmla="*/ 59 w 298"/>
                            <a:gd name="T11" fmla="*/ 563 h 634"/>
                            <a:gd name="T12" fmla="*/ 115 w 298"/>
                            <a:gd name="T13" fmla="*/ 507 h 634"/>
                            <a:gd name="T14" fmla="*/ 116 w 298"/>
                            <a:gd name="T15" fmla="*/ 463 h 634"/>
                            <a:gd name="T16" fmla="*/ 129 w 298"/>
                            <a:gd name="T17" fmla="*/ 459 h 634"/>
                            <a:gd name="T18" fmla="*/ 115 w 298"/>
                            <a:gd name="T19" fmla="*/ 452 h 634"/>
                            <a:gd name="T20" fmla="*/ 15 w 298"/>
                            <a:gd name="T21" fmla="*/ 462 h 634"/>
                            <a:gd name="T22" fmla="*/ 15 w 298"/>
                            <a:gd name="T23" fmla="*/ 407 h 634"/>
                            <a:gd name="T24" fmla="*/ 15 w 298"/>
                            <a:gd name="T25" fmla="*/ 518 h 634"/>
                            <a:gd name="T26" fmla="*/ 71 w 298"/>
                            <a:gd name="T27" fmla="*/ 462 h 634"/>
                            <a:gd name="T28" fmla="*/ 11 w 298"/>
                            <a:gd name="T29" fmla="*/ 353 h 634"/>
                            <a:gd name="T30" fmla="*/ 15 w 298"/>
                            <a:gd name="T31" fmla="*/ 340 h 634"/>
                            <a:gd name="T32" fmla="*/ 4 w 298"/>
                            <a:gd name="T33" fmla="*/ 351 h 634"/>
                            <a:gd name="T34" fmla="*/ 71 w 298"/>
                            <a:gd name="T35" fmla="*/ 407 h 634"/>
                            <a:gd name="T36" fmla="*/ 179 w 298"/>
                            <a:gd name="T37" fmla="*/ 408 h 634"/>
                            <a:gd name="T38" fmla="*/ 182 w 298"/>
                            <a:gd name="T39" fmla="*/ 395 h 634"/>
                            <a:gd name="T40" fmla="*/ 171 w 298"/>
                            <a:gd name="T41" fmla="*/ 462 h 634"/>
                            <a:gd name="T42" fmla="*/ 227 w 298"/>
                            <a:gd name="T43" fmla="*/ 407 h 634"/>
                            <a:gd name="T44" fmla="*/ 232 w 298"/>
                            <a:gd name="T45" fmla="*/ 353 h 634"/>
                            <a:gd name="T46" fmla="*/ 241 w 298"/>
                            <a:gd name="T47" fmla="*/ 344 h 634"/>
                            <a:gd name="T48" fmla="*/ 227 w 298"/>
                            <a:gd name="T49" fmla="*/ 351 h 634"/>
                            <a:gd name="T50" fmla="*/ 71 w 298"/>
                            <a:gd name="T51" fmla="*/ 295 h 634"/>
                            <a:gd name="T52" fmla="*/ 59 w 298"/>
                            <a:gd name="T53" fmla="*/ 283 h 634"/>
                            <a:gd name="T54" fmla="*/ 127 w 298"/>
                            <a:gd name="T55" fmla="*/ 351 h 634"/>
                            <a:gd name="T56" fmla="*/ 71 w 298"/>
                            <a:gd name="T57" fmla="*/ 351 h 634"/>
                            <a:gd name="T58" fmla="*/ 127 w 298"/>
                            <a:gd name="T59" fmla="*/ 295 h 634"/>
                            <a:gd name="T60" fmla="*/ 127 w 298"/>
                            <a:gd name="T61" fmla="*/ 407 h 634"/>
                            <a:gd name="T62" fmla="*/ 182 w 298"/>
                            <a:gd name="T63" fmla="*/ 351 h 634"/>
                            <a:gd name="T64" fmla="*/ 123 w 298"/>
                            <a:gd name="T65" fmla="*/ 241 h 634"/>
                            <a:gd name="T66" fmla="*/ 127 w 298"/>
                            <a:gd name="T67" fmla="*/ 228 h 634"/>
                            <a:gd name="T68" fmla="*/ 116 w 298"/>
                            <a:gd name="T69" fmla="*/ 239 h 634"/>
                            <a:gd name="T70" fmla="*/ 182 w 298"/>
                            <a:gd name="T71" fmla="*/ 295 h 634"/>
                            <a:gd name="T72" fmla="*/ 15 w 298"/>
                            <a:gd name="T73" fmla="*/ 239 h 634"/>
                            <a:gd name="T74" fmla="*/ 15 w 298"/>
                            <a:gd name="T75" fmla="*/ 183 h 634"/>
                            <a:gd name="T76" fmla="*/ 15 w 298"/>
                            <a:gd name="T77" fmla="*/ 295 h 634"/>
                            <a:gd name="T78" fmla="*/ 71 w 298"/>
                            <a:gd name="T79" fmla="*/ 239 h 634"/>
                            <a:gd name="T80" fmla="*/ 11 w 298"/>
                            <a:gd name="T81" fmla="*/ 129 h 634"/>
                            <a:gd name="T82" fmla="*/ 15 w 298"/>
                            <a:gd name="T83" fmla="*/ 116 h 634"/>
                            <a:gd name="T84" fmla="*/ 4 w 298"/>
                            <a:gd name="T85" fmla="*/ 127 h 634"/>
                            <a:gd name="T86" fmla="*/ 71 w 298"/>
                            <a:gd name="T87" fmla="*/ 183 h 634"/>
                            <a:gd name="T88" fmla="*/ 291 w 298"/>
                            <a:gd name="T89" fmla="*/ 297 h 634"/>
                            <a:gd name="T90" fmla="*/ 294 w 298"/>
                            <a:gd name="T91" fmla="*/ 283 h 634"/>
                            <a:gd name="T92" fmla="*/ 283 w 298"/>
                            <a:gd name="T93" fmla="*/ 339 h 634"/>
                            <a:gd name="T94" fmla="*/ 176 w 298"/>
                            <a:gd name="T95" fmla="*/ 185 h 634"/>
                            <a:gd name="T96" fmla="*/ 183 w 298"/>
                            <a:gd name="T97" fmla="*/ 172 h 634"/>
                            <a:gd name="T98" fmla="*/ 227 w 298"/>
                            <a:gd name="T99" fmla="*/ 227 h 634"/>
                            <a:gd name="T100" fmla="*/ 171 w 298"/>
                            <a:gd name="T101" fmla="*/ 227 h 634"/>
                            <a:gd name="T102" fmla="*/ 227 w 298"/>
                            <a:gd name="T103" fmla="*/ 283 h 634"/>
                            <a:gd name="T104" fmla="*/ 60 w 298"/>
                            <a:gd name="T105" fmla="*/ 71 h 634"/>
                            <a:gd name="T106" fmla="*/ 73 w 298"/>
                            <a:gd name="T107" fmla="*/ 64 h 634"/>
                            <a:gd name="T108" fmla="*/ 60 w 298"/>
                            <a:gd name="T109" fmla="*/ 71 h 634"/>
                            <a:gd name="T110" fmla="*/ 115 w 298"/>
                            <a:gd name="T111" fmla="*/ 115 h 634"/>
                            <a:gd name="T112" fmla="*/ 59 w 298"/>
                            <a:gd name="T113" fmla="*/ 115 h 634"/>
                            <a:gd name="T114" fmla="*/ 115 w 298"/>
                            <a:gd name="T115" fmla="*/ 171 h 634"/>
                            <a:gd name="T116" fmla="*/ 3 w 298"/>
                            <a:gd name="T117" fmla="*/ 3 h 634"/>
                            <a:gd name="T118" fmla="*/ 3 w 298"/>
                            <a:gd name="T119" fmla="*/ 59 h 6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98" h="634">
                              <a:moveTo>
                                <a:pt x="3" y="619"/>
                              </a:moveTo>
                              <a:cubicBezTo>
                                <a:pt x="0" y="622"/>
                                <a:pt x="0" y="627"/>
                                <a:pt x="3" y="630"/>
                              </a:cubicBezTo>
                              <a:cubicBezTo>
                                <a:pt x="6" y="634"/>
                                <a:pt x="12" y="634"/>
                                <a:pt x="15" y="630"/>
                              </a:cubicBezTo>
                              <a:cubicBezTo>
                                <a:pt x="18" y="627"/>
                                <a:pt x="18" y="622"/>
                                <a:pt x="15" y="619"/>
                              </a:cubicBezTo>
                              <a:cubicBezTo>
                                <a:pt x="11" y="616"/>
                                <a:pt x="6" y="616"/>
                                <a:pt x="3" y="619"/>
                              </a:cubicBezTo>
                              <a:close/>
                              <a:moveTo>
                                <a:pt x="4" y="575"/>
                              </a:moveTo>
                              <a:cubicBezTo>
                                <a:pt x="5" y="576"/>
                                <a:pt x="7" y="577"/>
                                <a:pt x="8" y="577"/>
                              </a:cubicBezTo>
                              <a:cubicBezTo>
                                <a:pt x="9" y="577"/>
                                <a:pt x="10" y="577"/>
                                <a:pt x="11" y="576"/>
                              </a:cubicBezTo>
                              <a:cubicBezTo>
                                <a:pt x="12" y="576"/>
                                <a:pt x="13" y="576"/>
                                <a:pt x="14" y="575"/>
                              </a:cubicBezTo>
                              <a:cubicBezTo>
                                <a:pt x="14" y="575"/>
                                <a:pt x="14" y="575"/>
                                <a:pt x="15" y="574"/>
                              </a:cubicBezTo>
                              <a:cubicBezTo>
                                <a:pt x="16" y="573"/>
                                <a:pt x="16" y="572"/>
                                <a:pt x="17" y="571"/>
                              </a:cubicBezTo>
                              <a:cubicBezTo>
                                <a:pt x="17" y="570"/>
                                <a:pt x="17" y="569"/>
                                <a:pt x="17" y="568"/>
                              </a:cubicBezTo>
                              <a:cubicBezTo>
                                <a:pt x="17" y="567"/>
                                <a:pt x="16" y="565"/>
                                <a:pt x="15" y="564"/>
                              </a:cubicBezTo>
                              <a:cubicBezTo>
                                <a:pt x="15" y="564"/>
                                <a:pt x="15" y="563"/>
                                <a:pt x="15" y="563"/>
                              </a:cubicBezTo>
                              <a:cubicBezTo>
                                <a:pt x="11" y="560"/>
                                <a:pt x="6" y="560"/>
                                <a:pt x="3" y="563"/>
                              </a:cubicBezTo>
                              <a:cubicBezTo>
                                <a:pt x="3" y="563"/>
                                <a:pt x="3" y="564"/>
                                <a:pt x="3" y="564"/>
                              </a:cubicBezTo>
                              <a:cubicBezTo>
                                <a:pt x="0" y="567"/>
                                <a:pt x="0" y="572"/>
                                <a:pt x="3" y="574"/>
                              </a:cubicBezTo>
                              <a:cubicBezTo>
                                <a:pt x="4" y="575"/>
                                <a:pt x="4" y="575"/>
                                <a:pt x="4" y="575"/>
                              </a:cubicBezTo>
                              <a:close/>
                              <a:moveTo>
                                <a:pt x="60" y="519"/>
                              </a:moveTo>
                              <a:cubicBezTo>
                                <a:pt x="61" y="520"/>
                                <a:pt x="63" y="521"/>
                                <a:pt x="64" y="521"/>
                              </a:cubicBezTo>
                              <a:cubicBezTo>
                                <a:pt x="65" y="521"/>
                                <a:pt x="66" y="521"/>
                                <a:pt x="67" y="520"/>
                              </a:cubicBezTo>
                              <a:cubicBezTo>
                                <a:pt x="68" y="520"/>
                                <a:pt x="70" y="519"/>
                                <a:pt x="71" y="518"/>
                              </a:cubicBezTo>
                              <a:cubicBezTo>
                                <a:pt x="72" y="518"/>
                                <a:pt x="72" y="516"/>
                                <a:pt x="73" y="515"/>
                              </a:cubicBezTo>
                              <a:cubicBezTo>
                                <a:pt x="73" y="514"/>
                                <a:pt x="73" y="513"/>
                                <a:pt x="73" y="512"/>
                              </a:cubicBezTo>
                              <a:cubicBezTo>
                                <a:pt x="73" y="511"/>
                                <a:pt x="72" y="509"/>
                                <a:pt x="71" y="508"/>
                              </a:cubicBezTo>
                              <a:cubicBezTo>
                                <a:pt x="71" y="508"/>
                                <a:pt x="71" y="507"/>
                                <a:pt x="71" y="507"/>
                              </a:cubicBezTo>
                              <a:cubicBezTo>
                                <a:pt x="67" y="504"/>
                                <a:pt x="62" y="504"/>
                                <a:pt x="59" y="507"/>
                              </a:cubicBezTo>
                              <a:cubicBezTo>
                                <a:pt x="56" y="510"/>
                                <a:pt x="56" y="515"/>
                                <a:pt x="59" y="518"/>
                              </a:cubicBezTo>
                              <a:cubicBezTo>
                                <a:pt x="60" y="519"/>
                                <a:pt x="60" y="519"/>
                                <a:pt x="60" y="519"/>
                              </a:cubicBezTo>
                              <a:close/>
                              <a:moveTo>
                                <a:pt x="59" y="563"/>
                              </a:moveTo>
                              <a:cubicBezTo>
                                <a:pt x="56" y="566"/>
                                <a:pt x="56" y="571"/>
                                <a:pt x="59" y="574"/>
                              </a:cubicBezTo>
                              <a:cubicBezTo>
                                <a:pt x="62" y="578"/>
                                <a:pt x="67" y="578"/>
                                <a:pt x="71" y="574"/>
                              </a:cubicBezTo>
                              <a:cubicBezTo>
                                <a:pt x="74" y="571"/>
                                <a:pt x="74" y="566"/>
                                <a:pt x="71" y="563"/>
                              </a:cubicBezTo>
                              <a:cubicBezTo>
                                <a:pt x="67" y="560"/>
                                <a:pt x="62" y="560"/>
                                <a:pt x="59" y="563"/>
                              </a:cubicBezTo>
                              <a:close/>
                              <a:moveTo>
                                <a:pt x="115" y="507"/>
                              </a:moveTo>
                              <a:cubicBezTo>
                                <a:pt x="112" y="510"/>
                                <a:pt x="112" y="515"/>
                                <a:pt x="115" y="518"/>
                              </a:cubicBezTo>
                              <a:cubicBezTo>
                                <a:pt x="118" y="522"/>
                                <a:pt x="123" y="522"/>
                                <a:pt x="127" y="518"/>
                              </a:cubicBezTo>
                              <a:cubicBezTo>
                                <a:pt x="130" y="515"/>
                                <a:pt x="130" y="510"/>
                                <a:pt x="127" y="507"/>
                              </a:cubicBezTo>
                              <a:cubicBezTo>
                                <a:pt x="123" y="504"/>
                                <a:pt x="118" y="504"/>
                                <a:pt x="115" y="507"/>
                              </a:cubicBezTo>
                              <a:close/>
                              <a:moveTo>
                                <a:pt x="116" y="463"/>
                              </a:moveTo>
                              <a:cubicBezTo>
                                <a:pt x="117" y="464"/>
                                <a:pt x="119" y="465"/>
                                <a:pt x="120" y="465"/>
                              </a:cubicBezTo>
                              <a:cubicBezTo>
                                <a:pt x="121" y="465"/>
                                <a:pt x="122" y="465"/>
                                <a:pt x="123" y="464"/>
                              </a:cubicBezTo>
                              <a:cubicBezTo>
                                <a:pt x="124" y="464"/>
                                <a:pt x="125" y="464"/>
                                <a:pt x="126" y="463"/>
                              </a:cubicBezTo>
                              <a:cubicBezTo>
                                <a:pt x="126" y="463"/>
                                <a:pt x="126" y="463"/>
                                <a:pt x="127" y="462"/>
                              </a:cubicBezTo>
                              <a:cubicBezTo>
                                <a:pt x="127" y="462"/>
                                <a:pt x="128" y="460"/>
                                <a:pt x="129" y="459"/>
                              </a:cubicBezTo>
                              <a:cubicBezTo>
                                <a:pt x="129" y="458"/>
                                <a:pt x="129" y="457"/>
                                <a:pt x="129" y="456"/>
                              </a:cubicBezTo>
                              <a:cubicBezTo>
                                <a:pt x="129" y="455"/>
                                <a:pt x="128" y="453"/>
                                <a:pt x="127" y="452"/>
                              </a:cubicBezTo>
                              <a:cubicBezTo>
                                <a:pt x="127" y="452"/>
                                <a:pt x="127" y="451"/>
                                <a:pt x="127" y="451"/>
                              </a:cubicBezTo>
                              <a:cubicBezTo>
                                <a:pt x="123" y="448"/>
                                <a:pt x="118" y="448"/>
                                <a:pt x="115" y="451"/>
                              </a:cubicBezTo>
                              <a:cubicBezTo>
                                <a:pt x="115" y="451"/>
                                <a:pt x="115" y="452"/>
                                <a:pt x="115" y="452"/>
                              </a:cubicBezTo>
                              <a:cubicBezTo>
                                <a:pt x="112" y="455"/>
                                <a:pt x="112" y="460"/>
                                <a:pt x="115" y="462"/>
                              </a:cubicBezTo>
                              <a:cubicBezTo>
                                <a:pt x="116" y="463"/>
                                <a:pt x="116" y="463"/>
                                <a:pt x="116" y="463"/>
                              </a:cubicBezTo>
                              <a:close/>
                              <a:moveTo>
                                <a:pt x="3" y="451"/>
                              </a:moveTo>
                              <a:cubicBezTo>
                                <a:pt x="0" y="454"/>
                                <a:pt x="0" y="459"/>
                                <a:pt x="3" y="462"/>
                              </a:cubicBezTo>
                              <a:cubicBezTo>
                                <a:pt x="6" y="466"/>
                                <a:pt x="12" y="466"/>
                                <a:pt x="15" y="462"/>
                              </a:cubicBezTo>
                              <a:cubicBezTo>
                                <a:pt x="18" y="459"/>
                                <a:pt x="18" y="454"/>
                                <a:pt x="15" y="451"/>
                              </a:cubicBezTo>
                              <a:cubicBezTo>
                                <a:pt x="11" y="448"/>
                                <a:pt x="6" y="448"/>
                                <a:pt x="3" y="451"/>
                              </a:cubicBezTo>
                              <a:close/>
                              <a:moveTo>
                                <a:pt x="3" y="395"/>
                              </a:moveTo>
                              <a:cubicBezTo>
                                <a:pt x="0" y="398"/>
                                <a:pt x="0" y="403"/>
                                <a:pt x="3" y="407"/>
                              </a:cubicBezTo>
                              <a:cubicBezTo>
                                <a:pt x="6" y="410"/>
                                <a:pt x="12" y="410"/>
                                <a:pt x="15" y="407"/>
                              </a:cubicBezTo>
                              <a:cubicBezTo>
                                <a:pt x="18" y="403"/>
                                <a:pt x="18" y="398"/>
                                <a:pt x="15" y="395"/>
                              </a:cubicBezTo>
                              <a:cubicBezTo>
                                <a:pt x="11" y="392"/>
                                <a:pt x="6" y="392"/>
                                <a:pt x="3" y="395"/>
                              </a:cubicBezTo>
                              <a:close/>
                              <a:moveTo>
                                <a:pt x="3" y="507"/>
                              </a:moveTo>
                              <a:cubicBezTo>
                                <a:pt x="0" y="510"/>
                                <a:pt x="0" y="515"/>
                                <a:pt x="3" y="518"/>
                              </a:cubicBezTo>
                              <a:cubicBezTo>
                                <a:pt x="6" y="522"/>
                                <a:pt x="12" y="522"/>
                                <a:pt x="15" y="518"/>
                              </a:cubicBezTo>
                              <a:cubicBezTo>
                                <a:pt x="18" y="515"/>
                                <a:pt x="18" y="510"/>
                                <a:pt x="15" y="507"/>
                              </a:cubicBezTo>
                              <a:cubicBezTo>
                                <a:pt x="11" y="504"/>
                                <a:pt x="6" y="504"/>
                                <a:pt x="3" y="507"/>
                              </a:cubicBezTo>
                              <a:close/>
                              <a:moveTo>
                                <a:pt x="59" y="451"/>
                              </a:moveTo>
                              <a:cubicBezTo>
                                <a:pt x="56" y="454"/>
                                <a:pt x="56" y="459"/>
                                <a:pt x="59" y="462"/>
                              </a:cubicBezTo>
                              <a:cubicBezTo>
                                <a:pt x="62" y="466"/>
                                <a:pt x="67" y="466"/>
                                <a:pt x="71" y="462"/>
                              </a:cubicBezTo>
                              <a:cubicBezTo>
                                <a:pt x="74" y="459"/>
                                <a:pt x="74" y="454"/>
                                <a:pt x="71" y="451"/>
                              </a:cubicBezTo>
                              <a:cubicBezTo>
                                <a:pt x="67" y="448"/>
                                <a:pt x="62" y="448"/>
                                <a:pt x="59" y="451"/>
                              </a:cubicBezTo>
                              <a:close/>
                              <a:moveTo>
                                <a:pt x="4" y="351"/>
                              </a:moveTo>
                              <a:cubicBezTo>
                                <a:pt x="5" y="352"/>
                                <a:pt x="7" y="353"/>
                                <a:pt x="8" y="353"/>
                              </a:cubicBezTo>
                              <a:cubicBezTo>
                                <a:pt x="9" y="353"/>
                                <a:pt x="10" y="353"/>
                                <a:pt x="11" y="353"/>
                              </a:cubicBezTo>
                              <a:cubicBezTo>
                                <a:pt x="12" y="352"/>
                                <a:pt x="13" y="352"/>
                                <a:pt x="14" y="351"/>
                              </a:cubicBezTo>
                              <a:cubicBezTo>
                                <a:pt x="14" y="351"/>
                                <a:pt x="14" y="351"/>
                                <a:pt x="15" y="351"/>
                              </a:cubicBezTo>
                              <a:cubicBezTo>
                                <a:pt x="16" y="350"/>
                                <a:pt x="16" y="348"/>
                                <a:pt x="17" y="347"/>
                              </a:cubicBezTo>
                              <a:cubicBezTo>
                                <a:pt x="17" y="346"/>
                                <a:pt x="17" y="345"/>
                                <a:pt x="17" y="344"/>
                              </a:cubicBezTo>
                              <a:cubicBezTo>
                                <a:pt x="17" y="343"/>
                                <a:pt x="16" y="341"/>
                                <a:pt x="15" y="340"/>
                              </a:cubicBezTo>
                              <a:cubicBezTo>
                                <a:pt x="15" y="340"/>
                                <a:pt x="15" y="340"/>
                                <a:pt x="15" y="339"/>
                              </a:cubicBezTo>
                              <a:cubicBezTo>
                                <a:pt x="11" y="336"/>
                                <a:pt x="6" y="336"/>
                                <a:pt x="3" y="339"/>
                              </a:cubicBezTo>
                              <a:cubicBezTo>
                                <a:pt x="3" y="340"/>
                                <a:pt x="3" y="340"/>
                                <a:pt x="3" y="340"/>
                              </a:cubicBezTo>
                              <a:cubicBezTo>
                                <a:pt x="0" y="343"/>
                                <a:pt x="0" y="348"/>
                                <a:pt x="3" y="351"/>
                              </a:cubicBezTo>
                              <a:cubicBezTo>
                                <a:pt x="4" y="351"/>
                                <a:pt x="4" y="351"/>
                                <a:pt x="4" y="351"/>
                              </a:cubicBezTo>
                              <a:close/>
                              <a:moveTo>
                                <a:pt x="59" y="395"/>
                              </a:moveTo>
                              <a:cubicBezTo>
                                <a:pt x="59" y="396"/>
                                <a:pt x="59" y="396"/>
                                <a:pt x="59" y="396"/>
                              </a:cubicBezTo>
                              <a:cubicBezTo>
                                <a:pt x="56" y="399"/>
                                <a:pt x="56" y="404"/>
                                <a:pt x="59" y="407"/>
                              </a:cubicBezTo>
                              <a:cubicBezTo>
                                <a:pt x="62" y="409"/>
                                <a:pt x="67" y="410"/>
                                <a:pt x="70" y="407"/>
                              </a:cubicBezTo>
                              <a:cubicBezTo>
                                <a:pt x="70" y="407"/>
                                <a:pt x="70" y="407"/>
                                <a:pt x="71" y="407"/>
                              </a:cubicBezTo>
                              <a:cubicBezTo>
                                <a:pt x="74" y="403"/>
                                <a:pt x="74" y="398"/>
                                <a:pt x="71" y="395"/>
                              </a:cubicBezTo>
                              <a:cubicBezTo>
                                <a:pt x="67" y="392"/>
                                <a:pt x="62" y="392"/>
                                <a:pt x="59" y="395"/>
                              </a:cubicBezTo>
                              <a:close/>
                              <a:moveTo>
                                <a:pt x="172" y="407"/>
                              </a:moveTo>
                              <a:cubicBezTo>
                                <a:pt x="173" y="408"/>
                                <a:pt x="175" y="409"/>
                                <a:pt x="176" y="409"/>
                              </a:cubicBezTo>
                              <a:cubicBezTo>
                                <a:pt x="177" y="409"/>
                                <a:pt x="178" y="409"/>
                                <a:pt x="179" y="408"/>
                              </a:cubicBezTo>
                              <a:cubicBezTo>
                                <a:pt x="180" y="408"/>
                                <a:pt x="182" y="407"/>
                                <a:pt x="182" y="407"/>
                              </a:cubicBezTo>
                              <a:cubicBezTo>
                                <a:pt x="183" y="406"/>
                                <a:pt x="184" y="404"/>
                                <a:pt x="184" y="403"/>
                              </a:cubicBezTo>
                              <a:cubicBezTo>
                                <a:pt x="185" y="402"/>
                                <a:pt x="185" y="401"/>
                                <a:pt x="185" y="400"/>
                              </a:cubicBezTo>
                              <a:cubicBezTo>
                                <a:pt x="185" y="399"/>
                                <a:pt x="184" y="397"/>
                                <a:pt x="183" y="396"/>
                              </a:cubicBezTo>
                              <a:cubicBezTo>
                                <a:pt x="183" y="396"/>
                                <a:pt x="183" y="396"/>
                                <a:pt x="182" y="395"/>
                              </a:cubicBezTo>
                              <a:cubicBezTo>
                                <a:pt x="179" y="392"/>
                                <a:pt x="174" y="392"/>
                                <a:pt x="171" y="395"/>
                              </a:cubicBezTo>
                              <a:cubicBezTo>
                                <a:pt x="168" y="398"/>
                                <a:pt x="168" y="403"/>
                                <a:pt x="171" y="407"/>
                              </a:cubicBezTo>
                              <a:cubicBezTo>
                                <a:pt x="171" y="407"/>
                                <a:pt x="172" y="407"/>
                                <a:pt x="172" y="407"/>
                              </a:cubicBezTo>
                              <a:close/>
                              <a:moveTo>
                                <a:pt x="171" y="451"/>
                              </a:moveTo>
                              <a:cubicBezTo>
                                <a:pt x="168" y="454"/>
                                <a:pt x="168" y="459"/>
                                <a:pt x="171" y="462"/>
                              </a:cubicBezTo>
                              <a:cubicBezTo>
                                <a:pt x="174" y="466"/>
                                <a:pt x="179" y="466"/>
                                <a:pt x="182" y="462"/>
                              </a:cubicBezTo>
                              <a:cubicBezTo>
                                <a:pt x="186" y="459"/>
                                <a:pt x="186" y="454"/>
                                <a:pt x="182" y="451"/>
                              </a:cubicBezTo>
                              <a:cubicBezTo>
                                <a:pt x="179" y="448"/>
                                <a:pt x="174" y="448"/>
                                <a:pt x="171" y="451"/>
                              </a:cubicBezTo>
                              <a:close/>
                              <a:moveTo>
                                <a:pt x="227" y="395"/>
                              </a:moveTo>
                              <a:cubicBezTo>
                                <a:pt x="224" y="398"/>
                                <a:pt x="224" y="403"/>
                                <a:pt x="227" y="407"/>
                              </a:cubicBezTo>
                              <a:cubicBezTo>
                                <a:pt x="230" y="410"/>
                                <a:pt x="235" y="410"/>
                                <a:pt x="238" y="407"/>
                              </a:cubicBezTo>
                              <a:cubicBezTo>
                                <a:pt x="242" y="403"/>
                                <a:pt x="242" y="398"/>
                                <a:pt x="238" y="395"/>
                              </a:cubicBezTo>
                              <a:cubicBezTo>
                                <a:pt x="235" y="392"/>
                                <a:pt x="230" y="392"/>
                                <a:pt x="227" y="395"/>
                              </a:cubicBezTo>
                              <a:close/>
                              <a:moveTo>
                                <a:pt x="228" y="351"/>
                              </a:moveTo>
                              <a:cubicBezTo>
                                <a:pt x="229" y="352"/>
                                <a:pt x="231" y="353"/>
                                <a:pt x="232" y="353"/>
                              </a:cubicBezTo>
                              <a:cubicBezTo>
                                <a:pt x="233" y="353"/>
                                <a:pt x="234" y="353"/>
                                <a:pt x="235" y="353"/>
                              </a:cubicBezTo>
                              <a:cubicBezTo>
                                <a:pt x="236" y="352"/>
                                <a:pt x="237" y="352"/>
                                <a:pt x="238" y="351"/>
                              </a:cubicBezTo>
                              <a:cubicBezTo>
                                <a:pt x="238" y="351"/>
                                <a:pt x="238" y="351"/>
                                <a:pt x="238" y="351"/>
                              </a:cubicBezTo>
                              <a:cubicBezTo>
                                <a:pt x="239" y="350"/>
                                <a:pt x="240" y="348"/>
                                <a:pt x="240" y="347"/>
                              </a:cubicBezTo>
                              <a:cubicBezTo>
                                <a:pt x="241" y="346"/>
                                <a:pt x="241" y="345"/>
                                <a:pt x="241" y="344"/>
                              </a:cubicBezTo>
                              <a:cubicBezTo>
                                <a:pt x="241" y="343"/>
                                <a:pt x="240" y="341"/>
                                <a:pt x="239" y="340"/>
                              </a:cubicBezTo>
                              <a:cubicBezTo>
                                <a:pt x="239" y="340"/>
                                <a:pt x="239" y="340"/>
                                <a:pt x="238" y="339"/>
                              </a:cubicBezTo>
                              <a:cubicBezTo>
                                <a:pt x="235" y="336"/>
                                <a:pt x="230" y="336"/>
                                <a:pt x="227" y="339"/>
                              </a:cubicBezTo>
                              <a:cubicBezTo>
                                <a:pt x="227" y="340"/>
                                <a:pt x="227" y="340"/>
                                <a:pt x="227" y="340"/>
                              </a:cubicBezTo>
                              <a:cubicBezTo>
                                <a:pt x="224" y="343"/>
                                <a:pt x="224" y="348"/>
                                <a:pt x="227" y="351"/>
                              </a:cubicBezTo>
                              <a:cubicBezTo>
                                <a:pt x="227" y="351"/>
                                <a:pt x="228" y="351"/>
                                <a:pt x="228" y="351"/>
                              </a:cubicBezTo>
                              <a:close/>
                              <a:moveTo>
                                <a:pt x="60" y="295"/>
                              </a:moveTo>
                              <a:cubicBezTo>
                                <a:pt x="61" y="296"/>
                                <a:pt x="63" y="297"/>
                                <a:pt x="64" y="297"/>
                              </a:cubicBezTo>
                              <a:cubicBezTo>
                                <a:pt x="65" y="297"/>
                                <a:pt x="66" y="297"/>
                                <a:pt x="67" y="297"/>
                              </a:cubicBezTo>
                              <a:cubicBezTo>
                                <a:pt x="68" y="296"/>
                                <a:pt x="70" y="296"/>
                                <a:pt x="71" y="295"/>
                              </a:cubicBezTo>
                              <a:cubicBezTo>
                                <a:pt x="72" y="294"/>
                                <a:pt x="72" y="292"/>
                                <a:pt x="73" y="291"/>
                              </a:cubicBezTo>
                              <a:cubicBezTo>
                                <a:pt x="73" y="290"/>
                                <a:pt x="73" y="289"/>
                                <a:pt x="73" y="288"/>
                              </a:cubicBezTo>
                              <a:cubicBezTo>
                                <a:pt x="73" y="287"/>
                                <a:pt x="72" y="285"/>
                                <a:pt x="71" y="284"/>
                              </a:cubicBezTo>
                              <a:cubicBezTo>
                                <a:pt x="71" y="284"/>
                                <a:pt x="71" y="284"/>
                                <a:pt x="71" y="283"/>
                              </a:cubicBezTo>
                              <a:cubicBezTo>
                                <a:pt x="67" y="280"/>
                                <a:pt x="62" y="280"/>
                                <a:pt x="59" y="283"/>
                              </a:cubicBezTo>
                              <a:cubicBezTo>
                                <a:pt x="56" y="286"/>
                                <a:pt x="56" y="291"/>
                                <a:pt x="59" y="295"/>
                              </a:cubicBezTo>
                              <a:cubicBezTo>
                                <a:pt x="60" y="295"/>
                                <a:pt x="60" y="295"/>
                                <a:pt x="60" y="295"/>
                              </a:cubicBezTo>
                              <a:close/>
                              <a:moveTo>
                                <a:pt x="115" y="339"/>
                              </a:moveTo>
                              <a:cubicBezTo>
                                <a:pt x="112" y="342"/>
                                <a:pt x="112" y="347"/>
                                <a:pt x="115" y="351"/>
                              </a:cubicBezTo>
                              <a:cubicBezTo>
                                <a:pt x="118" y="354"/>
                                <a:pt x="123" y="354"/>
                                <a:pt x="127" y="351"/>
                              </a:cubicBezTo>
                              <a:cubicBezTo>
                                <a:pt x="130" y="347"/>
                                <a:pt x="130" y="342"/>
                                <a:pt x="127" y="339"/>
                              </a:cubicBezTo>
                              <a:cubicBezTo>
                                <a:pt x="123" y="336"/>
                                <a:pt x="118" y="336"/>
                                <a:pt x="115" y="339"/>
                              </a:cubicBezTo>
                              <a:close/>
                              <a:moveTo>
                                <a:pt x="59" y="339"/>
                              </a:moveTo>
                              <a:cubicBezTo>
                                <a:pt x="56" y="342"/>
                                <a:pt x="56" y="347"/>
                                <a:pt x="59" y="351"/>
                              </a:cubicBezTo>
                              <a:cubicBezTo>
                                <a:pt x="62" y="354"/>
                                <a:pt x="67" y="354"/>
                                <a:pt x="71" y="351"/>
                              </a:cubicBezTo>
                              <a:cubicBezTo>
                                <a:pt x="74" y="347"/>
                                <a:pt x="74" y="342"/>
                                <a:pt x="71" y="339"/>
                              </a:cubicBezTo>
                              <a:cubicBezTo>
                                <a:pt x="67" y="336"/>
                                <a:pt x="62" y="336"/>
                                <a:pt x="59" y="339"/>
                              </a:cubicBezTo>
                              <a:close/>
                              <a:moveTo>
                                <a:pt x="115" y="283"/>
                              </a:moveTo>
                              <a:cubicBezTo>
                                <a:pt x="112" y="286"/>
                                <a:pt x="112" y="291"/>
                                <a:pt x="115" y="295"/>
                              </a:cubicBezTo>
                              <a:cubicBezTo>
                                <a:pt x="118" y="298"/>
                                <a:pt x="123" y="298"/>
                                <a:pt x="127" y="295"/>
                              </a:cubicBezTo>
                              <a:cubicBezTo>
                                <a:pt x="130" y="291"/>
                                <a:pt x="130" y="286"/>
                                <a:pt x="127" y="283"/>
                              </a:cubicBezTo>
                              <a:cubicBezTo>
                                <a:pt x="123" y="280"/>
                                <a:pt x="118" y="280"/>
                                <a:pt x="115" y="283"/>
                              </a:cubicBezTo>
                              <a:close/>
                              <a:moveTo>
                                <a:pt x="115" y="395"/>
                              </a:moveTo>
                              <a:cubicBezTo>
                                <a:pt x="112" y="398"/>
                                <a:pt x="112" y="403"/>
                                <a:pt x="115" y="407"/>
                              </a:cubicBezTo>
                              <a:cubicBezTo>
                                <a:pt x="118" y="410"/>
                                <a:pt x="123" y="410"/>
                                <a:pt x="127" y="407"/>
                              </a:cubicBezTo>
                              <a:cubicBezTo>
                                <a:pt x="130" y="403"/>
                                <a:pt x="130" y="398"/>
                                <a:pt x="127" y="395"/>
                              </a:cubicBezTo>
                              <a:cubicBezTo>
                                <a:pt x="123" y="392"/>
                                <a:pt x="118" y="392"/>
                                <a:pt x="115" y="395"/>
                              </a:cubicBezTo>
                              <a:close/>
                              <a:moveTo>
                                <a:pt x="171" y="339"/>
                              </a:moveTo>
                              <a:cubicBezTo>
                                <a:pt x="168" y="342"/>
                                <a:pt x="168" y="347"/>
                                <a:pt x="171" y="351"/>
                              </a:cubicBezTo>
                              <a:cubicBezTo>
                                <a:pt x="174" y="354"/>
                                <a:pt x="179" y="354"/>
                                <a:pt x="182" y="351"/>
                              </a:cubicBezTo>
                              <a:cubicBezTo>
                                <a:pt x="186" y="347"/>
                                <a:pt x="186" y="342"/>
                                <a:pt x="182" y="339"/>
                              </a:cubicBezTo>
                              <a:cubicBezTo>
                                <a:pt x="179" y="336"/>
                                <a:pt x="174" y="336"/>
                                <a:pt x="171" y="339"/>
                              </a:cubicBezTo>
                              <a:close/>
                              <a:moveTo>
                                <a:pt x="116" y="239"/>
                              </a:moveTo>
                              <a:cubicBezTo>
                                <a:pt x="117" y="240"/>
                                <a:pt x="119" y="241"/>
                                <a:pt x="120" y="241"/>
                              </a:cubicBezTo>
                              <a:cubicBezTo>
                                <a:pt x="121" y="241"/>
                                <a:pt x="122" y="241"/>
                                <a:pt x="123" y="241"/>
                              </a:cubicBezTo>
                              <a:cubicBezTo>
                                <a:pt x="124" y="240"/>
                                <a:pt x="125" y="240"/>
                                <a:pt x="126" y="239"/>
                              </a:cubicBezTo>
                              <a:cubicBezTo>
                                <a:pt x="126" y="239"/>
                                <a:pt x="126" y="239"/>
                                <a:pt x="127" y="239"/>
                              </a:cubicBezTo>
                              <a:cubicBezTo>
                                <a:pt x="127" y="238"/>
                                <a:pt x="128" y="236"/>
                                <a:pt x="129" y="235"/>
                              </a:cubicBezTo>
                              <a:cubicBezTo>
                                <a:pt x="129" y="234"/>
                                <a:pt x="129" y="233"/>
                                <a:pt x="129" y="232"/>
                              </a:cubicBezTo>
                              <a:cubicBezTo>
                                <a:pt x="129" y="231"/>
                                <a:pt x="128" y="229"/>
                                <a:pt x="127" y="228"/>
                              </a:cubicBezTo>
                              <a:cubicBezTo>
                                <a:pt x="127" y="228"/>
                                <a:pt x="127" y="228"/>
                                <a:pt x="127" y="227"/>
                              </a:cubicBezTo>
                              <a:cubicBezTo>
                                <a:pt x="123" y="224"/>
                                <a:pt x="118" y="224"/>
                                <a:pt x="115" y="227"/>
                              </a:cubicBezTo>
                              <a:cubicBezTo>
                                <a:pt x="115" y="228"/>
                                <a:pt x="115" y="228"/>
                                <a:pt x="115" y="228"/>
                              </a:cubicBezTo>
                              <a:cubicBezTo>
                                <a:pt x="112" y="231"/>
                                <a:pt x="112" y="236"/>
                                <a:pt x="115" y="239"/>
                              </a:cubicBezTo>
                              <a:cubicBezTo>
                                <a:pt x="116" y="239"/>
                                <a:pt x="116" y="239"/>
                                <a:pt x="116" y="239"/>
                              </a:cubicBezTo>
                              <a:close/>
                              <a:moveTo>
                                <a:pt x="171" y="283"/>
                              </a:moveTo>
                              <a:cubicBezTo>
                                <a:pt x="171" y="284"/>
                                <a:pt x="171" y="284"/>
                                <a:pt x="171" y="284"/>
                              </a:cubicBezTo>
                              <a:cubicBezTo>
                                <a:pt x="168" y="287"/>
                                <a:pt x="168" y="292"/>
                                <a:pt x="171" y="295"/>
                              </a:cubicBezTo>
                              <a:cubicBezTo>
                                <a:pt x="174" y="297"/>
                                <a:pt x="179" y="298"/>
                                <a:pt x="182" y="295"/>
                              </a:cubicBezTo>
                              <a:cubicBezTo>
                                <a:pt x="182" y="295"/>
                                <a:pt x="182" y="295"/>
                                <a:pt x="182" y="295"/>
                              </a:cubicBezTo>
                              <a:cubicBezTo>
                                <a:pt x="186" y="291"/>
                                <a:pt x="186" y="286"/>
                                <a:pt x="182" y="283"/>
                              </a:cubicBezTo>
                              <a:cubicBezTo>
                                <a:pt x="179" y="280"/>
                                <a:pt x="174" y="280"/>
                                <a:pt x="171" y="283"/>
                              </a:cubicBezTo>
                              <a:close/>
                              <a:moveTo>
                                <a:pt x="3" y="227"/>
                              </a:moveTo>
                              <a:cubicBezTo>
                                <a:pt x="0" y="230"/>
                                <a:pt x="0" y="235"/>
                                <a:pt x="3" y="239"/>
                              </a:cubicBezTo>
                              <a:cubicBezTo>
                                <a:pt x="6" y="242"/>
                                <a:pt x="12" y="242"/>
                                <a:pt x="15" y="239"/>
                              </a:cubicBezTo>
                              <a:cubicBezTo>
                                <a:pt x="18" y="235"/>
                                <a:pt x="18" y="230"/>
                                <a:pt x="15" y="227"/>
                              </a:cubicBezTo>
                              <a:cubicBezTo>
                                <a:pt x="11" y="224"/>
                                <a:pt x="6" y="224"/>
                                <a:pt x="3" y="227"/>
                              </a:cubicBezTo>
                              <a:close/>
                              <a:moveTo>
                                <a:pt x="3" y="171"/>
                              </a:moveTo>
                              <a:cubicBezTo>
                                <a:pt x="0" y="174"/>
                                <a:pt x="0" y="179"/>
                                <a:pt x="3" y="183"/>
                              </a:cubicBezTo>
                              <a:cubicBezTo>
                                <a:pt x="6" y="186"/>
                                <a:pt x="12" y="186"/>
                                <a:pt x="15" y="183"/>
                              </a:cubicBezTo>
                              <a:cubicBezTo>
                                <a:pt x="18" y="179"/>
                                <a:pt x="18" y="174"/>
                                <a:pt x="15" y="171"/>
                              </a:cubicBezTo>
                              <a:cubicBezTo>
                                <a:pt x="11" y="168"/>
                                <a:pt x="6" y="168"/>
                                <a:pt x="3" y="171"/>
                              </a:cubicBezTo>
                              <a:close/>
                              <a:moveTo>
                                <a:pt x="3" y="283"/>
                              </a:moveTo>
                              <a:cubicBezTo>
                                <a:pt x="0" y="286"/>
                                <a:pt x="0" y="291"/>
                                <a:pt x="3" y="295"/>
                              </a:cubicBezTo>
                              <a:cubicBezTo>
                                <a:pt x="6" y="298"/>
                                <a:pt x="12" y="298"/>
                                <a:pt x="15" y="295"/>
                              </a:cubicBezTo>
                              <a:cubicBezTo>
                                <a:pt x="18" y="291"/>
                                <a:pt x="18" y="286"/>
                                <a:pt x="15" y="283"/>
                              </a:cubicBezTo>
                              <a:cubicBezTo>
                                <a:pt x="11" y="280"/>
                                <a:pt x="6" y="280"/>
                                <a:pt x="3" y="283"/>
                              </a:cubicBezTo>
                              <a:close/>
                              <a:moveTo>
                                <a:pt x="59" y="227"/>
                              </a:moveTo>
                              <a:cubicBezTo>
                                <a:pt x="56" y="230"/>
                                <a:pt x="56" y="235"/>
                                <a:pt x="59" y="239"/>
                              </a:cubicBezTo>
                              <a:cubicBezTo>
                                <a:pt x="62" y="242"/>
                                <a:pt x="67" y="242"/>
                                <a:pt x="71" y="239"/>
                              </a:cubicBezTo>
                              <a:cubicBezTo>
                                <a:pt x="74" y="235"/>
                                <a:pt x="74" y="230"/>
                                <a:pt x="71" y="227"/>
                              </a:cubicBezTo>
                              <a:cubicBezTo>
                                <a:pt x="67" y="224"/>
                                <a:pt x="62" y="224"/>
                                <a:pt x="59" y="227"/>
                              </a:cubicBezTo>
                              <a:close/>
                              <a:moveTo>
                                <a:pt x="4" y="127"/>
                              </a:moveTo>
                              <a:cubicBezTo>
                                <a:pt x="5" y="128"/>
                                <a:pt x="7" y="129"/>
                                <a:pt x="8" y="129"/>
                              </a:cubicBezTo>
                              <a:cubicBezTo>
                                <a:pt x="9" y="129"/>
                                <a:pt x="10" y="129"/>
                                <a:pt x="11" y="129"/>
                              </a:cubicBezTo>
                              <a:cubicBezTo>
                                <a:pt x="12" y="128"/>
                                <a:pt x="13" y="128"/>
                                <a:pt x="14" y="127"/>
                              </a:cubicBezTo>
                              <a:cubicBezTo>
                                <a:pt x="14" y="127"/>
                                <a:pt x="14" y="127"/>
                                <a:pt x="15" y="127"/>
                              </a:cubicBezTo>
                              <a:cubicBezTo>
                                <a:pt x="16" y="126"/>
                                <a:pt x="16" y="124"/>
                                <a:pt x="17" y="123"/>
                              </a:cubicBezTo>
                              <a:cubicBezTo>
                                <a:pt x="17" y="122"/>
                                <a:pt x="17" y="121"/>
                                <a:pt x="17" y="120"/>
                              </a:cubicBezTo>
                              <a:cubicBezTo>
                                <a:pt x="17" y="119"/>
                                <a:pt x="16" y="117"/>
                                <a:pt x="15" y="116"/>
                              </a:cubicBezTo>
                              <a:cubicBezTo>
                                <a:pt x="15" y="116"/>
                                <a:pt x="15" y="116"/>
                                <a:pt x="15" y="115"/>
                              </a:cubicBezTo>
                              <a:cubicBezTo>
                                <a:pt x="11" y="112"/>
                                <a:pt x="6" y="112"/>
                                <a:pt x="3" y="115"/>
                              </a:cubicBezTo>
                              <a:cubicBezTo>
                                <a:pt x="3" y="116"/>
                                <a:pt x="3" y="116"/>
                                <a:pt x="3" y="116"/>
                              </a:cubicBezTo>
                              <a:cubicBezTo>
                                <a:pt x="0" y="119"/>
                                <a:pt x="0" y="124"/>
                                <a:pt x="3" y="127"/>
                              </a:cubicBezTo>
                              <a:cubicBezTo>
                                <a:pt x="4" y="127"/>
                                <a:pt x="4" y="127"/>
                                <a:pt x="4" y="127"/>
                              </a:cubicBezTo>
                              <a:close/>
                              <a:moveTo>
                                <a:pt x="59" y="171"/>
                              </a:moveTo>
                              <a:cubicBezTo>
                                <a:pt x="59" y="172"/>
                                <a:pt x="59" y="172"/>
                                <a:pt x="59" y="172"/>
                              </a:cubicBezTo>
                              <a:cubicBezTo>
                                <a:pt x="56" y="175"/>
                                <a:pt x="56" y="180"/>
                                <a:pt x="59" y="183"/>
                              </a:cubicBezTo>
                              <a:cubicBezTo>
                                <a:pt x="62" y="185"/>
                                <a:pt x="67" y="186"/>
                                <a:pt x="70" y="183"/>
                              </a:cubicBezTo>
                              <a:cubicBezTo>
                                <a:pt x="70" y="183"/>
                                <a:pt x="70" y="183"/>
                                <a:pt x="71" y="183"/>
                              </a:cubicBezTo>
                              <a:cubicBezTo>
                                <a:pt x="74" y="179"/>
                                <a:pt x="74" y="174"/>
                                <a:pt x="71" y="171"/>
                              </a:cubicBezTo>
                              <a:cubicBezTo>
                                <a:pt x="67" y="168"/>
                                <a:pt x="62" y="168"/>
                                <a:pt x="59" y="171"/>
                              </a:cubicBezTo>
                              <a:close/>
                              <a:moveTo>
                                <a:pt x="284" y="295"/>
                              </a:moveTo>
                              <a:cubicBezTo>
                                <a:pt x="285" y="296"/>
                                <a:pt x="287" y="297"/>
                                <a:pt x="288" y="297"/>
                              </a:cubicBezTo>
                              <a:cubicBezTo>
                                <a:pt x="289" y="297"/>
                                <a:pt x="290" y="297"/>
                                <a:pt x="291" y="297"/>
                              </a:cubicBezTo>
                              <a:cubicBezTo>
                                <a:pt x="292" y="296"/>
                                <a:pt x="293" y="296"/>
                                <a:pt x="294" y="295"/>
                              </a:cubicBezTo>
                              <a:cubicBezTo>
                                <a:pt x="295" y="294"/>
                                <a:pt x="296" y="292"/>
                                <a:pt x="296" y="291"/>
                              </a:cubicBezTo>
                              <a:cubicBezTo>
                                <a:pt x="297" y="290"/>
                                <a:pt x="297" y="289"/>
                                <a:pt x="297" y="288"/>
                              </a:cubicBezTo>
                              <a:cubicBezTo>
                                <a:pt x="297" y="287"/>
                                <a:pt x="296" y="285"/>
                                <a:pt x="295" y="284"/>
                              </a:cubicBezTo>
                              <a:cubicBezTo>
                                <a:pt x="295" y="284"/>
                                <a:pt x="295" y="284"/>
                                <a:pt x="294" y="283"/>
                              </a:cubicBezTo>
                              <a:cubicBezTo>
                                <a:pt x="291" y="280"/>
                                <a:pt x="286" y="280"/>
                                <a:pt x="283" y="283"/>
                              </a:cubicBezTo>
                              <a:cubicBezTo>
                                <a:pt x="280" y="286"/>
                                <a:pt x="280" y="291"/>
                                <a:pt x="283" y="295"/>
                              </a:cubicBezTo>
                              <a:cubicBezTo>
                                <a:pt x="283" y="295"/>
                                <a:pt x="284" y="295"/>
                                <a:pt x="284" y="295"/>
                              </a:cubicBezTo>
                              <a:close/>
                              <a:moveTo>
                                <a:pt x="294" y="339"/>
                              </a:moveTo>
                              <a:cubicBezTo>
                                <a:pt x="291" y="336"/>
                                <a:pt x="286" y="336"/>
                                <a:pt x="283" y="339"/>
                              </a:cubicBezTo>
                              <a:cubicBezTo>
                                <a:pt x="280" y="342"/>
                                <a:pt x="280" y="347"/>
                                <a:pt x="283" y="351"/>
                              </a:cubicBezTo>
                              <a:cubicBezTo>
                                <a:pt x="286" y="354"/>
                                <a:pt x="291" y="354"/>
                                <a:pt x="294" y="351"/>
                              </a:cubicBezTo>
                              <a:cubicBezTo>
                                <a:pt x="298" y="347"/>
                                <a:pt x="298" y="342"/>
                                <a:pt x="294" y="339"/>
                              </a:cubicBezTo>
                              <a:close/>
                              <a:moveTo>
                                <a:pt x="172" y="183"/>
                              </a:moveTo>
                              <a:cubicBezTo>
                                <a:pt x="173" y="184"/>
                                <a:pt x="175" y="185"/>
                                <a:pt x="176" y="185"/>
                              </a:cubicBezTo>
                              <a:cubicBezTo>
                                <a:pt x="177" y="185"/>
                                <a:pt x="178" y="185"/>
                                <a:pt x="179" y="185"/>
                              </a:cubicBezTo>
                              <a:cubicBezTo>
                                <a:pt x="180" y="184"/>
                                <a:pt x="182" y="184"/>
                                <a:pt x="182" y="183"/>
                              </a:cubicBezTo>
                              <a:cubicBezTo>
                                <a:pt x="183" y="182"/>
                                <a:pt x="184" y="180"/>
                                <a:pt x="184" y="179"/>
                              </a:cubicBezTo>
                              <a:cubicBezTo>
                                <a:pt x="185" y="178"/>
                                <a:pt x="185" y="177"/>
                                <a:pt x="185" y="176"/>
                              </a:cubicBezTo>
                              <a:cubicBezTo>
                                <a:pt x="185" y="175"/>
                                <a:pt x="184" y="173"/>
                                <a:pt x="183" y="172"/>
                              </a:cubicBezTo>
                              <a:cubicBezTo>
                                <a:pt x="183" y="172"/>
                                <a:pt x="183" y="172"/>
                                <a:pt x="182" y="171"/>
                              </a:cubicBezTo>
                              <a:cubicBezTo>
                                <a:pt x="179" y="168"/>
                                <a:pt x="174" y="168"/>
                                <a:pt x="171" y="171"/>
                              </a:cubicBezTo>
                              <a:cubicBezTo>
                                <a:pt x="168" y="174"/>
                                <a:pt x="168" y="179"/>
                                <a:pt x="171" y="183"/>
                              </a:cubicBezTo>
                              <a:cubicBezTo>
                                <a:pt x="171" y="183"/>
                                <a:pt x="172" y="183"/>
                                <a:pt x="172" y="183"/>
                              </a:cubicBezTo>
                              <a:close/>
                              <a:moveTo>
                                <a:pt x="227" y="227"/>
                              </a:moveTo>
                              <a:cubicBezTo>
                                <a:pt x="224" y="230"/>
                                <a:pt x="224" y="235"/>
                                <a:pt x="227" y="239"/>
                              </a:cubicBezTo>
                              <a:cubicBezTo>
                                <a:pt x="230" y="242"/>
                                <a:pt x="235" y="242"/>
                                <a:pt x="238" y="239"/>
                              </a:cubicBezTo>
                              <a:cubicBezTo>
                                <a:pt x="242" y="235"/>
                                <a:pt x="242" y="230"/>
                                <a:pt x="238" y="227"/>
                              </a:cubicBezTo>
                              <a:cubicBezTo>
                                <a:pt x="235" y="224"/>
                                <a:pt x="230" y="224"/>
                                <a:pt x="227" y="227"/>
                              </a:cubicBezTo>
                              <a:close/>
                              <a:moveTo>
                                <a:pt x="171" y="227"/>
                              </a:moveTo>
                              <a:cubicBezTo>
                                <a:pt x="168" y="230"/>
                                <a:pt x="168" y="235"/>
                                <a:pt x="171" y="239"/>
                              </a:cubicBezTo>
                              <a:cubicBezTo>
                                <a:pt x="174" y="242"/>
                                <a:pt x="179" y="242"/>
                                <a:pt x="182" y="239"/>
                              </a:cubicBezTo>
                              <a:cubicBezTo>
                                <a:pt x="186" y="235"/>
                                <a:pt x="186" y="230"/>
                                <a:pt x="182" y="227"/>
                              </a:cubicBezTo>
                              <a:cubicBezTo>
                                <a:pt x="179" y="224"/>
                                <a:pt x="174" y="224"/>
                                <a:pt x="171" y="227"/>
                              </a:cubicBezTo>
                              <a:close/>
                              <a:moveTo>
                                <a:pt x="227" y="283"/>
                              </a:moveTo>
                              <a:cubicBezTo>
                                <a:pt x="224" y="286"/>
                                <a:pt x="224" y="291"/>
                                <a:pt x="227" y="295"/>
                              </a:cubicBezTo>
                              <a:cubicBezTo>
                                <a:pt x="230" y="298"/>
                                <a:pt x="235" y="298"/>
                                <a:pt x="238" y="295"/>
                              </a:cubicBezTo>
                              <a:cubicBezTo>
                                <a:pt x="242" y="291"/>
                                <a:pt x="242" y="286"/>
                                <a:pt x="238" y="283"/>
                              </a:cubicBezTo>
                              <a:cubicBezTo>
                                <a:pt x="235" y="280"/>
                                <a:pt x="230" y="280"/>
                                <a:pt x="227" y="283"/>
                              </a:cubicBezTo>
                              <a:close/>
                              <a:moveTo>
                                <a:pt x="60" y="71"/>
                              </a:moveTo>
                              <a:cubicBezTo>
                                <a:pt x="61" y="72"/>
                                <a:pt x="63" y="73"/>
                                <a:pt x="64" y="73"/>
                              </a:cubicBezTo>
                              <a:cubicBezTo>
                                <a:pt x="65" y="73"/>
                                <a:pt x="66" y="73"/>
                                <a:pt x="67" y="73"/>
                              </a:cubicBezTo>
                              <a:cubicBezTo>
                                <a:pt x="68" y="72"/>
                                <a:pt x="70" y="72"/>
                                <a:pt x="71" y="71"/>
                              </a:cubicBezTo>
                              <a:cubicBezTo>
                                <a:pt x="72" y="70"/>
                                <a:pt x="72" y="68"/>
                                <a:pt x="73" y="67"/>
                              </a:cubicBezTo>
                              <a:cubicBezTo>
                                <a:pt x="73" y="66"/>
                                <a:pt x="73" y="65"/>
                                <a:pt x="73" y="64"/>
                              </a:cubicBezTo>
                              <a:cubicBezTo>
                                <a:pt x="73" y="63"/>
                                <a:pt x="72" y="61"/>
                                <a:pt x="71" y="60"/>
                              </a:cubicBezTo>
                              <a:cubicBezTo>
                                <a:pt x="71" y="60"/>
                                <a:pt x="71" y="60"/>
                                <a:pt x="71" y="59"/>
                              </a:cubicBezTo>
                              <a:cubicBezTo>
                                <a:pt x="67" y="56"/>
                                <a:pt x="62" y="56"/>
                                <a:pt x="59" y="59"/>
                              </a:cubicBezTo>
                              <a:cubicBezTo>
                                <a:pt x="56" y="62"/>
                                <a:pt x="56" y="68"/>
                                <a:pt x="59" y="71"/>
                              </a:cubicBezTo>
                              <a:cubicBezTo>
                                <a:pt x="60" y="71"/>
                                <a:pt x="60" y="71"/>
                                <a:pt x="60" y="71"/>
                              </a:cubicBezTo>
                              <a:close/>
                              <a:moveTo>
                                <a:pt x="115" y="115"/>
                              </a:moveTo>
                              <a:cubicBezTo>
                                <a:pt x="112" y="118"/>
                                <a:pt x="112" y="123"/>
                                <a:pt x="115" y="127"/>
                              </a:cubicBezTo>
                              <a:cubicBezTo>
                                <a:pt x="118" y="130"/>
                                <a:pt x="123" y="130"/>
                                <a:pt x="127" y="127"/>
                              </a:cubicBezTo>
                              <a:cubicBezTo>
                                <a:pt x="130" y="123"/>
                                <a:pt x="130" y="118"/>
                                <a:pt x="127" y="115"/>
                              </a:cubicBezTo>
                              <a:cubicBezTo>
                                <a:pt x="123" y="112"/>
                                <a:pt x="118" y="112"/>
                                <a:pt x="115" y="115"/>
                              </a:cubicBezTo>
                              <a:close/>
                              <a:moveTo>
                                <a:pt x="59" y="115"/>
                              </a:moveTo>
                              <a:cubicBezTo>
                                <a:pt x="56" y="118"/>
                                <a:pt x="56" y="123"/>
                                <a:pt x="59" y="127"/>
                              </a:cubicBezTo>
                              <a:cubicBezTo>
                                <a:pt x="62" y="130"/>
                                <a:pt x="67" y="130"/>
                                <a:pt x="71" y="127"/>
                              </a:cubicBezTo>
                              <a:cubicBezTo>
                                <a:pt x="74" y="123"/>
                                <a:pt x="74" y="118"/>
                                <a:pt x="71" y="115"/>
                              </a:cubicBezTo>
                              <a:cubicBezTo>
                                <a:pt x="67" y="112"/>
                                <a:pt x="62" y="112"/>
                                <a:pt x="59" y="115"/>
                              </a:cubicBezTo>
                              <a:close/>
                              <a:moveTo>
                                <a:pt x="115" y="171"/>
                              </a:moveTo>
                              <a:cubicBezTo>
                                <a:pt x="112" y="174"/>
                                <a:pt x="112" y="179"/>
                                <a:pt x="115" y="183"/>
                              </a:cubicBezTo>
                              <a:cubicBezTo>
                                <a:pt x="118" y="186"/>
                                <a:pt x="123" y="186"/>
                                <a:pt x="127" y="183"/>
                              </a:cubicBezTo>
                              <a:cubicBezTo>
                                <a:pt x="130" y="179"/>
                                <a:pt x="130" y="174"/>
                                <a:pt x="127" y="171"/>
                              </a:cubicBezTo>
                              <a:cubicBezTo>
                                <a:pt x="123" y="168"/>
                                <a:pt x="118" y="168"/>
                                <a:pt x="115" y="171"/>
                              </a:cubicBezTo>
                              <a:close/>
                              <a:moveTo>
                                <a:pt x="3" y="3"/>
                              </a:moveTo>
                              <a:cubicBezTo>
                                <a:pt x="0" y="7"/>
                                <a:pt x="0" y="12"/>
                                <a:pt x="3" y="15"/>
                              </a:cubicBezTo>
                              <a:cubicBezTo>
                                <a:pt x="6" y="18"/>
                                <a:pt x="12" y="18"/>
                                <a:pt x="15" y="15"/>
                              </a:cubicBezTo>
                              <a:cubicBezTo>
                                <a:pt x="18" y="12"/>
                                <a:pt x="18" y="7"/>
                                <a:pt x="15" y="3"/>
                              </a:cubicBezTo>
                              <a:cubicBezTo>
                                <a:pt x="11" y="0"/>
                                <a:pt x="6" y="0"/>
                                <a:pt x="3" y="3"/>
                              </a:cubicBezTo>
                              <a:close/>
                              <a:moveTo>
                                <a:pt x="3" y="59"/>
                              </a:moveTo>
                              <a:cubicBezTo>
                                <a:pt x="0" y="62"/>
                                <a:pt x="0" y="68"/>
                                <a:pt x="3" y="71"/>
                              </a:cubicBezTo>
                              <a:cubicBezTo>
                                <a:pt x="6" y="74"/>
                                <a:pt x="12" y="74"/>
                                <a:pt x="15" y="71"/>
                              </a:cubicBezTo>
                              <a:cubicBezTo>
                                <a:pt x="18" y="68"/>
                                <a:pt x="18" y="62"/>
                                <a:pt x="15" y="59"/>
                              </a:cubicBezTo>
                              <a:cubicBezTo>
                                <a:pt x="11" y="56"/>
                                <a:pt x="6" y="56"/>
                                <a:pt x="3" y="59"/>
                              </a:cubicBezTo>
                              <a:close/>
                            </a:path>
                          </a:pathLst>
                        </a:custGeom>
                        <a:solidFill>
                          <a:srgbClr val="43183C"/>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090DB0" id="Freeform 37" o:spid="_x0000_s1026" style="position:absolute;margin-left:186.3pt;margin-top:537.2pt;width:74.6pt;height:158.65pt;z-index:2516556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98,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" path="m3,619v-3,3,-3,8,,11c6,634,12,634,15,630v3,-3,3,-8,,-11c11,616,6,616,3,619xm4,575v1,1,3,2,4,2c9,577,10,577,11,576v1,,2,,3,-1c14,575,14,575,15,574v1,-1,1,-2,2,-3c17,570,17,569,17,568v,-1,-1,-3,-2,-4c15,564,15,563,15,563v-4,-3,-9,-3,-12,c3,563,3,564,3,564v-3,3,-3,8,,10c4,575,4,575,4,575xm60,519v1,1,3,2,4,2c65,521,66,521,67,520v1,,3,-1,4,-2c72,518,72,516,73,515v,-1,,-2,,-3c73,511,72,509,71,508v,,,-1,,-1c67,504,62,504,59,507v-3,3,-3,8,,11c60,519,60,519,60,519xm59,563v-3,3,-3,8,,11c62,578,67,578,71,574v3,-3,3,-8,,-11c67,560,62,560,59,563xm115,507v-3,3,-3,8,,11c118,522,123,522,127,518v3,-3,3,-8,,-11c123,504,118,504,115,507xm116,463v1,1,3,2,4,2c121,465,122,465,123,464v1,,2,,3,-1c126,463,126,463,127,462v,,1,-2,2,-3c129,458,129,457,129,456v,-1,-1,-3,-2,-4c127,452,127,451,127,451v-4,-3,-9,-3,-12,c115,451,115,452,115,452v-3,3,-3,8,,10c116,463,116,463,116,463xm3,451v-3,3,-3,8,,11c6,466,12,466,15,462v3,-3,3,-8,,-11c11,448,6,448,3,451xm3,395v-3,3,-3,8,,12c6,410,12,410,15,407v3,-4,3,-9,,-12c11,392,6,392,3,395xm3,507v-3,3,-3,8,,11c6,522,12,522,15,518v3,-3,3,-8,,-11c11,504,6,504,3,507xm59,451v-3,3,-3,8,,11c62,466,67,466,71,462v3,-3,3,-8,,-11c67,448,62,448,59,451xm4,351v1,1,3,2,4,2c9,353,10,353,11,353v1,-1,2,-1,3,-2c14,351,14,351,15,351v1,-1,1,-3,2,-4c17,346,17,345,17,344v,-1,-1,-3,-2,-4c15,340,15,340,15,339v-4,-3,-9,-3,-12,c3,340,3,340,3,340v-3,3,-3,8,,11c4,351,4,351,4,351xm59,395v,1,,1,,1c56,399,56,404,59,407v3,2,8,3,11,c70,407,70,407,71,407v3,-4,3,-9,,-12c67,392,62,392,59,395xm172,407v1,1,3,2,4,2c177,409,178,409,179,408v1,,3,-1,3,-1c183,406,184,404,184,403v1,-1,1,-2,1,-3c185,399,184,397,183,396v,,,,-1,-1c179,392,174,392,171,395v-3,3,-3,8,,12c171,407,172,407,172,407xm171,451v-3,3,-3,8,,11c174,466,179,466,182,462v4,-3,4,-8,,-11c179,448,174,448,171,451xm227,395v-3,3,-3,8,,12c230,410,235,410,238,407v4,-4,4,-9,,-12c235,392,230,392,227,395xm228,351v1,1,3,2,4,2c233,353,234,353,235,353v1,-1,2,-1,3,-2c238,351,238,351,238,351v1,-1,2,-3,2,-4c241,346,241,345,241,344v,-1,-1,-3,-2,-4c239,340,239,340,238,339v-3,-3,-8,-3,-11,c227,340,227,340,227,340v-3,3,-3,8,,11c227,351,228,351,228,351xm60,295v1,1,3,2,4,2c65,297,66,297,67,297v1,-1,3,-1,4,-2c72,294,72,292,73,291v,-1,,-2,,-3c73,287,72,285,71,284v,,,,,-1c67,280,62,280,59,283v-3,3,-3,8,,12c60,295,60,295,60,295xm115,339v-3,3,-3,8,,12c118,354,123,354,127,351v3,-4,3,-9,,-12c123,336,118,336,115,339xm59,339v-3,3,-3,8,,12c62,354,67,354,71,351v3,-4,3,-9,,-12c67,336,62,336,59,339xm115,283v-3,3,-3,8,,12c118,298,123,298,127,295v3,-4,3,-9,,-12c123,280,118,280,115,283xm115,395v-3,3,-3,8,,12c118,410,123,410,127,407v3,-4,3,-9,,-12c123,392,118,392,115,395xm171,339v-3,3,-3,8,,12c174,354,179,354,182,351v4,-4,4,-9,,-12c179,336,174,336,171,339xm116,239v1,1,3,2,4,2c121,241,122,241,123,241v1,-1,2,-1,3,-2c126,239,126,239,127,239v,-1,1,-3,2,-4c129,234,129,233,129,232v,-1,-1,-3,-2,-4c127,228,127,228,127,227v-4,-3,-9,-3,-12,c115,228,115,228,115,228v-3,3,-3,8,,11c116,239,116,239,116,239xm171,283v,1,,1,,1c168,287,168,292,171,295v3,2,8,3,11,c182,295,182,295,182,295v4,-4,4,-9,,-12c179,280,174,280,171,283xm3,227v-3,3,-3,8,,12c6,242,12,242,15,239v3,-4,3,-9,,-12c11,224,6,224,3,227xm3,171v-3,3,-3,8,,12c6,186,12,186,15,183v3,-4,3,-9,,-12c11,168,6,168,3,171xm3,283v-3,3,-3,8,,12c6,298,12,298,15,295v3,-4,3,-9,,-12c11,280,6,280,3,283xm59,227v-3,3,-3,8,,12c62,242,67,242,71,239v3,-4,3,-9,,-12c67,224,62,224,59,227xm4,127v1,1,3,2,4,2c9,129,10,129,11,129v1,-1,2,-1,3,-2c14,127,14,127,15,127v1,-1,1,-3,2,-4c17,122,17,121,17,120v,-1,-1,-3,-2,-4c15,116,15,116,15,115v-4,-3,-9,-3,-12,c3,116,3,116,3,116v-3,3,-3,8,,11c4,127,4,127,4,127xm59,171v,1,,1,,1c56,175,56,180,59,183v3,2,8,3,11,c70,183,70,183,71,183v3,-4,3,-9,,-12c67,168,62,168,59,171xm284,295v1,1,3,2,4,2c289,297,290,297,291,297v1,-1,2,-1,3,-2c295,294,296,292,296,291v1,-1,1,-2,1,-3c297,287,296,285,295,284v,,,,-1,-1c291,280,286,280,283,283v-3,3,-3,8,,12c283,295,284,295,284,295xm294,339v-3,-3,-8,-3,-11,c280,342,280,347,283,351v3,3,8,3,11,c298,347,298,342,294,339xm172,183v1,1,3,2,4,2c177,185,178,185,179,185v1,-1,3,-1,3,-2c183,182,184,180,184,179v1,-1,1,-2,1,-3c185,175,184,173,183,172v,,,,-1,-1c179,168,174,168,171,171v-3,3,-3,8,,12c171,183,172,183,172,183xm227,227v-3,3,-3,8,,12c230,242,235,242,238,239v4,-4,4,-9,,-12c235,224,230,224,227,227xm171,227v-3,3,-3,8,,12c174,242,179,242,182,239v4,-4,4,-9,,-12c179,224,174,224,171,227xm227,283v-3,3,-3,8,,12c230,298,235,298,238,295v4,-4,4,-9,,-12c235,280,230,280,227,283xm60,71v1,1,3,2,4,2c65,73,66,73,67,73v1,-1,3,-1,4,-2c72,70,72,68,73,67v,-1,,-2,,-3c73,63,72,61,71,60v,,,,,-1c67,56,62,56,59,59v-3,3,-3,9,,12c60,71,60,71,60,71xm115,115v-3,3,-3,8,,12c118,130,123,130,127,127v3,-4,3,-9,,-12c123,112,118,112,115,115xm59,115v-3,3,-3,8,,12c62,130,67,130,71,127v3,-4,3,-9,,-12c67,112,62,112,59,115xm115,171v-3,3,-3,8,,12c118,186,123,186,127,183v3,-4,3,-9,,-12c123,168,118,168,115,171xm3,3c,7,,12,3,15v3,3,9,3,12,c18,12,18,7,15,3,11,,6,,3,3xm3,59c,62,,68,3,71v3,3,9,3,12,c18,68,18,62,15,59,11,56,6,56,3,59xe" fillcolor="#43183c" stroked="f">
                <v:path arrowok="t" o:connecttype="custom" o:connectlocs="9538,1967029;47690,1824030;9538,1789075;203476,1655609;225732,1614298;187580,1789075;365622,1611120;368801,1471299;410132,1458588;365622,1436344;47690,1468122;47690,1293345;47690,1646076;225732,1468122;34973,1121747;47690,1080436;12717,1115391;225732,1293345;569098,1296523;578636,1255212;543664,1468122;721705,1293345;737602,1121747;766216,1093147;721705,1115391;225732,937437;187580,899304;403773,1115391;225732,1115391;403773,937437;403773,1293345;578636,1115391;391056,765838;403773,724528;368801,759483;578636,937437;47690,759483;47690,581529;47690,937437;225732,759483;34973,409930;47690,368619;12717,403575;225732,581529;925182,943792;934720,899304;899747,1077258;559560,587884;581815,546573;721705,721350;543664,721350;721705,899304;190759,225620;232090,203376;190759,225620;365622,365442;187580,365442;365622,543396;9538,9533;9538,187487" o:connectangles="0,0,0,0,0,0,0,0,0,0,0,0,0,0,0,0,0,0,0,0,0,0,0,0,0,0,0,0,0,0,0,0,0,0,0,0,0,0,0,0,0,0,0,0,0,0,0,0,0,0,0,0,0,0,0,0,0,0,0,0"/>
                <o:lock v:ext="edit" verticies="t"/>
                <w10:wrap anchorx="margin"/>
              </v:shape>
            </w:pict>
          </mc:Fallback>
        </mc:AlternateContent>
      </w:r>
      <w:r w:rsidR="00355AC9">
        <w:rPr>
          <w:noProof/>
          <w:lang w:eastAsia="en-IN"/>
        </w:rPr>
        <mc:AlternateContent>
          <mc:Choice Requires="wps">
            <w:drawing>
              <wp:anchor distT="0" distB="0" distL="114300" distR="114300" simplePos="0" relativeHeight="251664384" behindDoc="0" locked="0" layoutInCell="1" allowOverlap="1" wp14:anchorId="0B695132" wp14:editId="2D441D74">
                <wp:simplePos x="0" y="0"/>
                <wp:positionH relativeFrom="margin">
                  <wp:posOffset>5663565</wp:posOffset>
                </wp:positionH>
                <wp:positionV relativeFrom="paragraph">
                  <wp:posOffset>2500548</wp:posOffset>
                </wp:positionV>
                <wp:extent cx="943824" cy="2009870"/>
                <wp:effectExtent l="0" t="0" r="8890" b="9525"/>
                <wp:wrapNone/>
                <wp:docPr id="31"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43824" cy="2009870"/>
                        </a:xfrm>
                        <a:custGeom>
                          <a:avLst/>
                          <a:gdLst>
                            <a:gd name="T0" fmla="*/ 294 w 297"/>
                            <a:gd name="T1" fmla="*/ 14 h 633"/>
                            <a:gd name="T2" fmla="*/ 283 w 297"/>
                            <a:gd name="T3" fmla="*/ 59 h 633"/>
                            <a:gd name="T4" fmla="*/ 294 w 297"/>
                            <a:gd name="T5" fmla="*/ 70 h 633"/>
                            <a:gd name="T6" fmla="*/ 233 w 297"/>
                            <a:gd name="T7" fmla="*/ 113 h 633"/>
                            <a:gd name="T8" fmla="*/ 226 w 297"/>
                            <a:gd name="T9" fmla="*/ 126 h 633"/>
                            <a:gd name="T10" fmla="*/ 227 w 297"/>
                            <a:gd name="T11" fmla="*/ 59 h 633"/>
                            <a:gd name="T12" fmla="*/ 171 w 297"/>
                            <a:gd name="T13" fmla="*/ 115 h 633"/>
                            <a:gd name="T14" fmla="*/ 171 w 297"/>
                            <a:gd name="T15" fmla="*/ 182 h 633"/>
                            <a:gd name="T16" fmla="*/ 177 w 297"/>
                            <a:gd name="T17" fmla="*/ 169 h 633"/>
                            <a:gd name="T18" fmla="*/ 169 w 297"/>
                            <a:gd name="T19" fmla="*/ 177 h 633"/>
                            <a:gd name="T20" fmla="*/ 294 w 297"/>
                            <a:gd name="T21" fmla="*/ 182 h 633"/>
                            <a:gd name="T22" fmla="*/ 294 w 297"/>
                            <a:gd name="T23" fmla="*/ 238 h 633"/>
                            <a:gd name="T24" fmla="*/ 294 w 297"/>
                            <a:gd name="T25" fmla="*/ 126 h 633"/>
                            <a:gd name="T26" fmla="*/ 238 w 297"/>
                            <a:gd name="T27" fmla="*/ 182 h 633"/>
                            <a:gd name="T28" fmla="*/ 295 w 297"/>
                            <a:gd name="T29" fmla="*/ 294 h 633"/>
                            <a:gd name="T30" fmla="*/ 283 w 297"/>
                            <a:gd name="T31" fmla="*/ 283 h 633"/>
                            <a:gd name="T32" fmla="*/ 283 w 297"/>
                            <a:gd name="T33" fmla="*/ 294 h 633"/>
                            <a:gd name="T34" fmla="*/ 227 w 297"/>
                            <a:gd name="T35" fmla="*/ 227 h 633"/>
                            <a:gd name="T36" fmla="*/ 118 w 297"/>
                            <a:gd name="T37" fmla="*/ 225 h 633"/>
                            <a:gd name="T38" fmla="*/ 115 w 297"/>
                            <a:gd name="T39" fmla="*/ 238 h 633"/>
                            <a:gd name="T40" fmla="*/ 115 w 297"/>
                            <a:gd name="T41" fmla="*/ 182 h 633"/>
                            <a:gd name="T42" fmla="*/ 59 w 297"/>
                            <a:gd name="T43" fmla="*/ 238 h 633"/>
                            <a:gd name="T44" fmla="*/ 70 w 297"/>
                            <a:gd name="T45" fmla="*/ 294 h 633"/>
                            <a:gd name="T46" fmla="*/ 62 w 297"/>
                            <a:gd name="T47" fmla="*/ 281 h 633"/>
                            <a:gd name="T48" fmla="*/ 58 w 297"/>
                            <a:gd name="T49" fmla="*/ 294 h 633"/>
                            <a:gd name="T50" fmla="*/ 227 w 297"/>
                            <a:gd name="T51" fmla="*/ 339 h 633"/>
                            <a:gd name="T52" fmla="*/ 238 w 297"/>
                            <a:gd name="T53" fmla="*/ 350 h 633"/>
                            <a:gd name="T54" fmla="*/ 182 w 297"/>
                            <a:gd name="T55" fmla="*/ 294 h 633"/>
                            <a:gd name="T56" fmla="*/ 238 w 297"/>
                            <a:gd name="T57" fmla="*/ 294 h 633"/>
                            <a:gd name="T58" fmla="*/ 182 w 297"/>
                            <a:gd name="T59" fmla="*/ 350 h 633"/>
                            <a:gd name="T60" fmla="*/ 182 w 297"/>
                            <a:gd name="T61" fmla="*/ 238 h 633"/>
                            <a:gd name="T62" fmla="*/ 126 w 297"/>
                            <a:gd name="T63" fmla="*/ 294 h 633"/>
                            <a:gd name="T64" fmla="*/ 183 w 297"/>
                            <a:gd name="T65" fmla="*/ 406 h 633"/>
                            <a:gd name="T66" fmla="*/ 172 w 297"/>
                            <a:gd name="T67" fmla="*/ 394 h 633"/>
                            <a:gd name="T68" fmla="*/ 171 w 297"/>
                            <a:gd name="T69" fmla="*/ 406 h 633"/>
                            <a:gd name="T70" fmla="*/ 115 w 297"/>
                            <a:gd name="T71" fmla="*/ 339 h 633"/>
                            <a:gd name="T72" fmla="*/ 294 w 297"/>
                            <a:gd name="T73" fmla="*/ 406 h 633"/>
                            <a:gd name="T74" fmla="*/ 294 w 297"/>
                            <a:gd name="T75" fmla="*/ 462 h 633"/>
                            <a:gd name="T76" fmla="*/ 294 w 297"/>
                            <a:gd name="T77" fmla="*/ 350 h 633"/>
                            <a:gd name="T78" fmla="*/ 238 w 297"/>
                            <a:gd name="T79" fmla="*/ 406 h 633"/>
                            <a:gd name="T80" fmla="*/ 295 w 297"/>
                            <a:gd name="T81" fmla="*/ 518 h 633"/>
                            <a:gd name="T82" fmla="*/ 283 w 297"/>
                            <a:gd name="T83" fmla="*/ 506 h 633"/>
                            <a:gd name="T84" fmla="*/ 283 w 297"/>
                            <a:gd name="T85" fmla="*/ 518 h 633"/>
                            <a:gd name="T86" fmla="*/ 227 w 297"/>
                            <a:gd name="T87" fmla="*/ 451 h 633"/>
                            <a:gd name="T88" fmla="*/ 6 w 297"/>
                            <a:gd name="T89" fmla="*/ 337 h 633"/>
                            <a:gd name="T90" fmla="*/ 3 w 297"/>
                            <a:gd name="T91" fmla="*/ 350 h 633"/>
                            <a:gd name="T92" fmla="*/ 14 w 297"/>
                            <a:gd name="T93" fmla="*/ 283 h 633"/>
                            <a:gd name="T94" fmla="*/ 121 w 297"/>
                            <a:gd name="T95" fmla="*/ 449 h 633"/>
                            <a:gd name="T96" fmla="*/ 114 w 297"/>
                            <a:gd name="T97" fmla="*/ 462 h 633"/>
                            <a:gd name="T98" fmla="*/ 59 w 297"/>
                            <a:gd name="T99" fmla="*/ 395 h 633"/>
                            <a:gd name="T100" fmla="*/ 115 w 297"/>
                            <a:gd name="T101" fmla="*/ 395 h 633"/>
                            <a:gd name="T102" fmla="*/ 59 w 297"/>
                            <a:gd name="T103" fmla="*/ 339 h 633"/>
                            <a:gd name="T104" fmla="*/ 238 w 297"/>
                            <a:gd name="T105" fmla="*/ 562 h 633"/>
                            <a:gd name="T106" fmla="*/ 225 w 297"/>
                            <a:gd name="T107" fmla="*/ 569 h 633"/>
                            <a:gd name="T108" fmla="*/ 238 w 297"/>
                            <a:gd name="T109" fmla="*/ 562 h 633"/>
                            <a:gd name="T110" fmla="*/ 171 w 297"/>
                            <a:gd name="T111" fmla="*/ 507 h 633"/>
                            <a:gd name="T112" fmla="*/ 238 w 297"/>
                            <a:gd name="T113" fmla="*/ 518 h 633"/>
                            <a:gd name="T114" fmla="*/ 171 w 297"/>
                            <a:gd name="T115" fmla="*/ 451 h 633"/>
                            <a:gd name="T116" fmla="*/ 283 w 297"/>
                            <a:gd name="T117" fmla="*/ 619 h 633"/>
                            <a:gd name="T118" fmla="*/ 283 w 297"/>
                            <a:gd name="T119" fmla="*/ 563 h 6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97" h="633">
                              <a:moveTo>
                                <a:pt x="294" y="14"/>
                              </a:moveTo>
                              <a:cubicBezTo>
                                <a:pt x="297" y="11"/>
                                <a:pt x="297" y="6"/>
                                <a:pt x="294" y="3"/>
                              </a:cubicBezTo>
                              <a:cubicBezTo>
                                <a:pt x="291" y="0"/>
                                <a:pt x="286" y="0"/>
                                <a:pt x="283" y="3"/>
                              </a:cubicBezTo>
                              <a:cubicBezTo>
                                <a:pt x="280" y="6"/>
                                <a:pt x="280" y="11"/>
                                <a:pt x="283" y="14"/>
                              </a:cubicBezTo>
                              <a:cubicBezTo>
                                <a:pt x="286" y="17"/>
                                <a:pt x="291" y="17"/>
                                <a:pt x="294" y="14"/>
                              </a:cubicBezTo>
                              <a:close/>
                              <a:moveTo>
                                <a:pt x="293" y="59"/>
                              </a:moveTo>
                              <a:cubicBezTo>
                                <a:pt x="292" y="58"/>
                                <a:pt x="291" y="57"/>
                                <a:pt x="289" y="57"/>
                              </a:cubicBezTo>
                              <a:cubicBezTo>
                                <a:pt x="288" y="57"/>
                                <a:pt x="287" y="57"/>
                                <a:pt x="286" y="57"/>
                              </a:cubicBezTo>
                              <a:cubicBezTo>
                                <a:pt x="285" y="57"/>
                                <a:pt x="284" y="58"/>
                                <a:pt x="283" y="59"/>
                              </a:cubicBezTo>
                              <a:cubicBezTo>
                                <a:pt x="283" y="59"/>
                                <a:pt x="283" y="59"/>
                                <a:pt x="283" y="59"/>
                              </a:cubicBezTo>
                              <a:cubicBezTo>
                                <a:pt x="282" y="60"/>
                                <a:pt x="281" y="61"/>
                                <a:pt x="281" y="62"/>
                              </a:cubicBezTo>
                              <a:cubicBezTo>
                                <a:pt x="281" y="63"/>
                                <a:pt x="281" y="64"/>
                                <a:pt x="281" y="65"/>
                              </a:cubicBezTo>
                              <a:cubicBezTo>
                                <a:pt x="281" y="67"/>
                                <a:pt x="281" y="68"/>
                                <a:pt x="282" y="70"/>
                              </a:cubicBezTo>
                              <a:cubicBezTo>
                                <a:pt x="283" y="70"/>
                                <a:pt x="283" y="70"/>
                                <a:pt x="283" y="70"/>
                              </a:cubicBezTo>
                              <a:cubicBezTo>
                                <a:pt x="286" y="73"/>
                                <a:pt x="291" y="73"/>
                                <a:pt x="294" y="70"/>
                              </a:cubicBezTo>
                              <a:cubicBezTo>
                                <a:pt x="294" y="70"/>
                                <a:pt x="294" y="70"/>
                                <a:pt x="295" y="70"/>
                              </a:cubicBezTo>
                              <a:cubicBezTo>
                                <a:pt x="297" y="67"/>
                                <a:pt x="297" y="62"/>
                                <a:pt x="294" y="59"/>
                              </a:cubicBezTo>
                              <a:cubicBezTo>
                                <a:pt x="294" y="59"/>
                                <a:pt x="294" y="59"/>
                                <a:pt x="293" y="59"/>
                              </a:cubicBezTo>
                              <a:close/>
                              <a:moveTo>
                                <a:pt x="238" y="115"/>
                              </a:moveTo>
                              <a:cubicBezTo>
                                <a:pt x="236" y="114"/>
                                <a:pt x="235" y="113"/>
                                <a:pt x="233" y="113"/>
                              </a:cubicBezTo>
                              <a:cubicBezTo>
                                <a:pt x="232" y="113"/>
                                <a:pt x="231" y="113"/>
                                <a:pt x="230" y="113"/>
                              </a:cubicBezTo>
                              <a:cubicBezTo>
                                <a:pt x="229" y="113"/>
                                <a:pt x="228" y="114"/>
                                <a:pt x="227" y="115"/>
                              </a:cubicBezTo>
                              <a:cubicBezTo>
                                <a:pt x="226" y="116"/>
                                <a:pt x="225" y="117"/>
                                <a:pt x="225" y="118"/>
                              </a:cubicBezTo>
                              <a:cubicBezTo>
                                <a:pt x="225" y="119"/>
                                <a:pt x="225" y="120"/>
                                <a:pt x="225" y="121"/>
                              </a:cubicBezTo>
                              <a:cubicBezTo>
                                <a:pt x="225" y="123"/>
                                <a:pt x="225" y="124"/>
                                <a:pt x="226" y="126"/>
                              </a:cubicBezTo>
                              <a:cubicBezTo>
                                <a:pt x="227" y="126"/>
                                <a:pt x="227" y="126"/>
                                <a:pt x="227" y="126"/>
                              </a:cubicBezTo>
                              <a:cubicBezTo>
                                <a:pt x="230" y="129"/>
                                <a:pt x="235" y="129"/>
                                <a:pt x="238" y="126"/>
                              </a:cubicBezTo>
                              <a:cubicBezTo>
                                <a:pt x="241" y="123"/>
                                <a:pt x="241" y="118"/>
                                <a:pt x="238" y="115"/>
                              </a:cubicBezTo>
                              <a:cubicBezTo>
                                <a:pt x="238" y="115"/>
                                <a:pt x="238" y="115"/>
                                <a:pt x="238" y="115"/>
                              </a:cubicBezTo>
                              <a:close/>
                              <a:moveTo>
                                <a:pt x="227" y="59"/>
                              </a:moveTo>
                              <a:cubicBezTo>
                                <a:pt x="224" y="62"/>
                                <a:pt x="224" y="67"/>
                                <a:pt x="227" y="70"/>
                              </a:cubicBezTo>
                              <a:cubicBezTo>
                                <a:pt x="230" y="73"/>
                                <a:pt x="235" y="73"/>
                                <a:pt x="238" y="70"/>
                              </a:cubicBezTo>
                              <a:cubicBezTo>
                                <a:pt x="241" y="67"/>
                                <a:pt x="241" y="62"/>
                                <a:pt x="238" y="59"/>
                              </a:cubicBezTo>
                              <a:cubicBezTo>
                                <a:pt x="235" y="56"/>
                                <a:pt x="230" y="56"/>
                                <a:pt x="227" y="59"/>
                              </a:cubicBezTo>
                              <a:close/>
                              <a:moveTo>
                                <a:pt x="171" y="115"/>
                              </a:moveTo>
                              <a:cubicBezTo>
                                <a:pt x="168" y="118"/>
                                <a:pt x="168" y="123"/>
                                <a:pt x="171" y="126"/>
                              </a:cubicBezTo>
                              <a:cubicBezTo>
                                <a:pt x="174" y="129"/>
                                <a:pt x="179" y="129"/>
                                <a:pt x="182" y="126"/>
                              </a:cubicBezTo>
                              <a:cubicBezTo>
                                <a:pt x="185" y="123"/>
                                <a:pt x="185" y="118"/>
                                <a:pt x="182" y="115"/>
                              </a:cubicBezTo>
                              <a:cubicBezTo>
                                <a:pt x="179" y="112"/>
                                <a:pt x="174" y="112"/>
                                <a:pt x="171" y="115"/>
                              </a:cubicBezTo>
                              <a:close/>
                              <a:moveTo>
                                <a:pt x="171" y="182"/>
                              </a:moveTo>
                              <a:cubicBezTo>
                                <a:pt x="174" y="185"/>
                                <a:pt x="179" y="185"/>
                                <a:pt x="182" y="182"/>
                              </a:cubicBezTo>
                              <a:cubicBezTo>
                                <a:pt x="182" y="182"/>
                                <a:pt x="183" y="182"/>
                                <a:pt x="183" y="182"/>
                              </a:cubicBezTo>
                              <a:cubicBezTo>
                                <a:pt x="185" y="179"/>
                                <a:pt x="185" y="174"/>
                                <a:pt x="182" y="171"/>
                              </a:cubicBezTo>
                              <a:cubicBezTo>
                                <a:pt x="182" y="171"/>
                                <a:pt x="182" y="171"/>
                                <a:pt x="182" y="171"/>
                              </a:cubicBezTo>
                              <a:cubicBezTo>
                                <a:pt x="180" y="170"/>
                                <a:pt x="179" y="169"/>
                                <a:pt x="177" y="169"/>
                              </a:cubicBezTo>
                              <a:cubicBezTo>
                                <a:pt x="176" y="169"/>
                                <a:pt x="175" y="169"/>
                                <a:pt x="174" y="169"/>
                              </a:cubicBezTo>
                              <a:cubicBezTo>
                                <a:pt x="173" y="169"/>
                                <a:pt x="172" y="170"/>
                                <a:pt x="172" y="171"/>
                              </a:cubicBezTo>
                              <a:cubicBezTo>
                                <a:pt x="171" y="171"/>
                                <a:pt x="171" y="171"/>
                                <a:pt x="171" y="171"/>
                              </a:cubicBezTo>
                              <a:cubicBezTo>
                                <a:pt x="170" y="172"/>
                                <a:pt x="169" y="173"/>
                                <a:pt x="169" y="174"/>
                              </a:cubicBezTo>
                              <a:cubicBezTo>
                                <a:pt x="169" y="175"/>
                                <a:pt x="169" y="176"/>
                                <a:pt x="169" y="177"/>
                              </a:cubicBezTo>
                              <a:cubicBezTo>
                                <a:pt x="169" y="179"/>
                                <a:pt x="169" y="180"/>
                                <a:pt x="170" y="182"/>
                              </a:cubicBezTo>
                              <a:cubicBezTo>
                                <a:pt x="171" y="182"/>
                                <a:pt x="171" y="182"/>
                                <a:pt x="171" y="182"/>
                              </a:cubicBezTo>
                              <a:close/>
                              <a:moveTo>
                                <a:pt x="283" y="171"/>
                              </a:moveTo>
                              <a:cubicBezTo>
                                <a:pt x="280" y="174"/>
                                <a:pt x="280" y="179"/>
                                <a:pt x="283" y="182"/>
                              </a:cubicBezTo>
                              <a:cubicBezTo>
                                <a:pt x="286" y="185"/>
                                <a:pt x="291" y="185"/>
                                <a:pt x="294" y="182"/>
                              </a:cubicBezTo>
                              <a:cubicBezTo>
                                <a:pt x="297" y="179"/>
                                <a:pt x="297" y="174"/>
                                <a:pt x="294" y="171"/>
                              </a:cubicBezTo>
                              <a:cubicBezTo>
                                <a:pt x="291" y="168"/>
                                <a:pt x="286" y="168"/>
                                <a:pt x="283" y="171"/>
                              </a:cubicBezTo>
                              <a:close/>
                              <a:moveTo>
                                <a:pt x="283" y="227"/>
                              </a:moveTo>
                              <a:cubicBezTo>
                                <a:pt x="280" y="230"/>
                                <a:pt x="280" y="235"/>
                                <a:pt x="283" y="238"/>
                              </a:cubicBezTo>
                              <a:cubicBezTo>
                                <a:pt x="286" y="241"/>
                                <a:pt x="291" y="241"/>
                                <a:pt x="294" y="238"/>
                              </a:cubicBezTo>
                              <a:cubicBezTo>
                                <a:pt x="297" y="235"/>
                                <a:pt x="297" y="230"/>
                                <a:pt x="294" y="227"/>
                              </a:cubicBezTo>
                              <a:cubicBezTo>
                                <a:pt x="291" y="224"/>
                                <a:pt x="286" y="224"/>
                                <a:pt x="283" y="227"/>
                              </a:cubicBezTo>
                              <a:close/>
                              <a:moveTo>
                                <a:pt x="283" y="115"/>
                              </a:moveTo>
                              <a:cubicBezTo>
                                <a:pt x="280" y="118"/>
                                <a:pt x="280" y="123"/>
                                <a:pt x="283" y="126"/>
                              </a:cubicBezTo>
                              <a:cubicBezTo>
                                <a:pt x="286" y="129"/>
                                <a:pt x="291" y="129"/>
                                <a:pt x="294" y="126"/>
                              </a:cubicBezTo>
                              <a:cubicBezTo>
                                <a:pt x="297" y="123"/>
                                <a:pt x="297" y="118"/>
                                <a:pt x="294" y="115"/>
                              </a:cubicBezTo>
                              <a:cubicBezTo>
                                <a:pt x="291" y="112"/>
                                <a:pt x="286" y="112"/>
                                <a:pt x="283" y="115"/>
                              </a:cubicBezTo>
                              <a:close/>
                              <a:moveTo>
                                <a:pt x="227" y="171"/>
                              </a:moveTo>
                              <a:cubicBezTo>
                                <a:pt x="224" y="174"/>
                                <a:pt x="224" y="179"/>
                                <a:pt x="227" y="182"/>
                              </a:cubicBezTo>
                              <a:cubicBezTo>
                                <a:pt x="230" y="185"/>
                                <a:pt x="235" y="185"/>
                                <a:pt x="238" y="182"/>
                              </a:cubicBezTo>
                              <a:cubicBezTo>
                                <a:pt x="241" y="179"/>
                                <a:pt x="241" y="174"/>
                                <a:pt x="238" y="171"/>
                              </a:cubicBezTo>
                              <a:cubicBezTo>
                                <a:pt x="235" y="168"/>
                                <a:pt x="230" y="168"/>
                                <a:pt x="227" y="171"/>
                              </a:cubicBezTo>
                              <a:close/>
                              <a:moveTo>
                                <a:pt x="283" y="294"/>
                              </a:moveTo>
                              <a:cubicBezTo>
                                <a:pt x="286" y="297"/>
                                <a:pt x="291" y="297"/>
                                <a:pt x="294" y="294"/>
                              </a:cubicBezTo>
                              <a:cubicBezTo>
                                <a:pt x="294" y="294"/>
                                <a:pt x="294" y="294"/>
                                <a:pt x="295" y="294"/>
                              </a:cubicBezTo>
                              <a:cubicBezTo>
                                <a:pt x="297" y="291"/>
                                <a:pt x="297" y="286"/>
                                <a:pt x="294" y="283"/>
                              </a:cubicBezTo>
                              <a:cubicBezTo>
                                <a:pt x="294" y="283"/>
                                <a:pt x="294" y="283"/>
                                <a:pt x="293" y="283"/>
                              </a:cubicBezTo>
                              <a:cubicBezTo>
                                <a:pt x="292" y="282"/>
                                <a:pt x="291" y="281"/>
                                <a:pt x="289" y="281"/>
                              </a:cubicBezTo>
                              <a:cubicBezTo>
                                <a:pt x="288" y="281"/>
                                <a:pt x="287" y="281"/>
                                <a:pt x="286" y="281"/>
                              </a:cubicBezTo>
                              <a:cubicBezTo>
                                <a:pt x="285" y="281"/>
                                <a:pt x="284" y="282"/>
                                <a:pt x="283" y="283"/>
                              </a:cubicBezTo>
                              <a:cubicBezTo>
                                <a:pt x="283" y="283"/>
                                <a:pt x="283" y="283"/>
                                <a:pt x="283" y="283"/>
                              </a:cubicBezTo>
                              <a:cubicBezTo>
                                <a:pt x="282" y="284"/>
                                <a:pt x="281" y="285"/>
                                <a:pt x="281" y="286"/>
                              </a:cubicBezTo>
                              <a:cubicBezTo>
                                <a:pt x="281" y="287"/>
                                <a:pt x="281" y="288"/>
                                <a:pt x="281" y="289"/>
                              </a:cubicBezTo>
                              <a:cubicBezTo>
                                <a:pt x="281" y="291"/>
                                <a:pt x="281" y="292"/>
                                <a:pt x="282" y="294"/>
                              </a:cubicBezTo>
                              <a:cubicBezTo>
                                <a:pt x="283" y="294"/>
                                <a:pt x="283" y="294"/>
                                <a:pt x="283" y="294"/>
                              </a:cubicBezTo>
                              <a:close/>
                              <a:moveTo>
                                <a:pt x="238" y="238"/>
                              </a:moveTo>
                              <a:cubicBezTo>
                                <a:pt x="238" y="238"/>
                                <a:pt x="239" y="238"/>
                                <a:pt x="239" y="238"/>
                              </a:cubicBezTo>
                              <a:cubicBezTo>
                                <a:pt x="241" y="235"/>
                                <a:pt x="241" y="230"/>
                                <a:pt x="238" y="227"/>
                              </a:cubicBezTo>
                              <a:cubicBezTo>
                                <a:pt x="235" y="224"/>
                                <a:pt x="231" y="224"/>
                                <a:pt x="228" y="227"/>
                              </a:cubicBezTo>
                              <a:cubicBezTo>
                                <a:pt x="227" y="227"/>
                                <a:pt x="227" y="227"/>
                                <a:pt x="227" y="227"/>
                              </a:cubicBezTo>
                              <a:cubicBezTo>
                                <a:pt x="224" y="230"/>
                                <a:pt x="224" y="235"/>
                                <a:pt x="227" y="238"/>
                              </a:cubicBezTo>
                              <a:cubicBezTo>
                                <a:pt x="230" y="241"/>
                                <a:pt x="235" y="241"/>
                                <a:pt x="238" y="238"/>
                              </a:cubicBezTo>
                              <a:close/>
                              <a:moveTo>
                                <a:pt x="126" y="227"/>
                              </a:moveTo>
                              <a:cubicBezTo>
                                <a:pt x="124" y="226"/>
                                <a:pt x="123" y="225"/>
                                <a:pt x="121" y="225"/>
                              </a:cubicBezTo>
                              <a:cubicBezTo>
                                <a:pt x="120" y="225"/>
                                <a:pt x="119" y="225"/>
                                <a:pt x="118" y="225"/>
                              </a:cubicBezTo>
                              <a:cubicBezTo>
                                <a:pt x="117" y="225"/>
                                <a:pt x="116" y="226"/>
                                <a:pt x="115" y="227"/>
                              </a:cubicBezTo>
                              <a:cubicBezTo>
                                <a:pt x="114" y="228"/>
                                <a:pt x="113" y="229"/>
                                <a:pt x="113" y="230"/>
                              </a:cubicBezTo>
                              <a:cubicBezTo>
                                <a:pt x="113" y="231"/>
                                <a:pt x="113" y="232"/>
                                <a:pt x="113" y="233"/>
                              </a:cubicBezTo>
                              <a:cubicBezTo>
                                <a:pt x="113" y="235"/>
                                <a:pt x="113" y="236"/>
                                <a:pt x="114" y="238"/>
                              </a:cubicBezTo>
                              <a:cubicBezTo>
                                <a:pt x="115" y="238"/>
                                <a:pt x="115" y="238"/>
                                <a:pt x="115" y="238"/>
                              </a:cubicBezTo>
                              <a:cubicBezTo>
                                <a:pt x="118" y="241"/>
                                <a:pt x="123" y="241"/>
                                <a:pt x="126" y="238"/>
                              </a:cubicBezTo>
                              <a:cubicBezTo>
                                <a:pt x="129" y="235"/>
                                <a:pt x="129" y="230"/>
                                <a:pt x="126" y="227"/>
                              </a:cubicBezTo>
                              <a:cubicBezTo>
                                <a:pt x="126" y="227"/>
                                <a:pt x="126" y="227"/>
                                <a:pt x="126" y="227"/>
                              </a:cubicBezTo>
                              <a:close/>
                              <a:moveTo>
                                <a:pt x="115" y="171"/>
                              </a:moveTo>
                              <a:cubicBezTo>
                                <a:pt x="112" y="174"/>
                                <a:pt x="112" y="179"/>
                                <a:pt x="115" y="182"/>
                              </a:cubicBezTo>
                              <a:cubicBezTo>
                                <a:pt x="118" y="185"/>
                                <a:pt x="123" y="185"/>
                                <a:pt x="126" y="182"/>
                              </a:cubicBezTo>
                              <a:cubicBezTo>
                                <a:pt x="129" y="179"/>
                                <a:pt x="129" y="174"/>
                                <a:pt x="126" y="171"/>
                              </a:cubicBezTo>
                              <a:cubicBezTo>
                                <a:pt x="123" y="168"/>
                                <a:pt x="118" y="168"/>
                                <a:pt x="115" y="171"/>
                              </a:cubicBezTo>
                              <a:close/>
                              <a:moveTo>
                                <a:pt x="59" y="227"/>
                              </a:moveTo>
                              <a:cubicBezTo>
                                <a:pt x="56" y="230"/>
                                <a:pt x="56" y="235"/>
                                <a:pt x="59" y="238"/>
                              </a:cubicBezTo>
                              <a:cubicBezTo>
                                <a:pt x="62" y="241"/>
                                <a:pt x="67" y="241"/>
                                <a:pt x="70" y="238"/>
                              </a:cubicBezTo>
                              <a:cubicBezTo>
                                <a:pt x="73" y="235"/>
                                <a:pt x="73" y="230"/>
                                <a:pt x="70" y="227"/>
                              </a:cubicBezTo>
                              <a:cubicBezTo>
                                <a:pt x="67" y="224"/>
                                <a:pt x="62" y="224"/>
                                <a:pt x="59" y="227"/>
                              </a:cubicBezTo>
                              <a:close/>
                              <a:moveTo>
                                <a:pt x="59" y="294"/>
                              </a:moveTo>
                              <a:cubicBezTo>
                                <a:pt x="62" y="297"/>
                                <a:pt x="67" y="297"/>
                                <a:pt x="70" y="294"/>
                              </a:cubicBezTo>
                              <a:cubicBezTo>
                                <a:pt x="70" y="294"/>
                                <a:pt x="71" y="294"/>
                                <a:pt x="71" y="294"/>
                              </a:cubicBezTo>
                              <a:cubicBezTo>
                                <a:pt x="73" y="291"/>
                                <a:pt x="73" y="286"/>
                                <a:pt x="70" y="283"/>
                              </a:cubicBezTo>
                              <a:cubicBezTo>
                                <a:pt x="70" y="283"/>
                                <a:pt x="70" y="283"/>
                                <a:pt x="70" y="283"/>
                              </a:cubicBezTo>
                              <a:cubicBezTo>
                                <a:pt x="68" y="282"/>
                                <a:pt x="67" y="281"/>
                                <a:pt x="65" y="281"/>
                              </a:cubicBezTo>
                              <a:cubicBezTo>
                                <a:pt x="64" y="281"/>
                                <a:pt x="63" y="281"/>
                                <a:pt x="62" y="281"/>
                              </a:cubicBezTo>
                              <a:cubicBezTo>
                                <a:pt x="61" y="281"/>
                                <a:pt x="60" y="282"/>
                                <a:pt x="60" y="283"/>
                              </a:cubicBezTo>
                              <a:cubicBezTo>
                                <a:pt x="59" y="283"/>
                                <a:pt x="59" y="283"/>
                                <a:pt x="59" y="283"/>
                              </a:cubicBezTo>
                              <a:cubicBezTo>
                                <a:pt x="58" y="284"/>
                                <a:pt x="57" y="285"/>
                                <a:pt x="57" y="286"/>
                              </a:cubicBezTo>
                              <a:cubicBezTo>
                                <a:pt x="57" y="287"/>
                                <a:pt x="57" y="288"/>
                                <a:pt x="57" y="289"/>
                              </a:cubicBezTo>
                              <a:cubicBezTo>
                                <a:pt x="57" y="291"/>
                                <a:pt x="57" y="292"/>
                                <a:pt x="58" y="294"/>
                              </a:cubicBezTo>
                              <a:cubicBezTo>
                                <a:pt x="59" y="294"/>
                                <a:pt x="59" y="294"/>
                                <a:pt x="59" y="294"/>
                              </a:cubicBezTo>
                              <a:close/>
                              <a:moveTo>
                                <a:pt x="238" y="339"/>
                              </a:moveTo>
                              <a:cubicBezTo>
                                <a:pt x="236" y="337"/>
                                <a:pt x="235" y="337"/>
                                <a:pt x="233" y="337"/>
                              </a:cubicBezTo>
                              <a:cubicBezTo>
                                <a:pt x="232" y="337"/>
                                <a:pt x="231" y="337"/>
                                <a:pt x="230" y="337"/>
                              </a:cubicBezTo>
                              <a:cubicBezTo>
                                <a:pt x="229" y="337"/>
                                <a:pt x="228" y="338"/>
                                <a:pt x="227" y="339"/>
                              </a:cubicBezTo>
                              <a:cubicBezTo>
                                <a:pt x="226" y="340"/>
                                <a:pt x="225" y="341"/>
                                <a:pt x="225" y="342"/>
                              </a:cubicBezTo>
                              <a:cubicBezTo>
                                <a:pt x="225" y="343"/>
                                <a:pt x="225" y="344"/>
                                <a:pt x="225" y="345"/>
                              </a:cubicBezTo>
                              <a:cubicBezTo>
                                <a:pt x="225" y="347"/>
                                <a:pt x="225" y="348"/>
                                <a:pt x="226" y="350"/>
                              </a:cubicBezTo>
                              <a:cubicBezTo>
                                <a:pt x="227" y="350"/>
                                <a:pt x="227" y="350"/>
                                <a:pt x="227" y="350"/>
                              </a:cubicBezTo>
                              <a:cubicBezTo>
                                <a:pt x="230" y="353"/>
                                <a:pt x="235" y="353"/>
                                <a:pt x="238" y="350"/>
                              </a:cubicBezTo>
                              <a:cubicBezTo>
                                <a:pt x="241" y="347"/>
                                <a:pt x="241" y="342"/>
                                <a:pt x="238" y="339"/>
                              </a:cubicBezTo>
                              <a:cubicBezTo>
                                <a:pt x="238" y="339"/>
                                <a:pt x="238" y="339"/>
                                <a:pt x="238" y="339"/>
                              </a:cubicBezTo>
                              <a:close/>
                              <a:moveTo>
                                <a:pt x="171" y="283"/>
                              </a:moveTo>
                              <a:cubicBezTo>
                                <a:pt x="168" y="286"/>
                                <a:pt x="168" y="291"/>
                                <a:pt x="171" y="294"/>
                              </a:cubicBezTo>
                              <a:cubicBezTo>
                                <a:pt x="174" y="297"/>
                                <a:pt x="179" y="297"/>
                                <a:pt x="182" y="294"/>
                              </a:cubicBezTo>
                              <a:cubicBezTo>
                                <a:pt x="185" y="291"/>
                                <a:pt x="185" y="286"/>
                                <a:pt x="182" y="283"/>
                              </a:cubicBezTo>
                              <a:cubicBezTo>
                                <a:pt x="179" y="280"/>
                                <a:pt x="174" y="280"/>
                                <a:pt x="171" y="283"/>
                              </a:cubicBezTo>
                              <a:close/>
                              <a:moveTo>
                                <a:pt x="227" y="283"/>
                              </a:moveTo>
                              <a:cubicBezTo>
                                <a:pt x="224" y="286"/>
                                <a:pt x="224" y="291"/>
                                <a:pt x="227" y="294"/>
                              </a:cubicBezTo>
                              <a:cubicBezTo>
                                <a:pt x="230" y="297"/>
                                <a:pt x="235" y="297"/>
                                <a:pt x="238" y="294"/>
                              </a:cubicBezTo>
                              <a:cubicBezTo>
                                <a:pt x="241" y="291"/>
                                <a:pt x="241" y="286"/>
                                <a:pt x="238" y="283"/>
                              </a:cubicBezTo>
                              <a:cubicBezTo>
                                <a:pt x="235" y="280"/>
                                <a:pt x="230" y="280"/>
                                <a:pt x="227" y="283"/>
                              </a:cubicBezTo>
                              <a:close/>
                              <a:moveTo>
                                <a:pt x="171" y="339"/>
                              </a:moveTo>
                              <a:cubicBezTo>
                                <a:pt x="168" y="342"/>
                                <a:pt x="168" y="347"/>
                                <a:pt x="171" y="350"/>
                              </a:cubicBezTo>
                              <a:cubicBezTo>
                                <a:pt x="174" y="353"/>
                                <a:pt x="179" y="353"/>
                                <a:pt x="182" y="350"/>
                              </a:cubicBezTo>
                              <a:cubicBezTo>
                                <a:pt x="185" y="347"/>
                                <a:pt x="185" y="342"/>
                                <a:pt x="182" y="339"/>
                              </a:cubicBezTo>
                              <a:cubicBezTo>
                                <a:pt x="179" y="336"/>
                                <a:pt x="174" y="336"/>
                                <a:pt x="171" y="339"/>
                              </a:cubicBezTo>
                              <a:close/>
                              <a:moveTo>
                                <a:pt x="171" y="227"/>
                              </a:moveTo>
                              <a:cubicBezTo>
                                <a:pt x="168" y="230"/>
                                <a:pt x="168" y="235"/>
                                <a:pt x="171" y="238"/>
                              </a:cubicBezTo>
                              <a:cubicBezTo>
                                <a:pt x="174" y="241"/>
                                <a:pt x="179" y="241"/>
                                <a:pt x="182" y="238"/>
                              </a:cubicBezTo>
                              <a:cubicBezTo>
                                <a:pt x="185" y="235"/>
                                <a:pt x="185" y="230"/>
                                <a:pt x="182" y="227"/>
                              </a:cubicBezTo>
                              <a:cubicBezTo>
                                <a:pt x="179" y="224"/>
                                <a:pt x="174" y="224"/>
                                <a:pt x="171" y="227"/>
                              </a:cubicBezTo>
                              <a:close/>
                              <a:moveTo>
                                <a:pt x="115" y="283"/>
                              </a:moveTo>
                              <a:cubicBezTo>
                                <a:pt x="112" y="286"/>
                                <a:pt x="112" y="291"/>
                                <a:pt x="115" y="294"/>
                              </a:cubicBezTo>
                              <a:cubicBezTo>
                                <a:pt x="118" y="297"/>
                                <a:pt x="123" y="297"/>
                                <a:pt x="126" y="294"/>
                              </a:cubicBezTo>
                              <a:cubicBezTo>
                                <a:pt x="129" y="291"/>
                                <a:pt x="129" y="286"/>
                                <a:pt x="126" y="283"/>
                              </a:cubicBezTo>
                              <a:cubicBezTo>
                                <a:pt x="123" y="280"/>
                                <a:pt x="118" y="280"/>
                                <a:pt x="115" y="283"/>
                              </a:cubicBezTo>
                              <a:close/>
                              <a:moveTo>
                                <a:pt x="171" y="406"/>
                              </a:moveTo>
                              <a:cubicBezTo>
                                <a:pt x="174" y="409"/>
                                <a:pt x="179" y="409"/>
                                <a:pt x="182" y="406"/>
                              </a:cubicBezTo>
                              <a:cubicBezTo>
                                <a:pt x="182" y="406"/>
                                <a:pt x="183" y="406"/>
                                <a:pt x="183" y="406"/>
                              </a:cubicBezTo>
                              <a:cubicBezTo>
                                <a:pt x="185" y="403"/>
                                <a:pt x="185" y="398"/>
                                <a:pt x="182" y="395"/>
                              </a:cubicBezTo>
                              <a:cubicBezTo>
                                <a:pt x="182" y="395"/>
                                <a:pt x="182" y="395"/>
                                <a:pt x="182" y="394"/>
                              </a:cubicBezTo>
                              <a:cubicBezTo>
                                <a:pt x="180" y="393"/>
                                <a:pt x="179" y="393"/>
                                <a:pt x="177" y="393"/>
                              </a:cubicBezTo>
                              <a:cubicBezTo>
                                <a:pt x="176" y="393"/>
                                <a:pt x="175" y="393"/>
                                <a:pt x="174" y="393"/>
                              </a:cubicBezTo>
                              <a:cubicBezTo>
                                <a:pt x="173" y="393"/>
                                <a:pt x="172" y="394"/>
                                <a:pt x="172" y="394"/>
                              </a:cubicBezTo>
                              <a:cubicBezTo>
                                <a:pt x="171" y="395"/>
                                <a:pt x="171" y="395"/>
                                <a:pt x="171" y="395"/>
                              </a:cubicBezTo>
                              <a:cubicBezTo>
                                <a:pt x="170" y="396"/>
                                <a:pt x="169" y="397"/>
                                <a:pt x="169" y="398"/>
                              </a:cubicBezTo>
                              <a:cubicBezTo>
                                <a:pt x="169" y="399"/>
                                <a:pt x="169" y="400"/>
                                <a:pt x="169" y="401"/>
                              </a:cubicBezTo>
                              <a:cubicBezTo>
                                <a:pt x="169" y="403"/>
                                <a:pt x="169" y="404"/>
                                <a:pt x="170" y="406"/>
                              </a:cubicBezTo>
                              <a:cubicBezTo>
                                <a:pt x="171" y="406"/>
                                <a:pt x="171" y="406"/>
                                <a:pt x="171" y="406"/>
                              </a:cubicBezTo>
                              <a:close/>
                              <a:moveTo>
                                <a:pt x="126" y="350"/>
                              </a:moveTo>
                              <a:cubicBezTo>
                                <a:pt x="126" y="350"/>
                                <a:pt x="127" y="350"/>
                                <a:pt x="127" y="350"/>
                              </a:cubicBezTo>
                              <a:cubicBezTo>
                                <a:pt x="129" y="347"/>
                                <a:pt x="129" y="342"/>
                                <a:pt x="126" y="339"/>
                              </a:cubicBezTo>
                              <a:cubicBezTo>
                                <a:pt x="123" y="336"/>
                                <a:pt x="119" y="336"/>
                                <a:pt x="116" y="339"/>
                              </a:cubicBezTo>
                              <a:cubicBezTo>
                                <a:pt x="115" y="339"/>
                                <a:pt x="115" y="339"/>
                                <a:pt x="115" y="339"/>
                              </a:cubicBezTo>
                              <a:cubicBezTo>
                                <a:pt x="112" y="342"/>
                                <a:pt x="112" y="347"/>
                                <a:pt x="115" y="350"/>
                              </a:cubicBezTo>
                              <a:cubicBezTo>
                                <a:pt x="118" y="353"/>
                                <a:pt x="123" y="353"/>
                                <a:pt x="126" y="350"/>
                              </a:cubicBezTo>
                              <a:close/>
                              <a:moveTo>
                                <a:pt x="283" y="395"/>
                              </a:moveTo>
                              <a:cubicBezTo>
                                <a:pt x="280" y="398"/>
                                <a:pt x="280" y="403"/>
                                <a:pt x="283" y="406"/>
                              </a:cubicBezTo>
                              <a:cubicBezTo>
                                <a:pt x="286" y="409"/>
                                <a:pt x="291" y="409"/>
                                <a:pt x="294" y="406"/>
                              </a:cubicBezTo>
                              <a:cubicBezTo>
                                <a:pt x="297" y="403"/>
                                <a:pt x="297" y="398"/>
                                <a:pt x="294" y="395"/>
                              </a:cubicBezTo>
                              <a:cubicBezTo>
                                <a:pt x="291" y="392"/>
                                <a:pt x="286" y="392"/>
                                <a:pt x="283" y="395"/>
                              </a:cubicBezTo>
                              <a:close/>
                              <a:moveTo>
                                <a:pt x="283" y="451"/>
                              </a:moveTo>
                              <a:cubicBezTo>
                                <a:pt x="280" y="454"/>
                                <a:pt x="280" y="459"/>
                                <a:pt x="283" y="462"/>
                              </a:cubicBezTo>
                              <a:cubicBezTo>
                                <a:pt x="286" y="465"/>
                                <a:pt x="291" y="465"/>
                                <a:pt x="294" y="462"/>
                              </a:cubicBezTo>
                              <a:cubicBezTo>
                                <a:pt x="297" y="459"/>
                                <a:pt x="297" y="454"/>
                                <a:pt x="294" y="451"/>
                              </a:cubicBezTo>
                              <a:cubicBezTo>
                                <a:pt x="291" y="448"/>
                                <a:pt x="286" y="448"/>
                                <a:pt x="283" y="451"/>
                              </a:cubicBezTo>
                              <a:close/>
                              <a:moveTo>
                                <a:pt x="283" y="339"/>
                              </a:moveTo>
                              <a:cubicBezTo>
                                <a:pt x="280" y="342"/>
                                <a:pt x="280" y="347"/>
                                <a:pt x="283" y="350"/>
                              </a:cubicBezTo>
                              <a:cubicBezTo>
                                <a:pt x="286" y="353"/>
                                <a:pt x="291" y="353"/>
                                <a:pt x="294" y="350"/>
                              </a:cubicBezTo>
                              <a:cubicBezTo>
                                <a:pt x="297" y="347"/>
                                <a:pt x="297" y="342"/>
                                <a:pt x="294" y="339"/>
                              </a:cubicBezTo>
                              <a:cubicBezTo>
                                <a:pt x="291" y="336"/>
                                <a:pt x="286" y="336"/>
                                <a:pt x="283" y="339"/>
                              </a:cubicBezTo>
                              <a:close/>
                              <a:moveTo>
                                <a:pt x="227" y="395"/>
                              </a:moveTo>
                              <a:cubicBezTo>
                                <a:pt x="224" y="398"/>
                                <a:pt x="224" y="403"/>
                                <a:pt x="227" y="406"/>
                              </a:cubicBezTo>
                              <a:cubicBezTo>
                                <a:pt x="230" y="409"/>
                                <a:pt x="235" y="409"/>
                                <a:pt x="238" y="406"/>
                              </a:cubicBezTo>
                              <a:cubicBezTo>
                                <a:pt x="241" y="403"/>
                                <a:pt x="241" y="398"/>
                                <a:pt x="238" y="395"/>
                              </a:cubicBezTo>
                              <a:cubicBezTo>
                                <a:pt x="235" y="392"/>
                                <a:pt x="230" y="392"/>
                                <a:pt x="227" y="395"/>
                              </a:cubicBezTo>
                              <a:close/>
                              <a:moveTo>
                                <a:pt x="283" y="518"/>
                              </a:moveTo>
                              <a:cubicBezTo>
                                <a:pt x="286" y="521"/>
                                <a:pt x="291" y="521"/>
                                <a:pt x="294" y="518"/>
                              </a:cubicBezTo>
                              <a:cubicBezTo>
                                <a:pt x="294" y="518"/>
                                <a:pt x="294" y="518"/>
                                <a:pt x="295" y="518"/>
                              </a:cubicBezTo>
                              <a:cubicBezTo>
                                <a:pt x="297" y="514"/>
                                <a:pt x="297" y="510"/>
                                <a:pt x="294" y="507"/>
                              </a:cubicBezTo>
                              <a:cubicBezTo>
                                <a:pt x="294" y="507"/>
                                <a:pt x="294" y="507"/>
                                <a:pt x="293" y="506"/>
                              </a:cubicBezTo>
                              <a:cubicBezTo>
                                <a:pt x="292" y="505"/>
                                <a:pt x="291" y="505"/>
                                <a:pt x="289" y="505"/>
                              </a:cubicBezTo>
                              <a:cubicBezTo>
                                <a:pt x="288" y="505"/>
                                <a:pt x="287" y="505"/>
                                <a:pt x="286" y="505"/>
                              </a:cubicBezTo>
                              <a:cubicBezTo>
                                <a:pt x="285" y="505"/>
                                <a:pt x="284" y="506"/>
                                <a:pt x="283" y="506"/>
                              </a:cubicBezTo>
                              <a:cubicBezTo>
                                <a:pt x="283" y="507"/>
                                <a:pt x="283" y="507"/>
                                <a:pt x="283" y="507"/>
                              </a:cubicBezTo>
                              <a:cubicBezTo>
                                <a:pt x="282" y="508"/>
                                <a:pt x="281" y="509"/>
                                <a:pt x="281" y="510"/>
                              </a:cubicBezTo>
                              <a:cubicBezTo>
                                <a:pt x="281" y="511"/>
                                <a:pt x="281" y="512"/>
                                <a:pt x="281" y="513"/>
                              </a:cubicBezTo>
                              <a:cubicBezTo>
                                <a:pt x="281" y="515"/>
                                <a:pt x="281" y="516"/>
                                <a:pt x="282" y="518"/>
                              </a:cubicBezTo>
                              <a:cubicBezTo>
                                <a:pt x="283" y="518"/>
                                <a:pt x="283" y="518"/>
                                <a:pt x="283" y="518"/>
                              </a:cubicBezTo>
                              <a:close/>
                              <a:moveTo>
                                <a:pt x="238" y="462"/>
                              </a:moveTo>
                              <a:cubicBezTo>
                                <a:pt x="238" y="462"/>
                                <a:pt x="239" y="462"/>
                                <a:pt x="239" y="462"/>
                              </a:cubicBezTo>
                              <a:cubicBezTo>
                                <a:pt x="241" y="459"/>
                                <a:pt x="241" y="454"/>
                                <a:pt x="238" y="451"/>
                              </a:cubicBezTo>
                              <a:cubicBezTo>
                                <a:pt x="235" y="448"/>
                                <a:pt x="231" y="448"/>
                                <a:pt x="228" y="450"/>
                              </a:cubicBezTo>
                              <a:cubicBezTo>
                                <a:pt x="227" y="451"/>
                                <a:pt x="227" y="451"/>
                                <a:pt x="227" y="451"/>
                              </a:cubicBezTo>
                              <a:cubicBezTo>
                                <a:pt x="224" y="454"/>
                                <a:pt x="224" y="459"/>
                                <a:pt x="227" y="462"/>
                              </a:cubicBezTo>
                              <a:cubicBezTo>
                                <a:pt x="230" y="465"/>
                                <a:pt x="235" y="465"/>
                                <a:pt x="238" y="462"/>
                              </a:cubicBezTo>
                              <a:close/>
                              <a:moveTo>
                                <a:pt x="14" y="339"/>
                              </a:moveTo>
                              <a:cubicBezTo>
                                <a:pt x="12" y="337"/>
                                <a:pt x="11" y="337"/>
                                <a:pt x="9" y="337"/>
                              </a:cubicBezTo>
                              <a:cubicBezTo>
                                <a:pt x="8" y="337"/>
                                <a:pt x="7" y="337"/>
                                <a:pt x="6" y="337"/>
                              </a:cubicBezTo>
                              <a:cubicBezTo>
                                <a:pt x="5" y="337"/>
                                <a:pt x="4" y="338"/>
                                <a:pt x="3" y="339"/>
                              </a:cubicBezTo>
                              <a:cubicBezTo>
                                <a:pt x="2" y="340"/>
                                <a:pt x="1" y="341"/>
                                <a:pt x="1" y="342"/>
                              </a:cubicBezTo>
                              <a:cubicBezTo>
                                <a:pt x="1" y="343"/>
                                <a:pt x="1" y="344"/>
                                <a:pt x="1" y="345"/>
                              </a:cubicBezTo>
                              <a:cubicBezTo>
                                <a:pt x="1" y="347"/>
                                <a:pt x="2" y="348"/>
                                <a:pt x="3" y="350"/>
                              </a:cubicBezTo>
                              <a:cubicBezTo>
                                <a:pt x="3" y="350"/>
                                <a:pt x="3" y="350"/>
                                <a:pt x="3" y="350"/>
                              </a:cubicBezTo>
                              <a:cubicBezTo>
                                <a:pt x="6" y="353"/>
                                <a:pt x="11" y="353"/>
                                <a:pt x="14" y="350"/>
                              </a:cubicBezTo>
                              <a:cubicBezTo>
                                <a:pt x="17" y="347"/>
                                <a:pt x="17" y="342"/>
                                <a:pt x="14" y="339"/>
                              </a:cubicBezTo>
                              <a:cubicBezTo>
                                <a:pt x="14" y="339"/>
                                <a:pt x="14" y="339"/>
                                <a:pt x="14" y="339"/>
                              </a:cubicBezTo>
                              <a:close/>
                              <a:moveTo>
                                <a:pt x="14" y="294"/>
                              </a:moveTo>
                              <a:cubicBezTo>
                                <a:pt x="17" y="291"/>
                                <a:pt x="17" y="286"/>
                                <a:pt x="14" y="283"/>
                              </a:cubicBezTo>
                              <a:cubicBezTo>
                                <a:pt x="11" y="280"/>
                                <a:pt x="6" y="280"/>
                                <a:pt x="3" y="283"/>
                              </a:cubicBezTo>
                              <a:cubicBezTo>
                                <a:pt x="0" y="286"/>
                                <a:pt x="0" y="291"/>
                                <a:pt x="3" y="294"/>
                              </a:cubicBezTo>
                              <a:cubicBezTo>
                                <a:pt x="6" y="297"/>
                                <a:pt x="11" y="297"/>
                                <a:pt x="14" y="294"/>
                              </a:cubicBezTo>
                              <a:close/>
                              <a:moveTo>
                                <a:pt x="126" y="450"/>
                              </a:moveTo>
                              <a:cubicBezTo>
                                <a:pt x="124" y="449"/>
                                <a:pt x="123" y="449"/>
                                <a:pt x="121" y="449"/>
                              </a:cubicBezTo>
                              <a:cubicBezTo>
                                <a:pt x="120" y="449"/>
                                <a:pt x="119" y="449"/>
                                <a:pt x="118" y="449"/>
                              </a:cubicBezTo>
                              <a:cubicBezTo>
                                <a:pt x="117" y="449"/>
                                <a:pt x="116" y="450"/>
                                <a:pt x="115" y="451"/>
                              </a:cubicBezTo>
                              <a:cubicBezTo>
                                <a:pt x="114" y="452"/>
                                <a:pt x="113" y="453"/>
                                <a:pt x="113" y="454"/>
                              </a:cubicBezTo>
                              <a:cubicBezTo>
                                <a:pt x="113" y="455"/>
                                <a:pt x="113" y="456"/>
                                <a:pt x="113" y="457"/>
                              </a:cubicBezTo>
                              <a:cubicBezTo>
                                <a:pt x="113" y="459"/>
                                <a:pt x="113" y="460"/>
                                <a:pt x="114" y="462"/>
                              </a:cubicBezTo>
                              <a:cubicBezTo>
                                <a:pt x="115" y="462"/>
                                <a:pt x="115" y="462"/>
                                <a:pt x="115" y="462"/>
                              </a:cubicBezTo>
                              <a:cubicBezTo>
                                <a:pt x="118" y="465"/>
                                <a:pt x="123" y="465"/>
                                <a:pt x="126" y="462"/>
                              </a:cubicBezTo>
                              <a:cubicBezTo>
                                <a:pt x="129" y="459"/>
                                <a:pt x="129" y="454"/>
                                <a:pt x="126" y="451"/>
                              </a:cubicBezTo>
                              <a:cubicBezTo>
                                <a:pt x="126" y="451"/>
                                <a:pt x="126" y="451"/>
                                <a:pt x="126" y="450"/>
                              </a:cubicBezTo>
                              <a:close/>
                              <a:moveTo>
                                <a:pt x="59" y="395"/>
                              </a:moveTo>
                              <a:cubicBezTo>
                                <a:pt x="56" y="398"/>
                                <a:pt x="56" y="403"/>
                                <a:pt x="59" y="406"/>
                              </a:cubicBezTo>
                              <a:cubicBezTo>
                                <a:pt x="62" y="409"/>
                                <a:pt x="67" y="409"/>
                                <a:pt x="70" y="406"/>
                              </a:cubicBezTo>
                              <a:cubicBezTo>
                                <a:pt x="73" y="403"/>
                                <a:pt x="73" y="398"/>
                                <a:pt x="70" y="395"/>
                              </a:cubicBezTo>
                              <a:cubicBezTo>
                                <a:pt x="67" y="392"/>
                                <a:pt x="62" y="392"/>
                                <a:pt x="59" y="395"/>
                              </a:cubicBezTo>
                              <a:close/>
                              <a:moveTo>
                                <a:pt x="115" y="395"/>
                              </a:moveTo>
                              <a:cubicBezTo>
                                <a:pt x="112" y="398"/>
                                <a:pt x="112" y="403"/>
                                <a:pt x="115" y="406"/>
                              </a:cubicBezTo>
                              <a:cubicBezTo>
                                <a:pt x="118" y="409"/>
                                <a:pt x="123" y="409"/>
                                <a:pt x="126" y="406"/>
                              </a:cubicBezTo>
                              <a:cubicBezTo>
                                <a:pt x="129" y="403"/>
                                <a:pt x="129" y="398"/>
                                <a:pt x="126" y="395"/>
                              </a:cubicBezTo>
                              <a:cubicBezTo>
                                <a:pt x="123" y="392"/>
                                <a:pt x="118" y="392"/>
                                <a:pt x="115" y="395"/>
                              </a:cubicBezTo>
                              <a:close/>
                              <a:moveTo>
                                <a:pt x="59" y="339"/>
                              </a:moveTo>
                              <a:cubicBezTo>
                                <a:pt x="56" y="342"/>
                                <a:pt x="56" y="347"/>
                                <a:pt x="59" y="350"/>
                              </a:cubicBezTo>
                              <a:cubicBezTo>
                                <a:pt x="62" y="353"/>
                                <a:pt x="67" y="353"/>
                                <a:pt x="70" y="350"/>
                              </a:cubicBezTo>
                              <a:cubicBezTo>
                                <a:pt x="73" y="347"/>
                                <a:pt x="73" y="342"/>
                                <a:pt x="70" y="339"/>
                              </a:cubicBezTo>
                              <a:cubicBezTo>
                                <a:pt x="67" y="336"/>
                                <a:pt x="62" y="336"/>
                                <a:pt x="59" y="339"/>
                              </a:cubicBezTo>
                              <a:close/>
                              <a:moveTo>
                                <a:pt x="238" y="562"/>
                              </a:moveTo>
                              <a:cubicBezTo>
                                <a:pt x="236" y="561"/>
                                <a:pt x="235" y="561"/>
                                <a:pt x="233" y="561"/>
                              </a:cubicBezTo>
                              <a:cubicBezTo>
                                <a:pt x="232" y="561"/>
                                <a:pt x="231" y="561"/>
                                <a:pt x="230" y="561"/>
                              </a:cubicBezTo>
                              <a:cubicBezTo>
                                <a:pt x="229" y="561"/>
                                <a:pt x="228" y="562"/>
                                <a:pt x="227" y="563"/>
                              </a:cubicBezTo>
                              <a:cubicBezTo>
                                <a:pt x="226" y="564"/>
                                <a:pt x="225" y="565"/>
                                <a:pt x="225" y="566"/>
                              </a:cubicBezTo>
                              <a:cubicBezTo>
                                <a:pt x="225" y="567"/>
                                <a:pt x="225" y="568"/>
                                <a:pt x="225" y="569"/>
                              </a:cubicBezTo>
                              <a:cubicBezTo>
                                <a:pt x="225" y="571"/>
                                <a:pt x="225" y="572"/>
                                <a:pt x="226" y="574"/>
                              </a:cubicBezTo>
                              <a:cubicBezTo>
                                <a:pt x="227" y="574"/>
                                <a:pt x="227" y="574"/>
                                <a:pt x="227" y="574"/>
                              </a:cubicBezTo>
                              <a:cubicBezTo>
                                <a:pt x="230" y="577"/>
                                <a:pt x="235" y="577"/>
                                <a:pt x="238" y="574"/>
                              </a:cubicBezTo>
                              <a:cubicBezTo>
                                <a:pt x="241" y="571"/>
                                <a:pt x="241" y="566"/>
                                <a:pt x="238" y="563"/>
                              </a:cubicBezTo>
                              <a:cubicBezTo>
                                <a:pt x="238" y="563"/>
                                <a:pt x="238" y="563"/>
                                <a:pt x="238" y="562"/>
                              </a:cubicBezTo>
                              <a:close/>
                              <a:moveTo>
                                <a:pt x="171" y="507"/>
                              </a:moveTo>
                              <a:cubicBezTo>
                                <a:pt x="168" y="510"/>
                                <a:pt x="168" y="515"/>
                                <a:pt x="171" y="518"/>
                              </a:cubicBezTo>
                              <a:cubicBezTo>
                                <a:pt x="174" y="521"/>
                                <a:pt x="179" y="521"/>
                                <a:pt x="182" y="518"/>
                              </a:cubicBezTo>
                              <a:cubicBezTo>
                                <a:pt x="185" y="515"/>
                                <a:pt x="185" y="510"/>
                                <a:pt x="182" y="507"/>
                              </a:cubicBezTo>
                              <a:cubicBezTo>
                                <a:pt x="179" y="504"/>
                                <a:pt x="174" y="504"/>
                                <a:pt x="171" y="507"/>
                              </a:cubicBezTo>
                              <a:close/>
                              <a:moveTo>
                                <a:pt x="238" y="518"/>
                              </a:moveTo>
                              <a:cubicBezTo>
                                <a:pt x="241" y="515"/>
                                <a:pt x="241" y="510"/>
                                <a:pt x="238" y="507"/>
                              </a:cubicBezTo>
                              <a:cubicBezTo>
                                <a:pt x="235" y="504"/>
                                <a:pt x="230" y="504"/>
                                <a:pt x="227" y="507"/>
                              </a:cubicBezTo>
                              <a:cubicBezTo>
                                <a:pt x="224" y="510"/>
                                <a:pt x="224" y="515"/>
                                <a:pt x="227" y="518"/>
                              </a:cubicBezTo>
                              <a:cubicBezTo>
                                <a:pt x="230" y="521"/>
                                <a:pt x="235" y="521"/>
                                <a:pt x="238" y="518"/>
                              </a:cubicBezTo>
                              <a:close/>
                              <a:moveTo>
                                <a:pt x="171" y="451"/>
                              </a:moveTo>
                              <a:cubicBezTo>
                                <a:pt x="168" y="454"/>
                                <a:pt x="168" y="459"/>
                                <a:pt x="171" y="462"/>
                              </a:cubicBezTo>
                              <a:cubicBezTo>
                                <a:pt x="174" y="465"/>
                                <a:pt x="179" y="465"/>
                                <a:pt x="182" y="462"/>
                              </a:cubicBezTo>
                              <a:cubicBezTo>
                                <a:pt x="185" y="459"/>
                                <a:pt x="185" y="454"/>
                                <a:pt x="182" y="451"/>
                              </a:cubicBezTo>
                              <a:cubicBezTo>
                                <a:pt x="179" y="448"/>
                                <a:pt x="174" y="448"/>
                                <a:pt x="171" y="451"/>
                              </a:cubicBezTo>
                              <a:close/>
                              <a:moveTo>
                                <a:pt x="283" y="619"/>
                              </a:moveTo>
                              <a:cubicBezTo>
                                <a:pt x="280" y="622"/>
                                <a:pt x="280" y="627"/>
                                <a:pt x="283" y="630"/>
                              </a:cubicBezTo>
                              <a:cubicBezTo>
                                <a:pt x="286" y="633"/>
                                <a:pt x="291" y="633"/>
                                <a:pt x="294" y="630"/>
                              </a:cubicBezTo>
                              <a:cubicBezTo>
                                <a:pt x="297" y="627"/>
                                <a:pt x="297" y="622"/>
                                <a:pt x="294" y="619"/>
                              </a:cubicBezTo>
                              <a:cubicBezTo>
                                <a:pt x="291" y="616"/>
                                <a:pt x="286" y="616"/>
                                <a:pt x="283" y="619"/>
                              </a:cubicBezTo>
                              <a:close/>
                              <a:moveTo>
                                <a:pt x="283" y="563"/>
                              </a:moveTo>
                              <a:cubicBezTo>
                                <a:pt x="280" y="566"/>
                                <a:pt x="280" y="571"/>
                                <a:pt x="283" y="574"/>
                              </a:cubicBezTo>
                              <a:cubicBezTo>
                                <a:pt x="286" y="577"/>
                                <a:pt x="291" y="577"/>
                                <a:pt x="294" y="574"/>
                              </a:cubicBezTo>
                              <a:cubicBezTo>
                                <a:pt x="297" y="571"/>
                                <a:pt x="297" y="566"/>
                                <a:pt x="294" y="563"/>
                              </a:cubicBezTo>
                              <a:cubicBezTo>
                                <a:pt x="291" y="560"/>
                                <a:pt x="286" y="560"/>
                                <a:pt x="283" y="563"/>
                              </a:cubicBezTo>
                              <a:close/>
                            </a:path>
                          </a:pathLst>
                        </a:cu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89049C" id="Freeform 33" o:spid="_x0000_s1026" style="position:absolute;margin-left:445.95pt;margin-top:196.9pt;width:74.3pt;height:158.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97,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" path="m294,14v3,-3,3,-8,,-11c291,,286,,283,3v-3,3,-3,8,,11c286,17,291,17,294,14xm293,59v-1,-1,-2,-2,-4,-2c288,57,287,57,286,57v-1,,-2,1,-3,2c283,59,283,59,283,59v-1,1,-2,2,-2,3c281,63,281,64,281,65v,2,,3,1,5c283,70,283,70,283,70v3,3,8,3,11,c294,70,294,70,295,70v2,-3,2,-8,-1,-11c294,59,294,59,293,59xm238,115v-2,-1,-3,-2,-5,-2c232,113,231,113,230,113v-1,,-2,1,-3,2c226,116,225,117,225,118v,1,,2,,3c225,123,225,124,226,126v1,,1,,1,c230,129,235,129,238,126v3,-3,3,-8,,-11c238,115,238,115,238,115xm227,59v-3,3,-3,8,,11c230,73,235,73,238,70v3,-3,3,-8,,-11c235,56,230,56,227,59xm171,115v-3,3,-3,8,,11c174,129,179,129,182,126v3,-3,3,-8,,-11c179,112,174,112,171,115xm171,182v3,3,8,3,11,c182,182,183,182,183,182v2,-3,2,-8,-1,-11c182,171,182,171,182,171v-2,-1,-3,-2,-5,-2c176,169,175,169,174,169v-1,,-2,1,-2,2c171,171,171,171,171,171v-1,1,-2,2,-2,3c169,175,169,176,169,177v,2,,3,1,5c171,182,171,182,171,182xm283,171v-3,3,-3,8,,11c286,185,291,185,294,182v3,-3,3,-8,,-11c291,168,286,168,283,171xm283,227v-3,3,-3,8,,11c286,241,291,241,294,238v3,-3,3,-8,,-11c291,224,286,224,283,227xm283,115v-3,3,-3,8,,11c286,129,291,129,294,126v3,-3,3,-8,,-11c291,112,286,112,283,115xm227,171v-3,3,-3,8,,11c230,185,235,185,238,182v3,-3,3,-8,,-11c235,168,230,168,227,171xm283,294v3,3,8,3,11,c294,294,294,294,295,294v2,-3,2,-8,-1,-11c294,283,294,283,293,283v-1,-1,-2,-2,-4,-2c288,281,287,281,286,281v-1,,-2,1,-3,2c283,283,283,283,283,283v-1,1,-2,2,-2,3c281,287,281,288,281,289v,2,,3,1,5c283,294,283,294,283,294xm238,238v,,1,,1,c241,235,241,230,238,227v-3,-3,-7,-3,-10,c227,227,227,227,227,227v-3,3,-3,8,,11c230,241,235,241,238,238xm126,227v-2,-1,-3,-2,-5,-2c120,225,119,225,118,225v-1,,-2,1,-3,2c114,228,113,229,113,230v,1,,2,,3c113,235,113,236,114,238v1,,1,,1,c118,241,123,241,126,238v3,-3,3,-8,,-11c126,227,126,227,126,227xm115,171v-3,3,-3,8,,11c118,185,123,185,126,182v3,-3,3,-8,,-11c123,168,118,168,115,171xm59,227v-3,3,-3,8,,11c62,241,67,241,70,238v3,-3,3,-8,,-11c67,224,62,224,59,227xm59,294v3,3,8,3,11,c70,294,71,294,71,294v2,-3,2,-8,-1,-11c70,283,70,283,70,283v-2,-1,-3,-2,-5,-2c64,281,63,281,62,281v-1,,-2,1,-2,2c59,283,59,283,59,283v-1,1,-2,2,-2,3c57,287,57,288,57,289v,2,,3,1,5c59,294,59,294,59,294xm238,339v-2,-2,-3,-2,-5,-2c232,337,231,337,230,337v-1,,-2,1,-3,2c226,340,225,341,225,342v,1,,2,,3c225,347,225,348,226,350v1,,1,,1,c230,353,235,353,238,350v3,-3,3,-8,,-11c238,339,238,339,238,339xm171,283v-3,3,-3,8,,11c174,297,179,297,182,294v3,-3,3,-8,,-11c179,280,174,280,171,283xm227,283v-3,3,-3,8,,11c230,297,235,297,238,294v3,-3,3,-8,,-11c235,280,230,280,227,283xm171,339v-3,3,-3,8,,11c174,353,179,353,182,350v3,-3,3,-8,,-11c179,336,174,336,171,339xm171,227v-3,3,-3,8,,11c174,241,179,241,182,238v3,-3,3,-8,,-11c179,224,174,224,171,227xm115,283v-3,3,-3,8,,11c118,297,123,297,126,294v3,-3,3,-8,,-11c123,280,118,280,115,283xm171,406v3,3,8,3,11,c182,406,183,406,183,406v2,-3,2,-8,-1,-11c182,395,182,395,182,394v-2,-1,-3,-1,-5,-1c176,393,175,393,174,393v-1,,-2,1,-2,1c171,395,171,395,171,395v-1,1,-2,2,-2,3c169,399,169,400,169,401v,2,,3,1,5c171,406,171,406,171,406xm126,350v,,1,,1,c129,347,129,342,126,339v-3,-3,-7,-3,-10,c115,339,115,339,115,339v-3,3,-3,8,,11c118,353,123,353,126,350xm283,395v-3,3,-3,8,,11c286,409,291,409,294,406v3,-3,3,-8,,-11c291,392,286,392,283,395xm283,451v-3,3,-3,8,,11c286,465,291,465,294,462v3,-3,3,-8,,-11c291,448,286,448,283,451xm283,339v-3,3,-3,8,,11c286,353,291,353,294,350v3,-3,3,-8,,-11c291,336,286,336,283,339xm227,395v-3,3,-3,8,,11c230,409,235,409,238,406v3,-3,3,-8,,-11c235,392,230,392,227,395xm283,518v3,3,8,3,11,c294,518,294,518,295,518v2,-4,2,-8,-1,-11c294,507,294,507,293,506v-1,-1,-2,-1,-4,-1c288,505,287,505,286,505v-1,,-2,1,-3,1c283,507,283,507,283,507v-1,1,-2,2,-2,3c281,511,281,512,281,513v,2,,3,1,5c283,518,283,518,283,518xm238,462v,,1,,1,c241,459,241,454,238,451v-3,-3,-7,-3,-10,-1c227,451,227,451,227,451v-3,3,-3,8,,11c230,465,235,465,238,462xm14,339v-2,-2,-3,-2,-5,-2c8,337,7,337,6,337v-1,,-2,1,-3,2c2,340,1,341,1,342v,1,,2,,3c1,347,2,348,3,350v,,,,,c6,353,11,353,14,350v3,-3,3,-8,,-11c14,339,14,339,14,339xm14,294v3,-3,3,-8,,-11c11,280,6,280,3,283v-3,3,-3,8,,11c6,297,11,297,14,294xm126,450v-2,-1,-3,-1,-5,-1c120,449,119,449,118,449v-1,,-2,1,-3,2c114,452,113,453,113,454v,1,,2,,3c113,459,113,460,114,462v1,,1,,1,c118,465,123,465,126,462v3,-3,3,-8,,-11c126,451,126,451,126,450xm59,395v-3,3,-3,8,,11c62,409,67,409,70,406v3,-3,3,-8,,-11c67,392,62,392,59,395xm115,395v-3,3,-3,8,,11c118,409,123,409,126,406v3,-3,3,-8,,-11c123,392,118,392,115,395xm59,339v-3,3,-3,8,,11c62,353,67,353,70,350v3,-3,3,-8,,-11c67,336,62,336,59,339xm238,562v-2,-1,-3,-1,-5,-1c232,561,231,561,230,561v-1,,-2,1,-3,2c226,564,225,565,225,566v,1,,2,,3c225,571,225,572,226,574v1,,1,,1,c230,577,235,577,238,574v3,-3,3,-8,,-11c238,563,238,563,238,562xm171,507v-3,3,-3,8,,11c174,521,179,521,182,518v3,-3,3,-8,,-11c179,504,174,504,171,507xm238,518v3,-3,3,-8,,-11c235,504,230,504,227,507v-3,3,-3,8,,11c230,521,235,521,238,518xm171,451v-3,3,-3,8,,11c174,465,179,465,182,462v3,-3,3,-8,,-11c179,448,174,448,171,451xm283,619v-3,3,-3,8,,11c286,633,291,633,294,630v3,-3,3,-8,,-11c291,616,286,616,283,619xm283,563v-3,3,-3,8,,11c286,577,291,577,294,574v3,-3,3,-8,,-11c291,560,286,560,283,563xe" fillcolor="white [3212]" stroked="f">
                <v:path arrowok="t" o:connecttype="custom" o:connectlocs="934290,44452;899334,187334;934290,222261;740441,358792;718196,400069;721374,187334;543414,365142;543414,577877;562481,536600;537058,562002;934290,577877;934290,755686;934290,400069;756330,577877;937468,933494;899334,898567;899334,933494;721374,720759;374987,714409;365454,755686;365454,577877;187494,755686;222450,933494;197027,892217;184316,933494;721374,1076376;756330,1111303;578370,933494;756330,933494;578370,1111303;578370,755686;400410,933494;581548,1289111;546592,1251009;543414,1289111;365454,1076376;934290,1289111;934290,1466919;934290,1111303;756330,1289111;937468,1644728;899334,1606626;899334,1644728;721374,1431993;19067,1070026;9534,1111303;44490,898567;384521,1425642;362276,1466919;187494,1254184;365454,1254184;187494,1076376;756330,1784434;715018,1806660;756330,1784434;543414,1609801;756330,1644728;543414,1431993;899334,1965418;899334,1787609" o:connectangles="0,0,0,0,0,0,0,0,0,0,0,0,0,0,0,0,0,0,0,0,0,0,0,0,0,0,0,0,0,0,0,0,0,0,0,0,0,0,0,0,0,0,0,0,0,0,0,0,0,0,0,0,0,0,0,0,0,0,0,0"/>
                <o:lock v:ext="edit" verticies="t"/>
                <w10:wrap anchorx="margin"/>
              </v:shape>
            </w:pict>
          </mc:Fallback>
        </mc:AlternateContent>
      </w:r>
      <w:r w:rsidR="00831492">
        <w:rPr>
          <w:noProof/>
          <w:lang w:eastAsia="en-IN"/>
        </w:rPr>
        <mc:AlternateContent>
          <mc:Choice Requires="wps">
            <w:drawing>
              <wp:anchor distT="0" distB="0" distL="114300" distR="114300" simplePos="0" relativeHeight="251662336" behindDoc="0" locked="0" layoutInCell="1" allowOverlap="1" wp14:anchorId="158F7324" wp14:editId="292AB9E4">
                <wp:simplePos x="0" y="0"/>
                <wp:positionH relativeFrom="column">
                  <wp:posOffset>-596900</wp:posOffset>
                </wp:positionH>
                <wp:positionV relativeFrom="paragraph">
                  <wp:posOffset>2679700</wp:posOffset>
                </wp:positionV>
                <wp:extent cx="11049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1104900" cy="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A89E70"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7pt,211pt" to="40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" strokecolor="white [3212]" strokeweight="3pt">
                <v:stroke joinstyle="miter"/>
              </v:line>
            </w:pict>
          </mc:Fallback>
        </mc:AlternateContent>
      </w:r>
      <w:r w:rsidR="00324989">
        <w:rPr>
          <w:noProof/>
          <w:lang w:eastAsia="en-IN"/>
        </w:rPr>
        <mc:AlternateContent>
          <mc:Choice Requires="wpg">
            <w:drawing>
              <wp:anchor distT="0" distB="0" distL="114300" distR="114300" simplePos="0" relativeHeight="251661312" behindDoc="0" locked="0" layoutInCell="1" allowOverlap="1" wp14:anchorId="45E9586F" wp14:editId="672A35FE">
                <wp:simplePos x="0" y="0"/>
                <wp:positionH relativeFrom="margin">
                  <wp:posOffset>-412750</wp:posOffset>
                </wp:positionH>
                <wp:positionV relativeFrom="paragraph">
                  <wp:posOffset>-641350</wp:posOffset>
                </wp:positionV>
                <wp:extent cx="2139950" cy="327306"/>
                <wp:effectExtent l="0" t="0" r="0" b="0"/>
                <wp:wrapNone/>
                <wp:docPr id="29" name="Group 29"/>
                <wp:cNvGraphicFramePr/>
                <a:graphic xmlns:a="http://schemas.openxmlformats.org/drawingml/2006/main">
                  <a:graphicData uri="http://schemas.microsoft.com/office/word/2010/wordprocessingGroup">
                    <wpg:wgp>
                      <wpg:cNvGrpSpPr/>
                      <wpg:grpSpPr>
                        <a:xfrm>
                          <a:off x="0" y="0"/>
                          <a:ext cx="2139950" cy="327306"/>
                          <a:chOff x="0" y="0"/>
                          <a:chExt cx="2516198" cy="396826"/>
                        </a:xfrm>
                        <a:solidFill>
                          <a:schemeClr val="bg1"/>
                        </a:solidFill>
                      </wpg:grpSpPr>
                      <wps:wsp>
                        <wps:cNvPr id="41" name="Freeform 27"/>
                        <wps:cNvSpPr>
                          <a:spLocks noEditPoints="1"/>
                        </wps:cNvSpPr>
                        <wps:spPr bwMode="auto">
                          <a:xfrm>
                            <a:off x="1092530" y="0"/>
                            <a:ext cx="382895" cy="377778"/>
                          </a:xfrm>
                          <a:custGeom>
                            <a:avLst/>
                            <a:gdLst>
                              <a:gd name="T0" fmla="*/ 60 w 102"/>
                              <a:gd name="T1" fmla="*/ 2 h 100"/>
                              <a:gd name="T2" fmla="*/ 2 w 102"/>
                              <a:gd name="T3" fmla="*/ 36 h 100"/>
                              <a:gd name="T4" fmla="*/ 0 w 102"/>
                              <a:gd name="T5" fmla="*/ 47 h 100"/>
                              <a:gd name="T6" fmla="*/ 0 w 102"/>
                              <a:gd name="T7" fmla="*/ 57 h 100"/>
                              <a:gd name="T8" fmla="*/ 39 w 102"/>
                              <a:gd name="T9" fmla="*/ 99 h 100"/>
                              <a:gd name="T10" fmla="*/ 47 w 102"/>
                              <a:gd name="T11" fmla="*/ 100 h 100"/>
                              <a:gd name="T12" fmla="*/ 56 w 102"/>
                              <a:gd name="T13" fmla="*/ 100 h 100"/>
                              <a:gd name="T14" fmla="*/ 99 w 102"/>
                              <a:gd name="T15" fmla="*/ 60 h 100"/>
                              <a:gd name="T16" fmla="*/ 77 w 102"/>
                              <a:gd name="T17" fmla="*/ 69 h 100"/>
                              <a:gd name="T18" fmla="*/ 58 w 102"/>
                              <a:gd name="T19" fmla="*/ 79 h 100"/>
                              <a:gd name="T20" fmla="*/ 33 w 102"/>
                              <a:gd name="T21" fmla="*/ 78 h 100"/>
                              <a:gd name="T22" fmla="*/ 21 w 102"/>
                              <a:gd name="T23" fmla="*/ 60 h 100"/>
                              <a:gd name="T24" fmla="*/ 21 w 102"/>
                              <a:gd name="T25" fmla="*/ 50 h 100"/>
                              <a:gd name="T26" fmla="*/ 26 w 102"/>
                              <a:gd name="T27" fmla="*/ 27 h 100"/>
                              <a:gd name="T28" fmla="*/ 41 w 102"/>
                              <a:gd name="T29" fmla="*/ 22 h 100"/>
                              <a:gd name="T30" fmla="*/ 67 w 102"/>
                              <a:gd name="T31" fmla="*/ 23 h 100"/>
                              <a:gd name="T32" fmla="*/ 78 w 102"/>
                              <a:gd name="T33" fmla="*/ 41 h 100"/>
                              <a:gd name="T34" fmla="*/ 77 w 102"/>
                              <a:gd name="T35" fmla="*/ 69 h 100"/>
                              <a:gd name="T36" fmla="*/ 73 w 102"/>
                              <a:gd name="T37" fmla="*/ 36 h 100"/>
                              <a:gd name="T38" fmla="*/ 60 w 102"/>
                              <a:gd name="T39" fmla="*/ 27 h 100"/>
                              <a:gd name="T40" fmla="*/ 35 w 102"/>
                              <a:gd name="T41" fmla="*/ 27 h 100"/>
                              <a:gd name="T42" fmla="*/ 26 w 102"/>
                              <a:gd name="T43" fmla="*/ 41 h 100"/>
                              <a:gd name="T44" fmla="*/ 27 w 102"/>
                              <a:gd name="T45" fmla="*/ 66 h 100"/>
                              <a:gd name="T46" fmla="*/ 40 w 102"/>
                              <a:gd name="T47" fmla="*/ 74 h 100"/>
                              <a:gd name="T48" fmla="*/ 69 w 102"/>
                              <a:gd name="T49" fmla="*/ 72 h 100"/>
                              <a:gd name="T50" fmla="*/ 73 w 102"/>
                              <a:gd name="T51" fmla="*/ 50 h 100"/>
                              <a:gd name="T52" fmla="*/ 73 w 102"/>
                              <a:gd name="T53" fmla="*/ 44 h 100"/>
                              <a:gd name="T54" fmla="*/ 35 w 102"/>
                              <a:gd name="T55" fmla="*/ 50 h 100"/>
                              <a:gd name="T56" fmla="*/ 65 w 102"/>
                              <a:gd name="T57" fmla="*/ 50 h 100"/>
                              <a:gd name="T58" fmla="*/ 65 w 102"/>
                              <a:gd name="T59" fmla="*/ 38 h 100"/>
                              <a:gd name="T60" fmla="*/ 65 w 102"/>
                              <a:gd name="T61" fmla="*/ 32 h 100"/>
                              <a:gd name="T62" fmla="*/ 65 w 102"/>
                              <a:gd name="T63" fmla="*/ 38 h 100"/>
                              <a:gd name="T64" fmla="*/ 40 w 102"/>
                              <a:gd name="T65" fmla="*/ 50 h 100"/>
                              <a:gd name="T66" fmla="*/ 59 w 102"/>
                              <a:gd name="T67" fmla="*/ 5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02" h="100">
                                <a:moveTo>
                                  <a:pt x="88" y="19"/>
                                </a:moveTo>
                                <a:cubicBezTo>
                                  <a:pt x="81" y="10"/>
                                  <a:pt x="71" y="4"/>
                                  <a:pt x="60" y="2"/>
                                </a:cubicBezTo>
                                <a:cubicBezTo>
                                  <a:pt x="50" y="0"/>
                                  <a:pt x="40" y="0"/>
                                  <a:pt x="30" y="4"/>
                                </a:cubicBezTo>
                                <a:cubicBezTo>
                                  <a:pt x="16" y="11"/>
                                  <a:pt x="7" y="21"/>
                                  <a:pt x="2" y="36"/>
                                </a:cubicBezTo>
                                <a:cubicBezTo>
                                  <a:pt x="1" y="39"/>
                                  <a:pt x="0" y="43"/>
                                  <a:pt x="0" y="47"/>
                                </a:cubicBezTo>
                                <a:cubicBezTo>
                                  <a:pt x="0" y="47"/>
                                  <a:pt x="0" y="47"/>
                                  <a:pt x="0" y="47"/>
                                </a:cubicBezTo>
                                <a:cubicBezTo>
                                  <a:pt x="0" y="49"/>
                                  <a:pt x="0" y="51"/>
                                  <a:pt x="0" y="53"/>
                                </a:cubicBezTo>
                                <a:cubicBezTo>
                                  <a:pt x="0" y="55"/>
                                  <a:pt x="0" y="56"/>
                                  <a:pt x="0" y="57"/>
                                </a:cubicBezTo>
                                <a:cubicBezTo>
                                  <a:pt x="1" y="64"/>
                                  <a:pt x="4" y="71"/>
                                  <a:pt x="8" y="77"/>
                                </a:cubicBezTo>
                                <a:cubicBezTo>
                                  <a:pt x="15" y="88"/>
                                  <a:pt x="26" y="96"/>
                                  <a:pt x="39" y="99"/>
                                </a:cubicBezTo>
                                <a:cubicBezTo>
                                  <a:pt x="41" y="99"/>
                                  <a:pt x="44" y="99"/>
                                  <a:pt x="46" y="100"/>
                                </a:cubicBezTo>
                                <a:cubicBezTo>
                                  <a:pt x="46" y="100"/>
                                  <a:pt x="47" y="100"/>
                                  <a:pt x="47" y="100"/>
                                </a:cubicBezTo>
                                <a:cubicBezTo>
                                  <a:pt x="49" y="100"/>
                                  <a:pt x="51" y="100"/>
                                  <a:pt x="53" y="100"/>
                                </a:cubicBezTo>
                                <a:cubicBezTo>
                                  <a:pt x="54" y="100"/>
                                  <a:pt x="55" y="100"/>
                                  <a:pt x="56" y="100"/>
                                </a:cubicBezTo>
                                <a:cubicBezTo>
                                  <a:pt x="63" y="99"/>
                                  <a:pt x="70" y="96"/>
                                  <a:pt x="76" y="93"/>
                                </a:cubicBezTo>
                                <a:cubicBezTo>
                                  <a:pt x="88" y="85"/>
                                  <a:pt x="96" y="74"/>
                                  <a:pt x="99" y="60"/>
                                </a:cubicBezTo>
                                <a:cubicBezTo>
                                  <a:pt x="102" y="44"/>
                                  <a:pt x="98" y="31"/>
                                  <a:pt x="88" y="19"/>
                                </a:cubicBezTo>
                                <a:close/>
                                <a:moveTo>
                                  <a:pt x="77" y="69"/>
                                </a:moveTo>
                                <a:cubicBezTo>
                                  <a:pt x="75" y="74"/>
                                  <a:pt x="70" y="77"/>
                                  <a:pt x="65" y="78"/>
                                </a:cubicBezTo>
                                <a:cubicBezTo>
                                  <a:pt x="63" y="79"/>
                                  <a:pt x="60" y="79"/>
                                  <a:pt x="58" y="79"/>
                                </a:cubicBezTo>
                                <a:cubicBezTo>
                                  <a:pt x="52" y="79"/>
                                  <a:pt x="46" y="79"/>
                                  <a:pt x="39" y="79"/>
                                </a:cubicBezTo>
                                <a:cubicBezTo>
                                  <a:pt x="37" y="79"/>
                                  <a:pt x="35" y="79"/>
                                  <a:pt x="33" y="78"/>
                                </a:cubicBezTo>
                                <a:cubicBezTo>
                                  <a:pt x="27" y="76"/>
                                  <a:pt x="23" y="72"/>
                                  <a:pt x="22" y="66"/>
                                </a:cubicBezTo>
                                <a:cubicBezTo>
                                  <a:pt x="21" y="64"/>
                                  <a:pt x="21" y="62"/>
                                  <a:pt x="21" y="60"/>
                                </a:cubicBezTo>
                                <a:cubicBezTo>
                                  <a:pt x="21" y="57"/>
                                  <a:pt x="21" y="53"/>
                                  <a:pt x="21" y="50"/>
                                </a:cubicBezTo>
                                <a:cubicBezTo>
                                  <a:pt x="21" y="50"/>
                                  <a:pt x="21" y="50"/>
                                  <a:pt x="21" y="50"/>
                                </a:cubicBezTo>
                                <a:cubicBezTo>
                                  <a:pt x="21" y="46"/>
                                  <a:pt x="21" y="42"/>
                                  <a:pt x="21" y="38"/>
                                </a:cubicBezTo>
                                <a:cubicBezTo>
                                  <a:pt x="22" y="34"/>
                                  <a:pt x="23" y="30"/>
                                  <a:pt x="26" y="27"/>
                                </a:cubicBezTo>
                                <a:cubicBezTo>
                                  <a:pt x="28" y="24"/>
                                  <a:pt x="31" y="23"/>
                                  <a:pt x="35" y="22"/>
                                </a:cubicBezTo>
                                <a:cubicBezTo>
                                  <a:pt x="37" y="22"/>
                                  <a:pt x="39" y="22"/>
                                  <a:pt x="41" y="22"/>
                                </a:cubicBezTo>
                                <a:cubicBezTo>
                                  <a:pt x="48" y="22"/>
                                  <a:pt x="54" y="22"/>
                                  <a:pt x="60" y="22"/>
                                </a:cubicBezTo>
                                <a:cubicBezTo>
                                  <a:pt x="63" y="22"/>
                                  <a:pt x="65" y="22"/>
                                  <a:pt x="67" y="23"/>
                                </a:cubicBezTo>
                                <a:cubicBezTo>
                                  <a:pt x="73" y="25"/>
                                  <a:pt x="77" y="29"/>
                                  <a:pt x="78" y="35"/>
                                </a:cubicBezTo>
                                <a:cubicBezTo>
                                  <a:pt x="78" y="37"/>
                                  <a:pt x="78" y="39"/>
                                  <a:pt x="78" y="41"/>
                                </a:cubicBezTo>
                                <a:cubicBezTo>
                                  <a:pt x="78" y="47"/>
                                  <a:pt x="78" y="53"/>
                                  <a:pt x="78" y="60"/>
                                </a:cubicBezTo>
                                <a:cubicBezTo>
                                  <a:pt x="78" y="63"/>
                                  <a:pt x="78" y="66"/>
                                  <a:pt x="77" y="69"/>
                                </a:cubicBezTo>
                                <a:close/>
                                <a:moveTo>
                                  <a:pt x="73" y="44"/>
                                </a:moveTo>
                                <a:cubicBezTo>
                                  <a:pt x="73" y="41"/>
                                  <a:pt x="73" y="38"/>
                                  <a:pt x="73" y="36"/>
                                </a:cubicBezTo>
                                <a:cubicBezTo>
                                  <a:pt x="72" y="32"/>
                                  <a:pt x="70" y="29"/>
                                  <a:pt x="66" y="28"/>
                                </a:cubicBezTo>
                                <a:cubicBezTo>
                                  <a:pt x="64" y="27"/>
                                  <a:pt x="62" y="27"/>
                                  <a:pt x="60" y="27"/>
                                </a:cubicBezTo>
                                <a:cubicBezTo>
                                  <a:pt x="53" y="27"/>
                                  <a:pt x="47" y="27"/>
                                  <a:pt x="40" y="27"/>
                                </a:cubicBezTo>
                                <a:cubicBezTo>
                                  <a:pt x="39" y="27"/>
                                  <a:pt x="37" y="27"/>
                                  <a:pt x="35" y="27"/>
                                </a:cubicBezTo>
                                <a:cubicBezTo>
                                  <a:pt x="31" y="28"/>
                                  <a:pt x="28" y="31"/>
                                  <a:pt x="27" y="35"/>
                                </a:cubicBezTo>
                                <a:cubicBezTo>
                                  <a:pt x="27" y="37"/>
                                  <a:pt x="26" y="39"/>
                                  <a:pt x="26" y="41"/>
                                </a:cubicBezTo>
                                <a:cubicBezTo>
                                  <a:pt x="26" y="47"/>
                                  <a:pt x="26" y="53"/>
                                  <a:pt x="26" y="60"/>
                                </a:cubicBezTo>
                                <a:cubicBezTo>
                                  <a:pt x="26" y="62"/>
                                  <a:pt x="27" y="64"/>
                                  <a:pt x="27" y="66"/>
                                </a:cubicBezTo>
                                <a:cubicBezTo>
                                  <a:pt x="28" y="69"/>
                                  <a:pt x="30" y="72"/>
                                  <a:pt x="34" y="73"/>
                                </a:cubicBezTo>
                                <a:cubicBezTo>
                                  <a:pt x="36" y="73"/>
                                  <a:pt x="38" y="74"/>
                                  <a:pt x="40" y="74"/>
                                </a:cubicBezTo>
                                <a:cubicBezTo>
                                  <a:pt x="47" y="74"/>
                                  <a:pt x="55" y="74"/>
                                  <a:pt x="62" y="73"/>
                                </a:cubicBezTo>
                                <a:cubicBezTo>
                                  <a:pt x="64" y="73"/>
                                  <a:pt x="67" y="73"/>
                                  <a:pt x="69" y="72"/>
                                </a:cubicBezTo>
                                <a:cubicBezTo>
                                  <a:pt x="72" y="69"/>
                                  <a:pt x="73" y="66"/>
                                  <a:pt x="73" y="63"/>
                                </a:cubicBezTo>
                                <a:cubicBezTo>
                                  <a:pt x="73" y="58"/>
                                  <a:pt x="73" y="54"/>
                                  <a:pt x="73" y="50"/>
                                </a:cubicBezTo>
                                <a:cubicBezTo>
                                  <a:pt x="73" y="50"/>
                                  <a:pt x="73" y="50"/>
                                  <a:pt x="73" y="50"/>
                                </a:cubicBezTo>
                                <a:cubicBezTo>
                                  <a:pt x="73" y="48"/>
                                  <a:pt x="73" y="46"/>
                                  <a:pt x="73" y="44"/>
                                </a:cubicBezTo>
                                <a:close/>
                                <a:moveTo>
                                  <a:pt x="50" y="65"/>
                                </a:moveTo>
                                <a:cubicBezTo>
                                  <a:pt x="42" y="65"/>
                                  <a:pt x="35" y="58"/>
                                  <a:pt x="35" y="50"/>
                                </a:cubicBezTo>
                                <a:cubicBezTo>
                                  <a:pt x="35" y="42"/>
                                  <a:pt x="42" y="36"/>
                                  <a:pt x="50" y="36"/>
                                </a:cubicBezTo>
                                <a:cubicBezTo>
                                  <a:pt x="58" y="36"/>
                                  <a:pt x="65" y="42"/>
                                  <a:pt x="65" y="50"/>
                                </a:cubicBezTo>
                                <a:cubicBezTo>
                                  <a:pt x="65" y="58"/>
                                  <a:pt x="58" y="65"/>
                                  <a:pt x="50" y="65"/>
                                </a:cubicBezTo>
                                <a:close/>
                                <a:moveTo>
                                  <a:pt x="65" y="38"/>
                                </a:moveTo>
                                <a:cubicBezTo>
                                  <a:pt x="63" y="38"/>
                                  <a:pt x="62" y="37"/>
                                  <a:pt x="62" y="35"/>
                                </a:cubicBezTo>
                                <a:cubicBezTo>
                                  <a:pt x="62" y="33"/>
                                  <a:pt x="63" y="32"/>
                                  <a:pt x="65" y="32"/>
                                </a:cubicBezTo>
                                <a:cubicBezTo>
                                  <a:pt x="67" y="32"/>
                                  <a:pt x="69" y="33"/>
                                  <a:pt x="69" y="35"/>
                                </a:cubicBezTo>
                                <a:cubicBezTo>
                                  <a:pt x="69" y="37"/>
                                  <a:pt x="67" y="38"/>
                                  <a:pt x="65" y="38"/>
                                </a:cubicBezTo>
                                <a:close/>
                                <a:moveTo>
                                  <a:pt x="50" y="41"/>
                                </a:moveTo>
                                <a:cubicBezTo>
                                  <a:pt x="45" y="41"/>
                                  <a:pt x="40" y="45"/>
                                  <a:pt x="40" y="50"/>
                                </a:cubicBezTo>
                                <a:cubicBezTo>
                                  <a:pt x="40" y="55"/>
                                  <a:pt x="45" y="60"/>
                                  <a:pt x="50" y="60"/>
                                </a:cubicBezTo>
                                <a:cubicBezTo>
                                  <a:pt x="55" y="60"/>
                                  <a:pt x="59" y="56"/>
                                  <a:pt x="59" y="50"/>
                                </a:cubicBezTo>
                                <a:cubicBezTo>
                                  <a:pt x="59" y="45"/>
                                  <a:pt x="55" y="41"/>
                                  <a:pt x="50" y="41"/>
                                </a:cubicBezTo>
                                <a:close/>
                              </a:path>
                            </a:pathLst>
                          </a:custGeom>
                          <a:grpFill/>
                          <a:ln>
                            <a:noFill/>
                          </a:ln>
                        </wps:spPr>
                        <wps:bodyPr rot="0" vert="horz" wrap="square" lIns="91440" tIns="45720" rIns="91440" bIns="45720" anchor="t" anchorCtr="0" upright="1">
                          <a:noAutofit/>
                        </wps:bodyPr>
                      </wps:wsp>
                      <wps:wsp>
                        <wps:cNvPr id="42" name="Freeform 28"/>
                        <wps:cNvSpPr>
                          <a:spLocks noEditPoints="1"/>
                        </wps:cNvSpPr>
                        <wps:spPr bwMode="auto">
                          <a:xfrm>
                            <a:off x="2125683" y="0"/>
                            <a:ext cx="390515" cy="396826"/>
                          </a:xfrm>
                          <a:custGeom>
                            <a:avLst/>
                            <a:gdLst>
                              <a:gd name="T0" fmla="*/ 102 w 104"/>
                              <a:gd name="T1" fmla="*/ 37 h 105"/>
                              <a:gd name="T2" fmla="*/ 61 w 104"/>
                              <a:gd name="T3" fmla="*/ 1 h 105"/>
                              <a:gd name="T4" fmla="*/ 56 w 104"/>
                              <a:gd name="T5" fmla="*/ 0 h 105"/>
                              <a:gd name="T6" fmla="*/ 52 w 104"/>
                              <a:gd name="T7" fmla="*/ 0 h 105"/>
                              <a:gd name="T8" fmla="*/ 42 w 104"/>
                              <a:gd name="T9" fmla="*/ 2 h 105"/>
                              <a:gd name="T10" fmla="*/ 4 w 104"/>
                              <a:gd name="T11" fmla="*/ 42 h 105"/>
                              <a:gd name="T12" fmla="*/ 43 w 104"/>
                              <a:gd name="T13" fmla="*/ 99 h 105"/>
                              <a:gd name="T14" fmla="*/ 103 w 104"/>
                              <a:gd name="T15" fmla="*/ 59 h 105"/>
                              <a:gd name="T16" fmla="*/ 104 w 104"/>
                              <a:gd name="T17" fmla="*/ 55 h 105"/>
                              <a:gd name="T18" fmla="*/ 104 w 104"/>
                              <a:gd name="T19" fmla="*/ 45 h 105"/>
                              <a:gd name="T20" fmla="*/ 102 w 104"/>
                              <a:gd name="T21" fmla="*/ 37 h 105"/>
                              <a:gd name="T22" fmla="*/ 81 w 104"/>
                              <a:gd name="T23" fmla="*/ 40 h 105"/>
                              <a:gd name="T24" fmla="*/ 79 w 104"/>
                              <a:gd name="T25" fmla="*/ 45 h 105"/>
                              <a:gd name="T26" fmla="*/ 67 w 104"/>
                              <a:gd name="T27" fmla="*/ 69 h 105"/>
                              <a:gd name="T28" fmla="*/ 29 w 104"/>
                              <a:gd name="T29" fmla="*/ 71 h 105"/>
                              <a:gd name="T30" fmla="*/ 45 w 104"/>
                              <a:gd name="T31" fmla="*/ 66 h 105"/>
                              <a:gd name="T32" fmla="*/ 35 w 104"/>
                              <a:gd name="T33" fmla="*/ 59 h 105"/>
                              <a:gd name="T34" fmla="*/ 40 w 104"/>
                              <a:gd name="T35" fmla="*/ 58 h 105"/>
                              <a:gd name="T36" fmla="*/ 31 w 104"/>
                              <a:gd name="T37" fmla="*/ 47 h 105"/>
                              <a:gd name="T38" fmla="*/ 35 w 104"/>
                              <a:gd name="T39" fmla="*/ 48 h 105"/>
                              <a:gd name="T40" fmla="*/ 32 w 104"/>
                              <a:gd name="T41" fmla="*/ 33 h 105"/>
                              <a:gd name="T42" fmla="*/ 56 w 104"/>
                              <a:gd name="T43" fmla="*/ 45 h 105"/>
                              <a:gd name="T44" fmla="*/ 56 w 104"/>
                              <a:gd name="T45" fmla="*/ 42 h 105"/>
                              <a:gd name="T46" fmla="*/ 62 w 104"/>
                              <a:gd name="T47" fmla="*/ 32 h 105"/>
                              <a:gd name="T48" fmla="*/ 74 w 104"/>
                              <a:gd name="T49" fmla="*/ 33 h 105"/>
                              <a:gd name="T50" fmla="*/ 78 w 104"/>
                              <a:gd name="T51" fmla="*/ 33 h 105"/>
                              <a:gd name="T52" fmla="*/ 82 w 104"/>
                              <a:gd name="T53" fmla="*/ 32 h 105"/>
                              <a:gd name="T54" fmla="*/ 83 w 104"/>
                              <a:gd name="T55" fmla="*/ 32 h 105"/>
                              <a:gd name="T56" fmla="*/ 79 w 104"/>
                              <a:gd name="T57" fmla="*/ 38 h 105"/>
                              <a:gd name="T58" fmla="*/ 84 w 104"/>
                              <a:gd name="T59" fmla="*/ 36 h 105"/>
                              <a:gd name="T60" fmla="*/ 81 w 104"/>
                              <a:gd name="T61" fmla="*/ 40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104" h="105">
                                <a:moveTo>
                                  <a:pt x="102" y="37"/>
                                </a:moveTo>
                                <a:cubicBezTo>
                                  <a:pt x="96" y="17"/>
                                  <a:pt x="82" y="5"/>
                                  <a:pt x="61" y="1"/>
                                </a:cubicBezTo>
                                <a:cubicBezTo>
                                  <a:pt x="59" y="1"/>
                                  <a:pt x="58" y="0"/>
                                  <a:pt x="56" y="0"/>
                                </a:cubicBezTo>
                                <a:cubicBezTo>
                                  <a:pt x="54" y="0"/>
                                  <a:pt x="53" y="0"/>
                                  <a:pt x="52" y="0"/>
                                </a:cubicBezTo>
                                <a:cubicBezTo>
                                  <a:pt x="48" y="1"/>
                                  <a:pt x="45" y="1"/>
                                  <a:pt x="42" y="2"/>
                                </a:cubicBezTo>
                                <a:cubicBezTo>
                                  <a:pt x="23" y="6"/>
                                  <a:pt x="8" y="22"/>
                                  <a:pt x="4" y="42"/>
                                </a:cubicBezTo>
                                <a:cubicBezTo>
                                  <a:pt x="0" y="68"/>
                                  <a:pt x="16" y="93"/>
                                  <a:pt x="43" y="99"/>
                                </a:cubicBezTo>
                                <a:cubicBezTo>
                                  <a:pt x="70" y="105"/>
                                  <a:pt x="98" y="87"/>
                                  <a:pt x="103" y="59"/>
                                </a:cubicBezTo>
                                <a:cubicBezTo>
                                  <a:pt x="103" y="58"/>
                                  <a:pt x="104" y="57"/>
                                  <a:pt x="104" y="55"/>
                                </a:cubicBezTo>
                                <a:cubicBezTo>
                                  <a:pt x="104" y="52"/>
                                  <a:pt x="104" y="49"/>
                                  <a:pt x="104" y="45"/>
                                </a:cubicBezTo>
                                <a:cubicBezTo>
                                  <a:pt x="103" y="42"/>
                                  <a:pt x="103" y="39"/>
                                  <a:pt x="102" y="37"/>
                                </a:cubicBezTo>
                                <a:close/>
                                <a:moveTo>
                                  <a:pt x="81" y="40"/>
                                </a:moveTo>
                                <a:cubicBezTo>
                                  <a:pt x="79" y="41"/>
                                  <a:pt x="79" y="43"/>
                                  <a:pt x="79" y="45"/>
                                </a:cubicBezTo>
                                <a:cubicBezTo>
                                  <a:pt x="78" y="54"/>
                                  <a:pt x="74" y="63"/>
                                  <a:pt x="67" y="69"/>
                                </a:cubicBezTo>
                                <a:cubicBezTo>
                                  <a:pt x="57" y="77"/>
                                  <a:pt x="40" y="78"/>
                                  <a:pt x="29" y="71"/>
                                </a:cubicBezTo>
                                <a:cubicBezTo>
                                  <a:pt x="35" y="71"/>
                                  <a:pt x="40" y="70"/>
                                  <a:pt x="45" y="66"/>
                                </a:cubicBezTo>
                                <a:cubicBezTo>
                                  <a:pt x="40" y="65"/>
                                  <a:pt x="37" y="63"/>
                                  <a:pt x="35" y="59"/>
                                </a:cubicBezTo>
                                <a:cubicBezTo>
                                  <a:pt x="36" y="58"/>
                                  <a:pt x="38" y="58"/>
                                  <a:pt x="40" y="58"/>
                                </a:cubicBezTo>
                                <a:cubicBezTo>
                                  <a:pt x="34" y="56"/>
                                  <a:pt x="31" y="53"/>
                                  <a:pt x="31" y="47"/>
                                </a:cubicBezTo>
                                <a:cubicBezTo>
                                  <a:pt x="32" y="47"/>
                                  <a:pt x="34" y="48"/>
                                  <a:pt x="35" y="48"/>
                                </a:cubicBezTo>
                                <a:cubicBezTo>
                                  <a:pt x="31" y="43"/>
                                  <a:pt x="29" y="39"/>
                                  <a:pt x="32" y="33"/>
                                </a:cubicBezTo>
                                <a:cubicBezTo>
                                  <a:pt x="39" y="40"/>
                                  <a:pt x="46" y="44"/>
                                  <a:pt x="56" y="45"/>
                                </a:cubicBezTo>
                                <a:cubicBezTo>
                                  <a:pt x="56" y="44"/>
                                  <a:pt x="56" y="43"/>
                                  <a:pt x="56" y="42"/>
                                </a:cubicBezTo>
                                <a:cubicBezTo>
                                  <a:pt x="56" y="37"/>
                                  <a:pt x="58" y="34"/>
                                  <a:pt x="62" y="32"/>
                                </a:cubicBezTo>
                                <a:cubicBezTo>
                                  <a:pt x="67" y="30"/>
                                  <a:pt x="71" y="30"/>
                                  <a:pt x="74" y="33"/>
                                </a:cubicBezTo>
                                <a:cubicBezTo>
                                  <a:pt x="76" y="34"/>
                                  <a:pt x="77" y="34"/>
                                  <a:pt x="78" y="33"/>
                                </a:cubicBezTo>
                                <a:cubicBezTo>
                                  <a:pt x="79" y="33"/>
                                  <a:pt x="81" y="32"/>
                                  <a:pt x="82" y="32"/>
                                </a:cubicBezTo>
                                <a:cubicBezTo>
                                  <a:pt x="83" y="32"/>
                                  <a:pt x="83" y="32"/>
                                  <a:pt x="83" y="32"/>
                                </a:cubicBezTo>
                                <a:cubicBezTo>
                                  <a:pt x="81" y="34"/>
                                  <a:pt x="80" y="36"/>
                                  <a:pt x="79" y="38"/>
                                </a:cubicBezTo>
                                <a:cubicBezTo>
                                  <a:pt x="80" y="37"/>
                                  <a:pt x="82" y="37"/>
                                  <a:pt x="84" y="36"/>
                                </a:cubicBezTo>
                                <a:cubicBezTo>
                                  <a:pt x="83" y="38"/>
                                  <a:pt x="82" y="39"/>
                                  <a:pt x="81" y="40"/>
                                </a:cubicBezTo>
                                <a:close/>
                              </a:path>
                            </a:pathLst>
                          </a:custGeom>
                          <a:grpFill/>
                          <a:ln>
                            <a:noFill/>
                          </a:ln>
                        </wps:spPr>
                        <wps:bodyPr rot="0" vert="horz" wrap="square" lIns="91440" tIns="45720" rIns="91440" bIns="45720" anchor="t" anchorCtr="0" upright="1">
                          <a:noAutofit/>
                        </wps:bodyPr>
                      </wps:wsp>
                      <wps:wsp>
                        <wps:cNvPr id="43" name="Freeform 29"/>
                        <wps:cNvSpPr>
                          <a:spLocks/>
                        </wps:cNvSpPr>
                        <wps:spPr bwMode="auto">
                          <a:xfrm>
                            <a:off x="0" y="0"/>
                            <a:ext cx="375276" cy="377778"/>
                          </a:xfrm>
                          <a:custGeom>
                            <a:avLst/>
                            <a:gdLst>
                              <a:gd name="T0" fmla="*/ 50 w 100"/>
                              <a:gd name="T1" fmla="*/ 0 h 100"/>
                              <a:gd name="T2" fmla="*/ 0 w 100"/>
                              <a:gd name="T3" fmla="*/ 50 h 100"/>
                              <a:gd name="T4" fmla="*/ 42 w 100"/>
                              <a:gd name="T5" fmla="*/ 100 h 100"/>
                              <a:gd name="T6" fmla="*/ 42 w 100"/>
                              <a:gd name="T7" fmla="*/ 61 h 100"/>
                              <a:gd name="T8" fmla="*/ 30 w 100"/>
                              <a:gd name="T9" fmla="*/ 61 h 100"/>
                              <a:gd name="T10" fmla="*/ 30 w 100"/>
                              <a:gd name="T11" fmla="*/ 47 h 100"/>
                              <a:gd name="T12" fmla="*/ 42 w 100"/>
                              <a:gd name="T13" fmla="*/ 47 h 100"/>
                              <a:gd name="T14" fmla="*/ 42 w 100"/>
                              <a:gd name="T15" fmla="*/ 37 h 100"/>
                              <a:gd name="T16" fmla="*/ 60 w 100"/>
                              <a:gd name="T17" fmla="*/ 18 h 100"/>
                              <a:gd name="T18" fmla="*/ 71 w 100"/>
                              <a:gd name="T19" fmla="*/ 19 h 100"/>
                              <a:gd name="T20" fmla="*/ 71 w 100"/>
                              <a:gd name="T21" fmla="*/ 31 h 100"/>
                              <a:gd name="T22" fmla="*/ 63 w 100"/>
                              <a:gd name="T23" fmla="*/ 31 h 100"/>
                              <a:gd name="T24" fmla="*/ 56 w 100"/>
                              <a:gd name="T25" fmla="*/ 38 h 100"/>
                              <a:gd name="T26" fmla="*/ 56 w 100"/>
                              <a:gd name="T27" fmla="*/ 47 h 100"/>
                              <a:gd name="T28" fmla="*/ 70 w 100"/>
                              <a:gd name="T29" fmla="*/ 47 h 100"/>
                              <a:gd name="T30" fmla="*/ 68 w 100"/>
                              <a:gd name="T31" fmla="*/ 61 h 100"/>
                              <a:gd name="T32" fmla="*/ 56 w 100"/>
                              <a:gd name="T33" fmla="*/ 61 h 100"/>
                              <a:gd name="T34" fmla="*/ 56 w 100"/>
                              <a:gd name="T35" fmla="*/ 100 h 100"/>
                              <a:gd name="T36" fmla="*/ 100 w 100"/>
                              <a:gd name="T37" fmla="*/ 50 h 100"/>
                              <a:gd name="T38" fmla="*/ 50 w 100"/>
                              <a:gd name="T39" fmla="*/ 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00" h="100">
                                <a:moveTo>
                                  <a:pt x="50" y="0"/>
                                </a:moveTo>
                                <a:cubicBezTo>
                                  <a:pt x="23" y="0"/>
                                  <a:pt x="0" y="23"/>
                                  <a:pt x="0" y="50"/>
                                </a:cubicBezTo>
                                <a:cubicBezTo>
                                  <a:pt x="0" y="75"/>
                                  <a:pt x="18" y="96"/>
                                  <a:pt x="42" y="100"/>
                                </a:cubicBezTo>
                                <a:cubicBezTo>
                                  <a:pt x="42" y="61"/>
                                  <a:pt x="42" y="61"/>
                                  <a:pt x="42" y="61"/>
                                </a:cubicBezTo>
                                <a:cubicBezTo>
                                  <a:pt x="30" y="61"/>
                                  <a:pt x="30" y="61"/>
                                  <a:pt x="30" y="61"/>
                                </a:cubicBezTo>
                                <a:cubicBezTo>
                                  <a:pt x="30" y="47"/>
                                  <a:pt x="30" y="47"/>
                                  <a:pt x="30" y="47"/>
                                </a:cubicBezTo>
                                <a:cubicBezTo>
                                  <a:pt x="42" y="47"/>
                                  <a:pt x="42" y="47"/>
                                  <a:pt x="42" y="47"/>
                                </a:cubicBezTo>
                                <a:cubicBezTo>
                                  <a:pt x="42" y="37"/>
                                  <a:pt x="42" y="37"/>
                                  <a:pt x="42" y="37"/>
                                </a:cubicBezTo>
                                <a:cubicBezTo>
                                  <a:pt x="42" y="25"/>
                                  <a:pt x="49" y="18"/>
                                  <a:pt x="60" y="18"/>
                                </a:cubicBezTo>
                                <a:cubicBezTo>
                                  <a:pt x="65" y="18"/>
                                  <a:pt x="69" y="18"/>
                                  <a:pt x="71" y="19"/>
                                </a:cubicBezTo>
                                <a:cubicBezTo>
                                  <a:pt x="71" y="31"/>
                                  <a:pt x="71" y="31"/>
                                  <a:pt x="71" y="31"/>
                                </a:cubicBezTo>
                                <a:cubicBezTo>
                                  <a:pt x="63" y="31"/>
                                  <a:pt x="63" y="31"/>
                                  <a:pt x="63" y="31"/>
                                </a:cubicBezTo>
                                <a:cubicBezTo>
                                  <a:pt x="57" y="31"/>
                                  <a:pt x="56" y="34"/>
                                  <a:pt x="56" y="38"/>
                                </a:cubicBezTo>
                                <a:cubicBezTo>
                                  <a:pt x="56" y="47"/>
                                  <a:pt x="56" y="47"/>
                                  <a:pt x="56" y="47"/>
                                </a:cubicBezTo>
                                <a:cubicBezTo>
                                  <a:pt x="70" y="47"/>
                                  <a:pt x="70" y="47"/>
                                  <a:pt x="70" y="47"/>
                                </a:cubicBezTo>
                                <a:cubicBezTo>
                                  <a:pt x="68" y="61"/>
                                  <a:pt x="68" y="61"/>
                                  <a:pt x="68" y="61"/>
                                </a:cubicBezTo>
                                <a:cubicBezTo>
                                  <a:pt x="56" y="61"/>
                                  <a:pt x="56" y="61"/>
                                  <a:pt x="56" y="61"/>
                                </a:cubicBezTo>
                                <a:cubicBezTo>
                                  <a:pt x="56" y="100"/>
                                  <a:pt x="56" y="100"/>
                                  <a:pt x="56" y="100"/>
                                </a:cubicBezTo>
                                <a:cubicBezTo>
                                  <a:pt x="81" y="97"/>
                                  <a:pt x="100" y="76"/>
                                  <a:pt x="100" y="50"/>
                                </a:cubicBezTo>
                                <a:cubicBezTo>
                                  <a:pt x="100" y="23"/>
                                  <a:pt x="78" y="0"/>
                                  <a:pt x="50" y="0"/>
                                </a:cubicBezTo>
                                <a:close/>
                              </a:path>
                            </a:pathLst>
                          </a:custGeom>
                          <a:grp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59425B8" id="Group 29" o:spid="_x0000_s1026" style="position:absolute;margin-left:-32.5pt;margin-top:-50.5pt;width:168.5pt;height:25.75pt;z-index:251661312;mso-position-horizontal-relative:margin;mso-width-relative:margin;mso-height-relative:margin" coordsize="25161,3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">
                <v:shape id="Freeform 27" o:spid="_x0000_s1027" style="position:absolute;left:10925;width:3829;height:3777;visibility:visible;mso-wrap-style:square;v-text-anchor:top" coordsize="10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" path="m88,19c81,10,71,4,60,2,50,,40,,30,4,16,11,7,21,2,36,1,39,,43,,47v,,,,,c,49,,51,,53v,2,,3,,4c1,64,4,71,8,77v7,11,18,19,31,22c41,99,44,99,46,100v,,1,,1,c49,100,51,100,53,100v1,,2,,3,c63,99,70,96,76,93,88,85,96,74,99,60,102,44,98,31,88,19xm77,69v-2,5,-7,8,-12,9c63,79,60,79,58,79v-6,,-12,,-19,c37,79,35,79,33,78,27,76,23,72,22,66,21,64,21,62,21,60v,-3,,-7,,-10c21,50,21,50,21,50v,-4,,-8,,-12c22,34,23,30,26,27v2,-3,5,-4,9,-5c37,22,39,22,41,22v7,,13,,19,c63,22,65,22,67,23v6,2,10,6,11,12c78,37,78,39,78,41v,6,,12,,19c78,63,78,66,77,69xm73,44v,-3,,-6,,-8c72,32,70,29,66,28,64,27,62,27,60,27v-7,,-13,,-20,c39,27,37,27,35,27v-4,1,-7,4,-8,8c27,37,26,39,26,41v,6,,12,,19c26,62,27,64,27,66v1,3,3,6,7,7c36,73,38,74,40,74v7,,15,,22,-1c64,73,67,73,69,72v3,-3,4,-6,4,-9c73,58,73,54,73,50v,,,,,c73,48,73,46,73,44xm50,65c42,65,35,58,35,50v,-8,7,-14,15,-14c58,36,65,42,65,50v,8,-7,15,-15,15xm65,38v-2,,-3,-1,-3,-3c62,33,63,32,65,32v2,,4,1,4,3c69,37,67,38,65,38xm50,41v-5,,-10,4,-10,9c40,55,45,60,50,60v5,,9,-4,9,-10c59,45,55,41,50,41xe" filled="f" stroked="f">
                  <v:path arrowok="t" o:connecttype="custom" o:connectlocs="225232,7556;7508,136000;0,177556;0,215333;146401,374000;176432,377778;210217,377778;371633,226667;289048,260667;217725,298445;123878,294667;78831,226667;78831,188889;97601,102000;153909,83111;251509,86889;292802,154889;289048,260667;274033,136000;225232,102000;131386,102000;97601,154889;101355,249333;150155,279556;259017,272000;274033,188889;274033,166222;131386,188889;244002,188889;244002,143556;244002,120889;244002,143556;150155,188889;221478,188889" o:connectangles="0,0,0,0,0,0,0,0,0,0,0,0,0,0,0,0,0,0,0,0,0,0,0,0,0,0,0,0,0,0,0,0,0,0"/>
                  <o:lock v:ext="edit" verticies="t"/>
                </v:shape>
                <v:shape id="Freeform 28" o:spid="_x0000_s1028" style="position:absolute;left:21256;width:3905;height:3968;visibility:visible;mso-wrap-style:square;v-text-anchor:top" coordsize="104,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" path="m102,37c96,17,82,5,61,1,59,1,58,,56,,54,,53,,52,,48,1,45,1,42,2,23,6,8,22,4,42,,68,16,93,43,99v27,6,55,-12,60,-40c103,58,104,57,104,55v,-3,,-6,,-10c103,42,103,39,102,37xm81,40v-2,1,-2,3,-2,5c78,54,74,63,67,69,57,77,40,78,29,71v6,,11,-1,16,-5c40,65,37,63,35,59v1,-1,3,-1,5,-1c34,56,31,53,31,47v1,,3,1,4,1c31,43,29,39,32,33v7,7,14,11,24,12c56,44,56,43,56,42v,-5,2,-8,6,-10c67,30,71,30,74,33v2,1,3,1,4,c79,33,81,32,82,32v1,,1,,1,c81,34,80,36,79,38v1,-1,3,-1,5,-2c83,38,82,39,81,40xe" filled="f" stroked="f">
                  <v:path arrowok="t" o:connecttype="custom" o:connectlocs="383005,139834;229052,3779;210277,0;195258,0;157708,7559;15020,158730;161463,374150;386760,222978;390515,207861;390515,170068;383005,139834;304151,151172;296641,170068;251582,260771;108894,268330;168973,249433;131423,222978;150198,219199;116404,177627;131423,181406;120158,124717;210277,170068;210277,158730;232807,120937;277866,124717;292886,124717;307906,120937;311661,120937;296641,143613;315416,136055;304151,151172" o:connectangles="0,0,0,0,0,0,0,0,0,0,0,0,0,0,0,0,0,0,0,0,0,0,0,0,0,0,0,0,0,0,0"/>
                  <o:lock v:ext="edit" verticies="t"/>
                </v:shape>
                <v:shape id="Freeform 29" o:spid="_x0000_s1029" style="position:absolute;width:3752;height:3777;visibility:visible;mso-wrap-style:square;v-text-anchor:top" coordsize="1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" path="m50,c23,,,23,,50v,25,18,46,42,50c42,61,42,61,42,61v-12,,-12,,-12,c30,47,30,47,30,47v12,,12,,12,c42,37,42,37,42,37,42,25,49,18,60,18v5,,9,,11,1c71,31,71,31,71,31v-8,,-8,,-8,c57,31,56,34,56,38v,9,,9,,9c70,47,70,47,70,47,68,61,68,61,68,61v-12,,-12,,-12,c56,100,56,100,56,100,81,97,100,76,100,50,100,23,78,,50,xe" filled="f" stroked="f">
                  <v:path arrowok="t" o:connecttype="custom" o:connectlocs="187638,0;0,188889;157616,377778;157616,230445;112583,230445;112583,177556;157616,177556;157616,139778;225166,68000;266446,71778;266446,117111;236424,117111;210155,143556;210155,177556;262693,177556;255188,230445;210155,230445;210155,377778;375276,188889;187638,0" o:connectangles="0,0,0,0,0,0,0,0,0,0,0,0,0,0,0,0,0,0,0,0"/>
                </v:shape>
                <w10:wrap anchorx="margin"/>
              </v:group>
            </w:pict>
          </mc:Fallback>
        </mc:AlternateContent>
      </w:r>
      <w:r w:rsidR="00324989">
        <w:rPr>
          <w:noProof/>
          <w:lang w:eastAsia="en-IN"/>
        </w:rPr>
        <mc:AlternateContent>
          <mc:Choice Requires="wps">
            <w:drawing>
              <wp:anchor distT="0" distB="0" distL="114300" distR="114300" simplePos="0" relativeHeight="251653114" behindDoc="0" locked="0" layoutInCell="1" allowOverlap="1" wp14:anchorId="28B5518B" wp14:editId="59664D21">
                <wp:simplePos x="0" y="0"/>
                <wp:positionH relativeFrom="page">
                  <wp:align>left</wp:align>
                </wp:positionH>
                <wp:positionV relativeFrom="page">
                  <wp:align>top</wp:align>
                </wp:positionV>
                <wp:extent cx="7562088" cy="10689336"/>
                <wp:effectExtent l="0" t="0" r="1270" b="0"/>
                <wp:wrapNone/>
                <wp:docPr id="1" name="Rectangle 1"/>
                <wp:cNvGraphicFramePr/>
                <a:graphic xmlns:a="http://schemas.openxmlformats.org/drawingml/2006/main">
                  <a:graphicData uri="http://schemas.microsoft.com/office/word/2010/wordprocessingShape">
                    <wps:wsp>
                      <wps:cNvSpPr/>
                      <wps:spPr>
                        <a:xfrm>
                          <a:off x="0" y="0"/>
                          <a:ext cx="7562088" cy="10689336"/>
                        </a:xfrm>
                        <a:prstGeom prst="rect">
                          <a:avLst/>
                        </a:prstGeom>
                        <a:solidFill>
                          <a:srgbClr val="F8FB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726A5" id="Rectangle 1" o:spid="_x0000_s1026" style="position:absolute;margin-left:0;margin-top:0;width:595.45pt;height:841.7pt;z-index:25165311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" fillcolor="#f8fbf2" stroked="f" strokeweight="1pt">
                <w10:wrap anchorx="page" anchory="page"/>
              </v:rect>
            </w:pict>
          </mc:Fallback>
        </mc:AlternateContent>
      </w:r>
      <w:r w:rsidR="007A5F62">
        <w:t xml:space="preserve">  </w:t>
      </w:r>
    </w:p>
    <w:p w14:paraId="0C745712" w14:textId="64181A48" w:rsidR="007A5F62" w:rsidRDefault="00E51C32">
      <w:r>
        <w:rPr>
          <w:noProof/>
          <w:lang w:eastAsia="en-IN"/>
        </w:rPr>
        <mc:AlternateContent>
          <mc:Choice Requires="wps">
            <w:drawing>
              <wp:anchor distT="0" distB="0" distL="114300" distR="114300" simplePos="0" relativeHeight="251700224" behindDoc="0" locked="0" layoutInCell="1" allowOverlap="1" wp14:anchorId="24CC41B5" wp14:editId="78BCBC0B">
                <wp:simplePos x="0" y="0"/>
                <wp:positionH relativeFrom="column">
                  <wp:posOffset>3505200</wp:posOffset>
                </wp:positionH>
                <wp:positionV relativeFrom="paragraph">
                  <wp:posOffset>8058150</wp:posOffset>
                </wp:positionV>
                <wp:extent cx="1529715" cy="3429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2971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E8B38"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Four events / we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C41B5" id="Text Box 32" o:spid="_x0000_s1041" type="#_x0000_t202" style="position:absolute;margin-left:276pt;margin-top:634.5pt;width:120.45pt;height:2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" filled="f" stroked="f" strokeweight=".5pt">
                <v:textbox>
                  <w:txbxContent>
                    <w:p w14:paraId="4BBE8B38" w14:textId="77777777" w:rsidR="00BF0EB4" w:rsidRPr="00BF0EB4" w:rsidRDefault="00BF0EB4">
                      <w:pPr>
                        <w:rPr>
                          <w:rFonts w:ascii="Montserrat Medium" w:hAnsi="Montserrat Medium"/>
                          <w:color w:val="2F212D"/>
                          <w:sz w:val="20"/>
                          <w:szCs w:val="20"/>
                        </w:rPr>
                      </w:pPr>
                      <w:r w:rsidRPr="00BF0EB4">
                        <w:rPr>
                          <w:rFonts w:ascii="Montserrat Medium" w:hAnsi="Montserrat Medium"/>
                          <w:color w:val="2F212D"/>
                          <w:sz w:val="20"/>
                          <w:szCs w:val="20"/>
                        </w:rPr>
                        <w:t>Four events / week</w:t>
                      </w:r>
                    </w:p>
                  </w:txbxContent>
                </v:textbox>
              </v:shape>
            </w:pict>
          </mc:Fallback>
        </mc:AlternateContent>
      </w:r>
      <w:r>
        <w:rPr>
          <w:noProof/>
          <w:lang w:eastAsia="en-IN"/>
        </w:rPr>
        <mc:AlternateContent>
          <mc:Choice Requires="wps">
            <w:drawing>
              <wp:anchor distT="0" distB="0" distL="114300" distR="114300" simplePos="0" relativeHeight="251684864" behindDoc="0" locked="0" layoutInCell="1" allowOverlap="1" wp14:anchorId="68D5BBBF" wp14:editId="21A13050">
                <wp:simplePos x="0" y="0"/>
                <wp:positionH relativeFrom="column">
                  <wp:posOffset>-161925</wp:posOffset>
                </wp:positionH>
                <wp:positionV relativeFrom="paragraph">
                  <wp:posOffset>7000875</wp:posOffset>
                </wp:positionV>
                <wp:extent cx="2676525" cy="17145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676525" cy="1714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2742A6" w14:textId="77777777" w:rsidR="00E51C32" w:rsidRPr="00E51C32" w:rsidRDefault="004D4357" w:rsidP="00E51C32">
                            <w:pPr>
                              <w:spacing w:after="0" w:line="320" w:lineRule="exact"/>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314-295-2820</w:t>
                            </w:r>
                            <w:r w:rsidRPr="004E2E87">
                              <w:rPr>
                                <w:rFonts w:ascii="Montserrat Medium" w:hAnsi="Montserrat Medium"/>
                                <w:color w:val="FFFFFF" w:themeColor="background1"/>
                                <w:sz w:val="18"/>
                                <w:szCs w:val="18"/>
                              </w:rPr>
                              <w:cr/>
                              <w:t>Mon-Sat, 10 AM -7 PM</w:t>
                            </w:r>
                            <w:r w:rsidRPr="004E2E87">
                              <w:rPr>
                                <w:rFonts w:ascii="Montserrat Medium" w:hAnsi="Montserrat Medium"/>
                                <w:color w:val="FFFFFF" w:themeColor="background1"/>
                                <w:sz w:val="18"/>
                                <w:szCs w:val="18"/>
                              </w:rPr>
                              <w:cr/>
                            </w:r>
                            <w:r w:rsidR="00E51C32" w:rsidRPr="00E51C32">
                              <w:rPr>
                                <w:rFonts w:ascii="Montserrat Medium" w:hAnsi="Montserrat Medium"/>
                                <w:color w:val="FFFFFF" w:themeColor="background1"/>
                                <w:sz w:val="18"/>
                                <w:szCs w:val="18"/>
                              </w:rPr>
                              <w:t xml:space="preserve">Joomla, </w:t>
                            </w:r>
                            <w:proofErr w:type="spellStart"/>
                            <w:r w:rsidR="00E51C32" w:rsidRPr="00E51C32">
                              <w:rPr>
                                <w:rFonts w:ascii="Montserrat Medium" w:hAnsi="Montserrat Medium"/>
                                <w:color w:val="FFFFFF" w:themeColor="background1"/>
                                <w:sz w:val="18"/>
                                <w:szCs w:val="18"/>
                              </w:rPr>
                              <w:t>Wordpress</w:t>
                            </w:r>
                            <w:proofErr w:type="spellEnd"/>
                            <w:r w:rsidR="00E51C32" w:rsidRPr="00E51C32">
                              <w:rPr>
                                <w:rFonts w:ascii="Montserrat Medium" w:hAnsi="Montserrat Medium"/>
                                <w:color w:val="FFFFFF" w:themeColor="background1"/>
                                <w:sz w:val="18"/>
                                <w:szCs w:val="18"/>
                              </w:rPr>
                              <w:t>, Magento, Google Docs, Drupal</w:t>
                            </w:r>
                          </w:p>
                          <w:p w14:paraId="37BABC87" w14:textId="40349A4B" w:rsidR="004D4357" w:rsidRPr="004E2E87" w:rsidRDefault="00E51C32" w:rsidP="00E51C32">
                            <w:pPr>
                              <w:spacing w:after="0" w:line="320" w:lineRule="exact"/>
                              <w:rPr>
                                <w:rFonts w:ascii="Montserrat Medium" w:hAnsi="Montserrat Medium"/>
                                <w:color w:val="FFFFFF" w:themeColor="background1"/>
                                <w:sz w:val="18"/>
                                <w:szCs w:val="18"/>
                              </w:rPr>
                            </w:pPr>
                            <w:r w:rsidRPr="00E51C32">
                              <w:rPr>
                                <w:rFonts w:ascii="Montserrat Medium" w:hAnsi="Montserrat Medium"/>
                                <w:color w:val="FFFFFF" w:themeColor="background1"/>
                                <w:sz w:val="18"/>
                                <w:szCs w:val="18"/>
                              </w:rPr>
                              <w:t>Editors: Notepad++, Sublime Text, Office suites</w:t>
                            </w:r>
                            <w:r w:rsidR="004D4357" w:rsidRPr="004E2E87">
                              <w:rPr>
                                <w:rFonts w:ascii="Montserrat Medium" w:hAnsi="Montserrat Medium"/>
                                <w:color w:val="FFFFFF" w:themeColor="background1"/>
                                <w:sz w:val="18"/>
                                <w:szCs w:val="18"/>
                              </w:rPr>
                              <w:cr/>
                              <w:t>youremail@companyname.com</w:t>
                            </w:r>
                            <w:r w:rsidR="004D4357" w:rsidRPr="004E2E87">
                              <w:rPr>
                                <w:rFonts w:ascii="Montserrat Medium" w:hAnsi="Montserrat Medium"/>
                                <w:color w:val="FFFFFF" w:themeColor="background1"/>
                                <w:sz w:val="18"/>
                                <w:szCs w:val="18"/>
                              </w:rPr>
                              <w:cr/>
                              <w:t>yourwebsit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5BBBF" id="Text Box 18" o:spid="_x0000_s1042" type="#_x0000_t202" style="position:absolute;margin-left:-12.75pt;margin-top:551.25pt;width:210.75pt;height: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" filled="f" stroked="f" strokeweight=".5pt">
                <v:textbox>
                  <w:txbxContent>
                    <w:p w14:paraId="1F2742A6" w14:textId="77777777" w:rsidR="00E51C32" w:rsidRPr="00E51C32" w:rsidRDefault="004D4357" w:rsidP="00E51C32">
                      <w:pPr>
                        <w:spacing w:after="0" w:line="320" w:lineRule="exact"/>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314-295-2820</w:t>
                      </w:r>
                      <w:r w:rsidRPr="004E2E87">
                        <w:rPr>
                          <w:rFonts w:ascii="Montserrat Medium" w:hAnsi="Montserrat Medium"/>
                          <w:color w:val="FFFFFF" w:themeColor="background1"/>
                          <w:sz w:val="18"/>
                          <w:szCs w:val="18"/>
                        </w:rPr>
                        <w:cr/>
                        <w:t>Mon-Sat, 10 AM -7 PM</w:t>
                      </w:r>
                      <w:r w:rsidRPr="004E2E87">
                        <w:rPr>
                          <w:rFonts w:ascii="Montserrat Medium" w:hAnsi="Montserrat Medium"/>
                          <w:color w:val="FFFFFF" w:themeColor="background1"/>
                          <w:sz w:val="18"/>
                          <w:szCs w:val="18"/>
                        </w:rPr>
                        <w:cr/>
                      </w:r>
                      <w:r w:rsidR="00E51C32" w:rsidRPr="00E51C32">
                        <w:rPr>
                          <w:rFonts w:ascii="Montserrat Medium" w:hAnsi="Montserrat Medium"/>
                          <w:color w:val="FFFFFF" w:themeColor="background1"/>
                          <w:sz w:val="18"/>
                          <w:szCs w:val="18"/>
                        </w:rPr>
                        <w:t xml:space="preserve">Joomla, </w:t>
                      </w:r>
                      <w:proofErr w:type="spellStart"/>
                      <w:r w:rsidR="00E51C32" w:rsidRPr="00E51C32">
                        <w:rPr>
                          <w:rFonts w:ascii="Montserrat Medium" w:hAnsi="Montserrat Medium"/>
                          <w:color w:val="FFFFFF" w:themeColor="background1"/>
                          <w:sz w:val="18"/>
                          <w:szCs w:val="18"/>
                        </w:rPr>
                        <w:t>Wordpress</w:t>
                      </w:r>
                      <w:proofErr w:type="spellEnd"/>
                      <w:r w:rsidR="00E51C32" w:rsidRPr="00E51C32">
                        <w:rPr>
                          <w:rFonts w:ascii="Montserrat Medium" w:hAnsi="Montserrat Medium"/>
                          <w:color w:val="FFFFFF" w:themeColor="background1"/>
                          <w:sz w:val="18"/>
                          <w:szCs w:val="18"/>
                        </w:rPr>
                        <w:t>, Magento, Google Docs, Drupal</w:t>
                      </w:r>
                    </w:p>
                    <w:p w14:paraId="37BABC87" w14:textId="40349A4B" w:rsidR="004D4357" w:rsidRPr="004E2E87" w:rsidRDefault="00E51C32" w:rsidP="00E51C32">
                      <w:pPr>
                        <w:spacing w:after="0" w:line="320" w:lineRule="exact"/>
                        <w:rPr>
                          <w:rFonts w:ascii="Montserrat Medium" w:hAnsi="Montserrat Medium"/>
                          <w:color w:val="FFFFFF" w:themeColor="background1"/>
                          <w:sz w:val="18"/>
                          <w:szCs w:val="18"/>
                        </w:rPr>
                      </w:pPr>
                      <w:r w:rsidRPr="00E51C32">
                        <w:rPr>
                          <w:rFonts w:ascii="Montserrat Medium" w:hAnsi="Montserrat Medium"/>
                          <w:color w:val="FFFFFF" w:themeColor="background1"/>
                          <w:sz w:val="18"/>
                          <w:szCs w:val="18"/>
                        </w:rPr>
                        <w:t>Editors: Notepad++, Sublime Text, Office suites</w:t>
                      </w:r>
                      <w:r w:rsidR="004D4357" w:rsidRPr="004E2E87">
                        <w:rPr>
                          <w:rFonts w:ascii="Montserrat Medium" w:hAnsi="Montserrat Medium"/>
                          <w:color w:val="FFFFFF" w:themeColor="background1"/>
                          <w:sz w:val="18"/>
                          <w:szCs w:val="18"/>
                        </w:rPr>
                        <w:cr/>
                        <w:t>youremail@companyname.com</w:t>
                      </w:r>
                      <w:r w:rsidR="004D4357" w:rsidRPr="004E2E87">
                        <w:rPr>
                          <w:rFonts w:ascii="Montserrat Medium" w:hAnsi="Montserrat Medium"/>
                          <w:color w:val="FFFFFF" w:themeColor="background1"/>
                          <w:sz w:val="18"/>
                          <w:szCs w:val="18"/>
                        </w:rPr>
                        <w:cr/>
                        <w:t>yourwebsite.org</w:t>
                      </w:r>
                    </w:p>
                  </w:txbxContent>
                </v:textbox>
              </v:shape>
            </w:pict>
          </mc:Fallback>
        </mc:AlternateContent>
      </w:r>
      <w:r>
        <w:rPr>
          <w:noProof/>
          <w:lang w:eastAsia="en-IN"/>
        </w:rPr>
        <mc:AlternateContent>
          <mc:Choice Requires="wps">
            <w:drawing>
              <wp:anchor distT="0" distB="0" distL="114300" distR="114300" simplePos="0" relativeHeight="251681792" behindDoc="0" locked="0" layoutInCell="1" allowOverlap="1" wp14:anchorId="4664D321" wp14:editId="7B7ED5FF">
                <wp:simplePos x="0" y="0"/>
                <wp:positionH relativeFrom="column">
                  <wp:posOffset>-166370</wp:posOffset>
                </wp:positionH>
                <wp:positionV relativeFrom="paragraph">
                  <wp:posOffset>6745605</wp:posOffset>
                </wp:positionV>
                <wp:extent cx="1252220" cy="32448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252220" cy="3244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87B26E" w14:textId="77777777" w:rsidR="00BD179D" w:rsidRPr="004E2E87" w:rsidRDefault="00BD179D">
                            <w:pPr>
                              <w:rPr>
                                <w:rFonts w:ascii="Poppins" w:hAnsi="Poppins" w:cs="Poppins"/>
                                <w:b/>
                                <w:color w:val="FFFFFF" w:themeColor="background1"/>
                                <w:spacing w:val="6"/>
                                <w:sz w:val="24"/>
                                <w:szCs w:val="24"/>
                              </w:rPr>
                            </w:pPr>
                            <w:r w:rsidRPr="004E2E87">
                              <w:rPr>
                                <w:rFonts w:ascii="Poppins" w:hAnsi="Poppins" w:cs="Poppins"/>
                                <w:b/>
                                <w:color w:val="FFFFFF" w:themeColor="background1"/>
                                <w:spacing w:val="6"/>
                                <w:sz w:val="24"/>
                                <w:szCs w:val="24"/>
                              </w:rPr>
                              <w:t>Contact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64D321" id="Text Box 16" o:spid="_x0000_s1043" type="#_x0000_t202" style="position:absolute;margin-left:-13.1pt;margin-top:531.15pt;width:98.6pt;height:25.5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" filled="f" stroked="f" strokeweight=".5pt">
                <v:textbox>
                  <w:txbxContent>
                    <w:p w14:paraId="4887B26E" w14:textId="77777777" w:rsidR="00BD179D" w:rsidRPr="004E2E87" w:rsidRDefault="00BD179D">
                      <w:pPr>
                        <w:rPr>
                          <w:rFonts w:ascii="Poppins" w:hAnsi="Poppins" w:cs="Poppins"/>
                          <w:b/>
                          <w:color w:val="FFFFFF" w:themeColor="background1"/>
                          <w:spacing w:val="6"/>
                          <w:sz w:val="24"/>
                          <w:szCs w:val="24"/>
                        </w:rPr>
                      </w:pPr>
                      <w:r w:rsidRPr="004E2E87">
                        <w:rPr>
                          <w:rFonts w:ascii="Poppins" w:hAnsi="Poppins" w:cs="Poppins"/>
                          <w:b/>
                          <w:color w:val="FFFFFF" w:themeColor="background1"/>
                          <w:spacing w:val="6"/>
                          <w:sz w:val="24"/>
                          <w:szCs w:val="24"/>
                        </w:rPr>
                        <w:t>Contact info</w:t>
                      </w:r>
                    </w:p>
                  </w:txbxContent>
                </v:textbox>
              </v:shape>
            </w:pict>
          </mc:Fallback>
        </mc:AlternateContent>
      </w:r>
      <w:r>
        <w:rPr>
          <w:noProof/>
          <w:lang w:eastAsia="en-IN"/>
        </w:rPr>
        <mc:AlternateContent>
          <mc:Choice Requires="wps">
            <w:drawing>
              <wp:anchor distT="0" distB="0" distL="114300" distR="114300" simplePos="0" relativeHeight="251689984" behindDoc="0" locked="0" layoutInCell="1" allowOverlap="1" wp14:anchorId="508DA25F" wp14:editId="11382E9B">
                <wp:simplePos x="0" y="0"/>
                <wp:positionH relativeFrom="column">
                  <wp:posOffset>116840</wp:posOffset>
                </wp:positionH>
                <wp:positionV relativeFrom="paragraph">
                  <wp:posOffset>9114790</wp:posOffset>
                </wp:positionV>
                <wp:extent cx="1390650" cy="23304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390650"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9208A1" w14:textId="77777777" w:rsidR="004E2E87" w:rsidRPr="004E2E87" w:rsidRDefault="004E2E87">
                            <w:pPr>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hales_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DA25F" id="Text Box 21" o:spid="_x0000_s1044" type="#_x0000_t202" style="position:absolute;margin-left:9.2pt;margin-top:717.7pt;width:109.5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" filled="f" stroked="f" strokeweight=".5pt">
                <v:textbox>
                  <w:txbxContent>
                    <w:p w14:paraId="0A9208A1" w14:textId="77777777" w:rsidR="004E2E87" w:rsidRPr="004E2E87" w:rsidRDefault="004E2E87">
                      <w:pPr>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hales_foundation</w:t>
                      </w:r>
                    </w:p>
                  </w:txbxContent>
                </v:textbox>
              </v:shape>
            </w:pict>
          </mc:Fallback>
        </mc:AlternateContent>
      </w:r>
      <w:r>
        <w:rPr>
          <w:noProof/>
          <w:lang w:eastAsia="en-IN"/>
        </w:rPr>
        <mc:AlternateContent>
          <mc:Choice Requires="wps">
            <w:drawing>
              <wp:anchor distT="0" distB="0" distL="114300" distR="114300" simplePos="0" relativeHeight="251687936" behindDoc="0" locked="0" layoutInCell="1" allowOverlap="1" wp14:anchorId="27EC53E5" wp14:editId="177C28DC">
                <wp:simplePos x="0" y="0"/>
                <wp:positionH relativeFrom="column">
                  <wp:posOffset>107950</wp:posOffset>
                </wp:positionH>
                <wp:positionV relativeFrom="paragraph">
                  <wp:posOffset>8915400</wp:posOffset>
                </wp:positionV>
                <wp:extent cx="1221740" cy="23304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221740"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12DD4B" w14:textId="77777777" w:rsidR="004E2E87" w:rsidRPr="004E2E87" w:rsidRDefault="004E2E87">
                            <w:pPr>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hales_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C53E5" id="Text Box 20" o:spid="_x0000_s1045" type="#_x0000_t202" style="position:absolute;margin-left:8.5pt;margin-top:702pt;width:96.2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" filled="f" stroked="f" strokeweight=".5pt">
                <v:textbox>
                  <w:txbxContent>
                    <w:p w14:paraId="0412DD4B" w14:textId="77777777" w:rsidR="004E2E87" w:rsidRPr="004E2E87" w:rsidRDefault="004E2E87">
                      <w:pPr>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hales_foundation</w:t>
                      </w:r>
                    </w:p>
                  </w:txbxContent>
                </v:textbox>
              </v:shape>
            </w:pict>
          </mc:Fallback>
        </mc:AlternateContent>
      </w:r>
      <w:r>
        <w:rPr>
          <w:noProof/>
          <w:lang w:eastAsia="en-IN"/>
        </w:rPr>
        <mc:AlternateContent>
          <mc:Choice Requires="wps">
            <w:drawing>
              <wp:anchor distT="0" distB="0" distL="114300" distR="114300" simplePos="0" relativeHeight="251685888" behindDoc="0" locked="0" layoutInCell="1" allowOverlap="1" wp14:anchorId="364D9DC8" wp14:editId="760D1E7F">
                <wp:simplePos x="0" y="0"/>
                <wp:positionH relativeFrom="column">
                  <wp:posOffset>120650</wp:posOffset>
                </wp:positionH>
                <wp:positionV relativeFrom="paragraph">
                  <wp:posOffset>8720391</wp:posOffset>
                </wp:positionV>
                <wp:extent cx="1494790" cy="264033"/>
                <wp:effectExtent l="0" t="0" r="0" b="3175"/>
                <wp:wrapNone/>
                <wp:docPr id="19" name="Text Box 19"/>
                <wp:cNvGraphicFramePr/>
                <a:graphic xmlns:a="http://schemas.openxmlformats.org/drawingml/2006/main">
                  <a:graphicData uri="http://schemas.microsoft.com/office/word/2010/wordprocessingShape">
                    <wps:wsp>
                      <wps:cNvSpPr txBox="1"/>
                      <wps:spPr>
                        <a:xfrm>
                          <a:off x="0" y="0"/>
                          <a:ext cx="1494790" cy="2640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E91A95" w14:textId="77777777" w:rsidR="004E2E87" w:rsidRPr="004E2E87" w:rsidRDefault="004E2E87">
                            <w:pPr>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The Hales 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4D9DC8" id="Text Box 19" o:spid="_x0000_s1046" type="#_x0000_t202" style="position:absolute;margin-left:9.5pt;margin-top:686.65pt;width:117.7pt;height:20.8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" filled="f" stroked="f" strokeweight=".5pt">
                <v:textbox>
                  <w:txbxContent>
                    <w:p w14:paraId="03E91A95" w14:textId="77777777" w:rsidR="004E2E87" w:rsidRPr="004E2E87" w:rsidRDefault="004E2E87">
                      <w:pPr>
                        <w:rPr>
                          <w:rFonts w:ascii="Montserrat Medium" w:hAnsi="Montserrat Medium"/>
                          <w:color w:val="FFFFFF" w:themeColor="background1"/>
                          <w:sz w:val="18"/>
                          <w:szCs w:val="18"/>
                        </w:rPr>
                      </w:pPr>
                      <w:r w:rsidRPr="004E2E87">
                        <w:rPr>
                          <w:rFonts w:ascii="Montserrat Medium" w:hAnsi="Montserrat Medium"/>
                          <w:color w:val="FFFFFF" w:themeColor="background1"/>
                          <w:sz w:val="18"/>
                          <w:szCs w:val="18"/>
                        </w:rPr>
                        <w:t>The Hales Foundation</w:t>
                      </w:r>
                    </w:p>
                  </w:txbxContent>
                </v:textbox>
              </v:shape>
            </w:pict>
          </mc:Fallback>
        </mc:AlternateContent>
      </w:r>
      <w:r>
        <w:rPr>
          <w:noProof/>
          <w:lang w:eastAsia="en-IN"/>
        </w:rPr>
        <mc:AlternateContent>
          <mc:Choice Requires="wpg">
            <w:drawing>
              <wp:anchor distT="0" distB="0" distL="114300" distR="114300" simplePos="0" relativeHeight="251668480" behindDoc="0" locked="0" layoutInCell="1" allowOverlap="1" wp14:anchorId="7EDAFD7E" wp14:editId="6733F147">
                <wp:simplePos x="0" y="0"/>
                <wp:positionH relativeFrom="margin">
                  <wp:posOffset>-81915</wp:posOffset>
                </wp:positionH>
                <wp:positionV relativeFrom="paragraph">
                  <wp:posOffset>8787765</wp:posOffset>
                </wp:positionV>
                <wp:extent cx="152065" cy="551751"/>
                <wp:effectExtent l="0" t="0" r="635" b="1270"/>
                <wp:wrapNone/>
                <wp:docPr id="4" name="Group 4"/>
                <wp:cNvGraphicFramePr/>
                <a:graphic xmlns:a="http://schemas.openxmlformats.org/drawingml/2006/main">
                  <a:graphicData uri="http://schemas.microsoft.com/office/word/2010/wordprocessingGroup">
                    <wpg:wgp>
                      <wpg:cNvGrpSpPr/>
                      <wpg:grpSpPr>
                        <a:xfrm>
                          <a:off x="0" y="0"/>
                          <a:ext cx="152065" cy="551751"/>
                          <a:chOff x="-9278" y="0"/>
                          <a:chExt cx="325519" cy="1177642"/>
                        </a:xfrm>
                        <a:solidFill>
                          <a:schemeClr val="bg1"/>
                        </a:solidFill>
                      </wpg:grpSpPr>
                      <wps:wsp>
                        <wps:cNvPr id="27" name="Freeform 27"/>
                        <wps:cNvSpPr>
                          <a:spLocks noEditPoints="1"/>
                        </wps:cNvSpPr>
                        <wps:spPr bwMode="auto">
                          <a:xfrm>
                            <a:off x="0" y="445325"/>
                            <a:ext cx="316241" cy="311595"/>
                          </a:xfrm>
                          <a:custGeom>
                            <a:avLst/>
                            <a:gdLst>
                              <a:gd name="T0" fmla="*/ 60 w 102"/>
                              <a:gd name="T1" fmla="*/ 2 h 100"/>
                              <a:gd name="T2" fmla="*/ 2 w 102"/>
                              <a:gd name="T3" fmla="*/ 36 h 100"/>
                              <a:gd name="T4" fmla="*/ 0 w 102"/>
                              <a:gd name="T5" fmla="*/ 47 h 100"/>
                              <a:gd name="T6" fmla="*/ 0 w 102"/>
                              <a:gd name="T7" fmla="*/ 57 h 100"/>
                              <a:gd name="T8" fmla="*/ 39 w 102"/>
                              <a:gd name="T9" fmla="*/ 99 h 100"/>
                              <a:gd name="T10" fmla="*/ 47 w 102"/>
                              <a:gd name="T11" fmla="*/ 100 h 100"/>
                              <a:gd name="T12" fmla="*/ 56 w 102"/>
                              <a:gd name="T13" fmla="*/ 100 h 100"/>
                              <a:gd name="T14" fmla="*/ 99 w 102"/>
                              <a:gd name="T15" fmla="*/ 60 h 100"/>
                              <a:gd name="T16" fmla="*/ 77 w 102"/>
                              <a:gd name="T17" fmla="*/ 69 h 100"/>
                              <a:gd name="T18" fmla="*/ 58 w 102"/>
                              <a:gd name="T19" fmla="*/ 79 h 100"/>
                              <a:gd name="T20" fmla="*/ 33 w 102"/>
                              <a:gd name="T21" fmla="*/ 78 h 100"/>
                              <a:gd name="T22" fmla="*/ 21 w 102"/>
                              <a:gd name="T23" fmla="*/ 60 h 100"/>
                              <a:gd name="T24" fmla="*/ 21 w 102"/>
                              <a:gd name="T25" fmla="*/ 50 h 100"/>
                              <a:gd name="T26" fmla="*/ 26 w 102"/>
                              <a:gd name="T27" fmla="*/ 27 h 100"/>
                              <a:gd name="T28" fmla="*/ 41 w 102"/>
                              <a:gd name="T29" fmla="*/ 22 h 100"/>
                              <a:gd name="T30" fmla="*/ 67 w 102"/>
                              <a:gd name="T31" fmla="*/ 23 h 100"/>
                              <a:gd name="T32" fmla="*/ 78 w 102"/>
                              <a:gd name="T33" fmla="*/ 41 h 100"/>
                              <a:gd name="T34" fmla="*/ 77 w 102"/>
                              <a:gd name="T35" fmla="*/ 69 h 100"/>
                              <a:gd name="T36" fmla="*/ 73 w 102"/>
                              <a:gd name="T37" fmla="*/ 36 h 100"/>
                              <a:gd name="T38" fmla="*/ 60 w 102"/>
                              <a:gd name="T39" fmla="*/ 27 h 100"/>
                              <a:gd name="T40" fmla="*/ 35 w 102"/>
                              <a:gd name="T41" fmla="*/ 27 h 100"/>
                              <a:gd name="T42" fmla="*/ 26 w 102"/>
                              <a:gd name="T43" fmla="*/ 41 h 100"/>
                              <a:gd name="T44" fmla="*/ 27 w 102"/>
                              <a:gd name="T45" fmla="*/ 66 h 100"/>
                              <a:gd name="T46" fmla="*/ 40 w 102"/>
                              <a:gd name="T47" fmla="*/ 74 h 100"/>
                              <a:gd name="T48" fmla="*/ 69 w 102"/>
                              <a:gd name="T49" fmla="*/ 72 h 100"/>
                              <a:gd name="T50" fmla="*/ 73 w 102"/>
                              <a:gd name="T51" fmla="*/ 50 h 100"/>
                              <a:gd name="T52" fmla="*/ 73 w 102"/>
                              <a:gd name="T53" fmla="*/ 44 h 100"/>
                              <a:gd name="T54" fmla="*/ 35 w 102"/>
                              <a:gd name="T55" fmla="*/ 50 h 100"/>
                              <a:gd name="T56" fmla="*/ 65 w 102"/>
                              <a:gd name="T57" fmla="*/ 50 h 100"/>
                              <a:gd name="T58" fmla="*/ 65 w 102"/>
                              <a:gd name="T59" fmla="*/ 38 h 100"/>
                              <a:gd name="T60" fmla="*/ 65 w 102"/>
                              <a:gd name="T61" fmla="*/ 32 h 100"/>
                              <a:gd name="T62" fmla="*/ 65 w 102"/>
                              <a:gd name="T63" fmla="*/ 38 h 100"/>
                              <a:gd name="T64" fmla="*/ 40 w 102"/>
                              <a:gd name="T65" fmla="*/ 50 h 100"/>
                              <a:gd name="T66" fmla="*/ 59 w 102"/>
                              <a:gd name="T67" fmla="*/ 5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02" h="100">
                                <a:moveTo>
                                  <a:pt x="88" y="19"/>
                                </a:moveTo>
                                <a:cubicBezTo>
                                  <a:pt x="81" y="10"/>
                                  <a:pt x="71" y="4"/>
                                  <a:pt x="60" y="2"/>
                                </a:cubicBezTo>
                                <a:cubicBezTo>
                                  <a:pt x="50" y="0"/>
                                  <a:pt x="40" y="0"/>
                                  <a:pt x="30" y="4"/>
                                </a:cubicBezTo>
                                <a:cubicBezTo>
                                  <a:pt x="16" y="11"/>
                                  <a:pt x="7" y="21"/>
                                  <a:pt x="2" y="36"/>
                                </a:cubicBezTo>
                                <a:cubicBezTo>
                                  <a:pt x="1" y="39"/>
                                  <a:pt x="0" y="43"/>
                                  <a:pt x="0" y="47"/>
                                </a:cubicBezTo>
                                <a:cubicBezTo>
                                  <a:pt x="0" y="47"/>
                                  <a:pt x="0" y="47"/>
                                  <a:pt x="0" y="47"/>
                                </a:cubicBezTo>
                                <a:cubicBezTo>
                                  <a:pt x="0" y="49"/>
                                  <a:pt x="0" y="51"/>
                                  <a:pt x="0" y="53"/>
                                </a:cubicBezTo>
                                <a:cubicBezTo>
                                  <a:pt x="0" y="55"/>
                                  <a:pt x="0" y="56"/>
                                  <a:pt x="0" y="57"/>
                                </a:cubicBezTo>
                                <a:cubicBezTo>
                                  <a:pt x="1" y="64"/>
                                  <a:pt x="4" y="71"/>
                                  <a:pt x="8" y="77"/>
                                </a:cubicBezTo>
                                <a:cubicBezTo>
                                  <a:pt x="15" y="88"/>
                                  <a:pt x="26" y="96"/>
                                  <a:pt x="39" y="99"/>
                                </a:cubicBezTo>
                                <a:cubicBezTo>
                                  <a:pt x="41" y="99"/>
                                  <a:pt x="44" y="99"/>
                                  <a:pt x="46" y="100"/>
                                </a:cubicBezTo>
                                <a:cubicBezTo>
                                  <a:pt x="46" y="100"/>
                                  <a:pt x="47" y="100"/>
                                  <a:pt x="47" y="100"/>
                                </a:cubicBezTo>
                                <a:cubicBezTo>
                                  <a:pt x="49" y="100"/>
                                  <a:pt x="51" y="100"/>
                                  <a:pt x="53" y="100"/>
                                </a:cubicBezTo>
                                <a:cubicBezTo>
                                  <a:pt x="54" y="100"/>
                                  <a:pt x="55" y="100"/>
                                  <a:pt x="56" y="100"/>
                                </a:cubicBezTo>
                                <a:cubicBezTo>
                                  <a:pt x="63" y="99"/>
                                  <a:pt x="70" y="96"/>
                                  <a:pt x="76" y="93"/>
                                </a:cubicBezTo>
                                <a:cubicBezTo>
                                  <a:pt x="88" y="85"/>
                                  <a:pt x="96" y="74"/>
                                  <a:pt x="99" y="60"/>
                                </a:cubicBezTo>
                                <a:cubicBezTo>
                                  <a:pt x="102" y="44"/>
                                  <a:pt x="98" y="31"/>
                                  <a:pt x="88" y="19"/>
                                </a:cubicBezTo>
                                <a:close/>
                                <a:moveTo>
                                  <a:pt x="77" y="69"/>
                                </a:moveTo>
                                <a:cubicBezTo>
                                  <a:pt x="75" y="74"/>
                                  <a:pt x="70" y="77"/>
                                  <a:pt x="65" y="78"/>
                                </a:cubicBezTo>
                                <a:cubicBezTo>
                                  <a:pt x="63" y="79"/>
                                  <a:pt x="60" y="79"/>
                                  <a:pt x="58" y="79"/>
                                </a:cubicBezTo>
                                <a:cubicBezTo>
                                  <a:pt x="52" y="79"/>
                                  <a:pt x="46" y="79"/>
                                  <a:pt x="39" y="79"/>
                                </a:cubicBezTo>
                                <a:cubicBezTo>
                                  <a:pt x="37" y="79"/>
                                  <a:pt x="35" y="79"/>
                                  <a:pt x="33" y="78"/>
                                </a:cubicBezTo>
                                <a:cubicBezTo>
                                  <a:pt x="27" y="76"/>
                                  <a:pt x="23" y="72"/>
                                  <a:pt x="22" y="66"/>
                                </a:cubicBezTo>
                                <a:cubicBezTo>
                                  <a:pt x="21" y="64"/>
                                  <a:pt x="21" y="62"/>
                                  <a:pt x="21" y="60"/>
                                </a:cubicBezTo>
                                <a:cubicBezTo>
                                  <a:pt x="21" y="57"/>
                                  <a:pt x="21" y="53"/>
                                  <a:pt x="21" y="50"/>
                                </a:cubicBezTo>
                                <a:cubicBezTo>
                                  <a:pt x="21" y="50"/>
                                  <a:pt x="21" y="50"/>
                                  <a:pt x="21" y="50"/>
                                </a:cubicBezTo>
                                <a:cubicBezTo>
                                  <a:pt x="21" y="46"/>
                                  <a:pt x="21" y="42"/>
                                  <a:pt x="21" y="38"/>
                                </a:cubicBezTo>
                                <a:cubicBezTo>
                                  <a:pt x="22" y="34"/>
                                  <a:pt x="23" y="30"/>
                                  <a:pt x="26" y="27"/>
                                </a:cubicBezTo>
                                <a:cubicBezTo>
                                  <a:pt x="28" y="24"/>
                                  <a:pt x="31" y="23"/>
                                  <a:pt x="35" y="22"/>
                                </a:cubicBezTo>
                                <a:cubicBezTo>
                                  <a:pt x="37" y="22"/>
                                  <a:pt x="39" y="22"/>
                                  <a:pt x="41" y="22"/>
                                </a:cubicBezTo>
                                <a:cubicBezTo>
                                  <a:pt x="48" y="22"/>
                                  <a:pt x="54" y="22"/>
                                  <a:pt x="60" y="22"/>
                                </a:cubicBezTo>
                                <a:cubicBezTo>
                                  <a:pt x="63" y="22"/>
                                  <a:pt x="65" y="22"/>
                                  <a:pt x="67" y="23"/>
                                </a:cubicBezTo>
                                <a:cubicBezTo>
                                  <a:pt x="73" y="25"/>
                                  <a:pt x="77" y="29"/>
                                  <a:pt x="78" y="35"/>
                                </a:cubicBezTo>
                                <a:cubicBezTo>
                                  <a:pt x="78" y="37"/>
                                  <a:pt x="78" y="39"/>
                                  <a:pt x="78" y="41"/>
                                </a:cubicBezTo>
                                <a:cubicBezTo>
                                  <a:pt x="78" y="47"/>
                                  <a:pt x="78" y="53"/>
                                  <a:pt x="78" y="60"/>
                                </a:cubicBezTo>
                                <a:cubicBezTo>
                                  <a:pt x="78" y="63"/>
                                  <a:pt x="78" y="66"/>
                                  <a:pt x="77" y="69"/>
                                </a:cubicBezTo>
                                <a:close/>
                                <a:moveTo>
                                  <a:pt x="73" y="44"/>
                                </a:moveTo>
                                <a:cubicBezTo>
                                  <a:pt x="73" y="41"/>
                                  <a:pt x="73" y="38"/>
                                  <a:pt x="73" y="36"/>
                                </a:cubicBezTo>
                                <a:cubicBezTo>
                                  <a:pt x="72" y="32"/>
                                  <a:pt x="70" y="29"/>
                                  <a:pt x="66" y="28"/>
                                </a:cubicBezTo>
                                <a:cubicBezTo>
                                  <a:pt x="64" y="27"/>
                                  <a:pt x="62" y="27"/>
                                  <a:pt x="60" y="27"/>
                                </a:cubicBezTo>
                                <a:cubicBezTo>
                                  <a:pt x="53" y="27"/>
                                  <a:pt x="47" y="27"/>
                                  <a:pt x="40" y="27"/>
                                </a:cubicBezTo>
                                <a:cubicBezTo>
                                  <a:pt x="39" y="27"/>
                                  <a:pt x="37" y="27"/>
                                  <a:pt x="35" y="27"/>
                                </a:cubicBezTo>
                                <a:cubicBezTo>
                                  <a:pt x="31" y="28"/>
                                  <a:pt x="28" y="31"/>
                                  <a:pt x="27" y="35"/>
                                </a:cubicBezTo>
                                <a:cubicBezTo>
                                  <a:pt x="27" y="37"/>
                                  <a:pt x="26" y="39"/>
                                  <a:pt x="26" y="41"/>
                                </a:cubicBezTo>
                                <a:cubicBezTo>
                                  <a:pt x="26" y="47"/>
                                  <a:pt x="26" y="53"/>
                                  <a:pt x="26" y="60"/>
                                </a:cubicBezTo>
                                <a:cubicBezTo>
                                  <a:pt x="26" y="62"/>
                                  <a:pt x="27" y="64"/>
                                  <a:pt x="27" y="66"/>
                                </a:cubicBezTo>
                                <a:cubicBezTo>
                                  <a:pt x="28" y="69"/>
                                  <a:pt x="30" y="72"/>
                                  <a:pt x="34" y="73"/>
                                </a:cubicBezTo>
                                <a:cubicBezTo>
                                  <a:pt x="36" y="73"/>
                                  <a:pt x="38" y="74"/>
                                  <a:pt x="40" y="74"/>
                                </a:cubicBezTo>
                                <a:cubicBezTo>
                                  <a:pt x="47" y="74"/>
                                  <a:pt x="55" y="74"/>
                                  <a:pt x="62" y="73"/>
                                </a:cubicBezTo>
                                <a:cubicBezTo>
                                  <a:pt x="64" y="73"/>
                                  <a:pt x="67" y="73"/>
                                  <a:pt x="69" y="72"/>
                                </a:cubicBezTo>
                                <a:cubicBezTo>
                                  <a:pt x="72" y="69"/>
                                  <a:pt x="73" y="66"/>
                                  <a:pt x="73" y="63"/>
                                </a:cubicBezTo>
                                <a:cubicBezTo>
                                  <a:pt x="73" y="58"/>
                                  <a:pt x="73" y="54"/>
                                  <a:pt x="73" y="50"/>
                                </a:cubicBezTo>
                                <a:cubicBezTo>
                                  <a:pt x="73" y="50"/>
                                  <a:pt x="73" y="50"/>
                                  <a:pt x="73" y="50"/>
                                </a:cubicBezTo>
                                <a:cubicBezTo>
                                  <a:pt x="73" y="48"/>
                                  <a:pt x="73" y="46"/>
                                  <a:pt x="73" y="44"/>
                                </a:cubicBezTo>
                                <a:close/>
                                <a:moveTo>
                                  <a:pt x="50" y="65"/>
                                </a:moveTo>
                                <a:cubicBezTo>
                                  <a:pt x="42" y="65"/>
                                  <a:pt x="35" y="58"/>
                                  <a:pt x="35" y="50"/>
                                </a:cubicBezTo>
                                <a:cubicBezTo>
                                  <a:pt x="35" y="42"/>
                                  <a:pt x="42" y="36"/>
                                  <a:pt x="50" y="36"/>
                                </a:cubicBezTo>
                                <a:cubicBezTo>
                                  <a:pt x="58" y="36"/>
                                  <a:pt x="65" y="42"/>
                                  <a:pt x="65" y="50"/>
                                </a:cubicBezTo>
                                <a:cubicBezTo>
                                  <a:pt x="65" y="58"/>
                                  <a:pt x="58" y="65"/>
                                  <a:pt x="50" y="65"/>
                                </a:cubicBezTo>
                                <a:close/>
                                <a:moveTo>
                                  <a:pt x="65" y="38"/>
                                </a:moveTo>
                                <a:cubicBezTo>
                                  <a:pt x="63" y="38"/>
                                  <a:pt x="62" y="37"/>
                                  <a:pt x="62" y="35"/>
                                </a:cubicBezTo>
                                <a:cubicBezTo>
                                  <a:pt x="62" y="33"/>
                                  <a:pt x="63" y="32"/>
                                  <a:pt x="65" y="32"/>
                                </a:cubicBezTo>
                                <a:cubicBezTo>
                                  <a:pt x="67" y="32"/>
                                  <a:pt x="69" y="33"/>
                                  <a:pt x="69" y="35"/>
                                </a:cubicBezTo>
                                <a:cubicBezTo>
                                  <a:pt x="69" y="37"/>
                                  <a:pt x="67" y="38"/>
                                  <a:pt x="65" y="38"/>
                                </a:cubicBezTo>
                                <a:close/>
                                <a:moveTo>
                                  <a:pt x="50" y="41"/>
                                </a:moveTo>
                                <a:cubicBezTo>
                                  <a:pt x="45" y="41"/>
                                  <a:pt x="40" y="45"/>
                                  <a:pt x="40" y="50"/>
                                </a:cubicBezTo>
                                <a:cubicBezTo>
                                  <a:pt x="40" y="55"/>
                                  <a:pt x="45" y="60"/>
                                  <a:pt x="50" y="60"/>
                                </a:cubicBezTo>
                                <a:cubicBezTo>
                                  <a:pt x="55" y="60"/>
                                  <a:pt x="59" y="56"/>
                                  <a:pt x="59" y="50"/>
                                </a:cubicBezTo>
                                <a:cubicBezTo>
                                  <a:pt x="59" y="45"/>
                                  <a:pt x="55" y="41"/>
                                  <a:pt x="50" y="41"/>
                                </a:cubicBezTo>
                                <a:close/>
                              </a:path>
                            </a:pathLst>
                          </a:custGeom>
                          <a:grpFill/>
                          <a:ln>
                            <a:noFill/>
                          </a:ln>
                        </wps:spPr>
                        <wps:bodyPr rot="0" vert="horz" wrap="square" lIns="91440" tIns="45720" rIns="91440" bIns="45720" anchor="t" anchorCtr="0" upright="1">
                          <a:noAutofit/>
                        </wps:bodyPr>
                      </wps:wsp>
                      <wps:wsp>
                        <wps:cNvPr id="39" name="Freeform 28"/>
                        <wps:cNvSpPr>
                          <a:spLocks noEditPoints="1"/>
                        </wps:cNvSpPr>
                        <wps:spPr bwMode="auto">
                          <a:xfrm>
                            <a:off x="-9278" y="850336"/>
                            <a:ext cx="322535" cy="327306"/>
                          </a:xfrm>
                          <a:custGeom>
                            <a:avLst/>
                            <a:gdLst>
                              <a:gd name="T0" fmla="*/ 102 w 104"/>
                              <a:gd name="T1" fmla="*/ 37 h 105"/>
                              <a:gd name="T2" fmla="*/ 61 w 104"/>
                              <a:gd name="T3" fmla="*/ 1 h 105"/>
                              <a:gd name="T4" fmla="*/ 56 w 104"/>
                              <a:gd name="T5" fmla="*/ 0 h 105"/>
                              <a:gd name="T6" fmla="*/ 52 w 104"/>
                              <a:gd name="T7" fmla="*/ 0 h 105"/>
                              <a:gd name="T8" fmla="*/ 42 w 104"/>
                              <a:gd name="T9" fmla="*/ 2 h 105"/>
                              <a:gd name="T10" fmla="*/ 4 w 104"/>
                              <a:gd name="T11" fmla="*/ 42 h 105"/>
                              <a:gd name="T12" fmla="*/ 43 w 104"/>
                              <a:gd name="T13" fmla="*/ 99 h 105"/>
                              <a:gd name="T14" fmla="*/ 103 w 104"/>
                              <a:gd name="T15" fmla="*/ 59 h 105"/>
                              <a:gd name="T16" fmla="*/ 104 w 104"/>
                              <a:gd name="T17" fmla="*/ 55 h 105"/>
                              <a:gd name="T18" fmla="*/ 104 w 104"/>
                              <a:gd name="T19" fmla="*/ 45 h 105"/>
                              <a:gd name="T20" fmla="*/ 102 w 104"/>
                              <a:gd name="T21" fmla="*/ 37 h 105"/>
                              <a:gd name="T22" fmla="*/ 81 w 104"/>
                              <a:gd name="T23" fmla="*/ 40 h 105"/>
                              <a:gd name="T24" fmla="*/ 79 w 104"/>
                              <a:gd name="T25" fmla="*/ 45 h 105"/>
                              <a:gd name="T26" fmla="*/ 67 w 104"/>
                              <a:gd name="T27" fmla="*/ 69 h 105"/>
                              <a:gd name="T28" fmla="*/ 29 w 104"/>
                              <a:gd name="T29" fmla="*/ 71 h 105"/>
                              <a:gd name="T30" fmla="*/ 45 w 104"/>
                              <a:gd name="T31" fmla="*/ 66 h 105"/>
                              <a:gd name="T32" fmla="*/ 35 w 104"/>
                              <a:gd name="T33" fmla="*/ 59 h 105"/>
                              <a:gd name="T34" fmla="*/ 40 w 104"/>
                              <a:gd name="T35" fmla="*/ 58 h 105"/>
                              <a:gd name="T36" fmla="*/ 31 w 104"/>
                              <a:gd name="T37" fmla="*/ 47 h 105"/>
                              <a:gd name="T38" fmla="*/ 35 w 104"/>
                              <a:gd name="T39" fmla="*/ 48 h 105"/>
                              <a:gd name="T40" fmla="*/ 32 w 104"/>
                              <a:gd name="T41" fmla="*/ 33 h 105"/>
                              <a:gd name="T42" fmla="*/ 56 w 104"/>
                              <a:gd name="T43" fmla="*/ 45 h 105"/>
                              <a:gd name="T44" fmla="*/ 56 w 104"/>
                              <a:gd name="T45" fmla="*/ 42 h 105"/>
                              <a:gd name="T46" fmla="*/ 62 w 104"/>
                              <a:gd name="T47" fmla="*/ 32 h 105"/>
                              <a:gd name="T48" fmla="*/ 74 w 104"/>
                              <a:gd name="T49" fmla="*/ 33 h 105"/>
                              <a:gd name="T50" fmla="*/ 78 w 104"/>
                              <a:gd name="T51" fmla="*/ 33 h 105"/>
                              <a:gd name="T52" fmla="*/ 82 w 104"/>
                              <a:gd name="T53" fmla="*/ 32 h 105"/>
                              <a:gd name="T54" fmla="*/ 83 w 104"/>
                              <a:gd name="T55" fmla="*/ 32 h 105"/>
                              <a:gd name="T56" fmla="*/ 79 w 104"/>
                              <a:gd name="T57" fmla="*/ 38 h 105"/>
                              <a:gd name="T58" fmla="*/ 84 w 104"/>
                              <a:gd name="T59" fmla="*/ 36 h 105"/>
                              <a:gd name="T60" fmla="*/ 81 w 104"/>
                              <a:gd name="T61" fmla="*/ 40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104" h="105">
                                <a:moveTo>
                                  <a:pt x="102" y="37"/>
                                </a:moveTo>
                                <a:cubicBezTo>
                                  <a:pt x="96" y="17"/>
                                  <a:pt x="82" y="5"/>
                                  <a:pt x="61" y="1"/>
                                </a:cubicBezTo>
                                <a:cubicBezTo>
                                  <a:pt x="59" y="1"/>
                                  <a:pt x="58" y="0"/>
                                  <a:pt x="56" y="0"/>
                                </a:cubicBezTo>
                                <a:cubicBezTo>
                                  <a:pt x="54" y="0"/>
                                  <a:pt x="53" y="0"/>
                                  <a:pt x="52" y="0"/>
                                </a:cubicBezTo>
                                <a:cubicBezTo>
                                  <a:pt x="48" y="1"/>
                                  <a:pt x="45" y="1"/>
                                  <a:pt x="42" y="2"/>
                                </a:cubicBezTo>
                                <a:cubicBezTo>
                                  <a:pt x="23" y="6"/>
                                  <a:pt x="8" y="22"/>
                                  <a:pt x="4" y="42"/>
                                </a:cubicBezTo>
                                <a:cubicBezTo>
                                  <a:pt x="0" y="68"/>
                                  <a:pt x="16" y="93"/>
                                  <a:pt x="43" y="99"/>
                                </a:cubicBezTo>
                                <a:cubicBezTo>
                                  <a:pt x="70" y="105"/>
                                  <a:pt x="98" y="87"/>
                                  <a:pt x="103" y="59"/>
                                </a:cubicBezTo>
                                <a:cubicBezTo>
                                  <a:pt x="103" y="58"/>
                                  <a:pt x="104" y="57"/>
                                  <a:pt x="104" y="55"/>
                                </a:cubicBezTo>
                                <a:cubicBezTo>
                                  <a:pt x="104" y="52"/>
                                  <a:pt x="104" y="49"/>
                                  <a:pt x="104" y="45"/>
                                </a:cubicBezTo>
                                <a:cubicBezTo>
                                  <a:pt x="103" y="42"/>
                                  <a:pt x="103" y="39"/>
                                  <a:pt x="102" y="37"/>
                                </a:cubicBezTo>
                                <a:close/>
                                <a:moveTo>
                                  <a:pt x="81" y="40"/>
                                </a:moveTo>
                                <a:cubicBezTo>
                                  <a:pt x="79" y="41"/>
                                  <a:pt x="79" y="43"/>
                                  <a:pt x="79" y="45"/>
                                </a:cubicBezTo>
                                <a:cubicBezTo>
                                  <a:pt x="78" y="54"/>
                                  <a:pt x="74" y="63"/>
                                  <a:pt x="67" y="69"/>
                                </a:cubicBezTo>
                                <a:cubicBezTo>
                                  <a:pt x="57" y="77"/>
                                  <a:pt x="40" y="78"/>
                                  <a:pt x="29" y="71"/>
                                </a:cubicBezTo>
                                <a:cubicBezTo>
                                  <a:pt x="35" y="71"/>
                                  <a:pt x="40" y="70"/>
                                  <a:pt x="45" y="66"/>
                                </a:cubicBezTo>
                                <a:cubicBezTo>
                                  <a:pt x="40" y="65"/>
                                  <a:pt x="37" y="63"/>
                                  <a:pt x="35" y="59"/>
                                </a:cubicBezTo>
                                <a:cubicBezTo>
                                  <a:pt x="36" y="58"/>
                                  <a:pt x="38" y="58"/>
                                  <a:pt x="40" y="58"/>
                                </a:cubicBezTo>
                                <a:cubicBezTo>
                                  <a:pt x="34" y="56"/>
                                  <a:pt x="31" y="53"/>
                                  <a:pt x="31" y="47"/>
                                </a:cubicBezTo>
                                <a:cubicBezTo>
                                  <a:pt x="32" y="47"/>
                                  <a:pt x="34" y="48"/>
                                  <a:pt x="35" y="48"/>
                                </a:cubicBezTo>
                                <a:cubicBezTo>
                                  <a:pt x="31" y="43"/>
                                  <a:pt x="29" y="39"/>
                                  <a:pt x="32" y="33"/>
                                </a:cubicBezTo>
                                <a:cubicBezTo>
                                  <a:pt x="39" y="40"/>
                                  <a:pt x="46" y="44"/>
                                  <a:pt x="56" y="45"/>
                                </a:cubicBezTo>
                                <a:cubicBezTo>
                                  <a:pt x="56" y="44"/>
                                  <a:pt x="56" y="43"/>
                                  <a:pt x="56" y="42"/>
                                </a:cubicBezTo>
                                <a:cubicBezTo>
                                  <a:pt x="56" y="37"/>
                                  <a:pt x="58" y="34"/>
                                  <a:pt x="62" y="32"/>
                                </a:cubicBezTo>
                                <a:cubicBezTo>
                                  <a:pt x="67" y="30"/>
                                  <a:pt x="71" y="30"/>
                                  <a:pt x="74" y="33"/>
                                </a:cubicBezTo>
                                <a:cubicBezTo>
                                  <a:pt x="76" y="34"/>
                                  <a:pt x="77" y="34"/>
                                  <a:pt x="78" y="33"/>
                                </a:cubicBezTo>
                                <a:cubicBezTo>
                                  <a:pt x="79" y="33"/>
                                  <a:pt x="81" y="32"/>
                                  <a:pt x="82" y="32"/>
                                </a:cubicBezTo>
                                <a:cubicBezTo>
                                  <a:pt x="83" y="32"/>
                                  <a:pt x="83" y="32"/>
                                  <a:pt x="83" y="32"/>
                                </a:cubicBezTo>
                                <a:cubicBezTo>
                                  <a:pt x="81" y="34"/>
                                  <a:pt x="80" y="36"/>
                                  <a:pt x="79" y="38"/>
                                </a:cubicBezTo>
                                <a:cubicBezTo>
                                  <a:pt x="80" y="37"/>
                                  <a:pt x="82" y="37"/>
                                  <a:pt x="84" y="36"/>
                                </a:cubicBezTo>
                                <a:cubicBezTo>
                                  <a:pt x="83" y="38"/>
                                  <a:pt x="82" y="39"/>
                                  <a:pt x="81" y="40"/>
                                </a:cubicBezTo>
                                <a:close/>
                              </a:path>
                            </a:pathLst>
                          </a:custGeom>
                          <a:grpFill/>
                          <a:ln>
                            <a:noFill/>
                          </a:ln>
                        </wps:spPr>
                        <wps:bodyPr rot="0" vert="horz" wrap="square" lIns="91440" tIns="45720" rIns="91440" bIns="45720" anchor="t" anchorCtr="0" upright="1">
                          <a:noAutofit/>
                        </wps:bodyPr>
                      </wps:wsp>
                      <wps:wsp>
                        <wps:cNvPr id="45" name="Freeform 29"/>
                        <wps:cNvSpPr>
                          <a:spLocks/>
                        </wps:cNvSpPr>
                        <wps:spPr bwMode="auto">
                          <a:xfrm>
                            <a:off x="0" y="0"/>
                            <a:ext cx="309949" cy="311595"/>
                          </a:xfrm>
                          <a:custGeom>
                            <a:avLst/>
                            <a:gdLst>
                              <a:gd name="T0" fmla="*/ 50 w 100"/>
                              <a:gd name="T1" fmla="*/ 0 h 100"/>
                              <a:gd name="T2" fmla="*/ 0 w 100"/>
                              <a:gd name="T3" fmla="*/ 50 h 100"/>
                              <a:gd name="T4" fmla="*/ 42 w 100"/>
                              <a:gd name="T5" fmla="*/ 100 h 100"/>
                              <a:gd name="T6" fmla="*/ 42 w 100"/>
                              <a:gd name="T7" fmla="*/ 61 h 100"/>
                              <a:gd name="T8" fmla="*/ 30 w 100"/>
                              <a:gd name="T9" fmla="*/ 61 h 100"/>
                              <a:gd name="T10" fmla="*/ 30 w 100"/>
                              <a:gd name="T11" fmla="*/ 47 h 100"/>
                              <a:gd name="T12" fmla="*/ 42 w 100"/>
                              <a:gd name="T13" fmla="*/ 47 h 100"/>
                              <a:gd name="T14" fmla="*/ 42 w 100"/>
                              <a:gd name="T15" fmla="*/ 37 h 100"/>
                              <a:gd name="T16" fmla="*/ 60 w 100"/>
                              <a:gd name="T17" fmla="*/ 18 h 100"/>
                              <a:gd name="T18" fmla="*/ 71 w 100"/>
                              <a:gd name="T19" fmla="*/ 19 h 100"/>
                              <a:gd name="T20" fmla="*/ 71 w 100"/>
                              <a:gd name="T21" fmla="*/ 31 h 100"/>
                              <a:gd name="T22" fmla="*/ 63 w 100"/>
                              <a:gd name="T23" fmla="*/ 31 h 100"/>
                              <a:gd name="T24" fmla="*/ 56 w 100"/>
                              <a:gd name="T25" fmla="*/ 38 h 100"/>
                              <a:gd name="T26" fmla="*/ 56 w 100"/>
                              <a:gd name="T27" fmla="*/ 47 h 100"/>
                              <a:gd name="T28" fmla="*/ 70 w 100"/>
                              <a:gd name="T29" fmla="*/ 47 h 100"/>
                              <a:gd name="T30" fmla="*/ 68 w 100"/>
                              <a:gd name="T31" fmla="*/ 61 h 100"/>
                              <a:gd name="T32" fmla="*/ 56 w 100"/>
                              <a:gd name="T33" fmla="*/ 61 h 100"/>
                              <a:gd name="T34" fmla="*/ 56 w 100"/>
                              <a:gd name="T35" fmla="*/ 100 h 100"/>
                              <a:gd name="T36" fmla="*/ 100 w 100"/>
                              <a:gd name="T37" fmla="*/ 50 h 100"/>
                              <a:gd name="T38" fmla="*/ 50 w 100"/>
                              <a:gd name="T39" fmla="*/ 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00" h="100">
                                <a:moveTo>
                                  <a:pt x="50" y="0"/>
                                </a:moveTo>
                                <a:cubicBezTo>
                                  <a:pt x="23" y="0"/>
                                  <a:pt x="0" y="23"/>
                                  <a:pt x="0" y="50"/>
                                </a:cubicBezTo>
                                <a:cubicBezTo>
                                  <a:pt x="0" y="75"/>
                                  <a:pt x="18" y="96"/>
                                  <a:pt x="42" y="100"/>
                                </a:cubicBezTo>
                                <a:cubicBezTo>
                                  <a:pt x="42" y="61"/>
                                  <a:pt x="42" y="61"/>
                                  <a:pt x="42" y="61"/>
                                </a:cubicBezTo>
                                <a:cubicBezTo>
                                  <a:pt x="30" y="61"/>
                                  <a:pt x="30" y="61"/>
                                  <a:pt x="30" y="61"/>
                                </a:cubicBezTo>
                                <a:cubicBezTo>
                                  <a:pt x="30" y="47"/>
                                  <a:pt x="30" y="47"/>
                                  <a:pt x="30" y="47"/>
                                </a:cubicBezTo>
                                <a:cubicBezTo>
                                  <a:pt x="42" y="47"/>
                                  <a:pt x="42" y="47"/>
                                  <a:pt x="42" y="47"/>
                                </a:cubicBezTo>
                                <a:cubicBezTo>
                                  <a:pt x="42" y="37"/>
                                  <a:pt x="42" y="37"/>
                                  <a:pt x="42" y="37"/>
                                </a:cubicBezTo>
                                <a:cubicBezTo>
                                  <a:pt x="42" y="25"/>
                                  <a:pt x="49" y="18"/>
                                  <a:pt x="60" y="18"/>
                                </a:cubicBezTo>
                                <a:cubicBezTo>
                                  <a:pt x="65" y="18"/>
                                  <a:pt x="69" y="18"/>
                                  <a:pt x="71" y="19"/>
                                </a:cubicBezTo>
                                <a:cubicBezTo>
                                  <a:pt x="71" y="31"/>
                                  <a:pt x="71" y="31"/>
                                  <a:pt x="71" y="31"/>
                                </a:cubicBezTo>
                                <a:cubicBezTo>
                                  <a:pt x="63" y="31"/>
                                  <a:pt x="63" y="31"/>
                                  <a:pt x="63" y="31"/>
                                </a:cubicBezTo>
                                <a:cubicBezTo>
                                  <a:pt x="57" y="31"/>
                                  <a:pt x="56" y="34"/>
                                  <a:pt x="56" y="38"/>
                                </a:cubicBezTo>
                                <a:cubicBezTo>
                                  <a:pt x="56" y="47"/>
                                  <a:pt x="56" y="47"/>
                                  <a:pt x="56" y="47"/>
                                </a:cubicBezTo>
                                <a:cubicBezTo>
                                  <a:pt x="70" y="47"/>
                                  <a:pt x="70" y="47"/>
                                  <a:pt x="70" y="47"/>
                                </a:cubicBezTo>
                                <a:cubicBezTo>
                                  <a:pt x="68" y="61"/>
                                  <a:pt x="68" y="61"/>
                                  <a:pt x="68" y="61"/>
                                </a:cubicBezTo>
                                <a:cubicBezTo>
                                  <a:pt x="56" y="61"/>
                                  <a:pt x="56" y="61"/>
                                  <a:pt x="56" y="61"/>
                                </a:cubicBezTo>
                                <a:cubicBezTo>
                                  <a:pt x="56" y="100"/>
                                  <a:pt x="56" y="100"/>
                                  <a:pt x="56" y="100"/>
                                </a:cubicBezTo>
                                <a:cubicBezTo>
                                  <a:pt x="81" y="97"/>
                                  <a:pt x="100" y="76"/>
                                  <a:pt x="100" y="50"/>
                                </a:cubicBezTo>
                                <a:cubicBezTo>
                                  <a:pt x="100" y="23"/>
                                  <a:pt x="78" y="0"/>
                                  <a:pt x="50" y="0"/>
                                </a:cubicBezTo>
                                <a:close/>
                              </a:path>
                            </a:pathLst>
                          </a:custGeom>
                          <a:grp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3DCA0DF" id="Group 4" o:spid="_x0000_s1026" style="position:absolute;margin-left:-6.45pt;margin-top:691.95pt;width:11.95pt;height:43.45pt;z-index:251668480;mso-position-horizontal-relative:margin;mso-width-relative:margin;mso-height-relative:margin" coordorigin="-92" coordsize="3255,11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">
                <v:shape id="Freeform 27" o:spid="_x0000_s1027" style="position:absolute;top:4453;width:3162;height:3116;visibility:visible;mso-wrap-style:square;v-text-anchor:top" coordsize="10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" path="m88,19c81,10,71,4,60,2,50,,40,,30,4,16,11,7,21,2,36,1,39,,43,,47v,,,,,c,49,,51,,53v,2,,3,,4c1,64,4,71,8,77v7,11,18,19,31,22c41,99,44,99,46,100v,,1,,1,c49,100,51,100,53,100v1,,2,,3,c63,99,70,96,76,93,88,85,96,74,99,60,102,44,98,31,88,19xm77,69v-2,5,-7,8,-12,9c63,79,60,79,58,79v-6,,-12,,-19,c37,79,35,79,33,78,27,76,23,72,22,66,21,64,21,62,21,60v,-3,,-7,,-10c21,50,21,50,21,50v,-4,,-8,,-12c22,34,23,30,26,27v2,-3,5,-4,9,-5c37,22,39,22,41,22v7,,13,,19,c63,22,65,22,67,23v6,2,10,6,11,12c78,37,78,39,78,41v,6,,12,,19c78,63,78,66,77,69xm73,44v,-3,,-6,,-8c72,32,70,29,66,28,64,27,62,27,60,27v-7,,-13,,-20,c39,27,37,27,35,27v-4,1,-7,4,-8,8c27,37,26,39,26,41v,6,,12,,19c26,62,27,64,27,66v1,3,3,6,7,7c36,73,38,74,40,74v7,,15,,22,-1c64,73,67,73,69,72v3,-3,4,-6,4,-9c73,58,73,54,73,50v,,,,,c73,48,73,46,73,44xm50,65c42,65,35,58,35,50v,-8,7,-14,15,-14c58,36,65,42,65,50v,8,-7,15,-15,15xm65,38v-2,,-3,-1,-3,-3c62,33,63,32,65,32v2,,4,1,4,3c69,37,67,38,65,38xm50,41v-5,,-10,4,-10,9c40,55,45,60,50,60v5,,9,-4,9,-10c59,45,55,41,50,41xe" filled="f" stroked="f">
                  <v:path arrowok="t" o:connecttype="custom" o:connectlocs="186024,6232;6201,112174;0,146450;0,177609;120916,308479;145719,311595;173623,311595;306940,186957;238731,215001;179823,246160;102313,243044;65108,186957;65108,155798;80610,84131;127116,68551;207727,71667;241831,127754;238731,215001;226329,112174;186024,84131;108514,84131;80610,127754;83711,205653;124016,230580;213928,224348;226329,155798;226329,137102;108514,155798;201526,155798;201526,118406;201526,99710;201526,118406;124016,155798;182924,155798" o:connectangles="0,0,0,0,0,0,0,0,0,0,0,0,0,0,0,0,0,0,0,0,0,0,0,0,0,0,0,0,0,0,0,0,0,0"/>
                  <o:lock v:ext="edit" verticies="t"/>
                </v:shape>
                <v:shape id="Freeform 28" o:spid="_x0000_s1028" style="position:absolute;left:-92;top:8503;width:3224;height:3273;visibility:visible;mso-wrap-style:square;v-text-anchor:top" coordsize="104,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" path="m102,37c96,17,82,5,61,1,59,1,58,,56,,54,,53,,52,,48,1,45,1,42,2,23,6,8,22,4,42,,68,16,93,43,99v27,6,55,-12,60,-40c103,58,104,57,104,55v,-3,,-6,,-10c103,42,103,39,102,37xm81,40v-2,1,-2,3,-2,5c78,54,74,63,67,69,57,77,40,78,29,71v6,,11,-1,16,-5c40,65,37,63,35,59v1,-1,3,-1,5,-1c34,56,31,53,31,47v1,,3,1,4,1c31,43,29,39,32,33v7,7,14,11,24,12c56,44,56,43,56,42v,-5,2,-8,6,-10c67,30,71,30,74,33v2,1,3,1,4,c79,33,81,32,82,32v1,,1,,1,c81,34,80,36,79,38v1,-1,3,-1,5,-2c83,38,82,39,81,40xe" filled="f" stroked="f">
                  <v:path arrowok="t" o:connecttype="custom" o:connectlocs="316332,115336;189179,3117;173673,0;161268,0;130255,6234;12405,130922;133356,308603;319434,183915;322535,171446;322535,140274;316332,115336;251205,124688;245003,140274;207787,215087;89938,221321;139558,205735;108545,183915;124052,180798;96140,146508;108545,149626;99242,102868;173673,140274;173673,130922;192280,99750;229496,102868;241901,102868;254306,99750;257408,99750;245003,118454;260509,112219;251205,124688" o:connectangles="0,0,0,0,0,0,0,0,0,0,0,0,0,0,0,0,0,0,0,0,0,0,0,0,0,0,0,0,0,0,0"/>
                  <o:lock v:ext="edit" verticies="t"/>
                </v:shape>
                <v:shape id="Freeform 29" o:spid="_x0000_s1029" style="position:absolute;width:3099;height:3115;visibility:visible;mso-wrap-style:square;v-text-anchor:top" coordsize="1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" path="m50,c23,,,23,,50v,25,18,46,42,50c42,61,42,61,42,61v-12,,-12,,-12,c30,47,30,47,30,47v12,,12,,12,c42,37,42,37,42,37,42,25,49,18,60,18v5,,9,,11,1c71,31,71,31,71,31v-8,,-8,,-8,c57,31,56,34,56,38v,9,,9,,9c70,47,70,47,70,47,68,61,68,61,68,61v-12,,-12,,-12,c56,100,56,100,56,100,81,97,100,76,100,50,100,23,78,,50,xe" filled="f" stroked="f">
                  <v:path arrowok="t" o:connecttype="custom" o:connectlocs="154975,0;0,155798;130179,311595;130179,190073;92985,190073;92985,146450;130179,146450;130179,115290;185969,56087;220064,59203;220064,96594;195268,96594;173571,118406;173571,146450;216964,146450;210765,190073;173571,190073;173571,311595;309949,155798;154975,0" o:connectangles="0,0,0,0,0,0,0,0,0,0,0,0,0,0,0,0,0,0,0,0"/>
                </v:shape>
                <w10:wrap anchorx="margin"/>
              </v:group>
            </w:pict>
          </mc:Fallback>
        </mc:AlternateContent>
      </w:r>
      <w:r w:rsidR="007A5F62">
        <w:br w:type="page"/>
      </w:r>
    </w:p>
    <w:p w14:paraId="663CFF24" w14:textId="77777777" w:rsidR="00054A01" w:rsidRDefault="00C252F3">
      <w:r w:rsidRPr="00374765">
        <w:rPr>
          <w:noProof/>
        </w:rPr>
        <w:lastRenderedPageBreak/>
        <mc:AlternateContent>
          <mc:Choice Requires="wps">
            <w:drawing>
              <wp:anchor distT="0" distB="0" distL="114300" distR="114300" simplePos="0" relativeHeight="251713536" behindDoc="0" locked="0" layoutInCell="1" allowOverlap="1" wp14:anchorId="33C1988D" wp14:editId="250627E6">
                <wp:simplePos x="0" y="0"/>
                <wp:positionH relativeFrom="page">
                  <wp:posOffset>-31911</wp:posOffset>
                </wp:positionH>
                <wp:positionV relativeFrom="paragraph">
                  <wp:posOffset>2547620</wp:posOffset>
                </wp:positionV>
                <wp:extent cx="411480" cy="950595"/>
                <wp:effectExtent l="0" t="0" r="7620" b="1905"/>
                <wp:wrapNone/>
                <wp:docPr id="53" name="Freeform 6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11480" cy="950595"/>
                        </a:xfrm>
                        <a:custGeom>
                          <a:avLst/>
                          <a:gdLst>
                            <a:gd name="T0" fmla="*/ 3 w 129"/>
                            <a:gd name="T1" fmla="*/ 183 h 298"/>
                            <a:gd name="T2" fmla="*/ 14 w 129"/>
                            <a:gd name="T3" fmla="*/ 171 h 298"/>
                            <a:gd name="T4" fmla="*/ 3 w 129"/>
                            <a:gd name="T5" fmla="*/ 239 h 298"/>
                            <a:gd name="T6" fmla="*/ 11 w 129"/>
                            <a:gd name="T7" fmla="*/ 241 h 298"/>
                            <a:gd name="T8" fmla="*/ 16 w 129"/>
                            <a:gd name="T9" fmla="*/ 235 h 298"/>
                            <a:gd name="T10" fmla="*/ 15 w 129"/>
                            <a:gd name="T11" fmla="*/ 228 h 298"/>
                            <a:gd name="T12" fmla="*/ 3 w 129"/>
                            <a:gd name="T13" fmla="*/ 227 h 298"/>
                            <a:gd name="T14" fmla="*/ 3 w 129"/>
                            <a:gd name="T15" fmla="*/ 239 h 298"/>
                            <a:gd name="T16" fmla="*/ 8 w 129"/>
                            <a:gd name="T17" fmla="*/ 17 h 298"/>
                            <a:gd name="T18" fmla="*/ 14 w 129"/>
                            <a:gd name="T19" fmla="*/ 15 h 298"/>
                            <a:gd name="T20" fmla="*/ 16 w 129"/>
                            <a:gd name="T21" fmla="*/ 8 h 298"/>
                            <a:gd name="T22" fmla="*/ 14 w 129"/>
                            <a:gd name="T23" fmla="*/ 3 h 298"/>
                            <a:gd name="T24" fmla="*/ 3 w 129"/>
                            <a:gd name="T25" fmla="*/ 15 h 298"/>
                            <a:gd name="T26" fmla="*/ 3 w 129"/>
                            <a:gd name="T27" fmla="*/ 59 h 298"/>
                            <a:gd name="T28" fmla="*/ 14 w 129"/>
                            <a:gd name="T29" fmla="*/ 71 h 298"/>
                            <a:gd name="T30" fmla="*/ 3 w 129"/>
                            <a:gd name="T31" fmla="*/ 59 h 298"/>
                            <a:gd name="T32" fmla="*/ 3 w 129"/>
                            <a:gd name="T33" fmla="*/ 295 h 298"/>
                            <a:gd name="T34" fmla="*/ 14 w 129"/>
                            <a:gd name="T35" fmla="*/ 283 h 298"/>
                            <a:gd name="T36" fmla="*/ 3 w 129"/>
                            <a:gd name="T37" fmla="*/ 115 h 298"/>
                            <a:gd name="T38" fmla="*/ 3 w 129"/>
                            <a:gd name="T39" fmla="*/ 127 h 298"/>
                            <a:gd name="T40" fmla="*/ 14 w 129"/>
                            <a:gd name="T41" fmla="*/ 127 h 298"/>
                            <a:gd name="T42" fmla="*/ 3 w 129"/>
                            <a:gd name="T43" fmla="*/ 115 h 298"/>
                            <a:gd name="T44" fmla="*/ 59 w 129"/>
                            <a:gd name="T45" fmla="*/ 239 h 298"/>
                            <a:gd name="T46" fmla="*/ 70 w 129"/>
                            <a:gd name="T47" fmla="*/ 227 h 298"/>
                            <a:gd name="T48" fmla="*/ 59 w 129"/>
                            <a:gd name="T49" fmla="*/ 115 h 298"/>
                            <a:gd name="T50" fmla="*/ 70 w 129"/>
                            <a:gd name="T51" fmla="*/ 127 h 298"/>
                            <a:gd name="T52" fmla="*/ 59 w 129"/>
                            <a:gd name="T53" fmla="*/ 115 h 298"/>
                            <a:gd name="T54" fmla="*/ 120 w 129"/>
                            <a:gd name="T55" fmla="*/ 129 h 298"/>
                            <a:gd name="T56" fmla="*/ 126 w 129"/>
                            <a:gd name="T57" fmla="*/ 127 h 298"/>
                            <a:gd name="T58" fmla="*/ 128 w 129"/>
                            <a:gd name="T59" fmla="*/ 120 h 298"/>
                            <a:gd name="T60" fmla="*/ 126 w 129"/>
                            <a:gd name="T61" fmla="*/ 115 h 298"/>
                            <a:gd name="T62" fmla="*/ 115 w 129"/>
                            <a:gd name="T63" fmla="*/ 127 h 298"/>
                            <a:gd name="T64" fmla="*/ 126 w 129"/>
                            <a:gd name="T65" fmla="*/ 171 h 298"/>
                            <a:gd name="T66" fmla="*/ 115 w 129"/>
                            <a:gd name="T67" fmla="*/ 183 h 298"/>
                            <a:gd name="T68" fmla="*/ 126 w 129"/>
                            <a:gd name="T69" fmla="*/ 171 h 298"/>
                            <a:gd name="T70" fmla="*/ 64 w 129"/>
                            <a:gd name="T71" fmla="*/ 185 h 298"/>
                            <a:gd name="T72" fmla="*/ 69 w 129"/>
                            <a:gd name="T73" fmla="*/ 183 h 298"/>
                            <a:gd name="T74" fmla="*/ 72 w 129"/>
                            <a:gd name="T75" fmla="*/ 179 h 298"/>
                            <a:gd name="T76" fmla="*/ 71 w 129"/>
                            <a:gd name="T77" fmla="*/ 172 h 298"/>
                            <a:gd name="T78" fmla="*/ 59 w 129"/>
                            <a:gd name="T79" fmla="*/ 171 h 298"/>
                            <a:gd name="T80" fmla="*/ 59 w 129"/>
                            <a:gd name="T81" fmla="*/ 183 h 298"/>
                            <a:gd name="T82" fmla="*/ 59 w 129"/>
                            <a:gd name="T83" fmla="*/ 59 h 298"/>
                            <a:gd name="T84" fmla="*/ 70 w 129"/>
                            <a:gd name="T85" fmla="*/ 71 h 298"/>
                            <a:gd name="T86" fmla="*/ 59 w 129"/>
                            <a:gd name="T87" fmla="*/ 59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129" h="298">
                              <a:moveTo>
                                <a:pt x="3" y="171"/>
                              </a:moveTo>
                              <a:cubicBezTo>
                                <a:pt x="0" y="174"/>
                                <a:pt x="0" y="180"/>
                                <a:pt x="3" y="183"/>
                              </a:cubicBezTo>
                              <a:cubicBezTo>
                                <a:pt x="6" y="186"/>
                                <a:pt x="11" y="186"/>
                                <a:pt x="14" y="183"/>
                              </a:cubicBezTo>
                              <a:cubicBezTo>
                                <a:pt x="17" y="180"/>
                                <a:pt x="17" y="174"/>
                                <a:pt x="14" y="171"/>
                              </a:cubicBezTo>
                              <a:cubicBezTo>
                                <a:pt x="11" y="168"/>
                                <a:pt x="6" y="168"/>
                                <a:pt x="3" y="171"/>
                              </a:cubicBezTo>
                              <a:close/>
                              <a:moveTo>
                                <a:pt x="3" y="239"/>
                              </a:moveTo>
                              <a:cubicBezTo>
                                <a:pt x="5" y="240"/>
                                <a:pt x="6" y="241"/>
                                <a:pt x="8" y="241"/>
                              </a:cubicBezTo>
                              <a:cubicBezTo>
                                <a:pt x="9" y="241"/>
                                <a:pt x="10" y="241"/>
                                <a:pt x="11" y="241"/>
                              </a:cubicBezTo>
                              <a:cubicBezTo>
                                <a:pt x="12" y="240"/>
                                <a:pt x="13" y="240"/>
                                <a:pt x="14" y="239"/>
                              </a:cubicBezTo>
                              <a:cubicBezTo>
                                <a:pt x="15" y="238"/>
                                <a:pt x="16" y="236"/>
                                <a:pt x="16" y="235"/>
                              </a:cubicBezTo>
                              <a:cubicBezTo>
                                <a:pt x="16" y="234"/>
                                <a:pt x="16" y="233"/>
                                <a:pt x="16" y="232"/>
                              </a:cubicBezTo>
                              <a:cubicBezTo>
                                <a:pt x="16" y="231"/>
                                <a:pt x="16" y="229"/>
                                <a:pt x="15" y="228"/>
                              </a:cubicBezTo>
                              <a:cubicBezTo>
                                <a:pt x="14" y="228"/>
                                <a:pt x="14" y="228"/>
                                <a:pt x="14" y="227"/>
                              </a:cubicBezTo>
                              <a:cubicBezTo>
                                <a:pt x="11" y="224"/>
                                <a:pt x="6" y="224"/>
                                <a:pt x="3" y="227"/>
                              </a:cubicBezTo>
                              <a:cubicBezTo>
                                <a:pt x="0" y="230"/>
                                <a:pt x="0" y="235"/>
                                <a:pt x="3" y="239"/>
                              </a:cubicBezTo>
                              <a:cubicBezTo>
                                <a:pt x="3" y="239"/>
                                <a:pt x="3" y="239"/>
                                <a:pt x="3" y="239"/>
                              </a:cubicBezTo>
                              <a:close/>
                              <a:moveTo>
                                <a:pt x="3" y="15"/>
                              </a:moveTo>
                              <a:cubicBezTo>
                                <a:pt x="5" y="16"/>
                                <a:pt x="6" y="17"/>
                                <a:pt x="8" y="17"/>
                              </a:cubicBezTo>
                              <a:cubicBezTo>
                                <a:pt x="9" y="17"/>
                                <a:pt x="10" y="17"/>
                                <a:pt x="11" y="17"/>
                              </a:cubicBezTo>
                              <a:cubicBezTo>
                                <a:pt x="12" y="16"/>
                                <a:pt x="13" y="16"/>
                                <a:pt x="14" y="15"/>
                              </a:cubicBezTo>
                              <a:cubicBezTo>
                                <a:pt x="15" y="14"/>
                                <a:pt x="16" y="13"/>
                                <a:pt x="16" y="11"/>
                              </a:cubicBezTo>
                              <a:cubicBezTo>
                                <a:pt x="16" y="10"/>
                                <a:pt x="16" y="9"/>
                                <a:pt x="16" y="8"/>
                              </a:cubicBezTo>
                              <a:cubicBezTo>
                                <a:pt x="16" y="7"/>
                                <a:pt x="16" y="5"/>
                                <a:pt x="15" y="4"/>
                              </a:cubicBezTo>
                              <a:cubicBezTo>
                                <a:pt x="14" y="4"/>
                                <a:pt x="14" y="4"/>
                                <a:pt x="14" y="3"/>
                              </a:cubicBezTo>
                              <a:cubicBezTo>
                                <a:pt x="11" y="0"/>
                                <a:pt x="6" y="0"/>
                                <a:pt x="3" y="3"/>
                              </a:cubicBezTo>
                              <a:cubicBezTo>
                                <a:pt x="0" y="7"/>
                                <a:pt x="0" y="12"/>
                                <a:pt x="3" y="15"/>
                              </a:cubicBezTo>
                              <a:cubicBezTo>
                                <a:pt x="3" y="15"/>
                                <a:pt x="3" y="15"/>
                                <a:pt x="3" y="15"/>
                              </a:cubicBezTo>
                              <a:close/>
                              <a:moveTo>
                                <a:pt x="3" y="59"/>
                              </a:moveTo>
                              <a:cubicBezTo>
                                <a:pt x="0" y="63"/>
                                <a:pt x="0" y="68"/>
                                <a:pt x="3" y="71"/>
                              </a:cubicBezTo>
                              <a:cubicBezTo>
                                <a:pt x="6" y="74"/>
                                <a:pt x="11" y="74"/>
                                <a:pt x="14" y="71"/>
                              </a:cubicBezTo>
                              <a:cubicBezTo>
                                <a:pt x="17" y="68"/>
                                <a:pt x="17" y="63"/>
                                <a:pt x="14" y="59"/>
                              </a:cubicBezTo>
                              <a:cubicBezTo>
                                <a:pt x="11" y="56"/>
                                <a:pt x="6" y="56"/>
                                <a:pt x="3" y="59"/>
                              </a:cubicBezTo>
                              <a:close/>
                              <a:moveTo>
                                <a:pt x="3" y="283"/>
                              </a:moveTo>
                              <a:cubicBezTo>
                                <a:pt x="0" y="286"/>
                                <a:pt x="0" y="291"/>
                                <a:pt x="3" y="295"/>
                              </a:cubicBezTo>
                              <a:cubicBezTo>
                                <a:pt x="6" y="298"/>
                                <a:pt x="11" y="298"/>
                                <a:pt x="14" y="295"/>
                              </a:cubicBezTo>
                              <a:cubicBezTo>
                                <a:pt x="17" y="291"/>
                                <a:pt x="17" y="286"/>
                                <a:pt x="14" y="283"/>
                              </a:cubicBezTo>
                              <a:cubicBezTo>
                                <a:pt x="11" y="280"/>
                                <a:pt x="6" y="280"/>
                                <a:pt x="3" y="283"/>
                              </a:cubicBezTo>
                              <a:close/>
                              <a:moveTo>
                                <a:pt x="3" y="115"/>
                              </a:moveTo>
                              <a:cubicBezTo>
                                <a:pt x="3" y="116"/>
                                <a:pt x="3" y="116"/>
                                <a:pt x="2" y="116"/>
                              </a:cubicBezTo>
                              <a:cubicBezTo>
                                <a:pt x="0" y="119"/>
                                <a:pt x="0" y="124"/>
                                <a:pt x="3" y="127"/>
                              </a:cubicBezTo>
                              <a:cubicBezTo>
                                <a:pt x="6" y="130"/>
                                <a:pt x="10" y="130"/>
                                <a:pt x="13" y="127"/>
                              </a:cubicBezTo>
                              <a:cubicBezTo>
                                <a:pt x="14" y="127"/>
                                <a:pt x="14" y="127"/>
                                <a:pt x="14" y="127"/>
                              </a:cubicBezTo>
                              <a:cubicBezTo>
                                <a:pt x="17" y="124"/>
                                <a:pt x="17" y="119"/>
                                <a:pt x="14" y="115"/>
                              </a:cubicBezTo>
                              <a:cubicBezTo>
                                <a:pt x="11" y="112"/>
                                <a:pt x="6" y="112"/>
                                <a:pt x="3" y="115"/>
                              </a:cubicBezTo>
                              <a:close/>
                              <a:moveTo>
                                <a:pt x="59" y="227"/>
                              </a:moveTo>
                              <a:cubicBezTo>
                                <a:pt x="56" y="230"/>
                                <a:pt x="56" y="235"/>
                                <a:pt x="59" y="239"/>
                              </a:cubicBezTo>
                              <a:cubicBezTo>
                                <a:pt x="62" y="242"/>
                                <a:pt x="67" y="242"/>
                                <a:pt x="70" y="239"/>
                              </a:cubicBezTo>
                              <a:cubicBezTo>
                                <a:pt x="73" y="235"/>
                                <a:pt x="73" y="230"/>
                                <a:pt x="70" y="227"/>
                              </a:cubicBezTo>
                              <a:cubicBezTo>
                                <a:pt x="67" y="224"/>
                                <a:pt x="62" y="224"/>
                                <a:pt x="59" y="227"/>
                              </a:cubicBezTo>
                              <a:close/>
                              <a:moveTo>
                                <a:pt x="59" y="115"/>
                              </a:moveTo>
                              <a:cubicBezTo>
                                <a:pt x="56" y="119"/>
                                <a:pt x="56" y="124"/>
                                <a:pt x="59" y="127"/>
                              </a:cubicBezTo>
                              <a:cubicBezTo>
                                <a:pt x="62" y="130"/>
                                <a:pt x="67" y="130"/>
                                <a:pt x="70" y="127"/>
                              </a:cubicBezTo>
                              <a:cubicBezTo>
                                <a:pt x="73" y="124"/>
                                <a:pt x="73" y="119"/>
                                <a:pt x="70" y="115"/>
                              </a:cubicBezTo>
                              <a:cubicBezTo>
                                <a:pt x="67" y="112"/>
                                <a:pt x="62" y="112"/>
                                <a:pt x="59" y="115"/>
                              </a:cubicBezTo>
                              <a:close/>
                              <a:moveTo>
                                <a:pt x="115" y="127"/>
                              </a:moveTo>
                              <a:cubicBezTo>
                                <a:pt x="117" y="128"/>
                                <a:pt x="118" y="129"/>
                                <a:pt x="120" y="129"/>
                              </a:cubicBezTo>
                              <a:cubicBezTo>
                                <a:pt x="121" y="129"/>
                                <a:pt x="122" y="129"/>
                                <a:pt x="123" y="129"/>
                              </a:cubicBezTo>
                              <a:cubicBezTo>
                                <a:pt x="124" y="128"/>
                                <a:pt x="125" y="128"/>
                                <a:pt x="126" y="127"/>
                              </a:cubicBezTo>
                              <a:cubicBezTo>
                                <a:pt x="127" y="126"/>
                                <a:pt x="128" y="124"/>
                                <a:pt x="128" y="123"/>
                              </a:cubicBezTo>
                              <a:cubicBezTo>
                                <a:pt x="128" y="122"/>
                                <a:pt x="128" y="121"/>
                                <a:pt x="128" y="120"/>
                              </a:cubicBezTo>
                              <a:cubicBezTo>
                                <a:pt x="128" y="119"/>
                                <a:pt x="128" y="117"/>
                                <a:pt x="127" y="116"/>
                              </a:cubicBezTo>
                              <a:cubicBezTo>
                                <a:pt x="126" y="116"/>
                                <a:pt x="126" y="116"/>
                                <a:pt x="126" y="115"/>
                              </a:cubicBezTo>
                              <a:cubicBezTo>
                                <a:pt x="123" y="112"/>
                                <a:pt x="118" y="112"/>
                                <a:pt x="115" y="115"/>
                              </a:cubicBezTo>
                              <a:cubicBezTo>
                                <a:pt x="112" y="119"/>
                                <a:pt x="112" y="124"/>
                                <a:pt x="115" y="127"/>
                              </a:cubicBezTo>
                              <a:cubicBezTo>
                                <a:pt x="115" y="127"/>
                                <a:pt x="115" y="127"/>
                                <a:pt x="115" y="127"/>
                              </a:cubicBezTo>
                              <a:close/>
                              <a:moveTo>
                                <a:pt x="126" y="171"/>
                              </a:moveTo>
                              <a:cubicBezTo>
                                <a:pt x="123" y="168"/>
                                <a:pt x="118" y="168"/>
                                <a:pt x="115" y="171"/>
                              </a:cubicBezTo>
                              <a:cubicBezTo>
                                <a:pt x="112" y="174"/>
                                <a:pt x="112" y="180"/>
                                <a:pt x="115" y="183"/>
                              </a:cubicBezTo>
                              <a:cubicBezTo>
                                <a:pt x="118" y="186"/>
                                <a:pt x="123" y="186"/>
                                <a:pt x="126" y="183"/>
                              </a:cubicBezTo>
                              <a:cubicBezTo>
                                <a:pt x="129" y="180"/>
                                <a:pt x="129" y="174"/>
                                <a:pt x="126" y="171"/>
                              </a:cubicBezTo>
                              <a:close/>
                              <a:moveTo>
                                <a:pt x="59" y="183"/>
                              </a:moveTo>
                              <a:cubicBezTo>
                                <a:pt x="61" y="184"/>
                                <a:pt x="62" y="185"/>
                                <a:pt x="64" y="185"/>
                              </a:cubicBezTo>
                              <a:cubicBezTo>
                                <a:pt x="65" y="185"/>
                                <a:pt x="66" y="185"/>
                                <a:pt x="67" y="185"/>
                              </a:cubicBezTo>
                              <a:cubicBezTo>
                                <a:pt x="68" y="184"/>
                                <a:pt x="69" y="184"/>
                                <a:pt x="69" y="183"/>
                              </a:cubicBezTo>
                              <a:cubicBezTo>
                                <a:pt x="70" y="183"/>
                                <a:pt x="70" y="183"/>
                                <a:pt x="70" y="183"/>
                              </a:cubicBezTo>
                              <a:cubicBezTo>
                                <a:pt x="71" y="182"/>
                                <a:pt x="72" y="180"/>
                                <a:pt x="72" y="179"/>
                              </a:cubicBezTo>
                              <a:cubicBezTo>
                                <a:pt x="72" y="178"/>
                                <a:pt x="72" y="177"/>
                                <a:pt x="72" y="176"/>
                              </a:cubicBezTo>
                              <a:cubicBezTo>
                                <a:pt x="72" y="175"/>
                                <a:pt x="72" y="173"/>
                                <a:pt x="71" y="172"/>
                              </a:cubicBezTo>
                              <a:cubicBezTo>
                                <a:pt x="70" y="172"/>
                                <a:pt x="70" y="172"/>
                                <a:pt x="70" y="171"/>
                              </a:cubicBezTo>
                              <a:cubicBezTo>
                                <a:pt x="67" y="168"/>
                                <a:pt x="62" y="168"/>
                                <a:pt x="59" y="171"/>
                              </a:cubicBezTo>
                              <a:cubicBezTo>
                                <a:pt x="59" y="172"/>
                                <a:pt x="58" y="172"/>
                                <a:pt x="58" y="172"/>
                              </a:cubicBezTo>
                              <a:cubicBezTo>
                                <a:pt x="56" y="175"/>
                                <a:pt x="56" y="180"/>
                                <a:pt x="59" y="183"/>
                              </a:cubicBezTo>
                              <a:cubicBezTo>
                                <a:pt x="59" y="183"/>
                                <a:pt x="59" y="183"/>
                                <a:pt x="59" y="183"/>
                              </a:cubicBezTo>
                              <a:close/>
                              <a:moveTo>
                                <a:pt x="59" y="59"/>
                              </a:moveTo>
                              <a:cubicBezTo>
                                <a:pt x="56" y="63"/>
                                <a:pt x="56" y="68"/>
                                <a:pt x="59" y="71"/>
                              </a:cubicBezTo>
                              <a:cubicBezTo>
                                <a:pt x="62" y="74"/>
                                <a:pt x="67" y="74"/>
                                <a:pt x="70" y="71"/>
                              </a:cubicBezTo>
                              <a:cubicBezTo>
                                <a:pt x="73" y="68"/>
                                <a:pt x="73" y="63"/>
                                <a:pt x="70" y="59"/>
                              </a:cubicBezTo>
                              <a:cubicBezTo>
                                <a:pt x="67" y="56"/>
                                <a:pt x="62" y="56"/>
                                <a:pt x="59" y="59"/>
                              </a:cubicBezTo>
                              <a:close/>
                            </a:path>
                          </a:pathLst>
                        </a:cu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E2DD4C" id="Freeform 61" o:spid="_x0000_s1026" style="position:absolute;margin-left:-2.5pt;margin-top:200.6pt;width:32.4pt;height:74.8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29,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" path="m3,171v-3,3,-3,9,,12c6,186,11,186,14,183v3,-3,3,-9,,-12c11,168,6,168,3,171xm3,239v2,1,3,2,5,2c9,241,10,241,11,241v1,-1,2,-1,3,-2c15,238,16,236,16,235v,-1,,-2,,-3c16,231,16,229,15,228v-1,,-1,,-1,-1c11,224,6,224,3,227v-3,3,-3,8,,12c3,239,3,239,3,239xm3,15v2,1,3,2,5,2c9,17,10,17,11,17v1,-1,2,-1,3,-2c15,14,16,13,16,11v,-1,,-2,,-3c16,7,16,5,15,4v-1,,-1,,-1,-1c11,,6,,3,3,,7,,12,3,15v,,,,,xm3,59c,63,,68,3,71v3,3,8,3,11,c17,68,17,63,14,59,11,56,6,56,3,59xm3,283v-3,3,-3,8,,12c6,298,11,298,14,295v3,-4,3,-9,,-12c11,280,6,280,3,283xm3,115v,1,,1,-1,1c,119,,124,3,127v3,3,7,3,10,c14,127,14,127,14,127v3,-3,3,-8,,-12c11,112,6,112,3,115xm59,227v-3,3,-3,8,,12c62,242,67,242,70,239v3,-4,3,-9,,-12c67,224,62,224,59,227xm59,115v-3,4,-3,9,,12c62,130,67,130,70,127v3,-3,3,-8,,-12c67,112,62,112,59,115xm115,127v2,1,3,2,5,2c121,129,122,129,123,129v1,-1,2,-1,3,-2c127,126,128,124,128,123v,-1,,-2,,-3c128,119,128,117,127,116v-1,,-1,,-1,-1c123,112,118,112,115,115v-3,4,-3,9,,12c115,127,115,127,115,127xm126,171v-3,-3,-8,-3,-11,c112,174,112,180,115,183v3,3,8,3,11,c129,180,129,174,126,171xm59,183v2,1,3,2,5,2c65,185,66,185,67,185v1,-1,2,-1,2,-2c70,183,70,183,70,183v1,-1,2,-3,2,-4c72,178,72,177,72,176v,-1,,-3,-1,-4c70,172,70,172,70,171v-3,-3,-8,-3,-11,c59,172,58,172,58,172v-2,3,-2,8,1,11c59,183,59,183,59,183xm59,59v-3,4,-3,9,,12c62,74,67,74,70,71v3,-3,3,-8,,-12c67,56,62,56,59,59xe" fillcolor="white [3212]" stroked="f">
                <v:path arrowok="t" o:connecttype="custom" o:connectlocs="9569,583755;44657,545476;9569,762390;35087,768770;51036,749630;47847,727301;9569,724111;9569,762390;25518,54229;44657,47849;51036,25519;44657,9570;9569,47849;9569,188205;44657,226484;9569,188205;9569,941025;44657,902746;9569,366840;9569,405119;44657,405119;9569,366840;188196,762390;223284,724111;188196,366840;223284,405119;188196,366840;382772,411499;401911,405119;408290,382790;401911,366840;366823,405119;401911,545476;366823,583755;401911,545476;204145,590134;220094,583755;229663,570995;226473,548666;188196,545476;188196,583755;188196,188205;223284,226484;188196,188205" o:connectangles="0,0,0,0,0,0,0,0,0,0,0,0,0,0,0,0,0,0,0,0,0,0,0,0,0,0,0,0,0,0,0,0,0,0,0,0,0,0,0,0,0,0,0,0"/>
                <o:lock v:ext="edit" verticies="t"/>
                <w10:wrap anchorx="page"/>
              </v:shape>
            </w:pict>
          </mc:Fallback>
        </mc:AlternateContent>
      </w:r>
      <w:r w:rsidR="005750AF">
        <w:rPr>
          <w:noProof/>
          <w:lang w:eastAsia="en-IN"/>
        </w:rPr>
        <mc:AlternateContent>
          <mc:Choice Requires="wps">
            <w:drawing>
              <wp:anchor distT="0" distB="0" distL="114300" distR="114300" simplePos="0" relativeHeight="251750400" behindDoc="0" locked="0" layoutInCell="1" allowOverlap="1" wp14:anchorId="783571C0" wp14:editId="3559D2BA">
                <wp:simplePos x="0" y="0"/>
                <wp:positionH relativeFrom="column">
                  <wp:posOffset>79214</wp:posOffset>
                </wp:positionH>
                <wp:positionV relativeFrom="paragraph">
                  <wp:posOffset>8732520</wp:posOffset>
                </wp:positionV>
                <wp:extent cx="1746914" cy="348017"/>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746914" cy="3480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FAFE8F" w14:textId="77777777" w:rsidR="005750AF" w:rsidRPr="005750AF" w:rsidRDefault="005750AF">
                            <w:pPr>
                              <w:rPr>
                                <w:rFonts w:ascii="Poppins Medium" w:hAnsi="Poppins Medium" w:cs="Poppins Medium"/>
                                <w:color w:val="43183C"/>
                              </w:rPr>
                            </w:pPr>
                            <w:r w:rsidRPr="005750AF">
                              <w:rPr>
                                <w:rFonts w:ascii="Poppins Medium" w:hAnsi="Poppins Medium" w:cs="Poppins Medium"/>
                                <w:color w:val="43183C"/>
                              </w:rPr>
                              <w:t>- William R. H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571C0" id="Text Box 70" o:spid="_x0000_s1047" type="#_x0000_t202" style="position:absolute;margin-left:6.25pt;margin-top:687.6pt;width:137.55pt;height:27.4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" filled="f" stroked="f" strokeweight=".5pt">
                <v:textbox>
                  <w:txbxContent>
                    <w:p w14:paraId="70FAFE8F" w14:textId="77777777" w:rsidR="005750AF" w:rsidRPr="005750AF" w:rsidRDefault="005750AF">
                      <w:pPr>
                        <w:rPr>
                          <w:rFonts w:ascii="Poppins Medium" w:hAnsi="Poppins Medium" w:cs="Poppins Medium"/>
                          <w:color w:val="43183C"/>
                        </w:rPr>
                      </w:pPr>
                      <w:r w:rsidRPr="005750AF">
                        <w:rPr>
                          <w:rFonts w:ascii="Poppins Medium" w:hAnsi="Poppins Medium" w:cs="Poppins Medium"/>
                          <w:color w:val="43183C"/>
                        </w:rPr>
                        <w:t>- William R. Hales</w:t>
                      </w:r>
                    </w:p>
                  </w:txbxContent>
                </v:textbox>
              </v:shape>
            </w:pict>
          </mc:Fallback>
        </mc:AlternateContent>
      </w:r>
      <w:r w:rsidR="005750AF">
        <w:rPr>
          <w:noProof/>
          <w:lang w:eastAsia="en-IN"/>
        </w:rPr>
        <mc:AlternateContent>
          <mc:Choice Requires="wps">
            <w:drawing>
              <wp:anchor distT="0" distB="0" distL="114300" distR="114300" simplePos="0" relativeHeight="251748352" behindDoc="0" locked="0" layoutInCell="1" allowOverlap="1" wp14:anchorId="51F60CB3" wp14:editId="675214C7">
                <wp:simplePos x="0" y="0"/>
                <wp:positionH relativeFrom="column">
                  <wp:posOffset>68106</wp:posOffset>
                </wp:positionH>
                <wp:positionV relativeFrom="paragraph">
                  <wp:posOffset>7922895</wp:posOffset>
                </wp:positionV>
                <wp:extent cx="1289714" cy="300251"/>
                <wp:effectExtent l="0" t="0" r="0" b="5080"/>
                <wp:wrapNone/>
                <wp:docPr id="69" name="Text Box 69"/>
                <wp:cNvGraphicFramePr/>
                <a:graphic xmlns:a="http://schemas.openxmlformats.org/drawingml/2006/main">
                  <a:graphicData uri="http://schemas.microsoft.com/office/word/2010/wordprocessingShape">
                    <wps:wsp>
                      <wps:cNvSpPr txBox="1"/>
                      <wps:spPr>
                        <a:xfrm>
                          <a:off x="0" y="0"/>
                          <a:ext cx="1289714" cy="3002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742CC" w14:textId="77777777" w:rsidR="005750AF" w:rsidRPr="005750AF" w:rsidRDefault="005750AF">
                            <w:pPr>
                              <w:rPr>
                                <w:rFonts w:ascii="Poppins Medium" w:hAnsi="Poppins Medium" w:cs="Poppins Medium"/>
                                <w:color w:val="43183C"/>
                              </w:rPr>
                            </w:pPr>
                            <w:r w:rsidRPr="005750AF">
                              <w:rPr>
                                <w:rFonts w:ascii="Poppins Medium" w:hAnsi="Poppins Medium" w:cs="Poppins Medium"/>
                                <w:color w:val="43183C"/>
                              </w:rPr>
                              <w:t>- Jill J. Conl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F60CB3" id="Text Box 69" o:spid="_x0000_s1048" type="#_x0000_t202" style="position:absolute;margin-left:5.35pt;margin-top:623.85pt;width:101.55pt;height:23.6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" filled="f" stroked="f" strokeweight=".5pt">
                <v:textbox>
                  <w:txbxContent>
                    <w:p w14:paraId="187742CC" w14:textId="77777777" w:rsidR="005750AF" w:rsidRPr="005750AF" w:rsidRDefault="005750AF">
                      <w:pPr>
                        <w:rPr>
                          <w:rFonts w:ascii="Poppins Medium" w:hAnsi="Poppins Medium" w:cs="Poppins Medium"/>
                          <w:color w:val="43183C"/>
                        </w:rPr>
                      </w:pPr>
                      <w:r w:rsidRPr="005750AF">
                        <w:rPr>
                          <w:rFonts w:ascii="Poppins Medium" w:hAnsi="Poppins Medium" w:cs="Poppins Medium"/>
                          <w:color w:val="43183C"/>
                        </w:rPr>
                        <w:t>- Jill J. Conley</w:t>
                      </w:r>
                    </w:p>
                  </w:txbxContent>
                </v:textbox>
              </v:shape>
            </w:pict>
          </mc:Fallback>
        </mc:AlternateContent>
      </w:r>
      <w:r w:rsidR="005750AF">
        <w:rPr>
          <w:noProof/>
          <w:lang w:eastAsia="en-IN"/>
        </w:rPr>
        <mc:AlternateContent>
          <mc:Choice Requires="wps">
            <w:drawing>
              <wp:anchor distT="0" distB="0" distL="114300" distR="114300" simplePos="0" relativeHeight="251746304" behindDoc="0" locked="0" layoutInCell="1" allowOverlap="1" wp14:anchorId="52F409C2" wp14:editId="77272DCA">
                <wp:simplePos x="0" y="0"/>
                <wp:positionH relativeFrom="column">
                  <wp:posOffset>73499</wp:posOffset>
                </wp:positionH>
                <wp:positionV relativeFrom="paragraph">
                  <wp:posOffset>6713855</wp:posOffset>
                </wp:positionV>
                <wp:extent cx="1289714" cy="300251"/>
                <wp:effectExtent l="0" t="0" r="0" b="5080"/>
                <wp:wrapNone/>
                <wp:docPr id="68" name="Text Box 68"/>
                <wp:cNvGraphicFramePr/>
                <a:graphic xmlns:a="http://schemas.openxmlformats.org/drawingml/2006/main">
                  <a:graphicData uri="http://schemas.microsoft.com/office/word/2010/wordprocessingShape">
                    <wps:wsp>
                      <wps:cNvSpPr txBox="1"/>
                      <wps:spPr>
                        <a:xfrm>
                          <a:off x="0" y="0"/>
                          <a:ext cx="1289714" cy="3002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1193B0" w14:textId="77777777" w:rsidR="005750AF" w:rsidRPr="005750AF" w:rsidRDefault="005750AF">
                            <w:pPr>
                              <w:rPr>
                                <w:rFonts w:ascii="Poppins Medium" w:hAnsi="Poppins Medium" w:cs="Poppins Medium"/>
                                <w:color w:val="43183C"/>
                              </w:rPr>
                            </w:pPr>
                            <w:r w:rsidRPr="005750AF">
                              <w:rPr>
                                <w:rFonts w:ascii="Poppins Medium" w:hAnsi="Poppins Medium" w:cs="Poppins Medium"/>
                                <w:color w:val="43183C"/>
                              </w:rPr>
                              <w:t>- Walter L. K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F409C2" id="Text Box 68" o:spid="_x0000_s1049" type="#_x0000_t202" style="position:absolute;margin-left:5.8pt;margin-top:528.65pt;width:101.55pt;height:23.6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" filled="f" stroked="f" strokeweight=".5pt">
                <v:textbox>
                  <w:txbxContent>
                    <w:p w14:paraId="651193B0" w14:textId="77777777" w:rsidR="005750AF" w:rsidRPr="005750AF" w:rsidRDefault="005750AF">
                      <w:pPr>
                        <w:rPr>
                          <w:rFonts w:ascii="Poppins Medium" w:hAnsi="Poppins Medium" w:cs="Poppins Medium"/>
                          <w:color w:val="43183C"/>
                        </w:rPr>
                      </w:pPr>
                      <w:r w:rsidRPr="005750AF">
                        <w:rPr>
                          <w:rFonts w:ascii="Poppins Medium" w:hAnsi="Poppins Medium" w:cs="Poppins Medium"/>
                          <w:color w:val="43183C"/>
                        </w:rPr>
                        <w:t>- Walter L. Kent</w:t>
                      </w:r>
                    </w:p>
                  </w:txbxContent>
                </v:textbox>
              </v:shape>
            </w:pict>
          </mc:Fallback>
        </mc:AlternateContent>
      </w:r>
      <w:r w:rsidR="005750AF">
        <w:rPr>
          <w:noProof/>
          <w:lang w:eastAsia="en-IN"/>
        </w:rPr>
        <mc:AlternateContent>
          <mc:Choice Requires="wps">
            <w:drawing>
              <wp:anchor distT="0" distB="0" distL="114300" distR="114300" simplePos="0" relativeHeight="251743232" behindDoc="0" locked="0" layoutInCell="1" allowOverlap="1" wp14:anchorId="3514A82D" wp14:editId="7484A1AF">
                <wp:simplePos x="0" y="0"/>
                <wp:positionH relativeFrom="column">
                  <wp:posOffset>88710</wp:posOffset>
                </wp:positionH>
                <wp:positionV relativeFrom="paragraph">
                  <wp:posOffset>7062716</wp:posOffset>
                </wp:positionV>
                <wp:extent cx="2783840" cy="9144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278384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80B26F" w14:textId="77777777" w:rsidR="005750AF" w:rsidRPr="005750AF" w:rsidRDefault="005750AF" w:rsidP="005750AF">
                            <w:pPr>
                              <w:spacing w:after="0" w:line="320" w:lineRule="exact"/>
                              <w:rPr>
                                <w:rFonts w:ascii="Poppins Light" w:hAnsi="Poppins Light" w:cs="Poppins Light"/>
                                <w:color w:val="43183C"/>
                              </w:rPr>
                            </w:pPr>
                            <w:r w:rsidRPr="005750AF">
                              <w:rPr>
                                <w:rFonts w:ascii="Poppins Light" w:hAnsi="Poppins Light" w:cs="Poppins Light"/>
                                <w:color w:val="43183C"/>
                              </w:rPr>
                              <w:t>“This organization has had a hand in various positive changes throughout many cities. Their volunteers &amp; associates have changed many lives.”</w:t>
                            </w:r>
                            <w:r w:rsidRPr="005750AF">
                              <w:rPr>
                                <w:rFonts w:ascii="Poppins Light" w:hAnsi="Poppins Light" w:cs="Poppins Light"/>
                                <w:color w:val="43183C"/>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4A82D" id="Text Box 66" o:spid="_x0000_s1050" type="#_x0000_t202" style="position:absolute;margin-left:7pt;margin-top:556.1pt;width:219.2pt;height:1in;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" filled="f" stroked="f" strokeweight=".5pt">
                <v:textbox>
                  <w:txbxContent>
                    <w:p w14:paraId="5080B26F" w14:textId="77777777" w:rsidR="005750AF" w:rsidRPr="005750AF" w:rsidRDefault="005750AF" w:rsidP="005750AF">
                      <w:pPr>
                        <w:spacing w:after="0" w:line="320" w:lineRule="exact"/>
                        <w:rPr>
                          <w:rFonts w:ascii="Poppins Light" w:hAnsi="Poppins Light" w:cs="Poppins Light"/>
                          <w:color w:val="43183C"/>
                        </w:rPr>
                      </w:pPr>
                      <w:r w:rsidRPr="005750AF">
                        <w:rPr>
                          <w:rFonts w:ascii="Poppins Light" w:hAnsi="Poppins Light" w:cs="Poppins Light"/>
                          <w:color w:val="43183C"/>
                        </w:rPr>
                        <w:t>“This organization has had a hand in various positive changes throughout many cities. Their volunteers &amp; associates have changed many lives.”</w:t>
                      </w:r>
                      <w:r w:rsidRPr="005750AF">
                        <w:rPr>
                          <w:rFonts w:ascii="Poppins Light" w:hAnsi="Poppins Light" w:cs="Poppins Light"/>
                          <w:color w:val="43183C"/>
                        </w:rPr>
                        <w:cr/>
                      </w:r>
                    </w:p>
                  </w:txbxContent>
                </v:textbox>
              </v:shape>
            </w:pict>
          </mc:Fallback>
        </mc:AlternateContent>
      </w:r>
      <w:r w:rsidR="005750AF">
        <w:rPr>
          <w:noProof/>
          <w:lang w:eastAsia="en-IN"/>
        </w:rPr>
        <mc:AlternateContent>
          <mc:Choice Requires="wps">
            <w:drawing>
              <wp:anchor distT="0" distB="0" distL="114300" distR="114300" simplePos="0" relativeHeight="251745280" behindDoc="0" locked="0" layoutInCell="1" allowOverlap="1" wp14:anchorId="1F3BA086" wp14:editId="4D8A0886">
                <wp:simplePos x="0" y="0"/>
                <wp:positionH relativeFrom="column">
                  <wp:posOffset>88265</wp:posOffset>
                </wp:positionH>
                <wp:positionV relativeFrom="paragraph">
                  <wp:posOffset>8290086</wp:posOffset>
                </wp:positionV>
                <wp:extent cx="2422497" cy="532262"/>
                <wp:effectExtent l="0" t="0" r="0" b="1270"/>
                <wp:wrapNone/>
                <wp:docPr id="67" name="Text Box 67"/>
                <wp:cNvGraphicFramePr/>
                <a:graphic xmlns:a="http://schemas.openxmlformats.org/drawingml/2006/main">
                  <a:graphicData uri="http://schemas.microsoft.com/office/word/2010/wordprocessingShape">
                    <wps:wsp>
                      <wps:cNvSpPr txBox="1"/>
                      <wps:spPr>
                        <a:xfrm>
                          <a:off x="0" y="0"/>
                          <a:ext cx="2422497" cy="5322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6B504" w14:textId="77777777" w:rsidR="005750AF" w:rsidRPr="005750AF" w:rsidRDefault="005750AF" w:rsidP="005750AF">
                            <w:pPr>
                              <w:spacing w:after="0" w:line="320" w:lineRule="exact"/>
                              <w:rPr>
                                <w:rFonts w:ascii="Poppins Light" w:hAnsi="Poppins Light" w:cs="Poppins Light"/>
                                <w:color w:val="43183C"/>
                              </w:rPr>
                            </w:pPr>
                            <w:r w:rsidRPr="005750AF">
                              <w:rPr>
                                <w:rFonts w:ascii="Poppins Light" w:hAnsi="Poppins Light" w:cs="Poppins Light"/>
                                <w:color w:val="43183C"/>
                              </w:rPr>
                              <w:t>“Their work will definitely be remembered by many people.”</w:t>
                            </w:r>
                            <w:r w:rsidRPr="005750AF">
                              <w:rPr>
                                <w:rFonts w:ascii="Poppins Light" w:hAnsi="Poppins Light" w:cs="Poppins Light"/>
                                <w:color w:val="43183C"/>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BA086" id="Text Box 67" o:spid="_x0000_s1051" type="#_x0000_t202" style="position:absolute;margin-left:6.95pt;margin-top:652.75pt;width:190.75pt;height:41.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" filled="f" stroked="f" strokeweight=".5pt">
                <v:textbox>
                  <w:txbxContent>
                    <w:p w14:paraId="5AC6B504" w14:textId="77777777" w:rsidR="005750AF" w:rsidRPr="005750AF" w:rsidRDefault="005750AF" w:rsidP="005750AF">
                      <w:pPr>
                        <w:spacing w:after="0" w:line="320" w:lineRule="exact"/>
                        <w:rPr>
                          <w:rFonts w:ascii="Poppins Light" w:hAnsi="Poppins Light" w:cs="Poppins Light"/>
                          <w:color w:val="43183C"/>
                        </w:rPr>
                      </w:pPr>
                      <w:r w:rsidRPr="005750AF">
                        <w:rPr>
                          <w:rFonts w:ascii="Poppins Light" w:hAnsi="Poppins Light" w:cs="Poppins Light"/>
                          <w:color w:val="43183C"/>
                        </w:rPr>
                        <w:t>“Their work will definitely be remembered by many people.”</w:t>
                      </w:r>
                      <w:r w:rsidRPr="005750AF">
                        <w:rPr>
                          <w:rFonts w:ascii="Poppins Light" w:hAnsi="Poppins Light" w:cs="Poppins Light"/>
                          <w:color w:val="43183C"/>
                        </w:rPr>
                        <w:cr/>
                      </w:r>
                    </w:p>
                  </w:txbxContent>
                </v:textbox>
              </v:shape>
            </w:pict>
          </mc:Fallback>
        </mc:AlternateContent>
      </w:r>
      <w:r w:rsidR="005750AF">
        <w:rPr>
          <w:noProof/>
          <w:lang w:eastAsia="en-IN"/>
        </w:rPr>
        <mc:AlternateContent>
          <mc:Choice Requires="wps">
            <w:drawing>
              <wp:anchor distT="0" distB="0" distL="114300" distR="114300" simplePos="0" relativeHeight="251741184" behindDoc="0" locked="0" layoutInCell="1" allowOverlap="1" wp14:anchorId="4375E056" wp14:editId="1C2C0D0D">
                <wp:simplePos x="0" y="0"/>
                <wp:positionH relativeFrom="column">
                  <wp:posOffset>87791</wp:posOffset>
                </wp:positionH>
                <wp:positionV relativeFrom="paragraph">
                  <wp:posOffset>5840730</wp:posOffset>
                </wp:positionV>
                <wp:extent cx="2784143" cy="893928"/>
                <wp:effectExtent l="0" t="0" r="0" b="1905"/>
                <wp:wrapNone/>
                <wp:docPr id="65" name="Text Box 65"/>
                <wp:cNvGraphicFramePr/>
                <a:graphic xmlns:a="http://schemas.openxmlformats.org/drawingml/2006/main">
                  <a:graphicData uri="http://schemas.microsoft.com/office/word/2010/wordprocessingShape">
                    <wps:wsp>
                      <wps:cNvSpPr txBox="1"/>
                      <wps:spPr>
                        <a:xfrm>
                          <a:off x="0" y="0"/>
                          <a:ext cx="2784143" cy="8939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E5A9A" w14:textId="77777777" w:rsidR="005750AF" w:rsidRPr="005750AF" w:rsidRDefault="005750AF" w:rsidP="005750AF">
                            <w:pPr>
                              <w:spacing w:after="0" w:line="320" w:lineRule="exact"/>
                              <w:rPr>
                                <w:rFonts w:ascii="Poppins Light" w:hAnsi="Poppins Light" w:cs="Poppins Light"/>
                                <w:color w:val="43183C"/>
                              </w:rPr>
                            </w:pPr>
                            <w:r w:rsidRPr="005750AF">
                              <w:rPr>
                                <w:rFonts w:ascii="Poppins Light" w:hAnsi="Poppins Light" w:cs="Poppins Light"/>
                                <w:color w:val="43183C"/>
                              </w:rPr>
                              <w:t>“The Hales Foundation has been a force for good ever since it was founded. I hope they are around for a very long time.”</w:t>
                            </w:r>
                            <w:r w:rsidRPr="005750AF">
                              <w:rPr>
                                <w:rFonts w:ascii="Poppins Light" w:hAnsi="Poppins Light" w:cs="Poppins Light"/>
                                <w:color w:val="43183C"/>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75E056" id="Text Box 65" o:spid="_x0000_s1052" type="#_x0000_t202" style="position:absolute;margin-left:6.9pt;margin-top:459.9pt;width:219.2pt;height:70.4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" filled="f" stroked="f" strokeweight=".5pt">
                <v:textbox>
                  <w:txbxContent>
                    <w:p w14:paraId="74CE5A9A" w14:textId="77777777" w:rsidR="005750AF" w:rsidRPr="005750AF" w:rsidRDefault="005750AF" w:rsidP="005750AF">
                      <w:pPr>
                        <w:spacing w:after="0" w:line="320" w:lineRule="exact"/>
                        <w:rPr>
                          <w:rFonts w:ascii="Poppins Light" w:hAnsi="Poppins Light" w:cs="Poppins Light"/>
                          <w:color w:val="43183C"/>
                        </w:rPr>
                      </w:pPr>
                      <w:r w:rsidRPr="005750AF">
                        <w:rPr>
                          <w:rFonts w:ascii="Poppins Light" w:hAnsi="Poppins Light" w:cs="Poppins Light"/>
                          <w:color w:val="43183C"/>
                        </w:rPr>
                        <w:t>“The Hales Foundation has been a force for good ever since it was founded. I hope they are around for a very long time.”</w:t>
                      </w:r>
                      <w:r w:rsidRPr="005750AF">
                        <w:rPr>
                          <w:rFonts w:ascii="Poppins Light" w:hAnsi="Poppins Light" w:cs="Poppins Light"/>
                          <w:color w:val="43183C"/>
                        </w:rPr>
                        <w:cr/>
                      </w:r>
                    </w:p>
                  </w:txbxContent>
                </v:textbox>
              </v:shape>
            </w:pict>
          </mc:Fallback>
        </mc:AlternateContent>
      </w:r>
      <w:r w:rsidR="005750AF">
        <w:rPr>
          <w:noProof/>
          <w:lang w:eastAsia="en-IN"/>
        </w:rPr>
        <mc:AlternateContent>
          <mc:Choice Requires="wps">
            <w:drawing>
              <wp:anchor distT="0" distB="0" distL="114300" distR="114300" simplePos="0" relativeHeight="251740160" behindDoc="0" locked="0" layoutInCell="1" allowOverlap="1" wp14:anchorId="60FD5BFA" wp14:editId="72BE5EC2">
                <wp:simplePos x="0" y="0"/>
                <wp:positionH relativeFrom="column">
                  <wp:posOffset>-839337</wp:posOffset>
                </wp:positionH>
                <wp:positionV relativeFrom="paragraph">
                  <wp:posOffset>5445458</wp:posOffset>
                </wp:positionV>
                <wp:extent cx="1364776" cy="320722"/>
                <wp:effectExtent l="0" t="0" r="0" b="3175"/>
                <wp:wrapNone/>
                <wp:docPr id="64" name="Text Box 64"/>
                <wp:cNvGraphicFramePr/>
                <a:graphic xmlns:a="http://schemas.openxmlformats.org/drawingml/2006/main">
                  <a:graphicData uri="http://schemas.microsoft.com/office/word/2010/wordprocessingShape">
                    <wps:wsp>
                      <wps:cNvSpPr txBox="1"/>
                      <wps:spPr>
                        <a:xfrm>
                          <a:off x="0" y="0"/>
                          <a:ext cx="1364776" cy="3207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6BBF44" w14:textId="77777777" w:rsidR="005750AF" w:rsidRPr="005750AF" w:rsidRDefault="005750AF">
                            <w:pPr>
                              <w:rPr>
                                <w:rFonts w:ascii="Poppins" w:hAnsi="Poppins" w:cs="Poppins"/>
                                <w:b/>
                                <w:color w:val="43183C"/>
                                <w:spacing w:val="6"/>
                                <w:sz w:val="24"/>
                                <w:szCs w:val="24"/>
                              </w:rPr>
                            </w:pPr>
                            <w:r w:rsidRPr="005750AF">
                              <w:rPr>
                                <w:rFonts w:ascii="Poppins" w:hAnsi="Poppins" w:cs="Poppins"/>
                                <w:b/>
                                <w:color w:val="43183C"/>
                                <w:spacing w:val="6"/>
                                <w:sz w:val="24"/>
                                <w:szCs w:val="24"/>
                              </w:rPr>
                              <w:t>TESTIMON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FD5BFA" id="Text Box 64" o:spid="_x0000_s1053" type="#_x0000_t202" style="position:absolute;margin-left:-66.1pt;margin-top:428.8pt;width:107.45pt;height:25.2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" filled="f" stroked="f" strokeweight=".5pt">
                <v:textbox>
                  <w:txbxContent>
                    <w:p w14:paraId="056BBF44" w14:textId="77777777" w:rsidR="005750AF" w:rsidRPr="005750AF" w:rsidRDefault="005750AF">
                      <w:pPr>
                        <w:rPr>
                          <w:rFonts w:ascii="Poppins" w:hAnsi="Poppins" w:cs="Poppins"/>
                          <w:b/>
                          <w:color w:val="43183C"/>
                          <w:spacing w:val="6"/>
                          <w:sz w:val="24"/>
                          <w:szCs w:val="24"/>
                        </w:rPr>
                      </w:pPr>
                      <w:r w:rsidRPr="005750AF">
                        <w:rPr>
                          <w:rFonts w:ascii="Poppins" w:hAnsi="Poppins" w:cs="Poppins"/>
                          <w:b/>
                          <w:color w:val="43183C"/>
                          <w:spacing w:val="6"/>
                          <w:sz w:val="24"/>
                          <w:szCs w:val="24"/>
                        </w:rPr>
                        <w:t>TESTIMONIALS</w:t>
                      </w:r>
                    </w:p>
                  </w:txbxContent>
                </v:textbox>
              </v:shape>
            </w:pict>
          </mc:Fallback>
        </mc:AlternateContent>
      </w:r>
      <w:r w:rsidR="0092006F">
        <w:rPr>
          <w:noProof/>
          <w:lang w:eastAsia="en-IN"/>
        </w:rPr>
        <mc:AlternateContent>
          <mc:Choice Requires="wps">
            <w:drawing>
              <wp:anchor distT="0" distB="0" distL="114300" distR="114300" simplePos="0" relativeHeight="251739136" behindDoc="0" locked="0" layoutInCell="1" allowOverlap="1" wp14:anchorId="0C46299F" wp14:editId="7AB77706">
                <wp:simplePos x="0" y="0"/>
                <wp:positionH relativeFrom="column">
                  <wp:posOffset>3507475</wp:posOffset>
                </wp:positionH>
                <wp:positionV relativeFrom="paragraph">
                  <wp:posOffset>7704161</wp:posOffset>
                </wp:positionV>
                <wp:extent cx="2777319" cy="1487606"/>
                <wp:effectExtent l="0" t="0" r="0" b="0"/>
                <wp:wrapNone/>
                <wp:docPr id="63" name="Text Box 63"/>
                <wp:cNvGraphicFramePr/>
                <a:graphic xmlns:a="http://schemas.openxmlformats.org/drawingml/2006/main">
                  <a:graphicData uri="http://schemas.microsoft.com/office/word/2010/wordprocessingShape">
                    <wps:wsp>
                      <wps:cNvSpPr txBox="1"/>
                      <wps:spPr>
                        <a:xfrm>
                          <a:off x="0" y="0"/>
                          <a:ext cx="2777319" cy="14876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4BFEBE"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The Hales Foundation is in talks to sponsor for the production crew of the independent online series Ranked. The sponsorship will also allow the production crew to use the Hales Corporations various facilities as a set.</w:t>
                            </w:r>
                            <w:r w:rsidRPr="0092006F">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46299F" id="Text Box 63" o:spid="_x0000_s1054" type="#_x0000_t202" style="position:absolute;margin-left:276.2pt;margin-top:606.65pt;width:218.7pt;height:117.15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" filled="f" stroked="f" strokeweight=".5pt">
                <v:textbox>
                  <w:txbxContent>
                    <w:p w14:paraId="244BFEBE"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The Hales Foundation is in talks to sponsor for the production crew of the independent online series Ranked. The sponsorship will also allow the production crew to use the Hales Corporations various facilities as a set.</w:t>
                      </w:r>
                      <w:r w:rsidRPr="0092006F">
                        <w:rPr>
                          <w:rFonts w:ascii="Poppins Light" w:hAnsi="Poppins Light" w:cs="Poppins Light"/>
                          <w:color w:val="FFFFFF" w:themeColor="background1"/>
                        </w:rPr>
                        <w:cr/>
                      </w:r>
                    </w:p>
                  </w:txbxContent>
                </v:textbox>
              </v:shape>
            </w:pict>
          </mc:Fallback>
        </mc:AlternateContent>
      </w:r>
      <w:r w:rsidR="0092006F">
        <w:rPr>
          <w:noProof/>
          <w:lang w:eastAsia="en-IN"/>
        </w:rPr>
        <mc:AlternateContent>
          <mc:Choice Requires="wps">
            <w:drawing>
              <wp:anchor distT="0" distB="0" distL="114300" distR="114300" simplePos="0" relativeHeight="251737088" behindDoc="0" locked="0" layoutInCell="1" allowOverlap="1" wp14:anchorId="6B5E1F35" wp14:editId="14E0222D">
                <wp:simplePos x="0" y="0"/>
                <wp:positionH relativeFrom="column">
                  <wp:posOffset>3502025</wp:posOffset>
                </wp:positionH>
                <wp:positionV relativeFrom="paragraph">
                  <wp:posOffset>6283799</wp:posOffset>
                </wp:positionV>
                <wp:extent cx="2777319" cy="1146411"/>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777319" cy="11464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27179"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The Hales Foundation is a sponsor of the charity event. Guests from high society join in to make generous donations to Reignloft City various charity programs.</w:t>
                            </w:r>
                            <w:r w:rsidRPr="0092006F">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5E1F35" id="Text Box 62" o:spid="_x0000_s1055" type="#_x0000_t202" style="position:absolute;margin-left:275.75pt;margin-top:494.8pt;width:218.7pt;height:90.2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" filled="f" stroked="f" strokeweight=".5pt">
                <v:textbox>
                  <w:txbxContent>
                    <w:p w14:paraId="33F27179"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The Hales Foundation is a sponsor of the charity event. Guests from high society join in to make generous donations to Reignloft City various charity programs.</w:t>
                      </w:r>
                      <w:r w:rsidRPr="0092006F">
                        <w:rPr>
                          <w:rFonts w:ascii="Poppins Light" w:hAnsi="Poppins Light" w:cs="Poppins Light"/>
                          <w:color w:val="FFFFFF" w:themeColor="background1"/>
                        </w:rPr>
                        <w:cr/>
                      </w:r>
                    </w:p>
                  </w:txbxContent>
                </v:textbox>
              </v:shape>
            </w:pict>
          </mc:Fallback>
        </mc:AlternateContent>
      </w:r>
      <w:r w:rsidR="0092006F">
        <w:rPr>
          <w:noProof/>
          <w:lang w:eastAsia="en-IN"/>
        </w:rPr>
        <mc:AlternateContent>
          <mc:Choice Requires="wps">
            <w:drawing>
              <wp:anchor distT="0" distB="0" distL="114300" distR="114300" simplePos="0" relativeHeight="251735040" behindDoc="0" locked="0" layoutInCell="1" allowOverlap="1" wp14:anchorId="758BDDCE" wp14:editId="11C9104A">
                <wp:simplePos x="0" y="0"/>
                <wp:positionH relativeFrom="column">
                  <wp:posOffset>3500120</wp:posOffset>
                </wp:positionH>
                <wp:positionV relativeFrom="paragraph">
                  <wp:posOffset>4856954</wp:posOffset>
                </wp:positionV>
                <wp:extent cx="2777319" cy="1146411"/>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777319" cy="11464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B4ED5"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 xml:space="preserve">The Hales Foundation is in talks with the Academy’s faculty members for sponsorship on some of their </w:t>
                            </w:r>
                          </w:p>
                          <w:p w14:paraId="2CBBF8C1"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student programs. The deal is yet to be realized.</w:t>
                            </w:r>
                            <w:r w:rsidRPr="0092006F">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8BDDCE" id="Text Box 61" o:spid="_x0000_s1056" type="#_x0000_t202" style="position:absolute;margin-left:275.6pt;margin-top:382.45pt;width:218.7pt;height:90.2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" filled="f" stroked="f" strokeweight=".5pt">
                <v:textbox>
                  <w:txbxContent>
                    <w:p w14:paraId="216B4ED5"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 xml:space="preserve">The Hales Foundation is in talks with the Academy’s faculty members for sponsorship on some of their </w:t>
                      </w:r>
                    </w:p>
                    <w:p w14:paraId="2CBBF8C1" w14:textId="77777777" w:rsidR="0092006F" w:rsidRPr="0092006F" w:rsidRDefault="0092006F" w:rsidP="0092006F">
                      <w:pPr>
                        <w:spacing w:after="0" w:line="320" w:lineRule="exact"/>
                        <w:rPr>
                          <w:rFonts w:ascii="Poppins Light" w:hAnsi="Poppins Light" w:cs="Poppins Light"/>
                          <w:color w:val="FFFFFF" w:themeColor="background1"/>
                        </w:rPr>
                      </w:pPr>
                      <w:r w:rsidRPr="0092006F">
                        <w:rPr>
                          <w:rFonts w:ascii="Poppins Light" w:hAnsi="Poppins Light" w:cs="Poppins Light"/>
                          <w:color w:val="FFFFFF" w:themeColor="background1"/>
                        </w:rPr>
                        <w:t>student programs. The deal is yet to be realized.</w:t>
                      </w:r>
                      <w:r w:rsidRPr="0092006F">
                        <w:rPr>
                          <w:rFonts w:ascii="Poppins Light" w:hAnsi="Poppins Light" w:cs="Poppins Light"/>
                          <w:color w:val="FFFFFF" w:themeColor="background1"/>
                        </w:rPr>
                        <w:cr/>
                      </w:r>
                    </w:p>
                  </w:txbxContent>
                </v:textbox>
              </v:shape>
            </w:pict>
          </mc:Fallback>
        </mc:AlternateContent>
      </w:r>
      <w:r w:rsidR="0090090A">
        <w:rPr>
          <w:noProof/>
          <w:lang w:eastAsia="en-IN"/>
        </w:rPr>
        <mc:AlternateContent>
          <mc:Choice Requires="wps">
            <w:drawing>
              <wp:anchor distT="0" distB="0" distL="114300" distR="114300" simplePos="0" relativeHeight="251734016" behindDoc="0" locked="0" layoutInCell="1" allowOverlap="1" wp14:anchorId="6982A273" wp14:editId="539EFF20">
                <wp:simplePos x="0" y="0"/>
                <wp:positionH relativeFrom="margin">
                  <wp:posOffset>3487003</wp:posOffset>
                </wp:positionH>
                <wp:positionV relativeFrom="paragraph">
                  <wp:posOffset>7499445</wp:posOffset>
                </wp:positionV>
                <wp:extent cx="1412543" cy="33437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412543" cy="3343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DFFE24" w14:textId="77777777" w:rsidR="0090090A" w:rsidRPr="0092006F" w:rsidRDefault="0090090A" w:rsidP="0090090A">
                            <w:pPr>
                              <w:spacing w:after="0" w:line="280" w:lineRule="exact"/>
                              <w:rPr>
                                <w:rFonts w:ascii="Poppins SemiBold" w:hAnsi="Poppins SemiBold" w:cs="Poppins SemiBold"/>
                                <w:color w:val="FFFFFF" w:themeColor="background1"/>
                                <w:sz w:val="24"/>
                                <w:szCs w:val="24"/>
                              </w:rPr>
                            </w:pPr>
                            <w:r w:rsidRPr="0092006F">
                              <w:rPr>
                                <w:rFonts w:ascii="Poppins SemiBold" w:hAnsi="Poppins SemiBold" w:cs="Poppins SemiBold"/>
                                <w:color w:val="FFFFFF" w:themeColor="background1"/>
                                <w:sz w:val="24"/>
                                <w:szCs w:val="24"/>
                              </w:rPr>
                              <w:t>Ranked, 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2A273" id="Text Box 60" o:spid="_x0000_s1057" type="#_x0000_t202" style="position:absolute;margin-left:274.55pt;margin-top:590.5pt;width:111.2pt;height:26.3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" filled="f" stroked="f" strokeweight=".5pt">
                <v:textbox>
                  <w:txbxContent>
                    <w:p w14:paraId="15DFFE24" w14:textId="77777777" w:rsidR="0090090A" w:rsidRPr="0092006F" w:rsidRDefault="0090090A" w:rsidP="0090090A">
                      <w:pPr>
                        <w:spacing w:after="0" w:line="280" w:lineRule="exact"/>
                        <w:rPr>
                          <w:rFonts w:ascii="Poppins SemiBold" w:hAnsi="Poppins SemiBold" w:cs="Poppins SemiBold"/>
                          <w:color w:val="FFFFFF" w:themeColor="background1"/>
                          <w:sz w:val="24"/>
                          <w:szCs w:val="24"/>
                        </w:rPr>
                      </w:pPr>
                      <w:r w:rsidRPr="0092006F">
                        <w:rPr>
                          <w:rFonts w:ascii="Poppins SemiBold" w:hAnsi="Poppins SemiBold" w:cs="Poppins SemiBold"/>
                          <w:color w:val="FFFFFF" w:themeColor="background1"/>
                          <w:sz w:val="24"/>
                          <w:szCs w:val="24"/>
                        </w:rPr>
                        <w:t>Ranked, Series</w:t>
                      </w:r>
                    </w:p>
                  </w:txbxContent>
                </v:textbox>
                <w10:wrap anchorx="margin"/>
              </v:shape>
            </w:pict>
          </mc:Fallback>
        </mc:AlternateContent>
      </w:r>
      <w:r w:rsidR="0090090A">
        <w:rPr>
          <w:noProof/>
          <w:lang w:eastAsia="en-IN"/>
        </w:rPr>
        <mc:AlternateContent>
          <mc:Choice Requires="wps">
            <w:drawing>
              <wp:anchor distT="0" distB="0" distL="114300" distR="114300" simplePos="0" relativeHeight="251731968" behindDoc="0" locked="0" layoutInCell="1" allowOverlap="1" wp14:anchorId="15AE574D" wp14:editId="5C57F54B">
                <wp:simplePos x="0" y="0"/>
                <wp:positionH relativeFrom="margin">
                  <wp:posOffset>3491865</wp:posOffset>
                </wp:positionH>
                <wp:positionV relativeFrom="paragraph">
                  <wp:posOffset>6070126</wp:posOffset>
                </wp:positionV>
                <wp:extent cx="2709081" cy="33437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2709081" cy="3343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D711AE" w14:textId="77777777" w:rsidR="0090090A" w:rsidRPr="0092006F" w:rsidRDefault="0090090A" w:rsidP="0090090A">
                            <w:pPr>
                              <w:spacing w:after="0" w:line="280" w:lineRule="exact"/>
                              <w:rPr>
                                <w:rFonts w:ascii="Poppins SemiBold" w:hAnsi="Poppins SemiBold" w:cs="Poppins SemiBold"/>
                                <w:color w:val="FFFFFF" w:themeColor="background1"/>
                                <w:sz w:val="24"/>
                                <w:szCs w:val="24"/>
                              </w:rPr>
                            </w:pPr>
                            <w:r w:rsidRPr="0092006F">
                              <w:rPr>
                                <w:rFonts w:ascii="Poppins SemiBold" w:hAnsi="Poppins SemiBold" w:cs="Poppins SemiBold"/>
                                <w:color w:val="FFFFFF" w:themeColor="background1"/>
                                <w:sz w:val="24"/>
                                <w:szCs w:val="24"/>
                              </w:rPr>
                              <w:t>Reignloft City Regal Ball Cha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E574D" id="Text Box 59" o:spid="_x0000_s1058" type="#_x0000_t202" style="position:absolute;margin-left:274.95pt;margin-top:477.95pt;width:213.3pt;height:26.3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" filled="f" stroked="f" strokeweight=".5pt">
                <v:textbox>
                  <w:txbxContent>
                    <w:p w14:paraId="2ED711AE" w14:textId="77777777" w:rsidR="0090090A" w:rsidRPr="0092006F" w:rsidRDefault="0090090A" w:rsidP="0090090A">
                      <w:pPr>
                        <w:spacing w:after="0" w:line="280" w:lineRule="exact"/>
                        <w:rPr>
                          <w:rFonts w:ascii="Poppins SemiBold" w:hAnsi="Poppins SemiBold" w:cs="Poppins SemiBold"/>
                          <w:color w:val="FFFFFF" w:themeColor="background1"/>
                          <w:sz w:val="24"/>
                          <w:szCs w:val="24"/>
                        </w:rPr>
                      </w:pPr>
                      <w:r w:rsidRPr="0092006F">
                        <w:rPr>
                          <w:rFonts w:ascii="Poppins SemiBold" w:hAnsi="Poppins SemiBold" w:cs="Poppins SemiBold"/>
                          <w:color w:val="FFFFFF" w:themeColor="background1"/>
                          <w:sz w:val="24"/>
                          <w:szCs w:val="24"/>
                        </w:rPr>
                        <w:t>Reignloft City Regal Ball Charity</w:t>
                      </w:r>
                    </w:p>
                  </w:txbxContent>
                </v:textbox>
                <w10:wrap anchorx="margin"/>
              </v:shape>
            </w:pict>
          </mc:Fallback>
        </mc:AlternateContent>
      </w:r>
      <w:r w:rsidR="0090090A">
        <w:rPr>
          <w:noProof/>
          <w:lang w:eastAsia="en-IN"/>
        </w:rPr>
        <mc:AlternateContent>
          <mc:Choice Requires="wps">
            <w:drawing>
              <wp:anchor distT="0" distB="0" distL="114300" distR="114300" simplePos="0" relativeHeight="251729920" behindDoc="0" locked="0" layoutInCell="1" allowOverlap="1" wp14:anchorId="356A33A9" wp14:editId="464CA612">
                <wp:simplePos x="0" y="0"/>
                <wp:positionH relativeFrom="column">
                  <wp:posOffset>3492500</wp:posOffset>
                </wp:positionH>
                <wp:positionV relativeFrom="paragraph">
                  <wp:posOffset>4446431</wp:posOffset>
                </wp:positionV>
                <wp:extent cx="2272352" cy="511791"/>
                <wp:effectExtent l="0" t="0" r="0" b="3175"/>
                <wp:wrapNone/>
                <wp:docPr id="58" name="Text Box 58"/>
                <wp:cNvGraphicFramePr/>
                <a:graphic xmlns:a="http://schemas.openxmlformats.org/drawingml/2006/main">
                  <a:graphicData uri="http://schemas.microsoft.com/office/word/2010/wordprocessingShape">
                    <wps:wsp>
                      <wps:cNvSpPr txBox="1"/>
                      <wps:spPr>
                        <a:xfrm>
                          <a:off x="0" y="0"/>
                          <a:ext cx="2272352" cy="5117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1DE9A9" w14:textId="77777777" w:rsidR="0090090A" w:rsidRPr="0092006F" w:rsidRDefault="0090090A" w:rsidP="0090090A">
                            <w:pPr>
                              <w:spacing w:after="0" w:line="280" w:lineRule="exact"/>
                              <w:rPr>
                                <w:rFonts w:ascii="Poppins SemiBold" w:hAnsi="Poppins SemiBold" w:cs="Poppins SemiBold"/>
                                <w:color w:val="FFFFFF" w:themeColor="background1"/>
                                <w:sz w:val="24"/>
                                <w:szCs w:val="24"/>
                              </w:rPr>
                            </w:pPr>
                            <w:r w:rsidRPr="0092006F">
                              <w:rPr>
                                <w:rFonts w:ascii="Poppins SemiBold" w:hAnsi="Poppins SemiBold" w:cs="Poppins SemiBold"/>
                                <w:color w:val="FFFFFF" w:themeColor="background1"/>
                                <w:sz w:val="24"/>
                                <w:szCs w:val="24"/>
                              </w:rPr>
                              <w:t>Hales Foundation &amp;</w:t>
                            </w:r>
                            <w:r w:rsidRPr="0092006F">
                              <w:rPr>
                                <w:rFonts w:ascii="Poppins SemiBold" w:hAnsi="Poppins SemiBold" w:cs="Poppins SemiBold"/>
                                <w:color w:val="FFFFFF" w:themeColor="background1"/>
                                <w:sz w:val="24"/>
                                <w:szCs w:val="24"/>
                              </w:rPr>
                              <w:cr/>
                              <w:t>Midland Circle Acade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A33A9" id="Text Box 58" o:spid="_x0000_s1059" type="#_x0000_t202" style="position:absolute;margin-left:275pt;margin-top:350.1pt;width:178.95pt;height:40.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" filled="f" stroked="f" strokeweight=".5pt">
                <v:textbox>
                  <w:txbxContent>
                    <w:p w14:paraId="7B1DE9A9" w14:textId="77777777" w:rsidR="0090090A" w:rsidRPr="0092006F" w:rsidRDefault="0090090A" w:rsidP="0090090A">
                      <w:pPr>
                        <w:spacing w:after="0" w:line="280" w:lineRule="exact"/>
                        <w:rPr>
                          <w:rFonts w:ascii="Poppins SemiBold" w:hAnsi="Poppins SemiBold" w:cs="Poppins SemiBold"/>
                          <w:color w:val="FFFFFF" w:themeColor="background1"/>
                          <w:sz w:val="24"/>
                          <w:szCs w:val="24"/>
                        </w:rPr>
                      </w:pPr>
                      <w:r w:rsidRPr="0092006F">
                        <w:rPr>
                          <w:rFonts w:ascii="Poppins SemiBold" w:hAnsi="Poppins SemiBold" w:cs="Poppins SemiBold"/>
                          <w:color w:val="FFFFFF" w:themeColor="background1"/>
                          <w:sz w:val="24"/>
                          <w:szCs w:val="24"/>
                        </w:rPr>
                        <w:t>Hales Foundation &amp;</w:t>
                      </w:r>
                      <w:r w:rsidRPr="0092006F">
                        <w:rPr>
                          <w:rFonts w:ascii="Poppins SemiBold" w:hAnsi="Poppins SemiBold" w:cs="Poppins SemiBold"/>
                          <w:color w:val="FFFFFF" w:themeColor="background1"/>
                          <w:sz w:val="24"/>
                          <w:szCs w:val="24"/>
                        </w:rPr>
                        <w:cr/>
                        <w:t>Midland Circle Academy</w:t>
                      </w:r>
                    </w:p>
                  </w:txbxContent>
                </v:textbox>
              </v:shape>
            </w:pict>
          </mc:Fallback>
        </mc:AlternateContent>
      </w:r>
      <w:r w:rsidR="0090090A">
        <w:rPr>
          <w:noProof/>
          <w:lang w:eastAsia="en-IN"/>
        </w:rPr>
        <mc:AlternateContent>
          <mc:Choice Requires="wps">
            <w:drawing>
              <wp:anchor distT="0" distB="0" distL="114300" distR="114300" simplePos="0" relativeHeight="251727872" behindDoc="0" locked="0" layoutInCell="1" allowOverlap="1" wp14:anchorId="058BEBEA" wp14:editId="63E62EA5">
                <wp:simplePos x="0" y="0"/>
                <wp:positionH relativeFrom="column">
                  <wp:posOffset>3498054</wp:posOffset>
                </wp:positionH>
                <wp:positionV relativeFrom="paragraph">
                  <wp:posOffset>4017645</wp:posOffset>
                </wp:positionV>
                <wp:extent cx="2552132" cy="402609"/>
                <wp:effectExtent l="0" t="0" r="0" b="0"/>
                <wp:wrapNone/>
                <wp:docPr id="57" name="Text Box 57"/>
                <wp:cNvGraphicFramePr/>
                <a:graphic xmlns:a="http://schemas.openxmlformats.org/drawingml/2006/main">
                  <a:graphicData uri="http://schemas.microsoft.com/office/word/2010/wordprocessingShape">
                    <wps:wsp>
                      <wps:cNvSpPr txBox="1"/>
                      <wps:spPr>
                        <a:xfrm>
                          <a:off x="0" y="0"/>
                          <a:ext cx="2552132" cy="4026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DA37A4" w14:textId="77777777" w:rsidR="0090090A" w:rsidRPr="0092006F" w:rsidRDefault="0090090A">
                            <w:pPr>
                              <w:rPr>
                                <w:rFonts w:ascii="Poppins" w:hAnsi="Poppins" w:cs="Poppins"/>
                                <w:b/>
                                <w:color w:val="FFFFFF" w:themeColor="background1"/>
                                <w:spacing w:val="4"/>
                                <w:sz w:val="24"/>
                                <w:szCs w:val="24"/>
                              </w:rPr>
                            </w:pPr>
                            <w:r w:rsidRPr="0092006F">
                              <w:rPr>
                                <w:rFonts w:ascii="Poppins" w:hAnsi="Poppins" w:cs="Poppins"/>
                                <w:b/>
                                <w:color w:val="FFFFFF" w:themeColor="background1"/>
                                <w:spacing w:val="4"/>
                                <w:sz w:val="24"/>
                                <w:szCs w:val="24"/>
                              </w:rPr>
                              <w:t>PROPOSED COLLAB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8BEBEA" id="Text Box 57" o:spid="_x0000_s1060" type="#_x0000_t202" style="position:absolute;margin-left:275.45pt;margin-top:316.35pt;width:200.95pt;height:31.7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" filled="f" stroked="f" strokeweight=".5pt">
                <v:textbox>
                  <w:txbxContent>
                    <w:p w14:paraId="3EDA37A4" w14:textId="77777777" w:rsidR="0090090A" w:rsidRPr="0092006F" w:rsidRDefault="0090090A">
                      <w:pPr>
                        <w:rPr>
                          <w:rFonts w:ascii="Poppins" w:hAnsi="Poppins" w:cs="Poppins"/>
                          <w:b/>
                          <w:color w:val="FFFFFF" w:themeColor="background1"/>
                          <w:spacing w:val="4"/>
                          <w:sz w:val="24"/>
                          <w:szCs w:val="24"/>
                        </w:rPr>
                      </w:pPr>
                      <w:r w:rsidRPr="0092006F">
                        <w:rPr>
                          <w:rFonts w:ascii="Poppins" w:hAnsi="Poppins" w:cs="Poppins"/>
                          <w:b/>
                          <w:color w:val="FFFFFF" w:themeColor="background1"/>
                          <w:spacing w:val="4"/>
                          <w:sz w:val="24"/>
                          <w:szCs w:val="24"/>
                        </w:rPr>
                        <w:t>PROPOSED COLLABORATIONS</w:t>
                      </w:r>
                    </w:p>
                  </w:txbxContent>
                </v:textbox>
              </v:shape>
            </w:pict>
          </mc:Fallback>
        </mc:AlternateContent>
      </w:r>
      <w:r w:rsidR="00CF3560">
        <w:rPr>
          <w:noProof/>
          <w:lang w:eastAsia="en-IN"/>
        </w:rPr>
        <mc:AlternateContent>
          <mc:Choice Requires="wps">
            <w:drawing>
              <wp:anchor distT="0" distB="0" distL="114300" distR="114300" simplePos="0" relativeHeight="251726848" behindDoc="0" locked="0" layoutInCell="1" allowOverlap="1" wp14:anchorId="10986A74" wp14:editId="423896F1">
                <wp:simplePos x="0" y="0"/>
                <wp:positionH relativeFrom="column">
                  <wp:posOffset>-464024</wp:posOffset>
                </wp:positionH>
                <wp:positionV relativeFrom="paragraph">
                  <wp:posOffset>3411940</wp:posOffset>
                </wp:positionV>
                <wp:extent cx="2722728" cy="1549021"/>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722728" cy="15490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9CADFC" w14:textId="77777777" w:rsidR="00CF3560" w:rsidRPr="00CF3560" w:rsidRDefault="00CF3560" w:rsidP="00CF3560">
                            <w:pPr>
                              <w:spacing w:after="0" w:line="320" w:lineRule="exact"/>
                              <w:rPr>
                                <w:rFonts w:ascii="Poppins Light" w:hAnsi="Poppins Light" w:cs="Poppins Light"/>
                                <w:color w:val="FFFFFF" w:themeColor="background1"/>
                              </w:rPr>
                            </w:pPr>
                            <w:r w:rsidRPr="00CF3560">
                              <w:rPr>
                                <w:rFonts w:ascii="Poppins Light" w:hAnsi="Poppins Light" w:cs="Poppins Light"/>
                                <w:color w:val="FFFFFF" w:themeColor="background1"/>
                              </w:rPr>
                              <w:t>The Hales Foundation is a major sponsor to the Glen Orphanage. This organization takes in kids on the streets &amp; provide them with a second chance at life. The orphanage itself was founded by a member of the Hales Corporation.</w:t>
                            </w:r>
                            <w:r w:rsidRPr="00CF3560">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86A74" id="Text Box 56" o:spid="_x0000_s1061" type="#_x0000_t202" style="position:absolute;margin-left:-36.55pt;margin-top:268.65pt;width:214.4pt;height:12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" filled="f" stroked="f" strokeweight=".5pt">
                <v:textbox>
                  <w:txbxContent>
                    <w:p w14:paraId="049CADFC" w14:textId="77777777" w:rsidR="00CF3560" w:rsidRPr="00CF3560" w:rsidRDefault="00CF3560" w:rsidP="00CF3560">
                      <w:pPr>
                        <w:spacing w:after="0" w:line="320" w:lineRule="exact"/>
                        <w:rPr>
                          <w:rFonts w:ascii="Poppins Light" w:hAnsi="Poppins Light" w:cs="Poppins Light"/>
                          <w:color w:val="FFFFFF" w:themeColor="background1"/>
                        </w:rPr>
                      </w:pPr>
                      <w:r w:rsidRPr="00CF3560">
                        <w:rPr>
                          <w:rFonts w:ascii="Poppins Light" w:hAnsi="Poppins Light" w:cs="Poppins Light"/>
                          <w:color w:val="FFFFFF" w:themeColor="background1"/>
                        </w:rPr>
                        <w:t>The Hales Foundation is a major sponsor to the Glen Orphanage. This organization takes in kids on the streets &amp; provide them with a second chance at life. The orphanage itself was founded by a member of the Hales Corporation.</w:t>
                      </w:r>
                      <w:r w:rsidRPr="00CF3560">
                        <w:rPr>
                          <w:rFonts w:ascii="Poppins Light" w:hAnsi="Poppins Light" w:cs="Poppins Light"/>
                          <w:color w:val="FFFFFF" w:themeColor="background1"/>
                        </w:rPr>
                        <w:cr/>
                      </w:r>
                    </w:p>
                  </w:txbxContent>
                </v:textbox>
              </v:shape>
            </w:pict>
          </mc:Fallback>
        </mc:AlternateContent>
      </w:r>
      <w:r w:rsidR="00CF3560">
        <w:rPr>
          <w:noProof/>
          <w:lang w:eastAsia="en-IN"/>
        </w:rPr>
        <mc:AlternateContent>
          <mc:Choice Requires="wps">
            <w:drawing>
              <wp:anchor distT="0" distB="0" distL="114300" distR="114300" simplePos="0" relativeHeight="251724800" behindDoc="0" locked="0" layoutInCell="1" allowOverlap="1" wp14:anchorId="10037B3D" wp14:editId="709B84E9">
                <wp:simplePos x="0" y="0"/>
                <wp:positionH relativeFrom="column">
                  <wp:posOffset>-447514</wp:posOffset>
                </wp:positionH>
                <wp:positionV relativeFrom="paragraph">
                  <wp:posOffset>1823085</wp:posOffset>
                </wp:positionV>
                <wp:extent cx="2845559" cy="1364776"/>
                <wp:effectExtent l="0" t="0" r="0" b="6985"/>
                <wp:wrapNone/>
                <wp:docPr id="55" name="Text Box 55"/>
                <wp:cNvGraphicFramePr/>
                <a:graphic xmlns:a="http://schemas.openxmlformats.org/drawingml/2006/main">
                  <a:graphicData uri="http://schemas.microsoft.com/office/word/2010/wordprocessingShape">
                    <wps:wsp>
                      <wps:cNvSpPr txBox="1"/>
                      <wps:spPr>
                        <a:xfrm>
                          <a:off x="0" y="0"/>
                          <a:ext cx="2845559" cy="13647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42ADEE" w14:textId="77777777" w:rsidR="00CF3560" w:rsidRPr="00CF3560" w:rsidRDefault="00CF3560" w:rsidP="00CF3560">
                            <w:pPr>
                              <w:spacing w:after="0" w:line="320" w:lineRule="exact"/>
                              <w:rPr>
                                <w:rFonts w:ascii="Poppins Light" w:hAnsi="Poppins Light" w:cs="Poppins Light"/>
                                <w:color w:val="FFFFFF" w:themeColor="background1"/>
                              </w:rPr>
                            </w:pPr>
                            <w:r w:rsidRPr="00CF3560">
                              <w:rPr>
                                <w:rFonts w:ascii="Poppins Light" w:hAnsi="Poppins Light" w:cs="Poppins Light"/>
                                <w:color w:val="FFFFFF" w:themeColor="background1"/>
                              </w:rPr>
                              <w:t>The Hales Foundation participated in the One Planet Video, a promotional video where various organizations joined forces to help Scientists from finding ways to manage the Earth’s pollution.</w:t>
                            </w:r>
                            <w:r w:rsidRPr="00CF3560">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037B3D" id="Text Box 55" o:spid="_x0000_s1062" type="#_x0000_t202" style="position:absolute;margin-left:-35.25pt;margin-top:143.55pt;width:224.05pt;height:107.4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" filled="f" stroked="f" strokeweight=".5pt">
                <v:textbox>
                  <w:txbxContent>
                    <w:p w14:paraId="5742ADEE" w14:textId="77777777" w:rsidR="00CF3560" w:rsidRPr="00CF3560" w:rsidRDefault="00CF3560" w:rsidP="00CF3560">
                      <w:pPr>
                        <w:spacing w:after="0" w:line="320" w:lineRule="exact"/>
                        <w:rPr>
                          <w:rFonts w:ascii="Poppins Light" w:hAnsi="Poppins Light" w:cs="Poppins Light"/>
                          <w:color w:val="FFFFFF" w:themeColor="background1"/>
                        </w:rPr>
                      </w:pPr>
                      <w:r w:rsidRPr="00CF3560">
                        <w:rPr>
                          <w:rFonts w:ascii="Poppins Light" w:hAnsi="Poppins Light" w:cs="Poppins Light"/>
                          <w:color w:val="FFFFFF" w:themeColor="background1"/>
                        </w:rPr>
                        <w:t>The Hales Foundation participated in the One Planet Video, a promotional video where various organizations joined forces to help Scientists from finding ways to manage the Earth’s pollution.</w:t>
                      </w:r>
                      <w:r w:rsidRPr="00CF3560">
                        <w:rPr>
                          <w:rFonts w:ascii="Poppins Light" w:hAnsi="Poppins Light" w:cs="Poppins Light"/>
                          <w:color w:val="FFFFFF" w:themeColor="background1"/>
                        </w:rPr>
                        <w:cr/>
                      </w:r>
                    </w:p>
                  </w:txbxContent>
                </v:textbox>
              </v:shape>
            </w:pict>
          </mc:Fallback>
        </mc:AlternateContent>
      </w:r>
      <w:r w:rsidR="00CF3560">
        <w:rPr>
          <w:noProof/>
          <w:lang w:eastAsia="en-IN"/>
        </w:rPr>
        <mc:AlternateContent>
          <mc:Choice Requires="wps">
            <w:drawing>
              <wp:anchor distT="0" distB="0" distL="114300" distR="114300" simplePos="0" relativeHeight="251722752" behindDoc="0" locked="0" layoutInCell="1" allowOverlap="1" wp14:anchorId="1946CFDD" wp14:editId="4CA11672">
                <wp:simplePos x="0" y="0"/>
                <wp:positionH relativeFrom="column">
                  <wp:posOffset>-457200</wp:posOffset>
                </wp:positionH>
                <wp:positionV relativeFrom="paragraph">
                  <wp:posOffset>238837</wp:posOffset>
                </wp:positionV>
                <wp:extent cx="2845559" cy="1364776"/>
                <wp:effectExtent l="0" t="0" r="0" b="6985"/>
                <wp:wrapNone/>
                <wp:docPr id="52" name="Text Box 52"/>
                <wp:cNvGraphicFramePr/>
                <a:graphic xmlns:a="http://schemas.openxmlformats.org/drawingml/2006/main">
                  <a:graphicData uri="http://schemas.microsoft.com/office/word/2010/wordprocessingShape">
                    <wps:wsp>
                      <wps:cNvSpPr txBox="1"/>
                      <wps:spPr>
                        <a:xfrm>
                          <a:off x="0" y="0"/>
                          <a:ext cx="2845559" cy="13647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99C22F" w14:textId="77777777" w:rsidR="00CF3560" w:rsidRPr="00CF3560" w:rsidRDefault="00CF3560" w:rsidP="00CF3560">
                            <w:pPr>
                              <w:spacing w:after="0" w:line="320" w:lineRule="exact"/>
                              <w:rPr>
                                <w:rFonts w:ascii="Poppins Light" w:hAnsi="Poppins Light" w:cs="Poppins Light"/>
                                <w:color w:val="FFFFFF" w:themeColor="background1"/>
                              </w:rPr>
                            </w:pPr>
                            <w:r w:rsidRPr="00CF3560">
                              <w:rPr>
                                <w:rFonts w:ascii="Poppins Light" w:hAnsi="Poppins Light" w:cs="Poppins Light"/>
                                <w:color w:val="FFFFFF" w:themeColor="background1"/>
                              </w:rPr>
                              <w:t xml:space="preserve">Hales Foundation is an organization dedicated to the funding of various causes. It is a subsidiary of the Hales Corporation. </w:t>
                            </w:r>
                            <w:proofErr w:type="spellStart"/>
                            <w:r w:rsidRPr="00CF3560">
                              <w:rPr>
                                <w:rFonts w:ascii="Poppins Light" w:hAnsi="Poppins Light" w:cs="Poppins Light"/>
                                <w:color w:val="FFFFFF" w:themeColor="background1"/>
                              </w:rPr>
                              <w:t>FOunded</w:t>
                            </w:r>
                            <w:proofErr w:type="spellEnd"/>
                            <w:r w:rsidRPr="00CF3560">
                              <w:rPr>
                                <w:rFonts w:ascii="Poppins Light" w:hAnsi="Poppins Light" w:cs="Poppins Light"/>
                                <w:color w:val="FFFFFF" w:themeColor="background1"/>
                              </w:rPr>
                              <w:t xml:space="preserve"> by Jenna D. Hales the CEO, this Foundation has been a force of change for 5 </w:t>
                            </w:r>
                            <w:proofErr w:type="gramStart"/>
                            <w:r w:rsidRPr="00CF3560">
                              <w:rPr>
                                <w:rFonts w:ascii="Poppins Light" w:hAnsi="Poppins Light" w:cs="Poppins Light"/>
                                <w:color w:val="FFFFFF" w:themeColor="background1"/>
                              </w:rPr>
                              <w:t>years..</w:t>
                            </w:r>
                            <w:proofErr w:type="gramEnd"/>
                            <w:r w:rsidRPr="00CF3560">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46CFDD" id="Text Box 52" o:spid="_x0000_s1063" type="#_x0000_t202" style="position:absolute;margin-left:-36pt;margin-top:18.8pt;width:224.05pt;height:107.45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" filled="f" stroked="f" strokeweight=".5pt">
                <v:textbox>
                  <w:txbxContent>
                    <w:p w14:paraId="7F99C22F" w14:textId="77777777" w:rsidR="00CF3560" w:rsidRPr="00CF3560" w:rsidRDefault="00CF3560" w:rsidP="00CF3560">
                      <w:pPr>
                        <w:spacing w:after="0" w:line="320" w:lineRule="exact"/>
                        <w:rPr>
                          <w:rFonts w:ascii="Poppins Light" w:hAnsi="Poppins Light" w:cs="Poppins Light"/>
                          <w:color w:val="FFFFFF" w:themeColor="background1"/>
                        </w:rPr>
                      </w:pPr>
                      <w:r w:rsidRPr="00CF3560">
                        <w:rPr>
                          <w:rFonts w:ascii="Poppins Light" w:hAnsi="Poppins Light" w:cs="Poppins Light"/>
                          <w:color w:val="FFFFFF" w:themeColor="background1"/>
                        </w:rPr>
                        <w:t xml:space="preserve">Hales Foundation is an organization dedicated to the funding of various causes. It is a subsidiary of the Hales Corporation. </w:t>
                      </w:r>
                      <w:proofErr w:type="spellStart"/>
                      <w:r w:rsidRPr="00CF3560">
                        <w:rPr>
                          <w:rFonts w:ascii="Poppins Light" w:hAnsi="Poppins Light" w:cs="Poppins Light"/>
                          <w:color w:val="FFFFFF" w:themeColor="background1"/>
                        </w:rPr>
                        <w:t>FOunded</w:t>
                      </w:r>
                      <w:proofErr w:type="spellEnd"/>
                      <w:r w:rsidRPr="00CF3560">
                        <w:rPr>
                          <w:rFonts w:ascii="Poppins Light" w:hAnsi="Poppins Light" w:cs="Poppins Light"/>
                          <w:color w:val="FFFFFF" w:themeColor="background1"/>
                        </w:rPr>
                        <w:t xml:space="preserve"> by Jenna D. Hales the CEO, this Foundation has been a force of change for 5 </w:t>
                      </w:r>
                      <w:proofErr w:type="gramStart"/>
                      <w:r w:rsidRPr="00CF3560">
                        <w:rPr>
                          <w:rFonts w:ascii="Poppins Light" w:hAnsi="Poppins Light" w:cs="Poppins Light"/>
                          <w:color w:val="FFFFFF" w:themeColor="background1"/>
                        </w:rPr>
                        <w:t>years..</w:t>
                      </w:r>
                      <w:proofErr w:type="gramEnd"/>
                      <w:r w:rsidRPr="00CF3560">
                        <w:rPr>
                          <w:rFonts w:ascii="Poppins Light" w:hAnsi="Poppins Light" w:cs="Poppins Light"/>
                          <w:color w:val="FFFFFF" w:themeColor="background1"/>
                        </w:rPr>
                        <w:cr/>
                      </w:r>
                    </w:p>
                  </w:txbxContent>
                </v:textbox>
              </v:shape>
            </w:pict>
          </mc:Fallback>
        </mc:AlternateContent>
      </w:r>
      <w:r w:rsidR="00CF3560">
        <w:rPr>
          <w:noProof/>
          <w:lang w:eastAsia="en-IN"/>
        </w:rPr>
        <mc:AlternateContent>
          <mc:Choice Requires="wps">
            <w:drawing>
              <wp:anchor distT="0" distB="0" distL="114300" distR="114300" simplePos="0" relativeHeight="251721728" behindDoc="0" locked="0" layoutInCell="1" allowOverlap="1" wp14:anchorId="5AE6DFFD" wp14:editId="662BDF2C">
                <wp:simplePos x="0" y="0"/>
                <wp:positionH relativeFrom="column">
                  <wp:posOffset>-457200</wp:posOffset>
                </wp:positionH>
                <wp:positionV relativeFrom="paragraph">
                  <wp:posOffset>3173104</wp:posOffset>
                </wp:positionV>
                <wp:extent cx="1562669" cy="348018"/>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562669" cy="3480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A729F5" w14:textId="77777777" w:rsidR="00CF3560" w:rsidRPr="00CF3560" w:rsidRDefault="00CF3560">
                            <w:pPr>
                              <w:rPr>
                                <w:rFonts w:ascii="Poppins SemiBold" w:hAnsi="Poppins SemiBold" w:cs="Poppins SemiBold"/>
                                <w:color w:val="FFFFFF" w:themeColor="background1"/>
                                <w:sz w:val="24"/>
                                <w:szCs w:val="24"/>
                              </w:rPr>
                            </w:pPr>
                            <w:r w:rsidRPr="00CF3560">
                              <w:rPr>
                                <w:rFonts w:ascii="Poppins SemiBold" w:hAnsi="Poppins SemiBold" w:cs="Poppins SemiBold"/>
                                <w:color w:val="FFFFFF" w:themeColor="background1"/>
                                <w:sz w:val="24"/>
                                <w:szCs w:val="24"/>
                              </w:rPr>
                              <w:t>Glen Orphan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6DFFD" id="Text Box 51" o:spid="_x0000_s1064" type="#_x0000_t202" style="position:absolute;margin-left:-36pt;margin-top:249.85pt;width:123.05pt;height:27.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" filled="f" stroked="f" strokeweight=".5pt">
                <v:textbox>
                  <w:txbxContent>
                    <w:p w14:paraId="5CA729F5" w14:textId="77777777" w:rsidR="00CF3560" w:rsidRPr="00CF3560" w:rsidRDefault="00CF3560">
                      <w:pPr>
                        <w:rPr>
                          <w:rFonts w:ascii="Poppins SemiBold" w:hAnsi="Poppins SemiBold" w:cs="Poppins SemiBold"/>
                          <w:color w:val="FFFFFF" w:themeColor="background1"/>
                          <w:sz w:val="24"/>
                          <w:szCs w:val="24"/>
                        </w:rPr>
                      </w:pPr>
                      <w:r w:rsidRPr="00CF3560">
                        <w:rPr>
                          <w:rFonts w:ascii="Poppins SemiBold" w:hAnsi="Poppins SemiBold" w:cs="Poppins SemiBold"/>
                          <w:color w:val="FFFFFF" w:themeColor="background1"/>
                          <w:sz w:val="24"/>
                          <w:szCs w:val="24"/>
                        </w:rPr>
                        <w:t>Glen Orphanage</w:t>
                      </w:r>
                    </w:p>
                  </w:txbxContent>
                </v:textbox>
              </v:shape>
            </w:pict>
          </mc:Fallback>
        </mc:AlternateContent>
      </w:r>
      <w:r w:rsidR="00CF3560">
        <w:rPr>
          <w:noProof/>
          <w:lang w:eastAsia="en-IN"/>
        </w:rPr>
        <mc:AlternateContent>
          <mc:Choice Requires="wps">
            <w:drawing>
              <wp:anchor distT="0" distB="0" distL="114300" distR="114300" simplePos="0" relativeHeight="251719680" behindDoc="0" locked="0" layoutInCell="1" allowOverlap="1" wp14:anchorId="3C1D9B43" wp14:editId="56DA31FB">
                <wp:simplePos x="0" y="0"/>
                <wp:positionH relativeFrom="column">
                  <wp:posOffset>-454660</wp:posOffset>
                </wp:positionH>
                <wp:positionV relativeFrom="paragraph">
                  <wp:posOffset>1585121</wp:posOffset>
                </wp:positionV>
                <wp:extent cx="2204113" cy="348018"/>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204113" cy="3480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6ED884" w14:textId="77777777" w:rsidR="00CF3560" w:rsidRPr="00CF3560" w:rsidRDefault="00CF3560">
                            <w:pPr>
                              <w:rPr>
                                <w:rFonts w:ascii="Poppins SemiBold" w:hAnsi="Poppins SemiBold" w:cs="Poppins SemiBold"/>
                                <w:color w:val="FFFFFF" w:themeColor="background1"/>
                                <w:sz w:val="24"/>
                                <w:szCs w:val="24"/>
                              </w:rPr>
                            </w:pPr>
                            <w:r w:rsidRPr="00CF3560">
                              <w:rPr>
                                <w:rFonts w:ascii="Poppins SemiBold" w:hAnsi="Poppins SemiBold" w:cs="Poppins SemiBold"/>
                                <w:color w:val="FFFFFF" w:themeColor="background1"/>
                                <w:sz w:val="24"/>
                                <w:szCs w:val="24"/>
                              </w:rPr>
                              <w:t>One Planet Promo Vid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9B43" id="Text Box 49" o:spid="_x0000_s1065" type="#_x0000_t202" style="position:absolute;margin-left:-35.8pt;margin-top:124.8pt;width:173.55pt;height:27.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" filled="f" stroked="f" strokeweight=".5pt">
                <v:textbox>
                  <w:txbxContent>
                    <w:p w14:paraId="166ED884" w14:textId="77777777" w:rsidR="00CF3560" w:rsidRPr="00CF3560" w:rsidRDefault="00CF3560">
                      <w:pPr>
                        <w:rPr>
                          <w:rFonts w:ascii="Poppins SemiBold" w:hAnsi="Poppins SemiBold" w:cs="Poppins SemiBold"/>
                          <w:color w:val="FFFFFF" w:themeColor="background1"/>
                          <w:sz w:val="24"/>
                          <w:szCs w:val="24"/>
                        </w:rPr>
                      </w:pPr>
                      <w:r w:rsidRPr="00CF3560">
                        <w:rPr>
                          <w:rFonts w:ascii="Poppins SemiBold" w:hAnsi="Poppins SemiBold" w:cs="Poppins SemiBold"/>
                          <w:color w:val="FFFFFF" w:themeColor="background1"/>
                          <w:sz w:val="24"/>
                          <w:szCs w:val="24"/>
                        </w:rPr>
                        <w:t>One Planet Promo Video</w:t>
                      </w:r>
                    </w:p>
                  </w:txbxContent>
                </v:textbox>
              </v:shape>
            </w:pict>
          </mc:Fallback>
        </mc:AlternateContent>
      </w:r>
      <w:r w:rsidR="00CF3560">
        <w:rPr>
          <w:noProof/>
          <w:lang w:eastAsia="en-IN"/>
        </w:rPr>
        <mc:AlternateContent>
          <mc:Choice Requires="wps">
            <w:drawing>
              <wp:anchor distT="0" distB="0" distL="114300" distR="114300" simplePos="0" relativeHeight="251717632" behindDoc="0" locked="0" layoutInCell="1" allowOverlap="1" wp14:anchorId="0BBC3F75" wp14:editId="4FDB13BD">
                <wp:simplePos x="0" y="0"/>
                <wp:positionH relativeFrom="column">
                  <wp:posOffset>-457200</wp:posOffset>
                </wp:positionH>
                <wp:positionV relativeFrom="paragraph">
                  <wp:posOffset>0</wp:posOffset>
                </wp:positionV>
                <wp:extent cx="2204113" cy="348018"/>
                <wp:effectExtent l="0" t="0" r="0" b="0"/>
                <wp:wrapNone/>
                <wp:docPr id="48" name="Text Box 48"/>
                <wp:cNvGraphicFramePr/>
                <a:graphic xmlns:a="http://schemas.openxmlformats.org/drawingml/2006/main">
                  <a:graphicData uri="http://schemas.microsoft.com/office/word/2010/wordprocessingShape">
                    <wps:wsp>
                      <wps:cNvSpPr txBox="1"/>
                      <wps:spPr>
                        <a:xfrm>
                          <a:off x="0" y="0"/>
                          <a:ext cx="2204113" cy="3480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4F6D42" w14:textId="77777777" w:rsidR="00CF3560" w:rsidRPr="00CF3560" w:rsidRDefault="00CF3560">
                            <w:pPr>
                              <w:rPr>
                                <w:rFonts w:ascii="Poppins SemiBold" w:hAnsi="Poppins SemiBold" w:cs="Poppins SemiBold"/>
                                <w:color w:val="FFFFFF" w:themeColor="background1"/>
                                <w:sz w:val="24"/>
                                <w:szCs w:val="24"/>
                              </w:rPr>
                            </w:pPr>
                            <w:r w:rsidRPr="00CF3560">
                              <w:rPr>
                                <w:rFonts w:ascii="Poppins SemiBold" w:hAnsi="Poppins SemiBold" w:cs="Poppins SemiBold"/>
                                <w:color w:val="FFFFFF" w:themeColor="background1"/>
                                <w:sz w:val="24"/>
                                <w:szCs w:val="24"/>
                              </w:rPr>
                              <w:t>Kenton Fire Relief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C3F75" id="Text Box 48" o:spid="_x0000_s1066" type="#_x0000_t202" style="position:absolute;margin-left:-36pt;margin-top:0;width:173.55pt;height:27.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" filled="f" stroked="f" strokeweight=".5pt">
                <v:textbox>
                  <w:txbxContent>
                    <w:p w14:paraId="634F6D42" w14:textId="77777777" w:rsidR="00CF3560" w:rsidRPr="00CF3560" w:rsidRDefault="00CF3560">
                      <w:pPr>
                        <w:rPr>
                          <w:rFonts w:ascii="Poppins SemiBold" w:hAnsi="Poppins SemiBold" w:cs="Poppins SemiBold"/>
                          <w:color w:val="FFFFFF" w:themeColor="background1"/>
                          <w:sz w:val="24"/>
                          <w:szCs w:val="24"/>
                        </w:rPr>
                      </w:pPr>
                      <w:r w:rsidRPr="00CF3560">
                        <w:rPr>
                          <w:rFonts w:ascii="Poppins SemiBold" w:hAnsi="Poppins SemiBold" w:cs="Poppins SemiBold"/>
                          <w:color w:val="FFFFFF" w:themeColor="background1"/>
                          <w:sz w:val="24"/>
                          <w:szCs w:val="24"/>
                        </w:rPr>
                        <w:t>Kenton Fire Relief Project</w:t>
                      </w:r>
                    </w:p>
                  </w:txbxContent>
                </v:textbox>
              </v:shape>
            </w:pict>
          </mc:Fallback>
        </mc:AlternateContent>
      </w:r>
      <w:r w:rsidR="00CF3560">
        <w:rPr>
          <w:noProof/>
          <w:lang w:eastAsia="en-IN"/>
        </w:rPr>
        <mc:AlternateContent>
          <mc:Choice Requires="wps">
            <w:drawing>
              <wp:anchor distT="0" distB="0" distL="114300" distR="114300" simplePos="0" relativeHeight="251715584" behindDoc="0" locked="0" layoutInCell="1" allowOverlap="1" wp14:anchorId="22912842" wp14:editId="35C22359">
                <wp:simplePos x="0" y="0"/>
                <wp:positionH relativeFrom="column">
                  <wp:posOffset>-450215</wp:posOffset>
                </wp:positionH>
                <wp:positionV relativeFrom="paragraph">
                  <wp:posOffset>-395444</wp:posOffset>
                </wp:positionV>
                <wp:extent cx="1514901" cy="348018"/>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514901" cy="3480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BC84E" w14:textId="77777777" w:rsidR="00CF3560" w:rsidRPr="00CF3560" w:rsidRDefault="00CF3560">
                            <w:pPr>
                              <w:rPr>
                                <w:rFonts w:ascii="Poppins" w:hAnsi="Poppins" w:cs="Poppins"/>
                                <w:b/>
                                <w:color w:val="FFFFFF" w:themeColor="background1"/>
                                <w:spacing w:val="6"/>
                                <w:sz w:val="24"/>
                                <w:szCs w:val="24"/>
                              </w:rPr>
                            </w:pPr>
                            <w:r w:rsidRPr="00CF3560">
                              <w:rPr>
                                <w:rFonts w:ascii="Poppins" w:hAnsi="Poppins" w:cs="Poppins"/>
                                <w:b/>
                                <w:color w:val="FFFFFF" w:themeColor="background1"/>
                                <w:spacing w:val="6"/>
                                <w:sz w:val="24"/>
                                <w:szCs w:val="24"/>
                              </w:rPr>
                              <w:t>PREVIOUS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12842" id="Text Box 46" o:spid="_x0000_s1067" type="#_x0000_t202" style="position:absolute;margin-left:-35.45pt;margin-top:-31.15pt;width:119.3pt;height:27.4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" filled="f" stroked="f" strokeweight=".5pt">
                <v:textbox>
                  <w:txbxContent>
                    <w:p w14:paraId="474BC84E" w14:textId="77777777" w:rsidR="00CF3560" w:rsidRPr="00CF3560" w:rsidRDefault="00CF3560">
                      <w:pPr>
                        <w:rPr>
                          <w:rFonts w:ascii="Poppins" w:hAnsi="Poppins" w:cs="Poppins"/>
                          <w:b/>
                          <w:color w:val="FFFFFF" w:themeColor="background1"/>
                          <w:spacing w:val="6"/>
                          <w:sz w:val="24"/>
                          <w:szCs w:val="24"/>
                        </w:rPr>
                      </w:pPr>
                      <w:r w:rsidRPr="00CF3560">
                        <w:rPr>
                          <w:rFonts w:ascii="Poppins" w:hAnsi="Poppins" w:cs="Poppins"/>
                          <w:b/>
                          <w:color w:val="FFFFFF" w:themeColor="background1"/>
                          <w:spacing w:val="6"/>
                          <w:sz w:val="24"/>
                          <w:szCs w:val="24"/>
                        </w:rPr>
                        <w:t>PREVIOUS WORK</w:t>
                      </w:r>
                    </w:p>
                  </w:txbxContent>
                </v:textbox>
              </v:shape>
            </w:pict>
          </mc:Fallback>
        </mc:AlternateContent>
      </w:r>
      <w:r w:rsidR="00EA73CB">
        <w:rPr>
          <w:noProof/>
          <w:lang w:eastAsia="en-IN"/>
        </w:rPr>
        <mc:AlternateContent>
          <mc:Choice Requires="wps">
            <w:drawing>
              <wp:anchor distT="0" distB="0" distL="114300" distR="114300" simplePos="0" relativeHeight="251650040" behindDoc="0" locked="0" layoutInCell="1" allowOverlap="1" wp14:anchorId="73D2F016" wp14:editId="7E516543">
                <wp:simplePos x="0" y="0"/>
                <wp:positionH relativeFrom="column">
                  <wp:posOffset>-925033</wp:posOffset>
                </wp:positionH>
                <wp:positionV relativeFrom="paragraph">
                  <wp:posOffset>-914400</wp:posOffset>
                </wp:positionV>
                <wp:extent cx="7580630" cy="5571460"/>
                <wp:effectExtent l="0" t="0" r="1270" b="0"/>
                <wp:wrapNone/>
                <wp:docPr id="5" name="Rectangle 5"/>
                <wp:cNvGraphicFramePr/>
                <a:graphic xmlns:a="http://schemas.openxmlformats.org/drawingml/2006/main">
                  <a:graphicData uri="http://schemas.microsoft.com/office/word/2010/wordprocessingShape">
                    <wps:wsp>
                      <wps:cNvSpPr/>
                      <wps:spPr>
                        <a:xfrm>
                          <a:off x="0" y="0"/>
                          <a:ext cx="7580630" cy="5571460"/>
                        </a:xfrm>
                        <a:prstGeom prst="rect">
                          <a:avLst/>
                        </a:prstGeom>
                        <a:blipFill dpi="0" rotWithShape="1">
                          <a:blip r:embed="rId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454E4" id="Rectangle 45" o:spid="_x0000_s1026" style="position:absolute;margin-left:-72.85pt;margin-top:-1in;width:596.9pt;height:438.7pt;z-index:251650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" stroked="f" strokeweight="1pt">
                <v:fill r:id="rId7" o:title="" recolor="t" rotate="t" type="frame"/>
              </v:rect>
            </w:pict>
          </mc:Fallback>
        </mc:AlternateContent>
      </w:r>
      <w:r w:rsidR="00374765" w:rsidRPr="00374765">
        <w:rPr>
          <w:noProof/>
        </w:rPr>
        <mc:AlternateContent>
          <mc:Choice Requires="wps">
            <w:drawing>
              <wp:anchor distT="0" distB="0" distL="114300" distR="114300" simplePos="0" relativeHeight="251714560" behindDoc="0" locked="0" layoutInCell="1" allowOverlap="1" wp14:anchorId="13A6C37D" wp14:editId="7FA64788">
                <wp:simplePos x="0" y="0"/>
                <wp:positionH relativeFrom="column">
                  <wp:posOffset>3761626</wp:posOffset>
                </wp:positionH>
                <wp:positionV relativeFrom="paragraph">
                  <wp:posOffset>-460375</wp:posOffset>
                </wp:positionV>
                <wp:extent cx="2009706" cy="941491"/>
                <wp:effectExtent l="0" t="0" r="0" b="0"/>
                <wp:wrapNone/>
                <wp:docPr id="54" name="Freeform 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009706" cy="941491"/>
                        </a:xfrm>
                        <a:custGeom>
                          <a:avLst/>
                          <a:gdLst>
                            <a:gd name="T0" fmla="*/ 3 w 633"/>
                            <a:gd name="T1" fmla="*/ 3 h 297"/>
                            <a:gd name="T2" fmla="*/ 57 w 633"/>
                            <a:gd name="T3" fmla="*/ 11 h 297"/>
                            <a:gd name="T4" fmla="*/ 70 w 633"/>
                            <a:gd name="T5" fmla="*/ 15 h 297"/>
                            <a:gd name="T6" fmla="*/ 114 w 633"/>
                            <a:gd name="T7" fmla="*/ 60 h 297"/>
                            <a:gd name="T8" fmla="*/ 121 w 633"/>
                            <a:gd name="T9" fmla="*/ 72 h 297"/>
                            <a:gd name="T10" fmla="*/ 59 w 633"/>
                            <a:gd name="T11" fmla="*/ 59 h 297"/>
                            <a:gd name="T12" fmla="*/ 115 w 633"/>
                            <a:gd name="T13" fmla="*/ 115 h 297"/>
                            <a:gd name="T14" fmla="*/ 182 w 633"/>
                            <a:gd name="T15" fmla="*/ 114 h 297"/>
                            <a:gd name="T16" fmla="*/ 170 w 633"/>
                            <a:gd name="T17" fmla="*/ 126 h 297"/>
                            <a:gd name="T18" fmla="*/ 182 w 633"/>
                            <a:gd name="T19" fmla="*/ 126 h 297"/>
                            <a:gd name="T20" fmla="*/ 182 w 633"/>
                            <a:gd name="T21" fmla="*/ 14 h 297"/>
                            <a:gd name="T22" fmla="*/ 238 w 633"/>
                            <a:gd name="T23" fmla="*/ 14 h 297"/>
                            <a:gd name="T24" fmla="*/ 126 w 633"/>
                            <a:gd name="T25" fmla="*/ 14 h 297"/>
                            <a:gd name="T26" fmla="*/ 182 w 633"/>
                            <a:gd name="T27" fmla="*/ 70 h 297"/>
                            <a:gd name="T28" fmla="*/ 282 w 633"/>
                            <a:gd name="T29" fmla="*/ 4 h 297"/>
                            <a:gd name="T30" fmla="*/ 286 w 633"/>
                            <a:gd name="T31" fmla="*/ 16 h 297"/>
                            <a:gd name="T32" fmla="*/ 294 w 633"/>
                            <a:gd name="T33" fmla="*/ 2 h 297"/>
                            <a:gd name="T34" fmla="*/ 238 w 633"/>
                            <a:gd name="T35" fmla="*/ 70 h 297"/>
                            <a:gd name="T36" fmla="*/ 225 w 633"/>
                            <a:gd name="T37" fmla="*/ 176 h 297"/>
                            <a:gd name="T38" fmla="*/ 238 w 633"/>
                            <a:gd name="T39" fmla="*/ 183 h 297"/>
                            <a:gd name="T40" fmla="*/ 171 w 633"/>
                            <a:gd name="T41" fmla="*/ 182 h 297"/>
                            <a:gd name="T42" fmla="*/ 227 w 633"/>
                            <a:gd name="T43" fmla="*/ 238 h 297"/>
                            <a:gd name="T44" fmla="*/ 283 w 633"/>
                            <a:gd name="T45" fmla="*/ 227 h 297"/>
                            <a:gd name="T46" fmla="*/ 283 w 633"/>
                            <a:gd name="T47" fmla="*/ 238 h 297"/>
                            <a:gd name="T48" fmla="*/ 294 w 633"/>
                            <a:gd name="T49" fmla="*/ 227 h 297"/>
                            <a:gd name="T50" fmla="*/ 337 w 633"/>
                            <a:gd name="T51" fmla="*/ 67 h 297"/>
                            <a:gd name="T52" fmla="*/ 350 w 633"/>
                            <a:gd name="T53" fmla="*/ 70 h 297"/>
                            <a:gd name="T54" fmla="*/ 283 w 633"/>
                            <a:gd name="T55" fmla="*/ 115 h 297"/>
                            <a:gd name="T56" fmla="*/ 283 w 633"/>
                            <a:gd name="T57" fmla="*/ 59 h 297"/>
                            <a:gd name="T58" fmla="*/ 350 w 633"/>
                            <a:gd name="T59" fmla="*/ 126 h 297"/>
                            <a:gd name="T60" fmla="*/ 238 w 633"/>
                            <a:gd name="T61" fmla="*/ 126 h 297"/>
                            <a:gd name="T62" fmla="*/ 283 w 633"/>
                            <a:gd name="T63" fmla="*/ 171 h 297"/>
                            <a:gd name="T64" fmla="*/ 394 w 633"/>
                            <a:gd name="T65" fmla="*/ 116 h 297"/>
                            <a:gd name="T66" fmla="*/ 398 w 633"/>
                            <a:gd name="T67" fmla="*/ 128 h 297"/>
                            <a:gd name="T68" fmla="*/ 405 w 633"/>
                            <a:gd name="T69" fmla="*/ 114 h 297"/>
                            <a:gd name="T70" fmla="*/ 350 w 633"/>
                            <a:gd name="T71" fmla="*/ 182 h 297"/>
                            <a:gd name="T72" fmla="*/ 406 w 633"/>
                            <a:gd name="T73" fmla="*/ 14 h 297"/>
                            <a:gd name="T74" fmla="*/ 462 w 633"/>
                            <a:gd name="T75" fmla="*/ 14 h 297"/>
                            <a:gd name="T76" fmla="*/ 350 w 633"/>
                            <a:gd name="T77" fmla="*/ 14 h 297"/>
                            <a:gd name="T78" fmla="*/ 406 w 633"/>
                            <a:gd name="T79" fmla="*/ 70 h 297"/>
                            <a:gd name="T80" fmla="*/ 506 w 633"/>
                            <a:gd name="T81" fmla="*/ 4 h 297"/>
                            <a:gd name="T82" fmla="*/ 510 w 633"/>
                            <a:gd name="T83" fmla="*/ 16 h 297"/>
                            <a:gd name="T84" fmla="*/ 517 w 633"/>
                            <a:gd name="T85" fmla="*/ 2 h 297"/>
                            <a:gd name="T86" fmla="*/ 462 w 633"/>
                            <a:gd name="T87" fmla="*/ 70 h 297"/>
                            <a:gd name="T88" fmla="*/ 337 w 633"/>
                            <a:gd name="T89" fmla="*/ 288 h 297"/>
                            <a:gd name="T90" fmla="*/ 349 w 633"/>
                            <a:gd name="T91" fmla="*/ 295 h 297"/>
                            <a:gd name="T92" fmla="*/ 283 w 633"/>
                            <a:gd name="T93" fmla="*/ 294 h 297"/>
                            <a:gd name="T94" fmla="*/ 450 w 633"/>
                            <a:gd name="T95" fmla="*/ 171 h 297"/>
                            <a:gd name="T96" fmla="*/ 457 w 633"/>
                            <a:gd name="T97" fmla="*/ 184 h 297"/>
                            <a:gd name="T98" fmla="*/ 395 w 633"/>
                            <a:gd name="T99" fmla="*/ 227 h 297"/>
                            <a:gd name="T100" fmla="*/ 395 w 633"/>
                            <a:gd name="T101" fmla="*/ 171 h 297"/>
                            <a:gd name="T102" fmla="*/ 339 w 633"/>
                            <a:gd name="T103" fmla="*/ 227 h 297"/>
                            <a:gd name="T104" fmla="*/ 563 w 633"/>
                            <a:gd name="T105" fmla="*/ 59 h 297"/>
                            <a:gd name="T106" fmla="*/ 566 w 633"/>
                            <a:gd name="T107" fmla="*/ 72 h 297"/>
                            <a:gd name="T108" fmla="*/ 563 w 633"/>
                            <a:gd name="T109" fmla="*/ 59 h 297"/>
                            <a:gd name="T110" fmla="*/ 507 w 633"/>
                            <a:gd name="T111" fmla="*/ 115 h 297"/>
                            <a:gd name="T112" fmla="*/ 507 w 633"/>
                            <a:gd name="T113" fmla="*/ 59 h 297"/>
                            <a:gd name="T114" fmla="*/ 451 w 633"/>
                            <a:gd name="T115" fmla="*/ 115 h 297"/>
                            <a:gd name="T116" fmla="*/ 630 w 633"/>
                            <a:gd name="T117" fmla="*/ 3 h 297"/>
                            <a:gd name="T118" fmla="*/ 563 w 633"/>
                            <a:gd name="T119" fmla="*/ 3 h 2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633" h="297">
                              <a:moveTo>
                                <a:pt x="3" y="3"/>
                              </a:moveTo>
                              <a:cubicBezTo>
                                <a:pt x="0" y="6"/>
                                <a:pt x="0" y="11"/>
                                <a:pt x="3" y="14"/>
                              </a:cubicBezTo>
                              <a:cubicBezTo>
                                <a:pt x="6" y="17"/>
                                <a:pt x="11" y="17"/>
                                <a:pt x="14" y="14"/>
                              </a:cubicBezTo>
                              <a:cubicBezTo>
                                <a:pt x="17" y="11"/>
                                <a:pt x="17" y="6"/>
                                <a:pt x="14" y="3"/>
                              </a:cubicBezTo>
                              <a:cubicBezTo>
                                <a:pt x="11" y="0"/>
                                <a:pt x="6" y="0"/>
                                <a:pt x="3" y="3"/>
                              </a:cubicBezTo>
                              <a:close/>
                              <a:moveTo>
                                <a:pt x="70" y="2"/>
                              </a:moveTo>
                              <a:cubicBezTo>
                                <a:pt x="66" y="0"/>
                                <a:pt x="62" y="0"/>
                                <a:pt x="59" y="3"/>
                              </a:cubicBezTo>
                              <a:cubicBezTo>
                                <a:pt x="59" y="3"/>
                                <a:pt x="59" y="3"/>
                                <a:pt x="58" y="4"/>
                              </a:cubicBezTo>
                              <a:cubicBezTo>
                                <a:pt x="57" y="5"/>
                                <a:pt x="57" y="6"/>
                                <a:pt x="57" y="8"/>
                              </a:cubicBezTo>
                              <a:cubicBezTo>
                                <a:pt x="57" y="9"/>
                                <a:pt x="57" y="10"/>
                                <a:pt x="57" y="11"/>
                              </a:cubicBezTo>
                              <a:cubicBezTo>
                                <a:pt x="57" y="12"/>
                                <a:pt x="58" y="13"/>
                                <a:pt x="58" y="14"/>
                              </a:cubicBezTo>
                              <a:cubicBezTo>
                                <a:pt x="59" y="14"/>
                                <a:pt x="59" y="14"/>
                                <a:pt x="59" y="14"/>
                              </a:cubicBezTo>
                              <a:cubicBezTo>
                                <a:pt x="60" y="15"/>
                                <a:pt x="61" y="16"/>
                                <a:pt x="62" y="16"/>
                              </a:cubicBezTo>
                              <a:cubicBezTo>
                                <a:pt x="63" y="16"/>
                                <a:pt x="64" y="17"/>
                                <a:pt x="65" y="16"/>
                              </a:cubicBezTo>
                              <a:cubicBezTo>
                                <a:pt x="67" y="16"/>
                                <a:pt x="68" y="16"/>
                                <a:pt x="70" y="15"/>
                              </a:cubicBezTo>
                              <a:cubicBezTo>
                                <a:pt x="70" y="15"/>
                                <a:pt x="70" y="14"/>
                                <a:pt x="70" y="14"/>
                              </a:cubicBezTo>
                              <a:cubicBezTo>
                                <a:pt x="73" y="11"/>
                                <a:pt x="73" y="6"/>
                                <a:pt x="70" y="3"/>
                              </a:cubicBezTo>
                              <a:cubicBezTo>
                                <a:pt x="70" y="3"/>
                                <a:pt x="70" y="3"/>
                                <a:pt x="70" y="2"/>
                              </a:cubicBezTo>
                              <a:close/>
                              <a:moveTo>
                                <a:pt x="115" y="59"/>
                              </a:moveTo>
                              <a:cubicBezTo>
                                <a:pt x="115" y="59"/>
                                <a:pt x="115" y="59"/>
                                <a:pt x="114" y="60"/>
                              </a:cubicBezTo>
                              <a:cubicBezTo>
                                <a:pt x="113" y="61"/>
                                <a:pt x="113" y="62"/>
                                <a:pt x="113" y="64"/>
                              </a:cubicBezTo>
                              <a:cubicBezTo>
                                <a:pt x="113" y="65"/>
                                <a:pt x="113" y="66"/>
                                <a:pt x="113" y="67"/>
                              </a:cubicBezTo>
                              <a:cubicBezTo>
                                <a:pt x="113" y="68"/>
                                <a:pt x="114" y="69"/>
                                <a:pt x="115" y="70"/>
                              </a:cubicBezTo>
                              <a:cubicBezTo>
                                <a:pt x="116" y="71"/>
                                <a:pt x="117" y="72"/>
                                <a:pt x="118" y="72"/>
                              </a:cubicBezTo>
                              <a:cubicBezTo>
                                <a:pt x="119" y="72"/>
                                <a:pt x="120" y="73"/>
                                <a:pt x="121" y="72"/>
                              </a:cubicBezTo>
                              <a:cubicBezTo>
                                <a:pt x="123" y="72"/>
                                <a:pt x="124" y="72"/>
                                <a:pt x="126" y="71"/>
                              </a:cubicBezTo>
                              <a:cubicBezTo>
                                <a:pt x="126" y="71"/>
                                <a:pt x="126" y="70"/>
                                <a:pt x="126" y="70"/>
                              </a:cubicBezTo>
                              <a:cubicBezTo>
                                <a:pt x="129" y="67"/>
                                <a:pt x="129" y="62"/>
                                <a:pt x="126" y="59"/>
                              </a:cubicBezTo>
                              <a:cubicBezTo>
                                <a:pt x="123" y="56"/>
                                <a:pt x="118" y="56"/>
                                <a:pt x="115" y="59"/>
                              </a:cubicBezTo>
                              <a:close/>
                              <a:moveTo>
                                <a:pt x="59" y="59"/>
                              </a:moveTo>
                              <a:cubicBezTo>
                                <a:pt x="56" y="62"/>
                                <a:pt x="56" y="67"/>
                                <a:pt x="59" y="70"/>
                              </a:cubicBezTo>
                              <a:cubicBezTo>
                                <a:pt x="62" y="73"/>
                                <a:pt x="67" y="73"/>
                                <a:pt x="70" y="70"/>
                              </a:cubicBezTo>
                              <a:cubicBezTo>
                                <a:pt x="73" y="67"/>
                                <a:pt x="73" y="62"/>
                                <a:pt x="70" y="59"/>
                              </a:cubicBezTo>
                              <a:cubicBezTo>
                                <a:pt x="67" y="56"/>
                                <a:pt x="62" y="56"/>
                                <a:pt x="59" y="59"/>
                              </a:cubicBezTo>
                              <a:close/>
                              <a:moveTo>
                                <a:pt x="115" y="115"/>
                              </a:moveTo>
                              <a:cubicBezTo>
                                <a:pt x="112" y="118"/>
                                <a:pt x="112" y="123"/>
                                <a:pt x="115" y="126"/>
                              </a:cubicBezTo>
                              <a:cubicBezTo>
                                <a:pt x="118" y="129"/>
                                <a:pt x="123" y="129"/>
                                <a:pt x="126" y="126"/>
                              </a:cubicBezTo>
                              <a:cubicBezTo>
                                <a:pt x="129" y="123"/>
                                <a:pt x="129" y="118"/>
                                <a:pt x="126" y="115"/>
                              </a:cubicBezTo>
                              <a:cubicBezTo>
                                <a:pt x="123" y="112"/>
                                <a:pt x="118" y="112"/>
                                <a:pt x="115" y="115"/>
                              </a:cubicBezTo>
                              <a:close/>
                              <a:moveTo>
                                <a:pt x="182" y="114"/>
                              </a:moveTo>
                              <a:cubicBezTo>
                                <a:pt x="178" y="112"/>
                                <a:pt x="174" y="112"/>
                                <a:pt x="171" y="115"/>
                              </a:cubicBezTo>
                              <a:cubicBezTo>
                                <a:pt x="171" y="115"/>
                                <a:pt x="171" y="115"/>
                                <a:pt x="170" y="116"/>
                              </a:cubicBezTo>
                              <a:cubicBezTo>
                                <a:pt x="169" y="117"/>
                                <a:pt x="169" y="118"/>
                                <a:pt x="169" y="120"/>
                              </a:cubicBezTo>
                              <a:cubicBezTo>
                                <a:pt x="169" y="121"/>
                                <a:pt x="169" y="122"/>
                                <a:pt x="169" y="123"/>
                              </a:cubicBezTo>
                              <a:cubicBezTo>
                                <a:pt x="169" y="124"/>
                                <a:pt x="170" y="125"/>
                                <a:pt x="170" y="126"/>
                              </a:cubicBezTo>
                              <a:cubicBezTo>
                                <a:pt x="171" y="126"/>
                                <a:pt x="171" y="126"/>
                                <a:pt x="171" y="126"/>
                              </a:cubicBezTo>
                              <a:cubicBezTo>
                                <a:pt x="172" y="127"/>
                                <a:pt x="173" y="128"/>
                                <a:pt x="174" y="128"/>
                              </a:cubicBezTo>
                              <a:cubicBezTo>
                                <a:pt x="175" y="128"/>
                                <a:pt x="176" y="128"/>
                                <a:pt x="177" y="128"/>
                              </a:cubicBezTo>
                              <a:cubicBezTo>
                                <a:pt x="179" y="128"/>
                                <a:pt x="180" y="128"/>
                                <a:pt x="182" y="127"/>
                              </a:cubicBezTo>
                              <a:cubicBezTo>
                                <a:pt x="182" y="126"/>
                                <a:pt x="182" y="126"/>
                                <a:pt x="182" y="126"/>
                              </a:cubicBezTo>
                              <a:cubicBezTo>
                                <a:pt x="185" y="123"/>
                                <a:pt x="185" y="118"/>
                                <a:pt x="182" y="115"/>
                              </a:cubicBezTo>
                              <a:cubicBezTo>
                                <a:pt x="182" y="115"/>
                                <a:pt x="182" y="115"/>
                                <a:pt x="182" y="114"/>
                              </a:cubicBezTo>
                              <a:close/>
                              <a:moveTo>
                                <a:pt x="171" y="3"/>
                              </a:moveTo>
                              <a:cubicBezTo>
                                <a:pt x="168" y="6"/>
                                <a:pt x="168" y="11"/>
                                <a:pt x="171" y="14"/>
                              </a:cubicBezTo>
                              <a:cubicBezTo>
                                <a:pt x="174" y="17"/>
                                <a:pt x="179" y="17"/>
                                <a:pt x="182" y="14"/>
                              </a:cubicBezTo>
                              <a:cubicBezTo>
                                <a:pt x="185" y="11"/>
                                <a:pt x="185" y="6"/>
                                <a:pt x="182" y="3"/>
                              </a:cubicBezTo>
                              <a:cubicBezTo>
                                <a:pt x="179" y="0"/>
                                <a:pt x="174" y="0"/>
                                <a:pt x="171" y="3"/>
                              </a:cubicBezTo>
                              <a:close/>
                              <a:moveTo>
                                <a:pt x="227" y="3"/>
                              </a:moveTo>
                              <a:cubicBezTo>
                                <a:pt x="224" y="6"/>
                                <a:pt x="224" y="11"/>
                                <a:pt x="227" y="14"/>
                              </a:cubicBezTo>
                              <a:cubicBezTo>
                                <a:pt x="230" y="17"/>
                                <a:pt x="235" y="17"/>
                                <a:pt x="238" y="14"/>
                              </a:cubicBezTo>
                              <a:cubicBezTo>
                                <a:pt x="241" y="11"/>
                                <a:pt x="241" y="6"/>
                                <a:pt x="238" y="3"/>
                              </a:cubicBezTo>
                              <a:cubicBezTo>
                                <a:pt x="235" y="0"/>
                                <a:pt x="230" y="0"/>
                                <a:pt x="227" y="3"/>
                              </a:cubicBezTo>
                              <a:close/>
                              <a:moveTo>
                                <a:pt x="115" y="3"/>
                              </a:moveTo>
                              <a:cubicBezTo>
                                <a:pt x="112" y="6"/>
                                <a:pt x="112" y="11"/>
                                <a:pt x="115" y="14"/>
                              </a:cubicBezTo>
                              <a:cubicBezTo>
                                <a:pt x="118" y="17"/>
                                <a:pt x="123" y="17"/>
                                <a:pt x="126" y="14"/>
                              </a:cubicBezTo>
                              <a:cubicBezTo>
                                <a:pt x="129" y="11"/>
                                <a:pt x="129" y="6"/>
                                <a:pt x="126" y="3"/>
                              </a:cubicBezTo>
                              <a:cubicBezTo>
                                <a:pt x="123" y="0"/>
                                <a:pt x="118" y="0"/>
                                <a:pt x="115" y="3"/>
                              </a:cubicBezTo>
                              <a:close/>
                              <a:moveTo>
                                <a:pt x="171" y="59"/>
                              </a:moveTo>
                              <a:cubicBezTo>
                                <a:pt x="168" y="62"/>
                                <a:pt x="168" y="67"/>
                                <a:pt x="171" y="70"/>
                              </a:cubicBezTo>
                              <a:cubicBezTo>
                                <a:pt x="174" y="73"/>
                                <a:pt x="179" y="73"/>
                                <a:pt x="182" y="70"/>
                              </a:cubicBezTo>
                              <a:cubicBezTo>
                                <a:pt x="185" y="67"/>
                                <a:pt x="185" y="62"/>
                                <a:pt x="182" y="59"/>
                              </a:cubicBezTo>
                              <a:cubicBezTo>
                                <a:pt x="179" y="56"/>
                                <a:pt x="174" y="56"/>
                                <a:pt x="171" y="59"/>
                              </a:cubicBezTo>
                              <a:close/>
                              <a:moveTo>
                                <a:pt x="294" y="2"/>
                              </a:moveTo>
                              <a:cubicBezTo>
                                <a:pt x="290" y="0"/>
                                <a:pt x="286" y="0"/>
                                <a:pt x="283" y="3"/>
                              </a:cubicBezTo>
                              <a:cubicBezTo>
                                <a:pt x="283" y="3"/>
                                <a:pt x="283" y="3"/>
                                <a:pt x="282" y="4"/>
                              </a:cubicBezTo>
                              <a:cubicBezTo>
                                <a:pt x="281" y="5"/>
                                <a:pt x="281" y="6"/>
                                <a:pt x="281" y="8"/>
                              </a:cubicBezTo>
                              <a:cubicBezTo>
                                <a:pt x="281" y="9"/>
                                <a:pt x="281" y="10"/>
                                <a:pt x="281" y="11"/>
                              </a:cubicBezTo>
                              <a:cubicBezTo>
                                <a:pt x="281" y="12"/>
                                <a:pt x="282" y="13"/>
                                <a:pt x="282" y="14"/>
                              </a:cubicBezTo>
                              <a:cubicBezTo>
                                <a:pt x="283" y="14"/>
                                <a:pt x="283" y="14"/>
                                <a:pt x="283" y="14"/>
                              </a:cubicBezTo>
                              <a:cubicBezTo>
                                <a:pt x="284" y="15"/>
                                <a:pt x="285" y="16"/>
                                <a:pt x="286" y="16"/>
                              </a:cubicBezTo>
                              <a:cubicBezTo>
                                <a:pt x="287" y="16"/>
                                <a:pt x="288" y="17"/>
                                <a:pt x="289" y="16"/>
                              </a:cubicBezTo>
                              <a:cubicBezTo>
                                <a:pt x="291" y="16"/>
                                <a:pt x="292" y="16"/>
                                <a:pt x="294" y="15"/>
                              </a:cubicBezTo>
                              <a:cubicBezTo>
                                <a:pt x="294" y="15"/>
                                <a:pt x="294" y="14"/>
                                <a:pt x="294" y="14"/>
                              </a:cubicBezTo>
                              <a:cubicBezTo>
                                <a:pt x="297" y="11"/>
                                <a:pt x="297" y="6"/>
                                <a:pt x="294" y="3"/>
                              </a:cubicBezTo>
                              <a:cubicBezTo>
                                <a:pt x="294" y="3"/>
                                <a:pt x="294" y="3"/>
                                <a:pt x="294" y="2"/>
                              </a:cubicBezTo>
                              <a:close/>
                              <a:moveTo>
                                <a:pt x="238" y="58"/>
                              </a:moveTo>
                              <a:cubicBezTo>
                                <a:pt x="234" y="56"/>
                                <a:pt x="230" y="56"/>
                                <a:pt x="227" y="59"/>
                              </a:cubicBezTo>
                              <a:cubicBezTo>
                                <a:pt x="224" y="62"/>
                                <a:pt x="224" y="66"/>
                                <a:pt x="226" y="70"/>
                              </a:cubicBezTo>
                              <a:cubicBezTo>
                                <a:pt x="227" y="70"/>
                                <a:pt x="227" y="70"/>
                                <a:pt x="227" y="70"/>
                              </a:cubicBezTo>
                              <a:cubicBezTo>
                                <a:pt x="230" y="73"/>
                                <a:pt x="235" y="73"/>
                                <a:pt x="238" y="70"/>
                              </a:cubicBezTo>
                              <a:cubicBezTo>
                                <a:pt x="241" y="67"/>
                                <a:pt x="241" y="62"/>
                                <a:pt x="238" y="59"/>
                              </a:cubicBezTo>
                              <a:cubicBezTo>
                                <a:pt x="238" y="59"/>
                                <a:pt x="238" y="59"/>
                                <a:pt x="238" y="58"/>
                              </a:cubicBezTo>
                              <a:close/>
                              <a:moveTo>
                                <a:pt x="227" y="171"/>
                              </a:moveTo>
                              <a:cubicBezTo>
                                <a:pt x="227" y="171"/>
                                <a:pt x="227" y="171"/>
                                <a:pt x="226" y="171"/>
                              </a:cubicBezTo>
                              <a:cubicBezTo>
                                <a:pt x="225" y="173"/>
                                <a:pt x="225" y="174"/>
                                <a:pt x="225" y="176"/>
                              </a:cubicBezTo>
                              <a:cubicBezTo>
                                <a:pt x="225" y="177"/>
                                <a:pt x="225" y="178"/>
                                <a:pt x="225" y="179"/>
                              </a:cubicBezTo>
                              <a:cubicBezTo>
                                <a:pt x="225" y="180"/>
                                <a:pt x="226" y="181"/>
                                <a:pt x="227" y="182"/>
                              </a:cubicBezTo>
                              <a:cubicBezTo>
                                <a:pt x="228" y="183"/>
                                <a:pt x="229" y="184"/>
                                <a:pt x="230" y="184"/>
                              </a:cubicBezTo>
                              <a:cubicBezTo>
                                <a:pt x="231" y="184"/>
                                <a:pt x="232" y="184"/>
                                <a:pt x="233" y="184"/>
                              </a:cubicBezTo>
                              <a:cubicBezTo>
                                <a:pt x="235" y="184"/>
                                <a:pt x="236" y="184"/>
                                <a:pt x="238" y="183"/>
                              </a:cubicBezTo>
                              <a:cubicBezTo>
                                <a:pt x="238" y="182"/>
                                <a:pt x="238" y="182"/>
                                <a:pt x="238" y="182"/>
                              </a:cubicBezTo>
                              <a:cubicBezTo>
                                <a:pt x="241" y="179"/>
                                <a:pt x="241" y="174"/>
                                <a:pt x="238" y="171"/>
                              </a:cubicBezTo>
                              <a:cubicBezTo>
                                <a:pt x="235" y="168"/>
                                <a:pt x="230" y="168"/>
                                <a:pt x="227" y="171"/>
                              </a:cubicBezTo>
                              <a:close/>
                              <a:moveTo>
                                <a:pt x="171" y="171"/>
                              </a:moveTo>
                              <a:cubicBezTo>
                                <a:pt x="168" y="174"/>
                                <a:pt x="168" y="179"/>
                                <a:pt x="171" y="182"/>
                              </a:cubicBezTo>
                              <a:cubicBezTo>
                                <a:pt x="174" y="185"/>
                                <a:pt x="179" y="185"/>
                                <a:pt x="182" y="182"/>
                              </a:cubicBezTo>
                              <a:cubicBezTo>
                                <a:pt x="185" y="179"/>
                                <a:pt x="185" y="174"/>
                                <a:pt x="182" y="171"/>
                              </a:cubicBezTo>
                              <a:cubicBezTo>
                                <a:pt x="179" y="168"/>
                                <a:pt x="174" y="168"/>
                                <a:pt x="171" y="171"/>
                              </a:cubicBezTo>
                              <a:close/>
                              <a:moveTo>
                                <a:pt x="227" y="227"/>
                              </a:moveTo>
                              <a:cubicBezTo>
                                <a:pt x="224" y="230"/>
                                <a:pt x="224" y="235"/>
                                <a:pt x="227" y="238"/>
                              </a:cubicBezTo>
                              <a:cubicBezTo>
                                <a:pt x="230" y="241"/>
                                <a:pt x="235" y="241"/>
                                <a:pt x="238" y="238"/>
                              </a:cubicBezTo>
                              <a:cubicBezTo>
                                <a:pt x="241" y="235"/>
                                <a:pt x="241" y="230"/>
                                <a:pt x="238" y="227"/>
                              </a:cubicBezTo>
                              <a:cubicBezTo>
                                <a:pt x="235" y="224"/>
                                <a:pt x="230" y="224"/>
                                <a:pt x="227" y="227"/>
                              </a:cubicBezTo>
                              <a:close/>
                              <a:moveTo>
                                <a:pt x="294" y="226"/>
                              </a:moveTo>
                              <a:cubicBezTo>
                                <a:pt x="290" y="224"/>
                                <a:pt x="286" y="224"/>
                                <a:pt x="283" y="227"/>
                              </a:cubicBezTo>
                              <a:cubicBezTo>
                                <a:pt x="283" y="227"/>
                                <a:pt x="283" y="227"/>
                                <a:pt x="282" y="227"/>
                              </a:cubicBezTo>
                              <a:cubicBezTo>
                                <a:pt x="281" y="229"/>
                                <a:pt x="281" y="230"/>
                                <a:pt x="281" y="232"/>
                              </a:cubicBezTo>
                              <a:cubicBezTo>
                                <a:pt x="281" y="233"/>
                                <a:pt x="281" y="234"/>
                                <a:pt x="281" y="235"/>
                              </a:cubicBezTo>
                              <a:cubicBezTo>
                                <a:pt x="281" y="236"/>
                                <a:pt x="282" y="237"/>
                                <a:pt x="282" y="237"/>
                              </a:cubicBezTo>
                              <a:cubicBezTo>
                                <a:pt x="283" y="238"/>
                                <a:pt x="283" y="238"/>
                                <a:pt x="283" y="238"/>
                              </a:cubicBezTo>
                              <a:cubicBezTo>
                                <a:pt x="284" y="239"/>
                                <a:pt x="285" y="240"/>
                                <a:pt x="286" y="240"/>
                              </a:cubicBezTo>
                              <a:cubicBezTo>
                                <a:pt x="287" y="240"/>
                                <a:pt x="288" y="240"/>
                                <a:pt x="289" y="240"/>
                              </a:cubicBezTo>
                              <a:cubicBezTo>
                                <a:pt x="291" y="240"/>
                                <a:pt x="292" y="240"/>
                                <a:pt x="294" y="239"/>
                              </a:cubicBezTo>
                              <a:cubicBezTo>
                                <a:pt x="294" y="238"/>
                                <a:pt x="294" y="238"/>
                                <a:pt x="294" y="238"/>
                              </a:cubicBezTo>
                              <a:cubicBezTo>
                                <a:pt x="297" y="235"/>
                                <a:pt x="297" y="230"/>
                                <a:pt x="294" y="227"/>
                              </a:cubicBezTo>
                              <a:cubicBezTo>
                                <a:pt x="294" y="227"/>
                                <a:pt x="294" y="226"/>
                                <a:pt x="294" y="226"/>
                              </a:cubicBezTo>
                              <a:close/>
                              <a:moveTo>
                                <a:pt x="339" y="59"/>
                              </a:moveTo>
                              <a:cubicBezTo>
                                <a:pt x="339" y="59"/>
                                <a:pt x="339" y="59"/>
                                <a:pt x="338" y="60"/>
                              </a:cubicBezTo>
                              <a:cubicBezTo>
                                <a:pt x="337" y="61"/>
                                <a:pt x="337" y="62"/>
                                <a:pt x="337" y="64"/>
                              </a:cubicBezTo>
                              <a:cubicBezTo>
                                <a:pt x="337" y="65"/>
                                <a:pt x="337" y="66"/>
                                <a:pt x="337" y="67"/>
                              </a:cubicBezTo>
                              <a:cubicBezTo>
                                <a:pt x="337" y="68"/>
                                <a:pt x="338" y="69"/>
                                <a:pt x="339" y="70"/>
                              </a:cubicBezTo>
                              <a:cubicBezTo>
                                <a:pt x="340" y="71"/>
                                <a:pt x="341" y="72"/>
                                <a:pt x="342" y="72"/>
                              </a:cubicBezTo>
                              <a:cubicBezTo>
                                <a:pt x="343" y="72"/>
                                <a:pt x="344" y="73"/>
                                <a:pt x="345" y="72"/>
                              </a:cubicBezTo>
                              <a:cubicBezTo>
                                <a:pt x="347" y="72"/>
                                <a:pt x="348" y="72"/>
                                <a:pt x="349" y="71"/>
                              </a:cubicBezTo>
                              <a:cubicBezTo>
                                <a:pt x="350" y="71"/>
                                <a:pt x="350" y="70"/>
                                <a:pt x="350" y="70"/>
                              </a:cubicBezTo>
                              <a:cubicBezTo>
                                <a:pt x="353" y="67"/>
                                <a:pt x="353" y="62"/>
                                <a:pt x="350" y="59"/>
                              </a:cubicBezTo>
                              <a:cubicBezTo>
                                <a:pt x="347" y="56"/>
                                <a:pt x="342" y="56"/>
                                <a:pt x="339" y="59"/>
                              </a:cubicBezTo>
                              <a:close/>
                              <a:moveTo>
                                <a:pt x="294" y="126"/>
                              </a:moveTo>
                              <a:cubicBezTo>
                                <a:pt x="297" y="123"/>
                                <a:pt x="297" y="118"/>
                                <a:pt x="294" y="115"/>
                              </a:cubicBezTo>
                              <a:cubicBezTo>
                                <a:pt x="291" y="112"/>
                                <a:pt x="286" y="112"/>
                                <a:pt x="283" y="115"/>
                              </a:cubicBezTo>
                              <a:cubicBezTo>
                                <a:pt x="280" y="118"/>
                                <a:pt x="280" y="123"/>
                                <a:pt x="283" y="126"/>
                              </a:cubicBezTo>
                              <a:cubicBezTo>
                                <a:pt x="286" y="129"/>
                                <a:pt x="291" y="129"/>
                                <a:pt x="294" y="126"/>
                              </a:cubicBezTo>
                              <a:close/>
                              <a:moveTo>
                                <a:pt x="294" y="70"/>
                              </a:moveTo>
                              <a:cubicBezTo>
                                <a:pt x="297" y="67"/>
                                <a:pt x="297" y="62"/>
                                <a:pt x="294" y="59"/>
                              </a:cubicBezTo>
                              <a:cubicBezTo>
                                <a:pt x="291" y="56"/>
                                <a:pt x="286" y="56"/>
                                <a:pt x="283" y="59"/>
                              </a:cubicBezTo>
                              <a:cubicBezTo>
                                <a:pt x="280" y="62"/>
                                <a:pt x="280" y="67"/>
                                <a:pt x="283" y="70"/>
                              </a:cubicBezTo>
                              <a:cubicBezTo>
                                <a:pt x="286" y="73"/>
                                <a:pt x="291" y="73"/>
                                <a:pt x="294" y="70"/>
                              </a:cubicBezTo>
                              <a:close/>
                              <a:moveTo>
                                <a:pt x="339" y="115"/>
                              </a:moveTo>
                              <a:cubicBezTo>
                                <a:pt x="336" y="118"/>
                                <a:pt x="336" y="123"/>
                                <a:pt x="339" y="126"/>
                              </a:cubicBezTo>
                              <a:cubicBezTo>
                                <a:pt x="342" y="129"/>
                                <a:pt x="347" y="129"/>
                                <a:pt x="350" y="126"/>
                              </a:cubicBezTo>
                              <a:cubicBezTo>
                                <a:pt x="353" y="123"/>
                                <a:pt x="353" y="118"/>
                                <a:pt x="350" y="115"/>
                              </a:cubicBezTo>
                              <a:cubicBezTo>
                                <a:pt x="347" y="112"/>
                                <a:pt x="342" y="112"/>
                                <a:pt x="339" y="115"/>
                              </a:cubicBezTo>
                              <a:close/>
                              <a:moveTo>
                                <a:pt x="227" y="115"/>
                              </a:moveTo>
                              <a:cubicBezTo>
                                <a:pt x="224" y="118"/>
                                <a:pt x="224" y="123"/>
                                <a:pt x="227" y="126"/>
                              </a:cubicBezTo>
                              <a:cubicBezTo>
                                <a:pt x="230" y="129"/>
                                <a:pt x="235" y="129"/>
                                <a:pt x="238" y="126"/>
                              </a:cubicBezTo>
                              <a:cubicBezTo>
                                <a:pt x="241" y="123"/>
                                <a:pt x="241" y="118"/>
                                <a:pt x="238" y="115"/>
                              </a:cubicBezTo>
                              <a:cubicBezTo>
                                <a:pt x="235" y="112"/>
                                <a:pt x="230" y="112"/>
                                <a:pt x="227" y="115"/>
                              </a:cubicBezTo>
                              <a:close/>
                              <a:moveTo>
                                <a:pt x="294" y="182"/>
                              </a:moveTo>
                              <a:cubicBezTo>
                                <a:pt x="297" y="179"/>
                                <a:pt x="297" y="174"/>
                                <a:pt x="294" y="171"/>
                              </a:cubicBezTo>
                              <a:cubicBezTo>
                                <a:pt x="291" y="168"/>
                                <a:pt x="286" y="168"/>
                                <a:pt x="283" y="171"/>
                              </a:cubicBezTo>
                              <a:cubicBezTo>
                                <a:pt x="280" y="174"/>
                                <a:pt x="280" y="179"/>
                                <a:pt x="283" y="182"/>
                              </a:cubicBezTo>
                              <a:cubicBezTo>
                                <a:pt x="286" y="185"/>
                                <a:pt x="291" y="185"/>
                                <a:pt x="294" y="182"/>
                              </a:cubicBezTo>
                              <a:close/>
                              <a:moveTo>
                                <a:pt x="405" y="114"/>
                              </a:moveTo>
                              <a:cubicBezTo>
                                <a:pt x="402" y="112"/>
                                <a:pt x="398" y="112"/>
                                <a:pt x="395" y="115"/>
                              </a:cubicBezTo>
                              <a:cubicBezTo>
                                <a:pt x="395" y="115"/>
                                <a:pt x="395" y="115"/>
                                <a:pt x="394" y="116"/>
                              </a:cubicBezTo>
                              <a:cubicBezTo>
                                <a:pt x="393" y="117"/>
                                <a:pt x="393" y="118"/>
                                <a:pt x="393" y="120"/>
                              </a:cubicBezTo>
                              <a:cubicBezTo>
                                <a:pt x="393" y="121"/>
                                <a:pt x="393" y="122"/>
                                <a:pt x="393" y="123"/>
                              </a:cubicBezTo>
                              <a:cubicBezTo>
                                <a:pt x="393" y="124"/>
                                <a:pt x="394" y="125"/>
                                <a:pt x="394" y="126"/>
                              </a:cubicBezTo>
                              <a:cubicBezTo>
                                <a:pt x="395" y="126"/>
                                <a:pt x="395" y="126"/>
                                <a:pt x="395" y="126"/>
                              </a:cubicBezTo>
                              <a:cubicBezTo>
                                <a:pt x="396" y="127"/>
                                <a:pt x="397" y="128"/>
                                <a:pt x="398" y="128"/>
                              </a:cubicBezTo>
                              <a:cubicBezTo>
                                <a:pt x="399" y="128"/>
                                <a:pt x="400" y="128"/>
                                <a:pt x="401" y="128"/>
                              </a:cubicBezTo>
                              <a:cubicBezTo>
                                <a:pt x="403" y="128"/>
                                <a:pt x="404" y="128"/>
                                <a:pt x="405" y="127"/>
                              </a:cubicBezTo>
                              <a:cubicBezTo>
                                <a:pt x="406" y="126"/>
                                <a:pt x="406" y="126"/>
                                <a:pt x="406" y="126"/>
                              </a:cubicBezTo>
                              <a:cubicBezTo>
                                <a:pt x="409" y="123"/>
                                <a:pt x="409" y="118"/>
                                <a:pt x="406" y="115"/>
                              </a:cubicBezTo>
                              <a:cubicBezTo>
                                <a:pt x="406" y="115"/>
                                <a:pt x="406" y="115"/>
                                <a:pt x="405" y="114"/>
                              </a:cubicBezTo>
                              <a:close/>
                              <a:moveTo>
                                <a:pt x="349" y="170"/>
                              </a:moveTo>
                              <a:cubicBezTo>
                                <a:pt x="346" y="168"/>
                                <a:pt x="342" y="168"/>
                                <a:pt x="339" y="171"/>
                              </a:cubicBezTo>
                              <a:cubicBezTo>
                                <a:pt x="336" y="174"/>
                                <a:pt x="336" y="178"/>
                                <a:pt x="338" y="181"/>
                              </a:cubicBezTo>
                              <a:cubicBezTo>
                                <a:pt x="339" y="182"/>
                                <a:pt x="339" y="182"/>
                                <a:pt x="339" y="182"/>
                              </a:cubicBezTo>
                              <a:cubicBezTo>
                                <a:pt x="342" y="185"/>
                                <a:pt x="347" y="185"/>
                                <a:pt x="350" y="182"/>
                              </a:cubicBezTo>
                              <a:cubicBezTo>
                                <a:pt x="353" y="179"/>
                                <a:pt x="353" y="174"/>
                                <a:pt x="350" y="171"/>
                              </a:cubicBezTo>
                              <a:cubicBezTo>
                                <a:pt x="350" y="171"/>
                                <a:pt x="350" y="171"/>
                                <a:pt x="349" y="170"/>
                              </a:cubicBezTo>
                              <a:close/>
                              <a:moveTo>
                                <a:pt x="395" y="3"/>
                              </a:moveTo>
                              <a:cubicBezTo>
                                <a:pt x="392" y="6"/>
                                <a:pt x="392" y="11"/>
                                <a:pt x="395" y="14"/>
                              </a:cubicBezTo>
                              <a:cubicBezTo>
                                <a:pt x="398" y="17"/>
                                <a:pt x="403" y="17"/>
                                <a:pt x="406" y="14"/>
                              </a:cubicBezTo>
                              <a:cubicBezTo>
                                <a:pt x="409" y="11"/>
                                <a:pt x="409" y="6"/>
                                <a:pt x="406" y="3"/>
                              </a:cubicBezTo>
                              <a:cubicBezTo>
                                <a:pt x="403" y="0"/>
                                <a:pt x="398" y="0"/>
                                <a:pt x="395" y="3"/>
                              </a:cubicBezTo>
                              <a:close/>
                              <a:moveTo>
                                <a:pt x="451" y="3"/>
                              </a:moveTo>
                              <a:cubicBezTo>
                                <a:pt x="448" y="6"/>
                                <a:pt x="448" y="11"/>
                                <a:pt x="451" y="14"/>
                              </a:cubicBezTo>
                              <a:cubicBezTo>
                                <a:pt x="454" y="17"/>
                                <a:pt x="459" y="17"/>
                                <a:pt x="462" y="14"/>
                              </a:cubicBezTo>
                              <a:cubicBezTo>
                                <a:pt x="465" y="11"/>
                                <a:pt x="465" y="6"/>
                                <a:pt x="462" y="3"/>
                              </a:cubicBezTo>
                              <a:cubicBezTo>
                                <a:pt x="459" y="0"/>
                                <a:pt x="454" y="0"/>
                                <a:pt x="451" y="3"/>
                              </a:cubicBezTo>
                              <a:close/>
                              <a:moveTo>
                                <a:pt x="339" y="3"/>
                              </a:moveTo>
                              <a:cubicBezTo>
                                <a:pt x="336" y="6"/>
                                <a:pt x="336" y="11"/>
                                <a:pt x="339" y="14"/>
                              </a:cubicBezTo>
                              <a:cubicBezTo>
                                <a:pt x="342" y="17"/>
                                <a:pt x="347" y="17"/>
                                <a:pt x="350" y="14"/>
                              </a:cubicBezTo>
                              <a:cubicBezTo>
                                <a:pt x="353" y="11"/>
                                <a:pt x="353" y="6"/>
                                <a:pt x="350" y="3"/>
                              </a:cubicBezTo>
                              <a:cubicBezTo>
                                <a:pt x="347" y="0"/>
                                <a:pt x="342" y="0"/>
                                <a:pt x="339" y="3"/>
                              </a:cubicBezTo>
                              <a:close/>
                              <a:moveTo>
                                <a:pt x="395" y="59"/>
                              </a:moveTo>
                              <a:cubicBezTo>
                                <a:pt x="392" y="62"/>
                                <a:pt x="392" y="67"/>
                                <a:pt x="395" y="70"/>
                              </a:cubicBezTo>
                              <a:cubicBezTo>
                                <a:pt x="398" y="73"/>
                                <a:pt x="403" y="73"/>
                                <a:pt x="406" y="70"/>
                              </a:cubicBezTo>
                              <a:cubicBezTo>
                                <a:pt x="409" y="67"/>
                                <a:pt x="409" y="62"/>
                                <a:pt x="406" y="59"/>
                              </a:cubicBezTo>
                              <a:cubicBezTo>
                                <a:pt x="403" y="56"/>
                                <a:pt x="398" y="56"/>
                                <a:pt x="395" y="59"/>
                              </a:cubicBezTo>
                              <a:close/>
                              <a:moveTo>
                                <a:pt x="517" y="2"/>
                              </a:moveTo>
                              <a:cubicBezTo>
                                <a:pt x="514" y="0"/>
                                <a:pt x="510" y="0"/>
                                <a:pt x="507" y="3"/>
                              </a:cubicBezTo>
                              <a:cubicBezTo>
                                <a:pt x="507" y="3"/>
                                <a:pt x="506" y="3"/>
                                <a:pt x="506" y="4"/>
                              </a:cubicBezTo>
                              <a:cubicBezTo>
                                <a:pt x="505" y="5"/>
                                <a:pt x="505" y="6"/>
                                <a:pt x="505" y="8"/>
                              </a:cubicBezTo>
                              <a:cubicBezTo>
                                <a:pt x="504" y="9"/>
                                <a:pt x="505" y="10"/>
                                <a:pt x="505" y="11"/>
                              </a:cubicBezTo>
                              <a:cubicBezTo>
                                <a:pt x="505" y="12"/>
                                <a:pt x="506" y="13"/>
                                <a:pt x="506" y="14"/>
                              </a:cubicBezTo>
                              <a:cubicBezTo>
                                <a:pt x="506" y="14"/>
                                <a:pt x="507" y="14"/>
                                <a:pt x="507" y="14"/>
                              </a:cubicBezTo>
                              <a:cubicBezTo>
                                <a:pt x="508" y="15"/>
                                <a:pt x="509" y="16"/>
                                <a:pt x="510" y="16"/>
                              </a:cubicBezTo>
                              <a:cubicBezTo>
                                <a:pt x="511" y="16"/>
                                <a:pt x="512" y="17"/>
                                <a:pt x="513" y="16"/>
                              </a:cubicBezTo>
                              <a:cubicBezTo>
                                <a:pt x="515" y="16"/>
                                <a:pt x="516" y="16"/>
                                <a:pt x="517" y="15"/>
                              </a:cubicBezTo>
                              <a:cubicBezTo>
                                <a:pt x="518" y="15"/>
                                <a:pt x="518" y="14"/>
                                <a:pt x="518" y="14"/>
                              </a:cubicBezTo>
                              <a:cubicBezTo>
                                <a:pt x="521" y="11"/>
                                <a:pt x="521" y="6"/>
                                <a:pt x="518" y="3"/>
                              </a:cubicBezTo>
                              <a:cubicBezTo>
                                <a:pt x="518" y="3"/>
                                <a:pt x="518" y="3"/>
                                <a:pt x="517" y="2"/>
                              </a:cubicBezTo>
                              <a:close/>
                              <a:moveTo>
                                <a:pt x="461" y="58"/>
                              </a:moveTo>
                              <a:cubicBezTo>
                                <a:pt x="458" y="56"/>
                                <a:pt x="454" y="56"/>
                                <a:pt x="451" y="59"/>
                              </a:cubicBezTo>
                              <a:cubicBezTo>
                                <a:pt x="448" y="62"/>
                                <a:pt x="448" y="66"/>
                                <a:pt x="450" y="70"/>
                              </a:cubicBezTo>
                              <a:cubicBezTo>
                                <a:pt x="450" y="70"/>
                                <a:pt x="451" y="70"/>
                                <a:pt x="451" y="70"/>
                              </a:cubicBezTo>
                              <a:cubicBezTo>
                                <a:pt x="454" y="73"/>
                                <a:pt x="459" y="73"/>
                                <a:pt x="462" y="70"/>
                              </a:cubicBezTo>
                              <a:cubicBezTo>
                                <a:pt x="465" y="67"/>
                                <a:pt x="465" y="62"/>
                                <a:pt x="462" y="59"/>
                              </a:cubicBezTo>
                              <a:cubicBezTo>
                                <a:pt x="462" y="59"/>
                                <a:pt x="462" y="59"/>
                                <a:pt x="461" y="58"/>
                              </a:cubicBezTo>
                              <a:close/>
                              <a:moveTo>
                                <a:pt x="339" y="283"/>
                              </a:moveTo>
                              <a:cubicBezTo>
                                <a:pt x="339" y="283"/>
                                <a:pt x="339" y="283"/>
                                <a:pt x="338" y="283"/>
                              </a:cubicBezTo>
                              <a:cubicBezTo>
                                <a:pt x="337" y="285"/>
                                <a:pt x="337" y="286"/>
                                <a:pt x="337" y="288"/>
                              </a:cubicBezTo>
                              <a:cubicBezTo>
                                <a:pt x="337" y="289"/>
                                <a:pt x="337" y="290"/>
                                <a:pt x="337" y="291"/>
                              </a:cubicBezTo>
                              <a:cubicBezTo>
                                <a:pt x="337" y="292"/>
                                <a:pt x="338" y="293"/>
                                <a:pt x="339" y="294"/>
                              </a:cubicBezTo>
                              <a:cubicBezTo>
                                <a:pt x="340" y="295"/>
                                <a:pt x="341" y="296"/>
                                <a:pt x="342" y="296"/>
                              </a:cubicBezTo>
                              <a:cubicBezTo>
                                <a:pt x="343" y="296"/>
                                <a:pt x="344" y="296"/>
                                <a:pt x="345" y="296"/>
                              </a:cubicBezTo>
                              <a:cubicBezTo>
                                <a:pt x="347" y="296"/>
                                <a:pt x="348" y="296"/>
                                <a:pt x="349" y="295"/>
                              </a:cubicBezTo>
                              <a:cubicBezTo>
                                <a:pt x="350" y="294"/>
                                <a:pt x="350" y="294"/>
                                <a:pt x="350" y="294"/>
                              </a:cubicBezTo>
                              <a:cubicBezTo>
                                <a:pt x="353" y="291"/>
                                <a:pt x="353" y="286"/>
                                <a:pt x="350" y="283"/>
                              </a:cubicBezTo>
                              <a:cubicBezTo>
                                <a:pt x="347" y="280"/>
                                <a:pt x="342" y="280"/>
                                <a:pt x="339" y="283"/>
                              </a:cubicBezTo>
                              <a:close/>
                              <a:moveTo>
                                <a:pt x="283" y="283"/>
                              </a:moveTo>
                              <a:cubicBezTo>
                                <a:pt x="280" y="286"/>
                                <a:pt x="280" y="291"/>
                                <a:pt x="283" y="294"/>
                              </a:cubicBezTo>
                              <a:cubicBezTo>
                                <a:pt x="286" y="297"/>
                                <a:pt x="291" y="297"/>
                                <a:pt x="294" y="294"/>
                              </a:cubicBezTo>
                              <a:cubicBezTo>
                                <a:pt x="297" y="291"/>
                                <a:pt x="297" y="286"/>
                                <a:pt x="294" y="283"/>
                              </a:cubicBezTo>
                              <a:cubicBezTo>
                                <a:pt x="291" y="280"/>
                                <a:pt x="286" y="280"/>
                                <a:pt x="283" y="283"/>
                              </a:cubicBezTo>
                              <a:close/>
                              <a:moveTo>
                                <a:pt x="451" y="171"/>
                              </a:moveTo>
                              <a:cubicBezTo>
                                <a:pt x="451" y="171"/>
                                <a:pt x="450" y="171"/>
                                <a:pt x="450" y="171"/>
                              </a:cubicBezTo>
                              <a:cubicBezTo>
                                <a:pt x="449" y="173"/>
                                <a:pt x="449" y="174"/>
                                <a:pt x="449" y="176"/>
                              </a:cubicBezTo>
                              <a:cubicBezTo>
                                <a:pt x="448" y="177"/>
                                <a:pt x="449" y="178"/>
                                <a:pt x="449" y="179"/>
                              </a:cubicBezTo>
                              <a:cubicBezTo>
                                <a:pt x="449" y="180"/>
                                <a:pt x="450" y="181"/>
                                <a:pt x="451" y="182"/>
                              </a:cubicBezTo>
                              <a:cubicBezTo>
                                <a:pt x="452" y="183"/>
                                <a:pt x="453" y="184"/>
                                <a:pt x="454" y="184"/>
                              </a:cubicBezTo>
                              <a:cubicBezTo>
                                <a:pt x="455" y="184"/>
                                <a:pt x="456" y="184"/>
                                <a:pt x="457" y="184"/>
                              </a:cubicBezTo>
                              <a:cubicBezTo>
                                <a:pt x="459" y="184"/>
                                <a:pt x="460" y="184"/>
                                <a:pt x="461" y="183"/>
                              </a:cubicBezTo>
                              <a:cubicBezTo>
                                <a:pt x="462" y="182"/>
                                <a:pt x="462" y="182"/>
                                <a:pt x="462" y="182"/>
                              </a:cubicBezTo>
                              <a:cubicBezTo>
                                <a:pt x="465" y="179"/>
                                <a:pt x="465" y="174"/>
                                <a:pt x="462" y="171"/>
                              </a:cubicBezTo>
                              <a:cubicBezTo>
                                <a:pt x="459" y="168"/>
                                <a:pt x="454" y="168"/>
                                <a:pt x="451" y="171"/>
                              </a:cubicBezTo>
                              <a:close/>
                              <a:moveTo>
                                <a:pt x="395" y="227"/>
                              </a:moveTo>
                              <a:cubicBezTo>
                                <a:pt x="392" y="230"/>
                                <a:pt x="392" y="235"/>
                                <a:pt x="395" y="238"/>
                              </a:cubicBezTo>
                              <a:cubicBezTo>
                                <a:pt x="398" y="241"/>
                                <a:pt x="403" y="241"/>
                                <a:pt x="406" y="238"/>
                              </a:cubicBezTo>
                              <a:cubicBezTo>
                                <a:pt x="409" y="235"/>
                                <a:pt x="409" y="230"/>
                                <a:pt x="406" y="227"/>
                              </a:cubicBezTo>
                              <a:cubicBezTo>
                                <a:pt x="403" y="224"/>
                                <a:pt x="398" y="224"/>
                                <a:pt x="395" y="227"/>
                              </a:cubicBezTo>
                              <a:close/>
                              <a:moveTo>
                                <a:pt x="395" y="171"/>
                              </a:moveTo>
                              <a:cubicBezTo>
                                <a:pt x="392" y="174"/>
                                <a:pt x="392" y="179"/>
                                <a:pt x="395" y="182"/>
                              </a:cubicBezTo>
                              <a:cubicBezTo>
                                <a:pt x="398" y="185"/>
                                <a:pt x="403" y="185"/>
                                <a:pt x="406" y="182"/>
                              </a:cubicBezTo>
                              <a:cubicBezTo>
                                <a:pt x="409" y="179"/>
                                <a:pt x="409" y="174"/>
                                <a:pt x="406" y="171"/>
                              </a:cubicBezTo>
                              <a:cubicBezTo>
                                <a:pt x="403" y="168"/>
                                <a:pt x="398" y="168"/>
                                <a:pt x="395" y="171"/>
                              </a:cubicBezTo>
                              <a:close/>
                              <a:moveTo>
                                <a:pt x="339" y="227"/>
                              </a:moveTo>
                              <a:cubicBezTo>
                                <a:pt x="336" y="230"/>
                                <a:pt x="336" y="235"/>
                                <a:pt x="339" y="238"/>
                              </a:cubicBezTo>
                              <a:cubicBezTo>
                                <a:pt x="342" y="241"/>
                                <a:pt x="347" y="241"/>
                                <a:pt x="350" y="238"/>
                              </a:cubicBezTo>
                              <a:cubicBezTo>
                                <a:pt x="353" y="235"/>
                                <a:pt x="353" y="230"/>
                                <a:pt x="350" y="227"/>
                              </a:cubicBezTo>
                              <a:cubicBezTo>
                                <a:pt x="347" y="224"/>
                                <a:pt x="342" y="224"/>
                                <a:pt x="339" y="227"/>
                              </a:cubicBezTo>
                              <a:close/>
                              <a:moveTo>
                                <a:pt x="563" y="59"/>
                              </a:moveTo>
                              <a:cubicBezTo>
                                <a:pt x="563" y="59"/>
                                <a:pt x="562" y="59"/>
                                <a:pt x="562" y="60"/>
                              </a:cubicBezTo>
                              <a:cubicBezTo>
                                <a:pt x="561" y="61"/>
                                <a:pt x="561" y="62"/>
                                <a:pt x="561" y="64"/>
                              </a:cubicBezTo>
                              <a:cubicBezTo>
                                <a:pt x="560" y="65"/>
                                <a:pt x="561" y="66"/>
                                <a:pt x="561" y="67"/>
                              </a:cubicBezTo>
                              <a:cubicBezTo>
                                <a:pt x="561" y="68"/>
                                <a:pt x="562" y="69"/>
                                <a:pt x="563" y="70"/>
                              </a:cubicBezTo>
                              <a:cubicBezTo>
                                <a:pt x="564" y="71"/>
                                <a:pt x="565" y="72"/>
                                <a:pt x="566" y="72"/>
                              </a:cubicBezTo>
                              <a:cubicBezTo>
                                <a:pt x="567" y="72"/>
                                <a:pt x="568" y="73"/>
                                <a:pt x="569" y="72"/>
                              </a:cubicBezTo>
                              <a:cubicBezTo>
                                <a:pt x="571" y="72"/>
                                <a:pt x="572" y="72"/>
                                <a:pt x="573" y="71"/>
                              </a:cubicBezTo>
                              <a:cubicBezTo>
                                <a:pt x="574" y="71"/>
                                <a:pt x="574" y="70"/>
                                <a:pt x="574" y="70"/>
                              </a:cubicBezTo>
                              <a:cubicBezTo>
                                <a:pt x="577" y="67"/>
                                <a:pt x="577" y="62"/>
                                <a:pt x="574" y="59"/>
                              </a:cubicBezTo>
                              <a:cubicBezTo>
                                <a:pt x="571" y="56"/>
                                <a:pt x="566" y="56"/>
                                <a:pt x="563" y="59"/>
                              </a:cubicBezTo>
                              <a:close/>
                              <a:moveTo>
                                <a:pt x="507" y="115"/>
                              </a:moveTo>
                              <a:cubicBezTo>
                                <a:pt x="504" y="118"/>
                                <a:pt x="504" y="123"/>
                                <a:pt x="507" y="126"/>
                              </a:cubicBezTo>
                              <a:cubicBezTo>
                                <a:pt x="510" y="129"/>
                                <a:pt x="515" y="129"/>
                                <a:pt x="518" y="126"/>
                              </a:cubicBezTo>
                              <a:cubicBezTo>
                                <a:pt x="521" y="123"/>
                                <a:pt x="521" y="118"/>
                                <a:pt x="518" y="115"/>
                              </a:cubicBezTo>
                              <a:cubicBezTo>
                                <a:pt x="515" y="112"/>
                                <a:pt x="510" y="112"/>
                                <a:pt x="507" y="115"/>
                              </a:cubicBezTo>
                              <a:close/>
                              <a:moveTo>
                                <a:pt x="507" y="59"/>
                              </a:moveTo>
                              <a:cubicBezTo>
                                <a:pt x="504" y="62"/>
                                <a:pt x="504" y="67"/>
                                <a:pt x="507" y="70"/>
                              </a:cubicBezTo>
                              <a:cubicBezTo>
                                <a:pt x="510" y="73"/>
                                <a:pt x="515" y="73"/>
                                <a:pt x="518" y="70"/>
                              </a:cubicBezTo>
                              <a:cubicBezTo>
                                <a:pt x="521" y="67"/>
                                <a:pt x="521" y="62"/>
                                <a:pt x="518" y="59"/>
                              </a:cubicBezTo>
                              <a:cubicBezTo>
                                <a:pt x="515" y="56"/>
                                <a:pt x="510" y="56"/>
                                <a:pt x="507" y="59"/>
                              </a:cubicBezTo>
                              <a:close/>
                              <a:moveTo>
                                <a:pt x="451" y="115"/>
                              </a:moveTo>
                              <a:cubicBezTo>
                                <a:pt x="448" y="118"/>
                                <a:pt x="448" y="123"/>
                                <a:pt x="451" y="126"/>
                              </a:cubicBezTo>
                              <a:cubicBezTo>
                                <a:pt x="454" y="129"/>
                                <a:pt x="459" y="129"/>
                                <a:pt x="462" y="126"/>
                              </a:cubicBezTo>
                              <a:cubicBezTo>
                                <a:pt x="465" y="123"/>
                                <a:pt x="465" y="118"/>
                                <a:pt x="462" y="115"/>
                              </a:cubicBezTo>
                              <a:cubicBezTo>
                                <a:pt x="459" y="112"/>
                                <a:pt x="454" y="112"/>
                                <a:pt x="451" y="115"/>
                              </a:cubicBezTo>
                              <a:close/>
                              <a:moveTo>
                                <a:pt x="630" y="3"/>
                              </a:moveTo>
                              <a:cubicBezTo>
                                <a:pt x="627" y="0"/>
                                <a:pt x="622" y="0"/>
                                <a:pt x="619" y="3"/>
                              </a:cubicBezTo>
                              <a:cubicBezTo>
                                <a:pt x="616" y="6"/>
                                <a:pt x="616" y="11"/>
                                <a:pt x="619" y="14"/>
                              </a:cubicBezTo>
                              <a:cubicBezTo>
                                <a:pt x="622" y="17"/>
                                <a:pt x="627" y="17"/>
                                <a:pt x="630" y="14"/>
                              </a:cubicBezTo>
                              <a:cubicBezTo>
                                <a:pt x="633" y="11"/>
                                <a:pt x="633" y="6"/>
                                <a:pt x="630" y="3"/>
                              </a:cubicBezTo>
                              <a:close/>
                              <a:moveTo>
                                <a:pt x="563" y="3"/>
                              </a:moveTo>
                              <a:cubicBezTo>
                                <a:pt x="560" y="6"/>
                                <a:pt x="560" y="11"/>
                                <a:pt x="563" y="14"/>
                              </a:cubicBezTo>
                              <a:cubicBezTo>
                                <a:pt x="566" y="17"/>
                                <a:pt x="571" y="17"/>
                                <a:pt x="574" y="14"/>
                              </a:cubicBezTo>
                              <a:cubicBezTo>
                                <a:pt x="577" y="11"/>
                                <a:pt x="577" y="6"/>
                                <a:pt x="574" y="3"/>
                              </a:cubicBezTo>
                              <a:cubicBezTo>
                                <a:pt x="571" y="0"/>
                                <a:pt x="566" y="0"/>
                                <a:pt x="563" y="3"/>
                              </a:cubicBezTo>
                              <a:close/>
                            </a:path>
                          </a:pathLst>
                        </a:cu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708CA7" id="Freeform 62" o:spid="_x0000_s1026" style="position:absolute;margin-left:296.2pt;margin-top:-36.25pt;width:158.25pt;height:7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633,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" path="m3,3c,6,,11,3,14v3,3,8,3,11,c17,11,17,6,14,3,11,,6,,3,3xm70,2c66,,62,,59,3v,,,,-1,1c57,5,57,6,57,8v,1,,2,,3c57,12,58,13,58,14v1,,1,,1,c60,15,61,16,62,16v1,,2,1,3,c67,16,68,16,70,15v,,,-1,,-1c73,11,73,6,70,3v,,,,,-1xm115,59v,,,,-1,1c113,61,113,62,113,64v,1,,2,,3c113,68,114,69,115,70v1,1,2,2,3,2c119,72,120,73,121,72v2,,3,,5,-1c126,71,126,70,126,70v3,-3,3,-8,,-11c123,56,118,56,115,59xm59,59v-3,3,-3,8,,11c62,73,67,73,70,70v3,-3,3,-8,,-11c67,56,62,56,59,59xm115,115v-3,3,-3,8,,11c118,129,123,129,126,126v3,-3,3,-8,,-11c123,112,118,112,115,115xm182,114v-4,-2,-8,-2,-11,1c171,115,171,115,170,116v-1,1,-1,2,-1,4c169,121,169,122,169,123v,1,1,2,1,3c171,126,171,126,171,126v1,1,2,2,3,2c175,128,176,128,177,128v2,,3,,5,-1c182,126,182,126,182,126v3,-3,3,-8,,-11c182,115,182,115,182,114xm171,3v-3,3,-3,8,,11c174,17,179,17,182,14v3,-3,3,-8,,-11c179,,174,,171,3xm227,3v-3,3,-3,8,,11c230,17,235,17,238,14v3,-3,3,-8,,-11c235,,230,,227,3xm115,3v-3,3,-3,8,,11c118,17,123,17,126,14v3,-3,3,-8,,-11c123,,118,,115,3xm171,59v-3,3,-3,8,,11c174,73,179,73,182,70v3,-3,3,-8,,-11c179,56,174,56,171,59xm294,2c290,,286,,283,3v,,,,-1,1c281,5,281,6,281,8v,1,,2,,3c281,12,282,13,282,14v1,,1,,1,c284,15,285,16,286,16v1,,2,1,3,c291,16,292,16,294,15v,,,-1,,-1c297,11,297,6,294,3v,,,,,-1xm238,58v-4,-2,-8,-2,-11,1c224,62,224,66,226,70v1,,1,,1,c230,73,235,73,238,70v3,-3,3,-8,,-11c238,59,238,59,238,58xm227,171v,,,,-1,c225,173,225,174,225,176v,1,,2,,3c225,180,226,181,227,182v1,1,2,2,3,2c231,184,232,184,233,184v2,,3,,5,-1c238,182,238,182,238,182v3,-3,3,-8,,-11c235,168,230,168,227,171xm171,171v-3,3,-3,8,,11c174,185,179,185,182,182v3,-3,3,-8,,-11c179,168,174,168,171,171xm227,227v-3,3,-3,8,,11c230,241,235,241,238,238v3,-3,3,-8,,-11c235,224,230,224,227,227xm294,226v-4,-2,-8,-2,-11,1c283,227,283,227,282,227v-1,2,-1,3,-1,5c281,233,281,234,281,235v,1,1,2,1,2c283,238,283,238,283,238v1,1,2,2,3,2c287,240,288,240,289,240v2,,3,,5,-1c294,238,294,238,294,238v3,-3,3,-8,,-11c294,227,294,226,294,226xm339,59v,,,,-1,1c337,61,337,62,337,64v,1,,2,,3c337,68,338,69,339,70v1,1,2,2,3,2c343,72,344,73,345,72v2,,3,,4,-1c350,71,350,70,350,70v3,-3,3,-8,,-11c347,56,342,56,339,59xm294,126v3,-3,3,-8,,-11c291,112,286,112,283,115v-3,3,-3,8,,11c286,129,291,129,294,126xm294,70v3,-3,3,-8,,-11c291,56,286,56,283,59v-3,3,-3,8,,11c286,73,291,73,294,70xm339,115v-3,3,-3,8,,11c342,129,347,129,350,126v3,-3,3,-8,,-11c347,112,342,112,339,115xm227,115v-3,3,-3,8,,11c230,129,235,129,238,126v3,-3,3,-8,,-11c235,112,230,112,227,115xm294,182v3,-3,3,-8,,-11c291,168,286,168,283,171v-3,3,-3,8,,11c286,185,291,185,294,182xm405,114v-3,-2,-7,-2,-10,1c395,115,395,115,394,116v-1,1,-1,2,-1,4c393,121,393,122,393,123v,1,1,2,1,3c395,126,395,126,395,126v1,1,2,2,3,2c399,128,400,128,401,128v2,,3,,4,-1c406,126,406,126,406,126v3,-3,3,-8,,-11c406,115,406,115,405,114xm349,170v-3,-2,-7,-2,-10,1c336,174,336,178,338,181v1,1,1,1,1,1c342,185,347,185,350,182v3,-3,3,-8,,-11c350,171,350,171,349,170xm395,3v-3,3,-3,8,,11c398,17,403,17,406,14v3,-3,3,-8,,-11c403,,398,,395,3xm451,3v-3,3,-3,8,,11c454,17,459,17,462,14v3,-3,3,-8,,-11c459,,454,,451,3xm339,3v-3,3,-3,8,,11c342,17,347,17,350,14v3,-3,3,-8,,-11c347,,342,,339,3xm395,59v-3,3,-3,8,,11c398,73,403,73,406,70v3,-3,3,-8,,-11c403,56,398,56,395,59xm517,2c514,,510,,507,3v,,-1,,-1,1c505,5,505,6,505,8v-1,1,,2,,3c505,12,506,13,506,14v,,1,,1,c508,15,509,16,510,16v1,,2,1,3,c515,16,516,16,517,15v1,,1,-1,1,-1c521,11,521,6,518,3v,,,,-1,-1xm461,58v-3,-2,-7,-2,-10,1c448,62,448,66,450,70v,,1,,1,c454,73,459,73,462,70v3,-3,3,-8,,-11c462,59,462,59,461,58xm339,283v,,,,-1,c337,285,337,286,337,288v,1,,2,,3c337,292,338,293,339,294v1,1,2,2,3,2c343,296,344,296,345,296v2,,3,,4,-1c350,294,350,294,350,294v3,-3,3,-8,,-11c347,280,342,280,339,283xm283,283v-3,3,-3,8,,11c286,297,291,297,294,294v3,-3,3,-8,,-11c291,280,286,280,283,283xm451,171v,,-1,,-1,c449,173,449,174,449,176v-1,1,,2,,3c449,180,450,181,451,182v1,1,2,2,3,2c455,184,456,184,457,184v2,,3,,4,-1c462,182,462,182,462,182v3,-3,3,-8,,-11c459,168,454,168,451,171xm395,227v-3,3,-3,8,,11c398,241,403,241,406,238v3,-3,3,-8,,-11c403,224,398,224,395,227xm395,171v-3,3,-3,8,,11c398,185,403,185,406,182v3,-3,3,-8,,-11c403,168,398,168,395,171xm339,227v-3,3,-3,8,,11c342,241,347,241,350,238v3,-3,3,-8,,-11c347,224,342,224,339,227xm563,59v,,-1,,-1,1c561,61,561,62,561,64v-1,1,,2,,3c561,68,562,69,563,70v1,1,2,2,3,2c567,72,568,73,569,72v2,,3,,4,-1c574,71,574,70,574,70v3,-3,3,-8,,-11c571,56,566,56,563,59xm507,115v-3,3,-3,8,,11c510,129,515,129,518,126v3,-3,3,-8,,-11c515,112,510,112,507,115xm507,59v-3,3,-3,8,,11c510,73,515,73,518,70v3,-3,3,-8,,-11c515,56,510,56,507,59xm451,115v-3,3,-3,8,,11c454,129,459,129,462,126v3,-3,3,-8,,-11c459,112,454,112,451,115xm630,3c627,,622,,619,3v-3,3,-3,8,,11c622,17,627,17,630,14v3,-3,3,-8,,-11xm563,3v-3,3,-3,8,,11c566,17,571,17,574,14v3,-3,3,-8,,-11c571,,566,,563,3xe" fillcolor="white [3212]" stroked="f">
                <v:path arrowok="t" o:connecttype="custom" o:connectlocs="9525,9510;180969,34870;222242,47550;361938,190200;384162,228240;187319,187030;365112,364550;577830,361380;539731,399420;577830,399420;577830,44380;755624,44380;400036,44380;577830,221900;895319,12680;908019,50720;933418,6340;755624,221900;714350,557921;755624,580111;542906,576941;720700,754461;898494,719591;898494,754461;933418,719591;1069938,212390;1111212,221900;898494,364550;898494,187030;1111212,399420;755624,399420;898494,542071;1250907,367720;1263607,405760;1285831,361380;1111212,576941;1289006,44380;1466800,44380;1111212,44380;1289006,221900;1606495,12680;1619194,50720;1641419,6340;1466800,221900;1069938,912961;1108037,935151;898494,931981;1428701,542071;1450925,583281;1254082,719591;1254082,542071;1076288,719591;1787464,187030;1796988,228240;1787464,187030;1609670,364550;1609670,187030;1431876,364550;2000181,9510;1787464,9510" o:connectangles="0,0,0,0,0,0,0,0,0,0,0,0,0,0,0,0,0,0,0,0,0,0,0,0,0,0,0,0,0,0,0,0,0,0,0,0,0,0,0,0,0,0,0,0,0,0,0,0,0,0,0,0,0,0,0,0,0,0,0,0"/>
                <o:lock v:ext="edit" verticies="t"/>
              </v:shape>
            </w:pict>
          </mc:Fallback>
        </mc:AlternateContent>
      </w:r>
      <w:r w:rsidR="00E600B6">
        <w:rPr>
          <w:noProof/>
          <w:lang w:eastAsia="en-IN"/>
        </w:rPr>
        <mc:AlternateContent>
          <mc:Choice Requires="wps">
            <w:drawing>
              <wp:anchor distT="0" distB="0" distL="114300" distR="114300" simplePos="0" relativeHeight="251652089" behindDoc="0" locked="0" layoutInCell="1" allowOverlap="1" wp14:anchorId="2913244B" wp14:editId="5E641CB3">
                <wp:simplePos x="0" y="0"/>
                <wp:positionH relativeFrom="column">
                  <wp:posOffset>-746150</wp:posOffset>
                </wp:positionH>
                <wp:positionV relativeFrom="paragraph">
                  <wp:posOffset>-914401</wp:posOffset>
                </wp:positionV>
                <wp:extent cx="3255264" cy="6152083"/>
                <wp:effectExtent l="0" t="0" r="2540" b="1270"/>
                <wp:wrapNone/>
                <wp:docPr id="50"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55264" cy="6152083"/>
                        </a:xfrm>
                        <a:custGeom>
                          <a:avLst/>
                          <a:gdLst>
                            <a:gd name="T0" fmla="*/ 0 w 1026"/>
                            <a:gd name="T1" fmla="*/ 0 h 1964"/>
                            <a:gd name="T2" fmla="*/ 0 w 1026"/>
                            <a:gd name="T3" fmla="*/ 1964 h 1964"/>
                            <a:gd name="T4" fmla="*/ 738 w 1026"/>
                            <a:gd name="T5" fmla="*/ 1964 h 1964"/>
                            <a:gd name="T6" fmla="*/ 1026 w 1026"/>
                            <a:gd name="T7" fmla="*/ 1676 h 1964"/>
                            <a:gd name="T8" fmla="*/ 1026 w 1026"/>
                            <a:gd name="T9" fmla="*/ 0 h 1964"/>
                            <a:gd name="T10" fmla="*/ 0 w 1026"/>
                            <a:gd name="T11" fmla="*/ 0 h 1964"/>
                          </a:gdLst>
                          <a:ahLst/>
                          <a:cxnLst>
                            <a:cxn ang="0">
                              <a:pos x="T0" y="T1"/>
                            </a:cxn>
                            <a:cxn ang="0">
                              <a:pos x="T2" y="T3"/>
                            </a:cxn>
                            <a:cxn ang="0">
                              <a:pos x="T4" y="T5"/>
                            </a:cxn>
                            <a:cxn ang="0">
                              <a:pos x="T6" y="T7"/>
                            </a:cxn>
                            <a:cxn ang="0">
                              <a:pos x="T8" y="T9"/>
                            </a:cxn>
                            <a:cxn ang="0">
                              <a:pos x="T10" y="T11"/>
                            </a:cxn>
                          </a:cxnLst>
                          <a:rect l="0" t="0" r="r" b="b"/>
                          <a:pathLst>
                            <a:path w="1026" h="1964">
                              <a:moveTo>
                                <a:pt x="0" y="0"/>
                              </a:moveTo>
                              <a:cubicBezTo>
                                <a:pt x="0" y="1964"/>
                                <a:pt x="0" y="1964"/>
                                <a:pt x="0" y="1964"/>
                              </a:cubicBezTo>
                              <a:cubicBezTo>
                                <a:pt x="738" y="1964"/>
                                <a:pt x="738" y="1964"/>
                                <a:pt x="738" y="1964"/>
                              </a:cubicBezTo>
                              <a:cubicBezTo>
                                <a:pt x="897" y="1964"/>
                                <a:pt x="1026" y="1835"/>
                                <a:pt x="1026" y="1676"/>
                              </a:cubicBezTo>
                              <a:cubicBezTo>
                                <a:pt x="1026" y="0"/>
                                <a:pt x="1026" y="0"/>
                                <a:pt x="1026" y="0"/>
                              </a:cubicBezTo>
                              <a:lnTo>
                                <a:pt x="0" y="0"/>
                              </a:lnTo>
                              <a:close/>
                            </a:path>
                          </a:pathLst>
                        </a:custGeom>
                        <a:solidFill>
                          <a:srgbClr val="2F212D"/>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30618B" id="Freeform 57" o:spid="_x0000_s1026" style="position:absolute;margin-left:-58.75pt;margin-top:-1in;width:256.3pt;height:484.4pt;z-index:2516520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26,1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" path="m,c,1964,,1964,,1964v738,,738,,738,c897,1964,1026,1835,1026,1676,1026,,1026,,1026,l,xe" fillcolor="#2f212d" stroked="f">
                <v:path arrowok="t" o:connecttype="custom" o:connectlocs="0,0;0,6152083;2341506,6152083;3255264,5249945;3255264,0;0,0" o:connectangles="0,0,0,0,0,0"/>
              </v:shape>
            </w:pict>
          </mc:Fallback>
        </mc:AlternateContent>
      </w:r>
      <w:r w:rsidR="00E600B6">
        <w:rPr>
          <w:noProof/>
          <w:lang w:eastAsia="en-IN"/>
        </w:rPr>
        <mc:AlternateContent>
          <mc:Choice Requires="wps">
            <w:drawing>
              <wp:anchor distT="0" distB="0" distL="114300" distR="114300" simplePos="0" relativeHeight="251651065" behindDoc="0" locked="0" layoutInCell="1" allowOverlap="1" wp14:anchorId="41ADD57F" wp14:editId="44E43424">
                <wp:simplePos x="0" y="0"/>
                <wp:positionH relativeFrom="margin">
                  <wp:posOffset>3204058</wp:posOffset>
                </wp:positionH>
                <wp:positionV relativeFrom="paragraph">
                  <wp:posOffset>3701490</wp:posOffset>
                </wp:positionV>
                <wp:extent cx="3254298" cy="6115507"/>
                <wp:effectExtent l="0" t="0" r="3810" b="0"/>
                <wp:wrapNone/>
                <wp:docPr id="47" name="Freeform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54298" cy="6115507"/>
                        </a:xfrm>
                        <a:custGeom>
                          <a:avLst/>
                          <a:gdLst>
                            <a:gd name="T0" fmla="*/ 0 w 1026"/>
                            <a:gd name="T1" fmla="*/ 288 h 1948"/>
                            <a:gd name="T2" fmla="*/ 0 w 1026"/>
                            <a:gd name="T3" fmla="*/ 1948 h 1948"/>
                            <a:gd name="T4" fmla="*/ 1026 w 1026"/>
                            <a:gd name="T5" fmla="*/ 1948 h 1948"/>
                            <a:gd name="T6" fmla="*/ 1026 w 1026"/>
                            <a:gd name="T7" fmla="*/ 0 h 1948"/>
                            <a:gd name="T8" fmla="*/ 288 w 1026"/>
                            <a:gd name="T9" fmla="*/ 0 h 1948"/>
                            <a:gd name="T10" fmla="*/ 0 w 1026"/>
                            <a:gd name="T11" fmla="*/ 288 h 1948"/>
                          </a:gdLst>
                          <a:ahLst/>
                          <a:cxnLst>
                            <a:cxn ang="0">
                              <a:pos x="T0" y="T1"/>
                            </a:cxn>
                            <a:cxn ang="0">
                              <a:pos x="T2" y="T3"/>
                            </a:cxn>
                            <a:cxn ang="0">
                              <a:pos x="T4" y="T5"/>
                            </a:cxn>
                            <a:cxn ang="0">
                              <a:pos x="T6" y="T7"/>
                            </a:cxn>
                            <a:cxn ang="0">
                              <a:pos x="T8" y="T9"/>
                            </a:cxn>
                            <a:cxn ang="0">
                              <a:pos x="T10" y="T11"/>
                            </a:cxn>
                          </a:cxnLst>
                          <a:rect l="0" t="0" r="r" b="b"/>
                          <a:pathLst>
                            <a:path w="1026" h="1948">
                              <a:moveTo>
                                <a:pt x="0" y="288"/>
                              </a:moveTo>
                              <a:cubicBezTo>
                                <a:pt x="0" y="1948"/>
                                <a:pt x="0" y="1948"/>
                                <a:pt x="0" y="1948"/>
                              </a:cubicBezTo>
                              <a:cubicBezTo>
                                <a:pt x="1026" y="1948"/>
                                <a:pt x="1026" y="1948"/>
                                <a:pt x="1026" y="1948"/>
                              </a:cubicBezTo>
                              <a:cubicBezTo>
                                <a:pt x="1026" y="0"/>
                                <a:pt x="1026" y="0"/>
                                <a:pt x="1026" y="0"/>
                              </a:cubicBezTo>
                              <a:cubicBezTo>
                                <a:pt x="288" y="0"/>
                                <a:pt x="288" y="0"/>
                                <a:pt x="288" y="0"/>
                              </a:cubicBezTo>
                              <a:cubicBezTo>
                                <a:pt x="129" y="0"/>
                                <a:pt x="0" y="129"/>
                                <a:pt x="0" y="288"/>
                              </a:cubicBezTo>
                              <a:close/>
                            </a:path>
                          </a:pathLst>
                        </a:custGeom>
                        <a:solidFill>
                          <a:srgbClr val="2F212D"/>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A3114C" id="Freeform 53" o:spid="_x0000_s1026" style="position:absolute;margin-left:252.3pt;margin-top:291.45pt;width:256.25pt;height:481.55pt;z-index:2516510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026,1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" path="m,288c,1948,,1948,,1948v1026,,1026,,1026,c1026,,1026,,1026,,288,,288,,288,,129,,,129,,288xe" fillcolor="#2f212d" stroked="f">
                <v:path arrowok="t" o:connecttype="custom" o:connectlocs="0,904141;0,6115507;3254298,6115507;3254298,0;913487,0;0,904141" o:connectangles="0,0,0,0,0,0"/>
                <w10:wrap anchorx="margin"/>
              </v:shape>
            </w:pict>
          </mc:Fallback>
        </mc:AlternateContent>
      </w:r>
      <w:r w:rsidR="007A5F62">
        <w:rPr>
          <w:noProof/>
          <w:lang w:eastAsia="en-IN"/>
        </w:rPr>
        <mc:AlternateContent>
          <mc:Choice Requires="wps">
            <w:drawing>
              <wp:anchor distT="0" distB="0" distL="114300" distR="114300" simplePos="0" relativeHeight="251711488" behindDoc="0" locked="0" layoutInCell="1" allowOverlap="1" wp14:anchorId="01B11C1A" wp14:editId="028FCED1">
                <wp:simplePos x="0" y="0"/>
                <wp:positionH relativeFrom="leftMargin">
                  <wp:posOffset>281884</wp:posOffset>
                </wp:positionH>
                <wp:positionV relativeFrom="paragraph">
                  <wp:posOffset>8371840</wp:posOffset>
                </wp:positionV>
                <wp:extent cx="638071" cy="638071"/>
                <wp:effectExtent l="0" t="0" r="0" b="0"/>
                <wp:wrapNone/>
                <wp:docPr id="25" name="Oval 25"/>
                <wp:cNvGraphicFramePr/>
                <a:graphic xmlns:a="http://schemas.openxmlformats.org/drawingml/2006/main">
                  <a:graphicData uri="http://schemas.microsoft.com/office/word/2010/wordprocessingShape">
                    <wps:wsp>
                      <wps:cNvSpPr/>
                      <wps:spPr>
                        <a:xfrm>
                          <a:off x="0" y="0"/>
                          <a:ext cx="638071" cy="638071"/>
                        </a:xfrm>
                        <a:prstGeom prst="ellipse">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49F767" id="Oval 43" o:spid="_x0000_s1026" style="position:absolute;margin-left:22.2pt;margin-top:659.2pt;width:50.25pt;height:50.25pt;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" stroked="f" strokeweight="1pt">
                <v:fill r:id="rId9" o:title="" recolor="t" rotate="t" type="frame"/>
                <v:stroke joinstyle="miter"/>
                <w10:wrap anchorx="margin"/>
              </v:oval>
            </w:pict>
          </mc:Fallback>
        </mc:AlternateContent>
      </w:r>
      <w:r w:rsidR="007A5F62">
        <w:rPr>
          <w:noProof/>
          <w:lang w:eastAsia="en-IN"/>
        </w:rPr>
        <mc:AlternateContent>
          <mc:Choice Requires="wps">
            <w:drawing>
              <wp:anchor distT="0" distB="0" distL="114300" distR="114300" simplePos="0" relativeHeight="251709440" behindDoc="0" locked="0" layoutInCell="1" allowOverlap="1" wp14:anchorId="61FDD256" wp14:editId="617B16BC">
                <wp:simplePos x="0" y="0"/>
                <wp:positionH relativeFrom="column">
                  <wp:posOffset>-611268</wp:posOffset>
                </wp:positionH>
                <wp:positionV relativeFrom="paragraph">
                  <wp:posOffset>7165982</wp:posOffset>
                </wp:positionV>
                <wp:extent cx="638071" cy="638071"/>
                <wp:effectExtent l="0" t="0" r="0" b="0"/>
                <wp:wrapNone/>
                <wp:docPr id="26" name="Oval 26"/>
                <wp:cNvGraphicFramePr/>
                <a:graphic xmlns:a="http://schemas.openxmlformats.org/drawingml/2006/main">
                  <a:graphicData uri="http://schemas.microsoft.com/office/word/2010/wordprocessingShape">
                    <wps:wsp>
                      <wps:cNvSpPr/>
                      <wps:spPr>
                        <a:xfrm>
                          <a:off x="0" y="0"/>
                          <a:ext cx="638071" cy="638071"/>
                        </a:xfrm>
                        <a:prstGeom prst="ellipse">
                          <a:avLst/>
                        </a:prstGeom>
                        <a:blipFill dpi="0" rotWithShape="1">
                          <a:blip r:embed="rId10"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DB0493" id="Oval 42" o:spid="_x0000_s1026" style="position:absolute;margin-left:-48.15pt;margin-top:564.25pt;width:50.25pt;height:50.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" stroked="f" strokeweight="1pt">
                <v:fill r:id="rId11" o:title="" recolor="t" rotate="t" type="frame"/>
                <v:stroke joinstyle="miter"/>
              </v:oval>
            </w:pict>
          </mc:Fallback>
        </mc:AlternateContent>
      </w:r>
      <w:r w:rsidR="007A5F62">
        <w:rPr>
          <w:noProof/>
          <w:lang w:eastAsia="en-IN"/>
        </w:rPr>
        <mc:AlternateContent>
          <mc:Choice Requires="wps">
            <w:drawing>
              <wp:anchor distT="0" distB="0" distL="114300" distR="114300" simplePos="0" relativeHeight="251707392" behindDoc="0" locked="0" layoutInCell="1" allowOverlap="1" wp14:anchorId="4A241944" wp14:editId="65EA1FEA">
                <wp:simplePos x="0" y="0"/>
                <wp:positionH relativeFrom="column">
                  <wp:posOffset>-628022</wp:posOffset>
                </wp:positionH>
                <wp:positionV relativeFrom="paragraph">
                  <wp:posOffset>5928527</wp:posOffset>
                </wp:positionV>
                <wp:extent cx="638071" cy="638071"/>
                <wp:effectExtent l="0" t="0" r="0" b="0"/>
                <wp:wrapNone/>
                <wp:docPr id="6" name="Oval 6"/>
                <wp:cNvGraphicFramePr/>
                <a:graphic xmlns:a="http://schemas.openxmlformats.org/drawingml/2006/main">
                  <a:graphicData uri="http://schemas.microsoft.com/office/word/2010/wordprocessingShape">
                    <wps:wsp>
                      <wps:cNvSpPr/>
                      <wps:spPr>
                        <a:xfrm>
                          <a:off x="0" y="0"/>
                          <a:ext cx="638071" cy="638071"/>
                        </a:xfrm>
                        <a:prstGeom prst="ellipse">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B1D65B" id="Oval 41" o:spid="_x0000_s1026" style="position:absolute;margin-left:-49.45pt;margin-top:466.8pt;width:50.25pt;height:50.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" stroked="f" strokeweight="1pt">
                <v:fill r:id="rId13" o:title="" recolor="t" rotate="t" type="frame"/>
                <v:stroke joinstyle="miter"/>
              </v:oval>
            </w:pict>
          </mc:Fallback>
        </mc:AlternateContent>
      </w:r>
      <w:r w:rsidR="007A5F62">
        <w:rPr>
          <w:noProof/>
          <w:lang w:eastAsia="en-IN"/>
        </w:rPr>
        <mc:AlternateContent>
          <mc:Choice Requires="wps">
            <w:drawing>
              <wp:anchor distT="0" distB="0" distL="114300" distR="114300" simplePos="0" relativeHeight="251649015" behindDoc="0" locked="0" layoutInCell="1" allowOverlap="1" wp14:anchorId="61D74885" wp14:editId="1B060177">
                <wp:simplePos x="0" y="0"/>
                <wp:positionH relativeFrom="page">
                  <wp:align>left</wp:align>
                </wp:positionH>
                <wp:positionV relativeFrom="page">
                  <wp:align>top</wp:align>
                </wp:positionV>
                <wp:extent cx="7562088" cy="10689336"/>
                <wp:effectExtent l="0" t="0" r="1270" b="0"/>
                <wp:wrapNone/>
                <wp:docPr id="7" name="Rectangle 7"/>
                <wp:cNvGraphicFramePr/>
                <a:graphic xmlns:a="http://schemas.openxmlformats.org/drawingml/2006/main">
                  <a:graphicData uri="http://schemas.microsoft.com/office/word/2010/wordprocessingShape">
                    <wps:wsp>
                      <wps:cNvSpPr/>
                      <wps:spPr>
                        <a:xfrm>
                          <a:off x="0" y="0"/>
                          <a:ext cx="7562088" cy="10689336"/>
                        </a:xfrm>
                        <a:prstGeom prst="rect">
                          <a:avLst/>
                        </a:prstGeom>
                        <a:solidFill>
                          <a:srgbClr val="F8FB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1216BB" id="Rectangle 39" o:spid="_x0000_s1026" style="position:absolute;margin-left:0;margin-top:0;width:595.45pt;height:841.7pt;z-index:251649015;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" fillcolor="#f8fbf2" stroked="f" strokeweight="1pt">
                <w10:wrap anchorx="page" anchory="page"/>
              </v:rect>
            </w:pict>
          </mc:Fallback>
        </mc:AlternateContent>
      </w:r>
    </w:p>
    <w:sectPr w:rsidR="00054A01" w:rsidSect="00324989">
      <w:pgSz w:w="11906" w:h="16838"/>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Poppins SemiBold">
    <w:panose1 w:val="00000700000000000000"/>
    <w:charset w:val="00"/>
    <w:family w:val="modern"/>
    <w:notTrueType/>
    <w:pitch w:val="variable"/>
    <w:sig w:usb0="00008007" w:usb1="00000000" w:usb2="00000000" w:usb3="00000000" w:csb0="00000093" w:csb1="00000000"/>
  </w:font>
  <w:font w:name="Poppins">
    <w:panose1 w:val="00000500000000000000"/>
    <w:charset w:val="00"/>
    <w:family w:val="modern"/>
    <w:notTrueType/>
    <w:pitch w:val="variable"/>
    <w:sig w:usb0="00008007" w:usb1="00000000" w:usb2="00000000" w:usb3="00000000" w:csb0="00000093" w:csb1="00000000"/>
  </w:font>
  <w:font w:name="Poppins Light">
    <w:panose1 w:val="00000400000000000000"/>
    <w:charset w:val="00"/>
    <w:family w:val="modern"/>
    <w:notTrueType/>
    <w:pitch w:val="variable"/>
    <w:sig w:usb0="00008007" w:usb1="00000000" w:usb2="00000000" w:usb3="00000000" w:csb0="00000093" w:csb1="00000000"/>
  </w:font>
  <w:font w:name="Poppins Medium">
    <w:panose1 w:val="00000600000000000000"/>
    <w:charset w:val="00"/>
    <w:family w:val="modern"/>
    <w:notTrueType/>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Q0NjM2NDEysDBQ0lEKTi0uzszPAykwqgUA1yLqbSwAAAA="/>
  </w:docVars>
  <w:rsids>
    <w:rsidRoot w:val="00884C12"/>
    <w:rsid w:val="00045690"/>
    <w:rsid w:val="00054A01"/>
    <w:rsid w:val="001F3EB3"/>
    <w:rsid w:val="002256FA"/>
    <w:rsid w:val="00324989"/>
    <w:rsid w:val="00355AC9"/>
    <w:rsid w:val="00374765"/>
    <w:rsid w:val="003F3BB4"/>
    <w:rsid w:val="004D4357"/>
    <w:rsid w:val="004E2E87"/>
    <w:rsid w:val="004F15DA"/>
    <w:rsid w:val="005750AF"/>
    <w:rsid w:val="00692B9D"/>
    <w:rsid w:val="007601B9"/>
    <w:rsid w:val="00777940"/>
    <w:rsid w:val="007A5F62"/>
    <w:rsid w:val="008127A2"/>
    <w:rsid w:val="00831492"/>
    <w:rsid w:val="00884C12"/>
    <w:rsid w:val="0090090A"/>
    <w:rsid w:val="0092006F"/>
    <w:rsid w:val="00947AC0"/>
    <w:rsid w:val="00987ED5"/>
    <w:rsid w:val="00A61EE9"/>
    <w:rsid w:val="00BD179D"/>
    <w:rsid w:val="00BF0EB4"/>
    <w:rsid w:val="00C252F3"/>
    <w:rsid w:val="00C53D5B"/>
    <w:rsid w:val="00C777DE"/>
    <w:rsid w:val="00CE1D72"/>
    <w:rsid w:val="00CF3560"/>
    <w:rsid w:val="00D554AC"/>
    <w:rsid w:val="00DD4987"/>
    <w:rsid w:val="00E27838"/>
    <w:rsid w:val="00E51C32"/>
    <w:rsid w:val="00E600B6"/>
    <w:rsid w:val="00EA73CB"/>
    <w:rsid w:val="00ED1434"/>
    <w:rsid w:val="00F35E98"/>
    <w:rsid w:val="00F609A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0E83F"/>
  <w15:chartTrackingRefBased/>
  <w15:docId w15:val="{DA143127-BDCE-4D30-AA0A-A02ABDD53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theme" Target="theme/theme1.xml"/><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10</Words>
  <Characters>60</Characters>
  <Application>Microsoft Office Word</Application>
  <DocSecurity>0</DocSecurity>
  <Lines>1</Lines>
  <Paragraphs>1</Paragraphs>
  <ScaleCrop>false</ScaleCrop>
  <Company/>
  <LinksUpToDate>false</LinksUpToDate>
  <CharactersWithSpaces>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L User</dc:creator>
  <cp:keywords/>
  <dc:description/>
  <cp:lastModifiedBy>MahendiAli Kadiwala</cp:lastModifiedBy>
  <cp:revision>41</cp:revision>
  <dcterms:created xsi:type="dcterms:W3CDTF">2019-08-06T10:38:00Z</dcterms:created>
  <dcterms:modified xsi:type="dcterms:W3CDTF">2020-03-25T06:45:00Z</dcterms:modified>
</cp:coreProperties>
</file>